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FC7C66" w14:textId="77777777" w:rsidR="005C2E6D" w:rsidRPr="006A7792" w:rsidRDefault="005C2E6D" w:rsidP="005C2E6D">
      <w:pPr>
        <w:pStyle w:val="Title"/>
        <w:jc w:val="both"/>
        <w:rPr>
          <w:b w:val="0"/>
          <w:sz w:val="28"/>
          <w:szCs w:val="28"/>
          <w:lang w:val="id-ID"/>
        </w:rPr>
      </w:pPr>
      <w:bookmarkStart w:id="0" w:name="_GoBack"/>
      <w:bookmarkEnd w:id="0"/>
    </w:p>
    <w:p w14:paraId="0E3D1FE9" w14:textId="77777777" w:rsidR="005C2E6D" w:rsidRPr="006A7792" w:rsidRDefault="005C2E6D" w:rsidP="005C2E6D">
      <w:pPr>
        <w:pStyle w:val="Title"/>
        <w:rPr>
          <w:sz w:val="28"/>
          <w:szCs w:val="28"/>
          <w:lang w:val="id-ID"/>
        </w:rPr>
      </w:pPr>
      <w:r w:rsidRPr="006A7792">
        <w:rPr>
          <w:noProof/>
          <w:lang w:val="id-ID" w:eastAsia="ja-JP"/>
        </w:rPr>
        <w:drawing>
          <wp:anchor distT="0" distB="0" distL="114300" distR="114300" simplePos="0" relativeHeight="251659264" behindDoc="0" locked="0" layoutInCell="1" allowOverlap="1" wp14:anchorId="7B136954" wp14:editId="32BCA70A">
            <wp:simplePos x="0" y="0"/>
            <wp:positionH relativeFrom="column">
              <wp:posOffset>2298700</wp:posOffset>
            </wp:positionH>
            <wp:positionV relativeFrom="paragraph">
              <wp:posOffset>3175</wp:posOffset>
            </wp:positionV>
            <wp:extent cx="1175385" cy="1227455"/>
            <wp:effectExtent l="0" t="0" r="5715" b="0"/>
            <wp:wrapNone/>
            <wp:docPr id="1" name="Picture 1" descr="Description: Makara-ku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Description: Makara-kuni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5385" cy="122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FDF2BA" w14:textId="77777777" w:rsidR="005C2E6D" w:rsidRPr="006A7792" w:rsidRDefault="005C2E6D" w:rsidP="005C2E6D">
      <w:pPr>
        <w:pStyle w:val="Title"/>
        <w:rPr>
          <w:sz w:val="28"/>
          <w:szCs w:val="28"/>
          <w:lang w:val="id-ID"/>
        </w:rPr>
      </w:pPr>
    </w:p>
    <w:p w14:paraId="7E55B58A" w14:textId="77777777" w:rsidR="005C2E6D" w:rsidRPr="006A7792" w:rsidRDefault="005C2E6D" w:rsidP="005C2E6D">
      <w:pPr>
        <w:pStyle w:val="Title"/>
        <w:rPr>
          <w:sz w:val="28"/>
          <w:szCs w:val="28"/>
          <w:lang w:val="id-ID"/>
        </w:rPr>
      </w:pPr>
    </w:p>
    <w:p w14:paraId="39226585" w14:textId="77777777" w:rsidR="005C2E6D" w:rsidRPr="006A7792" w:rsidRDefault="005C2E6D" w:rsidP="005C2E6D">
      <w:pPr>
        <w:pStyle w:val="Title"/>
        <w:rPr>
          <w:sz w:val="28"/>
          <w:szCs w:val="28"/>
          <w:lang w:val="id-ID"/>
        </w:rPr>
      </w:pPr>
    </w:p>
    <w:p w14:paraId="779D78DA" w14:textId="77777777" w:rsidR="005C2E6D" w:rsidRPr="006A7792" w:rsidRDefault="005C2E6D" w:rsidP="005C2E6D">
      <w:pPr>
        <w:pStyle w:val="Title"/>
        <w:rPr>
          <w:sz w:val="28"/>
          <w:szCs w:val="28"/>
          <w:lang w:val="id-ID"/>
        </w:rPr>
      </w:pPr>
    </w:p>
    <w:p w14:paraId="6F3245B8" w14:textId="77777777" w:rsidR="005C2E6D" w:rsidRPr="006A7792" w:rsidRDefault="005C2E6D" w:rsidP="005C2E6D">
      <w:pPr>
        <w:pStyle w:val="Title"/>
        <w:rPr>
          <w:sz w:val="28"/>
          <w:szCs w:val="28"/>
          <w:lang w:val="id-ID"/>
        </w:rPr>
      </w:pPr>
    </w:p>
    <w:p w14:paraId="76A98DDD" w14:textId="77777777" w:rsidR="005C2E6D" w:rsidRPr="006A7792" w:rsidRDefault="005C2E6D" w:rsidP="005C2E6D">
      <w:pPr>
        <w:pStyle w:val="Title"/>
        <w:rPr>
          <w:sz w:val="28"/>
          <w:szCs w:val="28"/>
          <w:lang w:val="id-ID"/>
        </w:rPr>
      </w:pPr>
    </w:p>
    <w:p w14:paraId="61B45863" w14:textId="77777777" w:rsidR="005C2E6D" w:rsidRPr="006A7792" w:rsidRDefault="005C2E6D" w:rsidP="005C2E6D">
      <w:pPr>
        <w:pStyle w:val="Title"/>
        <w:rPr>
          <w:sz w:val="28"/>
          <w:szCs w:val="28"/>
          <w:lang w:val="id-ID"/>
        </w:rPr>
      </w:pPr>
    </w:p>
    <w:p w14:paraId="5EAFA69A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13975D94" w14:textId="5FB8E58F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  <w:r w:rsidRPr="006A7792">
        <w:rPr>
          <w:sz w:val="28"/>
          <w:szCs w:val="28"/>
          <w:lang w:val="id-ID"/>
        </w:rPr>
        <w:t xml:space="preserve">BUKU </w:t>
      </w:r>
      <w:r w:rsidR="00F40094" w:rsidRPr="006A7792">
        <w:rPr>
          <w:sz w:val="28"/>
          <w:szCs w:val="28"/>
          <w:lang w:val="en-ID"/>
        </w:rPr>
        <w:t>PEDOMAN KERJA MAHASISWA</w:t>
      </w:r>
      <w:r w:rsidRPr="006A7792">
        <w:rPr>
          <w:sz w:val="28"/>
          <w:szCs w:val="28"/>
          <w:lang w:val="id-ID"/>
        </w:rPr>
        <w:t xml:space="preserve"> (BP</w:t>
      </w:r>
      <w:r w:rsidR="00F40094" w:rsidRPr="006A7792">
        <w:rPr>
          <w:sz w:val="28"/>
          <w:szCs w:val="28"/>
          <w:lang w:val="en-ID"/>
        </w:rPr>
        <w:t>KM</w:t>
      </w:r>
      <w:r w:rsidRPr="006A7792">
        <w:rPr>
          <w:sz w:val="28"/>
          <w:szCs w:val="28"/>
          <w:lang w:val="id-ID"/>
        </w:rPr>
        <w:t>)</w:t>
      </w:r>
    </w:p>
    <w:p w14:paraId="30EDC55E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2CB96F61" w14:textId="77777777" w:rsidR="005C2E6D" w:rsidRPr="006A7792" w:rsidRDefault="005C2E6D" w:rsidP="00DA236E">
      <w:pPr>
        <w:pStyle w:val="Title"/>
        <w:rPr>
          <w:color w:val="FF0000"/>
          <w:sz w:val="28"/>
          <w:szCs w:val="28"/>
          <w:lang w:val="id-ID"/>
        </w:rPr>
      </w:pPr>
      <w:r w:rsidRPr="006A7792">
        <w:rPr>
          <w:sz w:val="28"/>
          <w:szCs w:val="28"/>
          <w:lang w:val="id-ID"/>
        </w:rPr>
        <w:t>MATA KULIAH</w:t>
      </w:r>
    </w:p>
    <w:p w14:paraId="60F2B9F9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5AD56836" w14:textId="77777777" w:rsidR="005C2E6D" w:rsidRPr="006A7792" w:rsidRDefault="00DA236E" w:rsidP="00DA236E">
      <w:pPr>
        <w:pStyle w:val="Title"/>
        <w:rPr>
          <w:b w:val="0"/>
          <w:i/>
          <w:sz w:val="28"/>
          <w:szCs w:val="28"/>
          <w:lang w:val="id-ID"/>
        </w:rPr>
      </w:pPr>
      <w:r w:rsidRPr="006A7792">
        <w:rPr>
          <w:sz w:val="28"/>
          <w:szCs w:val="28"/>
          <w:lang w:val="id-ID"/>
        </w:rPr>
        <w:t>Pendahuluan Ilmu Material</w:t>
      </w:r>
    </w:p>
    <w:p w14:paraId="480BC8E4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0726B48A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72E8C036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6622CCA7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60121861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313E28CA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38AFA846" w14:textId="77777777" w:rsidR="005C2E6D" w:rsidRPr="006A7792" w:rsidRDefault="005C2E6D" w:rsidP="00DA236E">
      <w:pPr>
        <w:pStyle w:val="Title"/>
        <w:tabs>
          <w:tab w:val="left" w:pos="8647"/>
        </w:tabs>
        <w:rPr>
          <w:sz w:val="28"/>
          <w:szCs w:val="28"/>
          <w:lang w:val="id-ID"/>
        </w:rPr>
      </w:pPr>
    </w:p>
    <w:p w14:paraId="45D74591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  <w:r w:rsidRPr="006A7792">
        <w:rPr>
          <w:sz w:val="28"/>
          <w:szCs w:val="28"/>
          <w:lang w:val="id-ID"/>
        </w:rPr>
        <w:t>oleh</w:t>
      </w:r>
    </w:p>
    <w:p w14:paraId="6E94B818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5A676A8D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4C6F8A8C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6E230934" w14:textId="4570AA86" w:rsidR="00DA236E" w:rsidRPr="006A7792" w:rsidRDefault="00DA236E" w:rsidP="00DA236E">
      <w:pPr>
        <w:pStyle w:val="Title"/>
        <w:rPr>
          <w:sz w:val="28"/>
          <w:szCs w:val="28"/>
          <w:lang w:val="id-ID"/>
        </w:rPr>
      </w:pPr>
      <w:r w:rsidRPr="006A7792">
        <w:rPr>
          <w:sz w:val="28"/>
          <w:szCs w:val="28"/>
          <w:lang w:val="id-ID"/>
        </w:rPr>
        <w:t>Anawati</w:t>
      </w:r>
      <w:r w:rsidR="007A2528" w:rsidRPr="006A7792">
        <w:rPr>
          <w:sz w:val="28"/>
          <w:szCs w:val="28"/>
          <w:lang w:val="en-ID"/>
        </w:rPr>
        <w:t xml:space="preserve">, </w:t>
      </w:r>
      <w:proofErr w:type="spellStart"/>
      <w:r w:rsidR="007A2528" w:rsidRPr="006A7792">
        <w:rPr>
          <w:sz w:val="28"/>
          <w:szCs w:val="28"/>
          <w:lang w:val="en-ID"/>
        </w:rPr>
        <w:t>S.Si</w:t>
      </w:r>
      <w:proofErr w:type="spellEnd"/>
      <w:r w:rsidR="007A2528" w:rsidRPr="006A7792">
        <w:rPr>
          <w:sz w:val="28"/>
          <w:szCs w:val="28"/>
          <w:lang w:val="en-ID"/>
        </w:rPr>
        <w:t xml:space="preserve">., </w:t>
      </w:r>
      <w:r w:rsidR="00B10999" w:rsidRPr="006A7792">
        <w:rPr>
          <w:sz w:val="28"/>
          <w:szCs w:val="28"/>
          <w:lang w:val="id-ID"/>
        </w:rPr>
        <w:t xml:space="preserve">M.Sc., </w:t>
      </w:r>
      <w:r w:rsidRPr="006A7792">
        <w:rPr>
          <w:sz w:val="28"/>
          <w:szCs w:val="28"/>
          <w:lang w:val="id-ID"/>
        </w:rPr>
        <w:t>Ph.D</w:t>
      </w:r>
    </w:p>
    <w:p w14:paraId="13E7917D" w14:textId="208A3F82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72B3136C" w14:textId="77777777" w:rsidR="005B0696" w:rsidRPr="006A7792" w:rsidRDefault="005B0696" w:rsidP="00DA236E">
      <w:pPr>
        <w:pStyle w:val="Title"/>
        <w:rPr>
          <w:sz w:val="28"/>
          <w:szCs w:val="28"/>
          <w:lang w:val="id-ID"/>
        </w:rPr>
      </w:pPr>
    </w:p>
    <w:p w14:paraId="35C5270D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6777F1DD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7F86AACF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6C53CD3E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65F5C213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20234B2A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</w:p>
    <w:p w14:paraId="05075231" w14:textId="77777777" w:rsidR="005C2E6D" w:rsidRPr="006A7792" w:rsidRDefault="005C2E6D" w:rsidP="00DA236E">
      <w:pPr>
        <w:pStyle w:val="Title"/>
        <w:rPr>
          <w:b w:val="0"/>
          <w:i/>
          <w:sz w:val="28"/>
          <w:szCs w:val="28"/>
          <w:lang w:val="id-ID"/>
        </w:rPr>
      </w:pPr>
      <w:r w:rsidRPr="006A7792">
        <w:rPr>
          <w:sz w:val="28"/>
          <w:szCs w:val="28"/>
          <w:lang w:val="id-ID"/>
        </w:rPr>
        <w:t xml:space="preserve">Program Studi </w:t>
      </w:r>
      <w:r w:rsidR="00DA236E" w:rsidRPr="006A7792">
        <w:rPr>
          <w:sz w:val="28"/>
          <w:szCs w:val="28"/>
          <w:lang w:val="id-ID"/>
        </w:rPr>
        <w:t>Fisika</w:t>
      </w:r>
    </w:p>
    <w:p w14:paraId="04E8E3AB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  <w:r w:rsidRPr="006A7792">
        <w:rPr>
          <w:sz w:val="28"/>
          <w:szCs w:val="28"/>
          <w:lang w:val="id-ID"/>
        </w:rPr>
        <w:t xml:space="preserve">Fakultas </w:t>
      </w:r>
      <w:r w:rsidR="00DA236E" w:rsidRPr="006A7792">
        <w:rPr>
          <w:sz w:val="28"/>
          <w:szCs w:val="28"/>
          <w:lang w:val="id-ID"/>
        </w:rPr>
        <w:t>Matematika dan Ilmu Pengetahuan Alam</w:t>
      </w:r>
    </w:p>
    <w:p w14:paraId="7572BDA2" w14:textId="77777777" w:rsidR="005C2E6D" w:rsidRPr="006A7792" w:rsidRDefault="005C2E6D" w:rsidP="00DA236E">
      <w:pPr>
        <w:pStyle w:val="Title"/>
        <w:rPr>
          <w:sz w:val="28"/>
          <w:szCs w:val="28"/>
          <w:lang w:val="id-ID"/>
        </w:rPr>
      </w:pPr>
      <w:r w:rsidRPr="006A7792">
        <w:rPr>
          <w:sz w:val="28"/>
          <w:szCs w:val="28"/>
          <w:lang w:val="id-ID"/>
        </w:rPr>
        <w:t>Universitas Indonesia</w:t>
      </w:r>
    </w:p>
    <w:p w14:paraId="4DE1D7A0" w14:textId="688EF58B" w:rsidR="005C2E6D" w:rsidRPr="006A7792" w:rsidRDefault="005C2E6D" w:rsidP="00DA236E">
      <w:pPr>
        <w:spacing w:after="80" w:line="300" w:lineRule="auto"/>
        <w:jc w:val="center"/>
        <w:rPr>
          <w:rFonts w:ascii="Times New Roman" w:hAnsi="Times New Roman"/>
          <w:b/>
          <w:sz w:val="24"/>
          <w:szCs w:val="24"/>
          <w:lang w:val="id-ID"/>
        </w:rPr>
      </w:pPr>
      <w:r w:rsidRPr="006A7792">
        <w:rPr>
          <w:rFonts w:ascii="Times New Roman" w:hAnsi="Times New Roman"/>
          <w:b/>
          <w:sz w:val="28"/>
          <w:szCs w:val="28"/>
          <w:lang w:val="id-ID"/>
        </w:rPr>
        <w:t xml:space="preserve">Depok, </w:t>
      </w:r>
      <w:r w:rsidR="00685064" w:rsidRPr="006A7792">
        <w:rPr>
          <w:rFonts w:ascii="Times New Roman" w:hAnsi="Times New Roman"/>
          <w:b/>
          <w:sz w:val="28"/>
          <w:szCs w:val="28"/>
          <w:lang w:val="id-ID"/>
        </w:rPr>
        <w:t>4</w:t>
      </w:r>
      <w:r w:rsidR="000B17AD" w:rsidRPr="006A7792">
        <w:rPr>
          <w:rFonts w:ascii="Times New Roman" w:hAnsi="Times New Roman"/>
          <w:b/>
          <w:sz w:val="28"/>
          <w:szCs w:val="28"/>
          <w:lang w:val="id-ID"/>
        </w:rPr>
        <w:t xml:space="preserve"> Juli</w:t>
      </w:r>
      <w:r w:rsidRPr="006A7792">
        <w:rPr>
          <w:rFonts w:ascii="Times New Roman" w:hAnsi="Times New Roman"/>
          <w:b/>
          <w:sz w:val="28"/>
          <w:szCs w:val="28"/>
          <w:lang w:val="id-ID"/>
        </w:rPr>
        <w:t xml:space="preserve"> 201</w:t>
      </w:r>
      <w:r w:rsidR="00685064" w:rsidRPr="006A7792">
        <w:rPr>
          <w:rFonts w:ascii="Times New Roman" w:hAnsi="Times New Roman"/>
          <w:b/>
          <w:sz w:val="28"/>
          <w:szCs w:val="28"/>
          <w:lang w:val="id-ID"/>
        </w:rPr>
        <w:t>9</w:t>
      </w:r>
    </w:p>
    <w:p w14:paraId="6C1A04FE" w14:textId="77777777" w:rsidR="005C2E6D" w:rsidRPr="006A7792" w:rsidRDefault="005C2E6D" w:rsidP="005C2E6D">
      <w:pPr>
        <w:pStyle w:val="Title"/>
        <w:rPr>
          <w:sz w:val="28"/>
          <w:szCs w:val="28"/>
          <w:lang w:val="id-ID"/>
        </w:rPr>
      </w:pPr>
      <w:r w:rsidRPr="006A7792">
        <w:rPr>
          <w:sz w:val="28"/>
          <w:szCs w:val="28"/>
          <w:lang w:val="id-ID"/>
        </w:rPr>
        <w:lastRenderedPageBreak/>
        <w:t>PENGANTAR</w:t>
      </w:r>
    </w:p>
    <w:p w14:paraId="3D3E6562" w14:textId="77777777" w:rsidR="005C2E6D" w:rsidRPr="006A7792" w:rsidRDefault="005C2E6D" w:rsidP="005C2E6D">
      <w:pPr>
        <w:pStyle w:val="Title"/>
        <w:jc w:val="left"/>
        <w:rPr>
          <w:b w:val="0"/>
          <w:sz w:val="24"/>
          <w:szCs w:val="24"/>
          <w:lang w:val="id-ID"/>
        </w:rPr>
      </w:pPr>
    </w:p>
    <w:p w14:paraId="1DC423AA" w14:textId="77777777" w:rsidR="005C2E6D" w:rsidRPr="006A7792" w:rsidRDefault="005C2E6D" w:rsidP="005C2E6D">
      <w:pPr>
        <w:pStyle w:val="Title"/>
        <w:jc w:val="left"/>
        <w:rPr>
          <w:b w:val="0"/>
          <w:sz w:val="24"/>
          <w:szCs w:val="24"/>
          <w:lang w:val="id-ID"/>
        </w:rPr>
      </w:pPr>
    </w:p>
    <w:p w14:paraId="0898FA0B" w14:textId="328A7557" w:rsidR="00625991" w:rsidRPr="006A7792" w:rsidRDefault="00574382" w:rsidP="005C2E6D">
      <w:pPr>
        <w:jc w:val="both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Puj</w:t>
      </w:r>
      <w:r w:rsidR="00F970CD" w:rsidRPr="006A7792">
        <w:rPr>
          <w:rFonts w:ascii="Times New Roman" w:hAnsi="Times New Roman"/>
          <w:sz w:val="24"/>
          <w:szCs w:val="24"/>
          <w:lang w:val="id-ID"/>
        </w:rPr>
        <w:t xml:space="preserve">i </w:t>
      </w:r>
      <w:r w:rsidRPr="006A7792">
        <w:rPr>
          <w:rFonts w:ascii="Times New Roman" w:hAnsi="Times New Roman"/>
          <w:sz w:val="24"/>
          <w:szCs w:val="24"/>
          <w:lang w:val="id-ID"/>
        </w:rPr>
        <w:t>syukur kami pan</w:t>
      </w:r>
      <w:r w:rsidR="00F970CD" w:rsidRPr="006A7792">
        <w:rPr>
          <w:rFonts w:ascii="Times New Roman" w:hAnsi="Times New Roman"/>
          <w:sz w:val="24"/>
          <w:szCs w:val="24"/>
          <w:lang w:val="id-ID"/>
        </w:rPr>
        <w:t xml:space="preserve">jatkan </w:t>
      </w:r>
      <w:r w:rsidR="009143DF" w:rsidRPr="006A7792">
        <w:rPr>
          <w:rFonts w:ascii="Times New Roman" w:hAnsi="Times New Roman"/>
          <w:sz w:val="24"/>
          <w:szCs w:val="24"/>
          <w:lang w:val="id-ID"/>
        </w:rPr>
        <w:t>kehadirat</w:t>
      </w:r>
      <w:r w:rsidR="00F970CD" w:rsidRPr="006A7792">
        <w:rPr>
          <w:rFonts w:ascii="Times New Roman" w:hAnsi="Times New Roman"/>
          <w:sz w:val="24"/>
          <w:szCs w:val="24"/>
          <w:lang w:val="id-ID"/>
        </w:rPr>
        <w:t xml:space="preserve"> Allah SWT atas terselesaikannya buku rancangan pembelajaran (BRP) mata kuliah Pendahuluan Ilmu Material ini</w:t>
      </w:r>
      <w:r w:rsidR="005C2E6D" w:rsidRPr="006A7792">
        <w:rPr>
          <w:rFonts w:ascii="Times New Roman" w:hAnsi="Times New Roman"/>
          <w:i/>
          <w:sz w:val="24"/>
          <w:szCs w:val="24"/>
          <w:lang w:val="id-ID"/>
        </w:rPr>
        <w:t>.</w:t>
      </w:r>
      <w:r w:rsidR="00F970CD" w:rsidRPr="006A7792">
        <w:rPr>
          <w:rFonts w:ascii="Times New Roman" w:hAnsi="Times New Roman"/>
          <w:i/>
          <w:sz w:val="24"/>
          <w:szCs w:val="24"/>
          <w:lang w:val="id-ID"/>
        </w:rPr>
        <w:t xml:space="preserve"> </w:t>
      </w:r>
      <w:r w:rsidR="00F970CD" w:rsidRPr="006A7792">
        <w:rPr>
          <w:rFonts w:ascii="Times New Roman" w:hAnsi="Times New Roman"/>
          <w:sz w:val="24"/>
          <w:szCs w:val="24"/>
          <w:lang w:val="id-ID"/>
        </w:rPr>
        <w:t>BRP ini akan digunakan sebagai acuan dalam pembelajaran mata kuliah Pendahuluan Ilmu Material selama satu semester.</w:t>
      </w:r>
      <w:r w:rsidR="00685064" w:rsidRPr="006A7792">
        <w:rPr>
          <w:rFonts w:ascii="Times New Roman" w:hAnsi="Times New Roman"/>
          <w:sz w:val="24"/>
          <w:szCs w:val="24"/>
          <w:lang w:val="id-ID"/>
        </w:rPr>
        <w:t xml:space="preserve"> Pembelajaran akan dilakukan secara </w:t>
      </w:r>
      <w:r w:rsidR="006D7ECA" w:rsidRPr="006A7792">
        <w:rPr>
          <w:rFonts w:ascii="Times New Roman" w:hAnsi="Times New Roman"/>
          <w:sz w:val="24"/>
          <w:szCs w:val="24"/>
          <w:lang w:val="id-ID"/>
        </w:rPr>
        <w:t>daring</w:t>
      </w:r>
      <w:r w:rsidR="00685064" w:rsidRPr="006A7792">
        <w:rPr>
          <w:rFonts w:ascii="Times New Roman" w:hAnsi="Times New Roman"/>
          <w:sz w:val="24"/>
          <w:szCs w:val="24"/>
          <w:lang w:val="id-ID"/>
        </w:rPr>
        <w:t xml:space="preserve"> dengan metode </w:t>
      </w:r>
      <w:r w:rsidR="00685064" w:rsidRPr="006A7792">
        <w:rPr>
          <w:rFonts w:ascii="Times New Roman" w:hAnsi="Times New Roman"/>
          <w:i/>
          <w:iCs/>
          <w:sz w:val="24"/>
          <w:szCs w:val="24"/>
          <w:lang w:val="id-ID"/>
        </w:rPr>
        <w:t>blended</w:t>
      </w:r>
      <w:r w:rsidR="00685064" w:rsidRPr="006A7792">
        <w:rPr>
          <w:rFonts w:ascii="Times New Roman" w:hAnsi="Times New Roman"/>
          <w:sz w:val="24"/>
          <w:szCs w:val="24"/>
          <w:lang w:val="id-ID"/>
        </w:rPr>
        <w:t xml:space="preserve"> yaitu menggabungkan kuliah tatap muka dan kuliah virtual melalui </w:t>
      </w:r>
      <w:r w:rsidR="00B10999" w:rsidRPr="006A7792">
        <w:rPr>
          <w:rFonts w:ascii="Times New Roman" w:hAnsi="Times New Roman"/>
          <w:sz w:val="24"/>
          <w:szCs w:val="24"/>
          <w:lang w:val="id-ID"/>
        </w:rPr>
        <w:t>Scele</w:t>
      </w:r>
      <w:r w:rsidR="00685064" w:rsidRPr="006A7792">
        <w:rPr>
          <w:rFonts w:ascii="Times New Roman" w:hAnsi="Times New Roman"/>
          <w:sz w:val="24"/>
          <w:szCs w:val="24"/>
          <w:lang w:val="id-ID"/>
        </w:rPr>
        <w:t>.</w:t>
      </w:r>
      <w:r w:rsidR="00F970CD" w:rsidRPr="006A7792">
        <w:rPr>
          <w:rFonts w:ascii="Times New Roman" w:hAnsi="Times New Roman"/>
          <w:sz w:val="24"/>
          <w:szCs w:val="24"/>
          <w:lang w:val="id-ID"/>
        </w:rPr>
        <w:t xml:space="preserve"> </w:t>
      </w:r>
    </w:p>
    <w:p w14:paraId="6FBD1DD5" w14:textId="77777777" w:rsidR="00625991" w:rsidRPr="006A7792" w:rsidRDefault="00625991" w:rsidP="005C2E6D">
      <w:pPr>
        <w:jc w:val="both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Mata kuliah Pendahuluan Ilmu Material</w:t>
      </w:r>
      <w:r w:rsidR="00F970CD" w:rsidRPr="006A7792">
        <w:rPr>
          <w:rFonts w:ascii="Times New Roman" w:hAnsi="Times New Roman"/>
          <w:sz w:val="24"/>
          <w:szCs w:val="24"/>
          <w:lang w:val="id-ID"/>
        </w:rPr>
        <w:t xml:space="preserve"> merupakan mata kuliah dasar</w:t>
      </w:r>
      <w:r w:rsidRPr="006A7792">
        <w:rPr>
          <w:rFonts w:ascii="Times New Roman" w:hAnsi="Times New Roman"/>
          <w:sz w:val="24"/>
          <w:szCs w:val="24"/>
          <w:lang w:val="id-ID"/>
        </w:rPr>
        <w:t xml:space="preserve"> wajib</w:t>
      </w:r>
      <w:r w:rsidR="00F970CD" w:rsidRPr="006A7792">
        <w:rPr>
          <w:rFonts w:ascii="Times New Roman" w:hAnsi="Times New Roman"/>
          <w:sz w:val="24"/>
          <w:szCs w:val="24"/>
          <w:lang w:val="id-ID"/>
        </w:rPr>
        <w:t xml:space="preserve"> bagi</w:t>
      </w:r>
      <w:r w:rsidRPr="006A7792">
        <w:rPr>
          <w:rFonts w:ascii="Times New Roman" w:hAnsi="Times New Roman"/>
          <w:sz w:val="24"/>
          <w:szCs w:val="24"/>
          <w:lang w:val="id-ID"/>
        </w:rPr>
        <w:t xml:space="preserve"> mahasiswa semester 5 yang mengambil peminatan Fisika Material. Mata kuliah ini</w:t>
      </w:r>
      <w:r w:rsidR="00F970CD" w:rsidRPr="006A7792">
        <w:rPr>
          <w:rFonts w:ascii="Times New Roman" w:hAnsi="Times New Roman"/>
          <w:sz w:val="24"/>
          <w:szCs w:val="24"/>
          <w:lang w:val="id-ID"/>
        </w:rPr>
        <w:t xml:space="preserve"> menjadi prasayarat untuk mengambil mata kuliah selanjutnya. </w:t>
      </w:r>
    </w:p>
    <w:p w14:paraId="452E6A2B" w14:textId="77777777" w:rsidR="00F970CD" w:rsidRPr="006A7792" w:rsidRDefault="00F970CD" w:rsidP="005C2E6D">
      <w:pPr>
        <w:jc w:val="both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 xml:space="preserve">Mata kuliah Pendahuluan Ilmu Material mencakup materi </w:t>
      </w:r>
      <w:r w:rsidR="00625991" w:rsidRPr="006A7792">
        <w:rPr>
          <w:rFonts w:ascii="Times New Roman" w:hAnsi="Times New Roman"/>
          <w:sz w:val="24"/>
          <w:szCs w:val="24"/>
          <w:lang w:val="id-ID"/>
        </w:rPr>
        <w:t xml:space="preserve">tentang </w:t>
      </w:r>
      <w:r w:rsidR="00CC19E1" w:rsidRPr="006A7792">
        <w:rPr>
          <w:rFonts w:ascii="Times New Roman" w:hAnsi="Times New Roman"/>
          <w:sz w:val="24"/>
          <w:szCs w:val="24"/>
          <w:lang w:val="id-ID"/>
        </w:rPr>
        <w:t xml:space="preserve">jenis-jenis material, </w:t>
      </w:r>
      <w:r w:rsidR="00625991" w:rsidRPr="006A7792">
        <w:rPr>
          <w:rFonts w:ascii="Times New Roman" w:hAnsi="Times New Roman"/>
          <w:sz w:val="24"/>
          <w:szCs w:val="24"/>
          <w:lang w:val="id-ID"/>
        </w:rPr>
        <w:t xml:space="preserve">struktur material, ikatan atom dalam kristal, cacat kristal, sifat-sifat material seperti sifat mekanik, elektronik, dan magnetik. </w:t>
      </w:r>
    </w:p>
    <w:p w14:paraId="20ABBBC7" w14:textId="77777777" w:rsidR="00656DE2" w:rsidRPr="006A7792" w:rsidRDefault="00656DE2" w:rsidP="005C2E6D">
      <w:pPr>
        <w:jc w:val="both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Dengan telah disusunnya BRP ini, maka BRP ini diharapkan dapat menjadi acuan pembelajaran bagi dosen dan mahasiswa pada khususnya dan bagi masayarakat luas pada umumnya yang ingin mempelajarinya.</w:t>
      </w:r>
    </w:p>
    <w:p w14:paraId="774F980F" w14:textId="77777777" w:rsidR="005C2E6D" w:rsidRPr="006A7792" w:rsidRDefault="005C2E6D" w:rsidP="005C2E6D">
      <w:pPr>
        <w:pStyle w:val="Title"/>
        <w:jc w:val="left"/>
        <w:rPr>
          <w:b w:val="0"/>
          <w:sz w:val="24"/>
          <w:szCs w:val="24"/>
          <w:lang w:val="id-ID"/>
        </w:rPr>
      </w:pPr>
    </w:p>
    <w:p w14:paraId="43895E53" w14:textId="77777777" w:rsidR="005C2E6D" w:rsidRPr="006A7792" w:rsidRDefault="005C2E6D" w:rsidP="005C2E6D">
      <w:pPr>
        <w:pStyle w:val="Title"/>
        <w:jc w:val="left"/>
        <w:rPr>
          <w:b w:val="0"/>
          <w:sz w:val="24"/>
          <w:szCs w:val="24"/>
          <w:lang w:val="id-ID"/>
        </w:rPr>
      </w:pPr>
    </w:p>
    <w:p w14:paraId="07F47F21" w14:textId="77777777" w:rsidR="005C2E6D" w:rsidRPr="006A7792" w:rsidRDefault="005C2E6D" w:rsidP="005C2E6D">
      <w:pPr>
        <w:pStyle w:val="Title"/>
        <w:rPr>
          <w:sz w:val="28"/>
          <w:szCs w:val="28"/>
          <w:lang w:val="id-ID"/>
        </w:rPr>
      </w:pPr>
    </w:p>
    <w:p w14:paraId="49BDDAD2" w14:textId="77777777" w:rsidR="005C2E6D" w:rsidRPr="006A7792" w:rsidRDefault="005C2E6D" w:rsidP="005C2E6D">
      <w:pPr>
        <w:jc w:val="both"/>
        <w:rPr>
          <w:rFonts w:ascii="Times New Roman" w:hAnsi="Times New Roman"/>
          <w:sz w:val="24"/>
          <w:szCs w:val="24"/>
          <w:lang w:val="id-ID"/>
        </w:rPr>
      </w:pPr>
    </w:p>
    <w:p w14:paraId="13808F38" w14:textId="77777777" w:rsidR="005C2E6D" w:rsidRPr="006A7792" w:rsidRDefault="005C2E6D" w:rsidP="005C2E6D">
      <w:pPr>
        <w:jc w:val="both"/>
        <w:rPr>
          <w:rFonts w:ascii="Times New Roman" w:hAnsi="Times New Roman"/>
          <w:sz w:val="24"/>
          <w:szCs w:val="24"/>
          <w:lang w:val="id-ID"/>
        </w:rPr>
      </w:pPr>
    </w:p>
    <w:p w14:paraId="46032485" w14:textId="7F346AC0" w:rsidR="005C2E6D" w:rsidRPr="006A7792" w:rsidRDefault="00D067A8" w:rsidP="005C2E6D">
      <w:pPr>
        <w:jc w:val="right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Depok</w:t>
      </w:r>
      <w:r w:rsidR="004168B0" w:rsidRPr="006A7792">
        <w:rPr>
          <w:rFonts w:ascii="Times New Roman" w:hAnsi="Times New Roman"/>
          <w:sz w:val="24"/>
          <w:szCs w:val="24"/>
          <w:lang w:val="id-ID"/>
        </w:rPr>
        <w:t xml:space="preserve">, </w:t>
      </w:r>
      <w:r w:rsidR="00685064" w:rsidRPr="006A7792">
        <w:rPr>
          <w:rFonts w:ascii="Times New Roman" w:hAnsi="Times New Roman"/>
          <w:sz w:val="24"/>
          <w:szCs w:val="24"/>
          <w:lang w:val="id-ID"/>
        </w:rPr>
        <w:t>4 Juli</w:t>
      </w:r>
      <w:r w:rsidR="00F970CD" w:rsidRPr="006A7792">
        <w:rPr>
          <w:rFonts w:ascii="Times New Roman" w:hAnsi="Times New Roman"/>
          <w:sz w:val="24"/>
          <w:szCs w:val="24"/>
          <w:lang w:val="id-ID"/>
        </w:rPr>
        <w:t xml:space="preserve"> 201</w:t>
      </w:r>
      <w:r w:rsidR="00685064" w:rsidRPr="006A7792">
        <w:rPr>
          <w:rFonts w:ascii="Times New Roman" w:hAnsi="Times New Roman"/>
          <w:sz w:val="24"/>
          <w:szCs w:val="24"/>
          <w:lang w:val="id-ID"/>
        </w:rPr>
        <w:t>9</w:t>
      </w:r>
    </w:p>
    <w:p w14:paraId="019CDF9B" w14:textId="77777777" w:rsidR="00F970CD" w:rsidRPr="006A7792" w:rsidRDefault="000B17AD" w:rsidP="005C2E6D">
      <w:pPr>
        <w:jc w:val="right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noProof/>
          <w:sz w:val="24"/>
          <w:szCs w:val="24"/>
          <w:lang w:val="id-ID" w:eastAsia="ja-JP"/>
        </w:rPr>
        <w:drawing>
          <wp:inline distT="0" distB="0" distL="0" distR="0" wp14:anchorId="0A60F74A" wp14:editId="44FB7E64">
            <wp:extent cx="1202266" cy="582743"/>
            <wp:effectExtent l="0" t="0" r="0" b="8255"/>
            <wp:docPr id="2" name="Picture 2" descr="E:\Backup Sony Vaio\Documents\UI\Hibah Pitta 2017\proposal awal\scan hal 2 ttd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Backup Sony Vaio\Documents\UI\Hibah Pitta 2017\proposal awal\scan hal 2 ttd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748" cy="592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AF640" w14:textId="77777777" w:rsidR="005C2E6D" w:rsidRPr="006A7792" w:rsidRDefault="00F970CD" w:rsidP="000B17AD">
      <w:pPr>
        <w:ind w:right="360"/>
        <w:jc w:val="right"/>
        <w:rPr>
          <w:rFonts w:ascii="Times New Roman" w:hAnsi="Times New Roman"/>
          <w:i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Anawati, PhD</w:t>
      </w:r>
    </w:p>
    <w:p w14:paraId="4305F740" w14:textId="77777777" w:rsidR="005C2E6D" w:rsidRPr="006A7792" w:rsidRDefault="005C2E6D" w:rsidP="005C2E6D">
      <w:pPr>
        <w:spacing w:after="80" w:line="300" w:lineRule="auto"/>
        <w:jc w:val="center"/>
        <w:rPr>
          <w:rFonts w:ascii="Times New Roman" w:hAnsi="Times New Roman"/>
          <w:sz w:val="24"/>
          <w:szCs w:val="24"/>
          <w:lang w:val="id-ID"/>
        </w:rPr>
      </w:pPr>
    </w:p>
    <w:p w14:paraId="56EB3D52" w14:textId="77777777" w:rsidR="005C2E6D" w:rsidRPr="006A7792" w:rsidRDefault="005C2E6D" w:rsidP="005C2E6D">
      <w:pPr>
        <w:spacing w:after="80" w:line="300" w:lineRule="auto"/>
        <w:jc w:val="center"/>
        <w:rPr>
          <w:rFonts w:ascii="Times New Roman" w:hAnsi="Times New Roman"/>
          <w:sz w:val="24"/>
          <w:szCs w:val="24"/>
          <w:lang w:val="id-ID"/>
        </w:rPr>
      </w:pPr>
    </w:p>
    <w:p w14:paraId="199C6249" w14:textId="77777777" w:rsidR="005C2E6D" w:rsidRPr="006A7792" w:rsidRDefault="005C2E6D" w:rsidP="005C2E6D">
      <w:pPr>
        <w:spacing w:after="80" w:line="300" w:lineRule="auto"/>
        <w:jc w:val="center"/>
        <w:rPr>
          <w:rFonts w:ascii="Times New Roman" w:hAnsi="Times New Roman"/>
          <w:sz w:val="24"/>
          <w:szCs w:val="24"/>
          <w:lang w:val="id-ID"/>
        </w:rPr>
      </w:pPr>
    </w:p>
    <w:p w14:paraId="1F7348CA" w14:textId="77777777" w:rsidR="005C2E6D" w:rsidRPr="006A7792" w:rsidRDefault="005C2E6D" w:rsidP="005C2E6D">
      <w:pPr>
        <w:spacing w:after="80" w:line="300" w:lineRule="auto"/>
        <w:jc w:val="center"/>
        <w:rPr>
          <w:rFonts w:ascii="Times New Roman" w:hAnsi="Times New Roman"/>
          <w:sz w:val="24"/>
          <w:szCs w:val="24"/>
          <w:lang w:val="id-ID"/>
        </w:rPr>
      </w:pPr>
    </w:p>
    <w:p w14:paraId="24BC1EB0" w14:textId="77777777" w:rsidR="005C2E6D" w:rsidRPr="006A7792" w:rsidRDefault="005C2E6D" w:rsidP="005C2E6D">
      <w:pPr>
        <w:spacing w:after="80" w:line="300" w:lineRule="auto"/>
        <w:jc w:val="center"/>
        <w:rPr>
          <w:rFonts w:ascii="Times New Roman" w:hAnsi="Times New Roman"/>
          <w:sz w:val="24"/>
          <w:szCs w:val="24"/>
          <w:lang w:val="id-ID"/>
        </w:rPr>
      </w:pPr>
    </w:p>
    <w:p w14:paraId="5FF20D58" w14:textId="77777777" w:rsidR="005C2E6D" w:rsidRPr="006A7792" w:rsidRDefault="005C2E6D" w:rsidP="005C2E6D">
      <w:pPr>
        <w:spacing w:after="80" w:line="300" w:lineRule="auto"/>
        <w:jc w:val="center"/>
        <w:rPr>
          <w:rFonts w:ascii="Times New Roman" w:hAnsi="Times New Roman"/>
          <w:sz w:val="24"/>
          <w:szCs w:val="24"/>
          <w:lang w:val="id-ID"/>
        </w:rPr>
      </w:pPr>
    </w:p>
    <w:p w14:paraId="059A5C65" w14:textId="77777777" w:rsidR="005C2E6D" w:rsidRPr="006A7792" w:rsidRDefault="004E5048" w:rsidP="00C226CF">
      <w:pPr>
        <w:pStyle w:val="ListParagraph"/>
        <w:numPr>
          <w:ilvl w:val="0"/>
          <w:numId w:val="10"/>
        </w:numPr>
        <w:spacing w:after="80" w:line="300" w:lineRule="auto"/>
        <w:ind w:left="709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b/>
          <w:sz w:val="24"/>
          <w:szCs w:val="24"/>
          <w:lang w:val="id-ID"/>
        </w:rPr>
        <w:lastRenderedPageBreak/>
        <w:t>Informasi Umum</w:t>
      </w:r>
    </w:p>
    <w:p w14:paraId="0DD73941" w14:textId="77777777" w:rsidR="005C2E6D" w:rsidRPr="006A7792" w:rsidRDefault="005C2E6D" w:rsidP="005C2E6D">
      <w:pPr>
        <w:spacing w:after="80" w:line="300" w:lineRule="auto"/>
        <w:rPr>
          <w:rFonts w:ascii="Times New Roman" w:hAnsi="Times New Roman"/>
          <w:lang w:val="id-ID"/>
        </w:rPr>
      </w:pPr>
    </w:p>
    <w:p w14:paraId="14BC2CB0" w14:textId="77777777" w:rsidR="005C2E6D" w:rsidRPr="006A7792" w:rsidRDefault="005C2E6D" w:rsidP="005C2E6D">
      <w:pPr>
        <w:numPr>
          <w:ilvl w:val="0"/>
          <w:numId w:val="1"/>
        </w:numPr>
        <w:tabs>
          <w:tab w:val="clear" w:pos="720"/>
        </w:tabs>
        <w:spacing w:after="80" w:line="300" w:lineRule="auto"/>
        <w:ind w:left="450" w:hanging="45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Nama Program Studi/jenjang studi</w:t>
      </w:r>
      <w:r w:rsidRPr="006A7792">
        <w:rPr>
          <w:rFonts w:ascii="Times New Roman" w:hAnsi="Times New Roman"/>
          <w:sz w:val="24"/>
          <w:szCs w:val="24"/>
          <w:lang w:val="id-ID"/>
        </w:rPr>
        <w:tab/>
        <w:t xml:space="preserve">: </w:t>
      </w:r>
      <w:r w:rsidR="009464D9" w:rsidRPr="006A7792">
        <w:rPr>
          <w:rFonts w:ascii="Times New Roman" w:hAnsi="Times New Roman"/>
          <w:sz w:val="24"/>
          <w:szCs w:val="24"/>
          <w:lang w:val="id-ID"/>
        </w:rPr>
        <w:t>Fisika/S1</w:t>
      </w:r>
    </w:p>
    <w:p w14:paraId="120B06A6" w14:textId="77777777" w:rsidR="005C2E6D" w:rsidRPr="006A7792" w:rsidRDefault="005C2E6D" w:rsidP="005C2E6D">
      <w:pPr>
        <w:numPr>
          <w:ilvl w:val="0"/>
          <w:numId w:val="1"/>
        </w:numPr>
        <w:tabs>
          <w:tab w:val="clear" w:pos="720"/>
        </w:tabs>
        <w:spacing w:after="80" w:line="300" w:lineRule="auto"/>
        <w:ind w:left="450" w:hanging="45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Nama mata kuliah</w:t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  <w:t xml:space="preserve">: </w:t>
      </w:r>
      <w:r w:rsidR="009464D9" w:rsidRPr="006A7792">
        <w:rPr>
          <w:rFonts w:ascii="Times New Roman" w:hAnsi="Times New Roman"/>
          <w:sz w:val="24"/>
          <w:szCs w:val="24"/>
          <w:lang w:val="id-ID"/>
        </w:rPr>
        <w:t>Pendahuluan Ilmu Material</w:t>
      </w:r>
    </w:p>
    <w:p w14:paraId="53DC804C" w14:textId="47414364" w:rsidR="00157FE4" w:rsidRPr="006A7792" w:rsidRDefault="00157FE4" w:rsidP="005C2E6D">
      <w:pPr>
        <w:numPr>
          <w:ilvl w:val="0"/>
          <w:numId w:val="1"/>
        </w:numPr>
        <w:tabs>
          <w:tab w:val="clear" w:pos="720"/>
        </w:tabs>
        <w:spacing w:after="80" w:line="300" w:lineRule="auto"/>
        <w:ind w:left="450" w:hanging="45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URL kelas SCeLE</w:t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  <w:t>:</w:t>
      </w:r>
      <w:r w:rsidR="004B766D" w:rsidRPr="006A7792">
        <w:rPr>
          <w:rFonts w:ascii="Times New Roman" w:hAnsi="Times New Roman"/>
          <w:lang w:val="id-ID"/>
        </w:rPr>
        <w:t xml:space="preserve"> </w:t>
      </w:r>
      <w:hyperlink r:id="rId10" w:history="1">
        <w:r w:rsidR="00F40094" w:rsidRPr="006A7792">
          <w:rPr>
            <w:rStyle w:val="Hyperlink"/>
            <w:rFonts w:ascii="Times New Roman" w:hAnsi="Times New Roman"/>
            <w:lang w:val="id-ID"/>
          </w:rPr>
          <w:t>https://emas.ui.ac.id/course/view.php?id=847</w:t>
        </w:r>
      </w:hyperlink>
      <w:r w:rsidR="00F40094" w:rsidRPr="006A7792">
        <w:rPr>
          <w:rFonts w:ascii="Times New Roman" w:hAnsi="Times New Roman"/>
          <w:lang w:val="en-ID"/>
        </w:rPr>
        <w:t xml:space="preserve"> </w:t>
      </w:r>
    </w:p>
    <w:p w14:paraId="4C0AD64F" w14:textId="16BFB702" w:rsidR="005C2E6D" w:rsidRPr="006A7792" w:rsidRDefault="005C2E6D" w:rsidP="005C2E6D">
      <w:pPr>
        <w:numPr>
          <w:ilvl w:val="0"/>
          <w:numId w:val="1"/>
        </w:numPr>
        <w:tabs>
          <w:tab w:val="clear" w:pos="720"/>
        </w:tabs>
        <w:spacing w:after="80" w:line="300" w:lineRule="auto"/>
        <w:ind w:left="450" w:hanging="45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Kode mata kuliah</w:t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  <w:t xml:space="preserve">: </w:t>
      </w:r>
      <w:r w:rsidR="002F6520" w:rsidRPr="006A7792">
        <w:rPr>
          <w:rFonts w:ascii="Times New Roman" w:hAnsi="Times New Roman"/>
          <w:sz w:val="24"/>
          <w:szCs w:val="24"/>
          <w:lang w:val="id-ID"/>
        </w:rPr>
        <w:t>SCFI603511</w:t>
      </w:r>
    </w:p>
    <w:p w14:paraId="56CC83E4" w14:textId="77777777" w:rsidR="005C2E6D" w:rsidRPr="006A7792" w:rsidRDefault="005C2E6D" w:rsidP="005C2E6D">
      <w:pPr>
        <w:numPr>
          <w:ilvl w:val="0"/>
          <w:numId w:val="1"/>
        </w:numPr>
        <w:tabs>
          <w:tab w:val="clear" w:pos="720"/>
        </w:tabs>
        <w:spacing w:after="80" w:line="300" w:lineRule="auto"/>
        <w:ind w:left="450" w:hanging="45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Semester ke-</w:t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  <w:t xml:space="preserve">: </w:t>
      </w:r>
      <w:r w:rsidR="002F6520" w:rsidRPr="006A7792">
        <w:rPr>
          <w:rFonts w:ascii="Times New Roman" w:hAnsi="Times New Roman"/>
          <w:sz w:val="24"/>
          <w:szCs w:val="24"/>
          <w:lang w:val="id-ID"/>
        </w:rPr>
        <w:t>5</w:t>
      </w:r>
    </w:p>
    <w:p w14:paraId="7EECB0F1" w14:textId="77777777" w:rsidR="005C2E6D" w:rsidRPr="006A7792" w:rsidRDefault="005C2E6D" w:rsidP="005C2E6D">
      <w:pPr>
        <w:numPr>
          <w:ilvl w:val="0"/>
          <w:numId w:val="1"/>
        </w:numPr>
        <w:tabs>
          <w:tab w:val="clear" w:pos="720"/>
        </w:tabs>
        <w:spacing w:after="80" w:line="300" w:lineRule="auto"/>
        <w:ind w:left="450" w:hanging="45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Jumlah SKS</w:t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  <w:t xml:space="preserve">: </w:t>
      </w:r>
      <w:r w:rsidR="002F6520" w:rsidRPr="006A7792">
        <w:rPr>
          <w:rFonts w:ascii="Times New Roman" w:hAnsi="Times New Roman"/>
          <w:sz w:val="24"/>
          <w:szCs w:val="24"/>
          <w:lang w:val="id-ID"/>
        </w:rPr>
        <w:t>3</w:t>
      </w:r>
    </w:p>
    <w:p w14:paraId="594D1C10" w14:textId="269698E3" w:rsidR="005C2E6D" w:rsidRPr="006A7792" w:rsidRDefault="005C2E6D" w:rsidP="005C2E6D">
      <w:pPr>
        <w:numPr>
          <w:ilvl w:val="0"/>
          <w:numId w:val="1"/>
        </w:numPr>
        <w:tabs>
          <w:tab w:val="clear" w:pos="720"/>
        </w:tabs>
        <w:spacing w:after="80" w:line="300" w:lineRule="auto"/>
        <w:ind w:left="450" w:hanging="45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Metode pembelajaran</w:t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  <w:t xml:space="preserve">: </w:t>
      </w:r>
      <w:r w:rsidR="00A619DF" w:rsidRPr="006A7792">
        <w:rPr>
          <w:rFonts w:ascii="Times New Roman" w:hAnsi="Times New Roman"/>
          <w:sz w:val="24"/>
          <w:szCs w:val="24"/>
          <w:lang w:val="en-ID"/>
        </w:rPr>
        <w:t xml:space="preserve">Blended learning with </w:t>
      </w:r>
      <w:r w:rsidR="00157FE4" w:rsidRPr="006A7792">
        <w:rPr>
          <w:rFonts w:ascii="Times New Roman" w:hAnsi="Times New Roman"/>
          <w:sz w:val="24"/>
          <w:szCs w:val="24"/>
          <w:lang w:val="id-ID"/>
        </w:rPr>
        <w:t>Collab</w:t>
      </w:r>
      <w:r w:rsidR="0057720E" w:rsidRPr="006A7792">
        <w:rPr>
          <w:rFonts w:ascii="Times New Roman" w:hAnsi="Times New Roman"/>
          <w:sz w:val="24"/>
          <w:szCs w:val="24"/>
          <w:lang w:val="id-ID"/>
        </w:rPr>
        <w:t xml:space="preserve"> &amp; Coop</w:t>
      </w:r>
      <w:r w:rsidR="00157FE4" w:rsidRPr="006A7792">
        <w:rPr>
          <w:rFonts w:ascii="Times New Roman" w:hAnsi="Times New Roman"/>
          <w:sz w:val="24"/>
          <w:szCs w:val="24"/>
          <w:lang w:val="id-ID"/>
        </w:rPr>
        <w:t xml:space="preserve"> </w:t>
      </w:r>
    </w:p>
    <w:p w14:paraId="7E3A7E3B" w14:textId="77777777" w:rsidR="005C2E6D" w:rsidRPr="006A7792" w:rsidRDefault="005C2E6D" w:rsidP="005C2E6D">
      <w:pPr>
        <w:numPr>
          <w:ilvl w:val="0"/>
          <w:numId w:val="1"/>
        </w:numPr>
        <w:tabs>
          <w:tab w:val="clear" w:pos="720"/>
        </w:tabs>
        <w:spacing w:after="80" w:line="300" w:lineRule="auto"/>
        <w:ind w:left="450" w:hanging="45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Mata kuliah yang menjadi  prasyarat</w:t>
      </w:r>
      <w:r w:rsidRPr="006A7792">
        <w:rPr>
          <w:rFonts w:ascii="Times New Roman" w:hAnsi="Times New Roman"/>
          <w:sz w:val="24"/>
          <w:szCs w:val="24"/>
          <w:lang w:val="id-ID"/>
        </w:rPr>
        <w:tab/>
        <w:t xml:space="preserve">: </w:t>
      </w:r>
      <w:r w:rsidR="00A42C73" w:rsidRPr="006A7792">
        <w:rPr>
          <w:rFonts w:ascii="Times New Roman" w:hAnsi="Times New Roman"/>
          <w:sz w:val="24"/>
          <w:szCs w:val="24"/>
          <w:lang w:val="id-ID"/>
        </w:rPr>
        <w:t>-</w:t>
      </w:r>
    </w:p>
    <w:p w14:paraId="25099745" w14:textId="77777777" w:rsidR="005C2E6D" w:rsidRPr="006A7792" w:rsidRDefault="005C2E6D" w:rsidP="005C2E6D">
      <w:pPr>
        <w:numPr>
          <w:ilvl w:val="0"/>
          <w:numId w:val="1"/>
        </w:numPr>
        <w:tabs>
          <w:tab w:val="clear" w:pos="720"/>
        </w:tabs>
        <w:spacing w:after="80" w:line="300" w:lineRule="auto"/>
        <w:ind w:left="450" w:hanging="45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Menjadi prasyarat untuk mata kuliah</w:t>
      </w:r>
      <w:r w:rsidRPr="006A7792">
        <w:rPr>
          <w:rFonts w:ascii="Times New Roman" w:hAnsi="Times New Roman"/>
          <w:sz w:val="24"/>
          <w:szCs w:val="24"/>
          <w:lang w:val="id-ID"/>
        </w:rPr>
        <w:tab/>
        <w:t xml:space="preserve">: </w:t>
      </w:r>
      <w:r w:rsidR="00A42C73" w:rsidRPr="006A7792">
        <w:rPr>
          <w:rFonts w:ascii="Times New Roman" w:hAnsi="Times New Roman"/>
          <w:sz w:val="24"/>
          <w:szCs w:val="24"/>
          <w:lang w:val="id-ID"/>
        </w:rPr>
        <w:t>1. Sifat-sifat Material (SCFI603512)</w:t>
      </w:r>
    </w:p>
    <w:p w14:paraId="7BFCF307" w14:textId="77777777" w:rsidR="00A42C73" w:rsidRPr="006A7792" w:rsidRDefault="00A42C73" w:rsidP="00A42C73">
      <w:pPr>
        <w:spacing w:after="80" w:line="300" w:lineRule="auto"/>
        <w:ind w:left="3600" w:firstLine="72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 xml:space="preserve">  2. Termodinamika Material (SCFI603513)</w:t>
      </w:r>
    </w:p>
    <w:p w14:paraId="32043FE4" w14:textId="77777777" w:rsidR="00A42C73" w:rsidRPr="006A7792" w:rsidRDefault="00A42C73" w:rsidP="00A42C73">
      <w:pPr>
        <w:spacing w:after="80" w:line="300" w:lineRule="auto"/>
        <w:ind w:left="4320" w:firstLine="12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3. Metode Penelitian Material/Kerja Laboratorium    Material (SCFI603514)</w:t>
      </w:r>
    </w:p>
    <w:p w14:paraId="6813DA7A" w14:textId="77777777" w:rsidR="00A42C73" w:rsidRPr="006A7792" w:rsidRDefault="00A42C73" w:rsidP="00A42C73">
      <w:pPr>
        <w:spacing w:after="80" w:line="300" w:lineRule="auto"/>
        <w:ind w:left="4320" w:firstLine="12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4. Metode Karakterisasi Material (SCFI603515)</w:t>
      </w:r>
    </w:p>
    <w:p w14:paraId="5CB1738E" w14:textId="77777777" w:rsidR="00A42C73" w:rsidRPr="006A7792" w:rsidRDefault="00A42C73" w:rsidP="00A42C73">
      <w:pPr>
        <w:spacing w:after="80" w:line="300" w:lineRule="auto"/>
        <w:ind w:left="4320" w:firstLine="12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5. Transformasi Fasa Material (SCFI604511)</w:t>
      </w:r>
    </w:p>
    <w:p w14:paraId="1EAAE462" w14:textId="77777777" w:rsidR="00A42C73" w:rsidRPr="006A7792" w:rsidRDefault="00A42C73" w:rsidP="00A42C73">
      <w:pPr>
        <w:spacing w:after="80" w:line="300" w:lineRule="auto"/>
        <w:ind w:left="4320" w:firstLine="12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6. Material Komposit (SCFI604513)</w:t>
      </w:r>
    </w:p>
    <w:p w14:paraId="1D083641" w14:textId="77777777" w:rsidR="005C2E6D" w:rsidRPr="006A7792" w:rsidRDefault="005C2E6D" w:rsidP="00A42C73">
      <w:pPr>
        <w:numPr>
          <w:ilvl w:val="0"/>
          <w:numId w:val="1"/>
        </w:numPr>
        <w:tabs>
          <w:tab w:val="clear" w:pos="720"/>
        </w:tabs>
        <w:spacing w:after="80" w:line="300" w:lineRule="auto"/>
        <w:ind w:left="450" w:hanging="45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Integrasi antara mata kuliah</w:t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  <w:t xml:space="preserve">: </w:t>
      </w:r>
      <w:r w:rsidR="00A42C73" w:rsidRPr="006A7792">
        <w:rPr>
          <w:rFonts w:ascii="Times New Roman" w:hAnsi="Times New Roman"/>
          <w:sz w:val="24"/>
          <w:szCs w:val="24"/>
          <w:lang w:val="id-ID"/>
        </w:rPr>
        <w:t>-</w:t>
      </w:r>
    </w:p>
    <w:p w14:paraId="5F162D5C" w14:textId="77777777" w:rsidR="00E34706" w:rsidRPr="006A7792" w:rsidRDefault="00E34706" w:rsidP="0013219F">
      <w:pPr>
        <w:pStyle w:val="ListParagraph"/>
        <w:numPr>
          <w:ilvl w:val="0"/>
          <w:numId w:val="1"/>
        </w:numPr>
        <w:tabs>
          <w:tab w:val="clear" w:pos="720"/>
        </w:tabs>
        <w:spacing w:after="80"/>
        <w:ind w:left="284" w:hanging="284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Dose</w:t>
      </w:r>
      <w:r w:rsidR="00A42C73" w:rsidRPr="006A7792">
        <w:rPr>
          <w:rFonts w:ascii="Times New Roman" w:hAnsi="Times New Roman"/>
          <w:sz w:val="24"/>
          <w:szCs w:val="24"/>
          <w:lang w:val="id-ID"/>
        </w:rPr>
        <w:t>n Pengampu : Tim teaching</w:t>
      </w:r>
      <w:r w:rsidR="00A42C73"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>:</w:t>
      </w:r>
      <w:r w:rsidR="00A42C73" w:rsidRPr="006A7792">
        <w:rPr>
          <w:rFonts w:ascii="Times New Roman" w:hAnsi="Times New Roman"/>
          <w:sz w:val="24"/>
          <w:szCs w:val="24"/>
          <w:lang w:val="id-ID"/>
        </w:rPr>
        <w:t xml:space="preserve"> 1. Anawati, PhD</w:t>
      </w:r>
    </w:p>
    <w:p w14:paraId="70D702C7" w14:textId="77777777" w:rsidR="00E34706" w:rsidRPr="006A7792" w:rsidRDefault="00E34706" w:rsidP="00350C67">
      <w:pPr>
        <w:pStyle w:val="ListParagraph"/>
        <w:tabs>
          <w:tab w:val="num" w:pos="450"/>
        </w:tabs>
        <w:spacing w:after="8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  <w:t xml:space="preserve">: </w:t>
      </w:r>
      <w:r w:rsidR="00350C67" w:rsidRPr="006A7792">
        <w:rPr>
          <w:rFonts w:ascii="Times New Roman" w:hAnsi="Times New Roman"/>
          <w:sz w:val="24"/>
          <w:szCs w:val="24"/>
          <w:lang w:val="id-ID"/>
        </w:rPr>
        <w:t>2. Ariadne L Juwono, PhD</w:t>
      </w:r>
    </w:p>
    <w:p w14:paraId="03927CC4" w14:textId="77777777" w:rsidR="005C2E6D" w:rsidRPr="006A7792" w:rsidRDefault="005C2E6D" w:rsidP="005C2E6D">
      <w:pPr>
        <w:numPr>
          <w:ilvl w:val="0"/>
          <w:numId w:val="1"/>
        </w:numPr>
        <w:tabs>
          <w:tab w:val="clear" w:pos="720"/>
        </w:tabs>
        <w:spacing w:after="80" w:line="300" w:lineRule="auto"/>
        <w:ind w:left="450" w:hanging="450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 xml:space="preserve">Deskripsi mata kuliah </w:t>
      </w:r>
      <w:r w:rsidR="0013219F" w:rsidRPr="006A7792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</w:r>
      <w:r w:rsidRPr="006A7792">
        <w:rPr>
          <w:rFonts w:ascii="Times New Roman" w:hAnsi="Times New Roman"/>
          <w:sz w:val="24"/>
          <w:szCs w:val="24"/>
          <w:lang w:val="id-ID"/>
        </w:rPr>
        <w:tab/>
        <w:t xml:space="preserve">: </w:t>
      </w:r>
    </w:p>
    <w:p w14:paraId="25C9110B" w14:textId="77777777" w:rsidR="00F522E2" w:rsidRPr="006A7792" w:rsidRDefault="00CF2C2C" w:rsidP="00CF2C2C">
      <w:pPr>
        <w:spacing w:after="80" w:line="300" w:lineRule="auto"/>
        <w:ind w:left="4500"/>
        <w:jc w:val="both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Mata kuliah Pendahuluan Ilmu material merupakan mata kuliah wajib Program Studi S1 Fisika dengan peminatan Fisika Material. Mata kuliah ini akan menjadi prasarat untuk dapat mengambil mata kuliah-mata kuliah selanjutnya di peminatan Fisika Material. Mata kuliah ini memberikan pemahaman fundamental tentang</w:t>
      </w:r>
      <w:r w:rsidR="00CC19E1" w:rsidRPr="006A7792">
        <w:rPr>
          <w:rFonts w:ascii="Times New Roman" w:hAnsi="Times New Roman"/>
          <w:sz w:val="24"/>
          <w:szCs w:val="24"/>
          <w:lang w:val="id-ID"/>
        </w:rPr>
        <w:t xml:space="preserve"> jenis-jenis material;</w:t>
      </w:r>
      <w:r w:rsidRPr="006A7792">
        <w:rPr>
          <w:rFonts w:ascii="Times New Roman" w:hAnsi="Times New Roman"/>
          <w:sz w:val="24"/>
          <w:szCs w:val="24"/>
          <w:lang w:val="id-ID"/>
        </w:rPr>
        <w:t xml:space="preserve"> struktur material</w:t>
      </w:r>
      <w:r w:rsidR="00CC19E1" w:rsidRPr="006A7792">
        <w:rPr>
          <w:rFonts w:ascii="Times New Roman" w:hAnsi="Times New Roman"/>
          <w:sz w:val="24"/>
          <w:szCs w:val="24"/>
          <w:lang w:val="id-ID"/>
        </w:rPr>
        <w:t xml:space="preserve"> dan i</w:t>
      </w:r>
      <w:r w:rsidR="004C4B62" w:rsidRPr="006A7792">
        <w:rPr>
          <w:rFonts w:ascii="Times New Roman" w:hAnsi="Times New Roman"/>
          <w:sz w:val="24"/>
          <w:szCs w:val="24"/>
          <w:lang w:val="id-ID"/>
        </w:rPr>
        <w:t>katan atom dalam kristal; sifat material: mekanik elektronik, dan magnetik. Bahasa pengantar yang digunakan dalam perkuliahan adalah Bahasa Indonesia.</w:t>
      </w:r>
      <w:r w:rsidR="00CC19E1" w:rsidRPr="006A7792">
        <w:rPr>
          <w:rFonts w:ascii="Times New Roman" w:hAnsi="Times New Roman"/>
          <w:sz w:val="24"/>
          <w:szCs w:val="24"/>
          <w:lang w:val="id-ID"/>
        </w:rPr>
        <w:t xml:space="preserve"> </w:t>
      </w:r>
    </w:p>
    <w:p w14:paraId="2D9FA26C" w14:textId="77777777" w:rsidR="005C2E6D" w:rsidRPr="006A7792" w:rsidRDefault="00C226CF" w:rsidP="00C226CF">
      <w:pPr>
        <w:pStyle w:val="ListParagraph"/>
        <w:numPr>
          <w:ilvl w:val="0"/>
          <w:numId w:val="10"/>
        </w:numPr>
        <w:spacing w:after="80" w:line="300" w:lineRule="auto"/>
        <w:ind w:left="709"/>
        <w:rPr>
          <w:rFonts w:ascii="Times New Roman" w:hAnsi="Times New Roman"/>
          <w:b/>
          <w:sz w:val="24"/>
          <w:szCs w:val="24"/>
          <w:lang w:val="id-ID"/>
        </w:rPr>
      </w:pPr>
      <w:r w:rsidRPr="006A7792">
        <w:rPr>
          <w:rFonts w:ascii="Times New Roman" w:hAnsi="Times New Roman"/>
          <w:b/>
          <w:sz w:val="24"/>
          <w:szCs w:val="24"/>
          <w:lang w:val="id-ID"/>
        </w:rPr>
        <w:lastRenderedPageBreak/>
        <w:t>Capa</w:t>
      </w:r>
      <w:r w:rsidR="00001C93" w:rsidRPr="006A7792">
        <w:rPr>
          <w:rFonts w:ascii="Times New Roman" w:hAnsi="Times New Roman"/>
          <w:b/>
          <w:sz w:val="24"/>
          <w:szCs w:val="24"/>
          <w:lang w:val="id-ID"/>
        </w:rPr>
        <w:t>ian Pembelajaran Mata K</w:t>
      </w:r>
      <w:r w:rsidRPr="006A7792">
        <w:rPr>
          <w:rFonts w:ascii="Times New Roman" w:hAnsi="Times New Roman"/>
          <w:b/>
          <w:sz w:val="24"/>
          <w:szCs w:val="24"/>
          <w:lang w:val="id-ID"/>
        </w:rPr>
        <w:t xml:space="preserve">uliah (CLO : Course Learning Outcome) dan  </w:t>
      </w:r>
      <w:r w:rsidR="004E5048" w:rsidRPr="006A7792">
        <w:rPr>
          <w:rFonts w:ascii="Times New Roman" w:hAnsi="Times New Roman"/>
          <w:b/>
          <w:sz w:val="24"/>
          <w:szCs w:val="24"/>
          <w:lang w:val="id-ID"/>
        </w:rPr>
        <w:t>K</w:t>
      </w:r>
      <w:r w:rsidRPr="006A7792">
        <w:rPr>
          <w:rFonts w:ascii="Times New Roman" w:hAnsi="Times New Roman"/>
          <w:b/>
          <w:sz w:val="24"/>
          <w:szCs w:val="24"/>
          <w:lang w:val="id-ID"/>
        </w:rPr>
        <w:t>emampuan pada Akhir Tahap Pembelajaran</w:t>
      </w:r>
      <w:r w:rsidR="009C55D0" w:rsidRPr="006A7792">
        <w:rPr>
          <w:rFonts w:ascii="Times New Roman" w:hAnsi="Times New Roman"/>
          <w:b/>
          <w:sz w:val="24"/>
          <w:szCs w:val="24"/>
          <w:lang w:val="id-ID"/>
        </w:rPr>
        <w:t xml:space="preserve"> (Sub CPMK)</w:t>
      </w:r>
    </w:p>
    <w:p w14:paraId="6026D164" w14:textId="77777777" w:rsidR="005C2E6D" w:rsidRPr="006A7792" w:rsidRDefault="005C2E6D" w:rsidP="005C2E6D">
      <w:pPr>
        <w:jc w:val="center"/>
        <w:rPr>
          <w:rFonts w:ascii="Times New Roman" w:hAnsi="Times New Roman"/>
          <w:b/>
          <w:sz w:val="24"/>
          <w:szCs w:val="24"/>
          <w:lang w:val="id-ID"/>
        </w:rPr>
      </w:pPr>
    </w:p>
    <w:p w14:paraId="4C3BC018" w14:textId="77777777" w:rsidR="005C2E6D" w:rsidRPr="006A7792" w:rsidRDefault="00C226CF" w:rsidP="005C2E6D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b/>
          <w:sz w:val="24"/>
          <w:szCs w:val="24"/>
          <w:lang w:val="id-ID"/>
        </w:rPr>
        <w:t>CPMK/CLO :</w:t>
      </w:r>
    </w:p>
    <w:p w14:paraId="223308D7" w14:textId="77777777" w:rsidR="00052F11" w:rsidRPr="006A7792" w:rsidRDefault="00052F11" w:rsidP="00052F11">
      <w:pPr>
        <w:ind w:left="360"/>
        <w:jc w:val="both"/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sz w:val="24"/>
          <w:szCs w:val="24"/>
          <w:lang w:val="id-ID"/>
        </w:rPr>
        <w:t>Setelah menyelesaikan mata kuliah ini, mahasiswa semester 5 mampu memecahkan soal terstruktur sederhana tentang struktur logam dan alloy, keramik, polimer, dan komposit sesuai dengan prinsip dasar material (C3).</w:t>
      </w:r>
    </w:p>
    <w:p w14:paraId="1AA5931F" w14:textId="77777777" w:rsidR="005C2E6D" w:rsidRPr="006A7792" w:rsidRDefault="008C79C4" w:rsidP="00C226CF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  <w:lang w:val="id-ID"/>
        </w:rPr>
      </w:pPr>
      <w:r w:rsidRPr="006A7792">
        <w:rPr>
          <w:rFonts w:ascii="Times New Roman" w:hAnsi="Times New Roman"/>
          <w:b/>
          <w:sz w:val="24"/>
          <w:szCs w:val="24"/>
          <w:lang w:val="id-ID"/>
        </w:rPr>
        <w:t>SUB CPMK</w:t>
      </w:r>
      <w:r w:rsidR="007A37C7" w:rsidRPr="006A7792">
        <w:rPr>
          <w:rFonts w:ascii="Times New Roman" w:hAnsi="Times New Roman"/>
          <w:b/>
          <w:sz w:val="24"/>
          <w:szCs w:val="24"/>
          <w:lang w:val="id-ID"/>
        </w:rPr>
        <w:t>/SUB CLO</w:t>
      </w:r>
      <w:r w:rsidRPr="006A7792">
        <w:rPr>
          <w:rFonts w:ascii="Times New Roman" w:hAnsi="Times New Roman"/>
          <w:b/>
          <w:sz w:val="24"/>
          <w:szCs w:val="24"/>
          <w:lang w:val="id-ID"/>
        </w:rPr>
        <w:t xml:space="preserve"> (</w:t>
      </w:r>
      <w:r w:rsidR="005C2E6D" w:rsidRPr="006A7792">
        <w:rPr>
          <w:rFonts w:ascii="Times New Roman" w:hAnsi="Times New Roman"/>
          <w:b/>
          <w:sz w:val="24"/>
          <w:szCs w:val="24"/>
          <w:lang w:val="id-ID"/>
        </w:rPr>
        <w:t xml:space="preserve">Kemampuan pada </w:t>
      </w:r>
      <w:r w:rsidR="007A37C7" w:rsidRPr="006A7792">
        <w:rPr>
          <w:rFonts w:ascii="Times New Roman" w:hAnsi="Times New Roman"/>
          <w:b/>
          <w:sz w:val="24"/>
          <w:szCs w:val="24"/>
          <w:lang w:val="id-ID"/>
        </w:rPr>
        <w:t xml:space="preserve">Setiap </w:t>
      </w:r>
      <w:r w:rsidR="005C2E6D" w:rsidRPr="006A7792">
        <w:rPr>
          <w:rFonts w:ascii="Times New Roman" w:hAnsi="Times New Roman"/>
          <w:b/>
          <w:sz w:val="24"/>
          <w:szCs w:val="24"/>
          <w:lang w:val="id-ID"/>
        </w:rPr>
        <w:t>Akhir Tahap Pembelajaran</w:t>
      </w:r>
      <w:r w:rsidRPr="006A7792">
        <w:rPr>
          <w:rFonts w:ascii="Times New Roman" w:hAnsi="Times New Roman"/>
          <w:b/>
          <w:sz w:val="24"/>
          <w:szCs w:val="24"/>
          <w:lang w:val="id-ID"/>
        </w:rPr>
        <w:t>)</w:t>
      </w:r>
    </w:p>
    <w:p w14:paraId="5D09CB20" w14:textId="77777777" w:rsidR="008113DA" w:rsidRPr="006A7792" w:rsidRDefault="00551051" w:rsidP="008113DA">
      <w:pPr>
        <w:ind w:left="360"/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>S</w:t>
      </w:r>
      <w:r w:rsidR="008113DA" w:rsidRPr="006A7792">
        <w:rPr>
          <w:rFonts w:ascii="Times New Roman" w:hAnsi="Times New Roman"/>
          <w:lang w:val="id-ID"/>
        </w:rPr>
        <w:t>etelah menyelesaikan mata kuliah ini,</w:t>
      </w:r>
      <w:r w:rsidRPr="006A7792">
        <w:rPr>
          <w:rFonts w:ascii="Times New Roman" w:hAnsi="Times New Roman"/>
          <w:lang w:val="id-ID"/>
        </w:rPr>
        <w:t xml:space="preserve"> mahasiswa akan mampu:</w:t>
      </w:r>
      <w:r w:rsidR="008113DA" w:rsidRPr="006A7792">
        <w:rPr>
          <w:rFonts w:ascii="Times New Roman" w:hAnsi="Times New Roman"/>
          <w:lang w:val="id-ID"/>
        </w:rPr>
        <w:t xml:space="preserve"> </w:t>
      </w:r>
    </w:p>
    <w:p w14:paraId="698896B9" w14:textId="11A7407E" w:rsidR="00393BFA" w:rsidRPr="006A7792" w:rsidRDefault="00393BFA" w:rsidP="00393BFA">
      <w:pPr>
        <w:pStyle w:val="ListParagraph"/>
        <w:numPr>
          <w:ilvl w:val="0"/>
          <w:numId w:val="5"/>
        </w:numPr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>Me</w:t>
      </w:r>
      <w:r w:rsidR="006D7ECA" w:rsidRPr="006A7792">
        <w:rPr>
          <w:rFonts w:ascii="Times New Roman" w:hAnsi="Times New Roman"/>
          <w:lang w:val="id-ID"/>
        </w:rPr>
        <w:t>njelaskan</w:t>
      </w:r>
      <w:r w:rsidRPr="006A7792">
        <w:rPr>
          <w:rFonts w:ascii="Times New Roman" w:hAnsi="Times New Roman"/>
          <w:lang w:val="id-ID"/>
        </w:rPr>
        <w:t xml:space="preserve"> struktur dan ikatan atom. (C2)</w:t>
      </w:r>
    </w:p>
    <w:p w14:paraId="2190265D" w14:textId="77777777" w:rsidR="00393BFA" w:rsidRPr="006A7792" w:rsidRDefault="00393BFA" w:rsidP="00393BFA">
      <w:pPr>
        <w:pStyle w:val="ListParagraph"/>
        <w:numPr>
          <w:ilvl w:val="0"/>
          <w:numId w:val="5"/>
        </w:numPr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>Menentukan arah dan bidang Kristal. (C3)</w:t>
      </w:r>
    </w:p>
    <w:p w14:paraId="138E40B4" w14:textId="77777777" w:rsidR="001B660B" w:rsidRPr="006A7792" w:rsidRDefault="001B660B" w:rsidP="001B660B">
      <w:pPr>
        <w:pStyle w:val="ListParagraph"/>
        <w:numPr>
          <w:ilvl w:val="0"/>
          <w:numId w:val="5"/>
        </w:numPr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>Melakukan perhitungan atomic packing fraction dan kerapatan atom. (C3)</w:t>
      </w:r>
    </w:p>
    <w:p w14:paraId="321C6F3D" w14:textId="77777777" w:rsidR="00393BFA" w:rsidRPr="006A7792" w:rsidRDefault="00393BFA" w:rsidP="00393BFA">
      <w:pPr>
        <w:pStyle w:val="ListParagraph"/>
        <w:numPr>
          <w:ilvl w:val="0"/>
          <w:numId w:val="5"/>
        </w:numPr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>Menjelaskan jenis cacat dan dislokasi kristal. (C3)</w:t>
      </w:r>
    </w:p>
    <w:p w14:paraId="07E44C82" w14:textId="77777777" w:rsidR="00393BFA" w:rsidRPr="006A7792" w:rsidRDefault="00393BFA" w:rsidP="00393BFA">
      <w:pPr>
        <w:pStyle w:val="ListParagraph"/>
        <w:numPr>
          <w:ilvl w:val="0"/>
          <w:numId w:val="5"/>
        </w:numPr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>Menjelaskan struktur dan sifat mekanik, listrik, magnetik logam. (C3)</w:t>
      </w:r>
    </w:p>
    <w:p w14:paraId="5C57C66E" w14:textId="11B0CCF6" w:rsidR="00393BFA" w:rsidRPr="006A7792" w:rsidRDefault="00393BFA" w:rsidP="00393BFA">
      <w:pPr>
        <w:pStyle w:val="ListParagraph"/>
        <w:numPr>
          <w:ilvl w:val="0"/>
          <w:numId w:val="5"/>
        </w:numPr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>Me</w:t>
      </w:r>
      <w:r w:rsidR="006D7ECA" w:rsidRPr="006A7792">
        <w:rPr>
          <w:rFonts w:ascii="Times New Roman" w:hAnsi="Times New Roman"/>
          <w:lang w:val="id-ID"/>
        </w:rPr>
        <w:t>njelaskan</w:t>
      </w:r>
      <w:r w:rsidRPr="006A7792">
        <w:rPr>
          <w:rFonts w:ascii="Times New Roman" w:hAnsi="Times New Roman"/>
          <w:lang w:val="id-ID"/>
        </w:rPr>
        <w:t xml:space="preserve"> transformasi fasa logam. (C3)</w:t>
      </w:r>
    </w:p>
    <w:p w14:paraId="2E64546F" w14:textId="77777777" w:rsidR="00393BFA" w:rsidRPr="006A7792" w:rsidRDefault="00393BFA" w:rsidP="00393BFA">
      <w:pPr>
        <w:pStyle w:val="ListParagraph"/>
        <w:numPr>
          <w:ilvl w:val="0"/>
          <w:numId w:val="5"/>
        </w:numPr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>Menjelaskan struktur dan sifat mekanik keramik. (C3)</w:t>
      </w:r>
    </w:p>
    <w:p w14:paraId="5A08046F" w14:textId="77777777" w:rsidR="00393BFA" w:rsidRPr="006A7792" w:rsidRDefault="00393BFA" w:rsidP="00393BFA">
      <w:pPr>
        <w:pStyle w:val="ListParagraph"/>
        <w:numPr>
          <w:ilvl w:val="0"/>
          <w:numId w:val="5"/>
        </w:numPr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>Menjelaskan struktur dan sifat mekanik/termal berbagai jenis polimer. (C3)</w:t>
      </w:r>
    </w:p>
    <w:p w14:paraId="2D0EEE95" w14:textId="77777777" w:rsidR="00CB5F71" w:rsidRPr="006A7792" w:rsidRDefault="00CB5F71">
      <w:pPr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br w:type="page"/>
      </w:r>
    </w:p>
    <w:p w14:paraId="1594C137" w14:textId="77777777" w:rsidR="00CB5F71" w:rsidRPr="006A7792" w:rsidRDefault="00CB5F71" w:rsidP="00CB5F71">
      <w:pPr>
        <w:numPr>
          <w:ilvl w:val="0"/>
          <w:numId w:val="10"/>
        </w:numPr>
        <w:ind w:left="709"/>
        <w:contextualSpacing/>
        <w:rPr>
          <w:rFonts w:ascii="Times New Roman" w:hAnsi="Times New Roman"/>
          <w:b/>
          <w:sz w:val="24"/>
          <w:szCs w:val="24"/>
          <w:lang w:val="id-ID"/>
        </w:rPr>
        <w:sectPr w:rsidR="00CB5F71" w:rsidRPr="006A7792" w:rsidSect="006570CE"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6B530C4" w14:textId="5596B341" w:rsidR="00884EA0" w:rsidRPr="006A7792" w:rsidRDefault="00CB5F71" w:rsidP="00884EA0">
      <w:pPr>
        <w:numPr>
          <w:ilvl w:val="0"/>
          <w:numId w:val="10"/>
        </w:numPr>
        <w:ind w:left="709"/>
        <w:contextualSpacing/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b/>
          <w:sz w:val="24"/>
          <w:szCs w:val="24"/>
          <w:lang w:val="id-ID"/>
        </w:rPr>
        <w:lastRenderedPageBreak/>
        <w:t>Rencana Pembelajaran:</w:t>
      </w:r>
    </w:p>
    <w:tbl>
      <w:tblPr>
        <w:tblStyle w:val="TableGrid"/>
        <w:tblW w:w="15027" w:type="dxa"/>
        <w:tblInd w:w="-998" w:type="dxa"/>
        <w:tblLook w:val="04A0" w:firstRow="1" w:lastRow="0" w:firstColumn="1" w:lastColumn="0" w:noHBand="0" w:noVBand="1"/>
      </w:tblPr>
      <w:tblGrid>
        <w:gridCol w:w="974"/>
        <w:gridCol w:w="1598"/>
        <w:gridCol w:w="1665"/>
        <w:gridCol w:w="1525"/>
        <w:gridCol w:w="1458"/>
        <w:gridCol w:w="1306"/>
        <w:gridCol w:w="1771"/>
        <w:gridCol w:w="1220"/>
        <w:gridCol w:w="2381"/>
        <w:gridCol w:w="1129"/>
      </w:tblGrid>
      <w:tr w:rsidR="00EF151C" w:rsidRPr="006A7792" w14:paraId="0BA157B3" w14:textId="77777777" w:rsidTr="00DC1DBE">
        <w:trPr>
          <w:trHeight w:val="900"/>
        </w:trPr>
        <w:tc>
          <w:tcPr>
            <w:tcW w:w="979" w:type="dxa"/>
            <w:vMerge w:val="restart"/>
            <w:hideMark/>
          </w:tcPr>
          <w:p w14:paraId="1A5824B4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lang w:val="id-ID"/>
              </w:rPr>
              <w:t>Minggu ke</w:t>
            </w:r>
          </w:p>
        </w:tc>
        <w:tc>
          <w:tcPr>
            <w:tcW w:w="1598" w:type="dxa"/>
            <w:hideMark/>
          </w:tcPr>
          <w:p w14:paraId="4284C31D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lang w:val="id-ID"/>
              </w:rPr>
              <w:t xml:space="preserve">Sub CPMK/Sub CLO </w:t>
            </w:r>
          </w:p>
        </w:tc>
        <w:tc>
          <w:tcPr>
            <w:tcW w:w="1710" w:type="dxa"/>
            <w:vMerge w:val="restart"/>
            <w:hideMark/>
          </w:tcPr>
          <w:p w14:paraId="7A3E1270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lang w:val="id-ID"/>
              </w:rPr>
              <w:t>Bahan kajian</w:t>
            </w:r>
          </w:p>
        </w:tc>
        <w:tc>
          <w:tcPr>
            <w:tcW w:w="1525" w:type="dxa"/>
            <w:vMerge w:val="restart"/>
            <w:hideMark/>
          </w:tcPr>
          <w:p w14:paraId="3A5649E6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lang w:val="id-ID"/>
              </w:rPr>
              <w:t>Metode Pembelajaran</w:t>
            </w:r>
          </w:p>
        </w:tc>
        <w:tc>
          <w:tcPr>
            <w:tcW w:w="1218" w:type="dxa"/>
            <w:vMerge w:val="restart"/>
            <w:hideMark/>
          </w:tcPr>
          <w:p w14:paraId="1B5DD619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lang w:val="id-ID"/>
              </w:rPr>
              <w:t>Media Teknologi</w:t>
            </w:r>
          </w:p>
        </w:tc>
        <w:tc>
          <w:tcPr>
            <w:tcW w:w="1306" w:type="dxa"/>
            <w:vMerge w:val="restart"/>
            <w:hideMark/>
          </w:tcPr>
          <w:p w14:paraId="79EB32E1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lang w:val="id-ID"/>
              </w:rPr>
              <w:t>Waktu yang dibutuhkan</w:t>
            </w:r>
          </w:p>
        </w:tc>
        <w:tc>
          <w:tcPr>
            <w:tcW w:w="1839" w:type="dxa"/>
            <w:hideMark/>
          </w:tcPr>
          <w:p w14:paraId="4F0BCB9D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lang w:val="id-ID"/>
              </w:rPr>
              <w:t xml:space="preserve">Pengalaman Belajar </w:t>
            </w:r>
          </w:p>
        </w:tc>
        <w:tc>
          <w:tcPr>
            <w:tcW w:w="1220" w:type="dxa"/>
            <w:vMerge w:val="restart"/>
            <w:hideMark/>
          </w:tcPr>
          <w:p w14:paraId="128F12D7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lang w:val="id-ID"/>
              </w:rPr>
              <w:t>Bobot Penerapan sub CPMK pada MK</w:t>
            </w:r>
          </w:p>
        </w:tc>
        <w:tc>
          <w:tcPr>
            <w:tcW w:w="2498" w:type="dxa"/>
            <w:vMerge w:val="restart"/>
            <w:hideMark/>
          </w:tcPr>
          <w:p w14:paraId="15D27C8D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lang w:val="id-ID"/>
              </w:rPr>
              <w:t>Indikator Pencapaian sub CPMK</w:t>
            </w:r>
          </w:p>
        </w:tc>
        <w:tc>
          <w:tcPr>
            <w:tcW w:w="1134" w:type="dxa"/>
            <w:vMerge w:val="restart"/>
            <w:hideMark/>
          </w:tcPr>
          <w:p w14:paraId="4700FAC6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lang w:val="id-ID"/>
              </w:rPr>
              <w:t>Rujukan/ Refrensi</w:t>
            </w:r>
          </w:p>
        </w:tc>
      </w:tr>
      <w:tr w:rsidR="00EF151C" w:rsidRPr="006A7792" w14:paraId="7CD06BE1" w14:textId="77777777" w:rsidTr="00335E15">
        <w:trPr>
          <w:trHeight w:val="1156"/>
        </w:trPr>
        <w:tc>
          <w:tcPr>
            <w:tcW w:w="979" w:type="dxa"/>
            <w:vMerge/>
            <w:hideMark/>
          </w:tcPr>
          <w:p w14:paraId="47AE125E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</w:p>
        </w:tc>
        <w:tc>
          <w:tcPr>
            <w:tcW w:w="1598" w:type="dxa"/>
            <w:hideMark/>
          </w:tcPr>
          <w:p w14:paraId="7C037DA8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lang w:val="id-ID"/>
              </w:rPr>
              <w:t xml:space="preserve">(Kemampuan pada setiap Akhir Tahap Pembelajaran) </w:t>
            </w:r>
          </w:p>
        </w:tc>
        <w:tc>
          <w:tcPr>
            <w:tcW w:w="1710" w:type="dxa"/>
            <w:vMerge/>
            <w:hideMark/>
          </w:tcPr>
          <w:p w14:paraId="2CF88A3F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</w:p>
        </w:tc>
        <w:tc>
          <w:tcPr>
            <w:tcW w:w="1525" w:type="dxa"/>
            <w:vMerge/>
            <w:hideMark/>
          </w:tcPr>
          <w:p w14:paraId="55DC623C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</w:p>
        </w:tc>
        <w:tc>
          <w:tcPr>
            <w:tcW w:w="1218" w:type="dxa"/>
            <w:vMerge/>
            <w:hideMark/>
          </w:tcPr>
          <w:p w14:paraId="02B17F5A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</w:p>
        </w:tc>
        <w:tc>
          <w:tcPr>
            <w:tcW w:w="1306" w:type="dxa"/>
            <w:vMerge/>
            <w:hideMark/>
          </w:tcPr>
          <w:p w14:paraId="6E6F5438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</w:p>
        </w:tc>
        <w:tc>
          <w:tcPr>
            <w:tcW w:w="1839" w:type="dxa"/>
            <w:hideMark/>
          </w:tcPr>
          <w:p w14:paraId="3FFECED9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lang w:val="id-ID"/>
              </w:rPr>
              <w:t>(*O-L-U)</w:t>
            </w:r>
          </w:p>
        </w:tc>
        <w:tc>
          <w:tcPr>
            <w:tcW w:w="1220" w:type="dxa"/>
            <w:vMerge/>
            <w:hideMark/>
          </w:tcPr>
          <w:p w14:paraId="2D5237F8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</w:p>
        </w:tc>
        <w:tc>
          <w:tcPr>
            <w:tcW w:w="2498" w:type="dxa"/>
            <w:vMerge/>
            <w:hideMark/>
          </w:tcPr>
          <w:p w14:paraId="4639F677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</w:p>
        </w:tc>
        <w:tc>
          <w:tcPr>
            <w:tcW w:w="1134" w:type="dxa"/>
            <w:vMerge/>
            <w:hideMark/>
          </w:tcPr>
          <w:p w14:paraId="38B1171C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b/>
                <w:bCs/>
                <w:lang w:val="id-ID"/>
              </w:rPr>
            </w:pPr>
          </w:p>
        </w:tc>
      </w:tr>
      <w:tr w:rsidR="00EF151C" w:rsidRPr="006A7792" w14:paraId="0017320A" w14:textId="77777777" w:rsidTr="00DC1DBE">
        <w:trPr>
          <w:trHeight w:val="1128"/>
        </w:trPr>
        <w:tc>
          <w:tcPr>
            <w:tcW w:w="979" w:type="dxa"/>
            <w:hideMark/>
          </w:tcPr>
          <w:p w14:paraId="62C7875B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</w:t>
            </w:r>
          </w:p>
        </w:tc>
        <w:tc>
          <w:tcPr>
            <w:tcW w:w="1598" w:type="dxa"/>
            <w:hideMark/>
          </w:tcPr>
          <w:p w14:paraId="1BA08833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</w:t>
            </w:r>
          </w:p>
        </w:tc>
        <w:tc>
          <w:tcPr>
            <w:tcW w:w="1710" w:type="dxa"/>
            <w:hideMark/>
          </w:tcPr>
          <w:p w14:paraId="7895D3B5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Pendahuluan, struktur dan ikatan atom</w:t>
            </w:r>
          </w:p>
        </w:tc>
        <w:tc>
          <w:tcPr>
            <w:tcW w:w="1525" w:type="dxa"/>
            <w:hideMark/>
          </w:tcPr>
          <w:p w14:paraId="079D5EA3" w14:textId="7B3666CC" w:rsidR="00BD79AF" w:rsidRPr="006A7792" w:rsidRDefault="00BD79AF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Kuliah interaktif.</w:t>
            </w:r>
          </w:p>
          <w:p w14:paraId="26E7B606" w14:textId="6F63F3D9" w:rsidR="00884EA0" w:rsidRPr="006A7792" w:rsidRDefault="00BD79AF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(</w:t>
            </w:r>
            <w:r w:rsidR="00884EA0" w:rsidRPr="006A7792">
              <w:rPr>
                <w:rFonts w:ascii="Times New Roman" w:hAnsi="Times New Roman"/>
                <w:lang w:val="id-ID"/>
              </w:rPr>
              <w:t>Tatap muka</w:t>
            </w:r>
            <w:r w:rsidRPr="006A7792">
              <w:rPr>
                <w:rFonts w:ascii="Times New Roman" w:hAnsi="Times New Roman"/>
                <w:lang w:val="id-ID"/>
              </w:rPr>
              <w:t>)</w:t>
            </w:r>
          </w:p>
        </w:tc>
        <w:tc>
          <w:tcPr>
            <w:tcW w:w="1218" w:type="dxa"/>
            <w:hideMark/>
          </w:tcPr>
          <w:p w14:paraId="223ED3FB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Audio-visual, Scele</w:t>
            </w:r>
          </w:p>
        </w:tc>
        <w:tc>
          <w:tcPr>
            <w:tcW w:w="1306" w:type="dxa"/>
            <w:hideMark/>
          </w:tcPr>
          <w:p w14:paraId="5F5708D1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50 menit</w:t>
            </w:r>
          </w:p>
        </w:tc>
        <w:tc>
          <w:tcPr>
            <w:tcW w:w="1839" w:type="dxa"/>
            <w:hideMark/>
          </w:tcPr>
          <w:p w14:paraId="28FA2274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70% O (Kuliah interaktif), 30% U (Diskusi kelas)</w:t>
            </w:r>
          </w:p>
        </w:tc>
        <w:tc>
          <w:tcPr>
            <w:tcW w:w="1220" w:type="dxa"/>
            <w:hideMark/>
          </w:tcPr>
          <w:p w14:paraId="1F087E88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0</w:t>
            </w:r>
          </w:p>
        </w:tc>
        <w:tc>
          <w:tcPr>
            <w:tcW w:w="2498" w:type="dxa"/>
            <w:hideMark/>
          </w:tcPr>
          <w:p w14:paraId="23EAD856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Mahasiswa mampu menjelaskan model atom, struktur atom, dan sistem susunan tabel periodik</w:t>
            </w:r>
          </w:p>
        </w:tc>
        <w:tc>
          <w:tcPr>
            <w:tcW w:w="1134" w:type="dxa"/>
            <w:hideMark/>
          </w:tcPr>
          <w:p w14:paraId="037A262D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) dan 2) Bab 2</w:t>
            </w:r>
          </w:p>
        </w:tc>
      </w:tr>
      <w:tr w:rsidR="00EF151C" w:rsidRPr="006A7792" w14:paraId="0CD6D945" w14:textId="77777777" w:rsidTr="00DC1DBE">
        <w:trPr>
          <w:trHeight w:val="2108"/>
        </w:trPr>
        <w:tc>
          <w:tcPr>
            <w:tcW w:w="979" w:type="dxa"/>
            <w:hideMark/>
          </w:tcPr>
          <w:p w14:paraId="14E76B20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</w:t>
            </w:r>
          </w:p>
        </w:tc>
        <w:tc>
          <w:tcPr>
            <w:tcW w:w="1598" w:type="dxa"/>
            <w:hideMark/>
          </w:tcPr>
          <w:p w14:paraId="0D0554AA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</w:t>
            </w:r>
          </w:p>
        </w:tc>
        <w:tc>
          <w:tcPr>
            <w:tcW w:w="1710" w:type="dxa"/>
            <w:hideMark/>
          </w:tcPr>
          <w:p w14:paraId="208DBB12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Sistem kristal</w:t>
            </w:r>
          </w:p>
        </w:tc>
        <w:tc>
          <w:tcPr>
            <w:tcW w:w="1525" w:type="dxa"/>
            <w:hideMark/>
          </w:tcPr>
          <w:p w14:paraId="784E637E" w14:textId="3BE063E6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Focus group discussion</w:t>
            </w:r>
            <w:r w:rsidR="00BD79AF" w:rsidRPr="006A7792">
              <w:rPr>
                <w:rFonts w:ascii="Times New Roman" w:hAnsi="Times New Roman"/>
                <w:lang w:val="id-ID"/>
              </w:rPr>
              <w:t>. (Tatap muka)</w:t>
            </w:r>
          </w:p>
        </w:tc>
        <w:tc>
          <w:tcPr>
            <w:tcW w:w="1218" w:type="dxa"/>
            <w:hideMark/>
          </w:tcPr>
          <w:p w14:paraId="724BCB1C" w14:textId="4AF085D5" w:rsidR="00884EA0" w:rsidRPr="006A7792" w:rsidRDefault="00BD79AF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Audio-visual, Scele</w:t>
            </w:r>
          </w:p>
        </w:tc>
        <w:tc>
          <w:tcPr>
            <w:tcW w:w="1306" w:type="dxa"/>
            <w:hideMark/>
          </w:tcPr>
          <w:p w14:paraId="60BBF891" w14:textId="5F7CF37E" w:rsidR="00884EA0" w:rsidRPr="006A7792" w:rsidRDefault="00BD79AF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50 menit</w:t>
            </w:r>
          </w:p>
        </w:tc>
        <w:tc>
          <w:tcPr>
            <w:tcW w:w="1839" w:type="dxa"/>
            <w:hideMark/>
          </w:tcPr>
          <w:p w14:paraId="263BB535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0% O (Belajar materi secara mandiri), 50% L (Diskusi materi untuk menjawab pertanyaan), 30%U</w:t>
            </w:r>
          </w:p>
        </w:tc>
        <w:tc>
          <w:tcPr>
            <w:tcW w:w="1220" w:type="dxa"/>
            <w:hideMark/>
          </w:tcPr>
          <w:p w14:paraId="5BA3869F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6</w:t>
            </w:r>
          </w:p>
        </w:tc>
        <w:tc>
          <w:tcPr>
            <w:tcW w:w="2498" w:type="dxa"/>
            <w:hideMark/>
          </w:tcPr>
          <w:p w14:paraId="333CF675" w14:textId="77777777" w:rsidR="00321245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 xml:space="preserve">Mahasiswa mampu menjelaskan ketujuh sistem Kristal, sel satuan, dan parameter kisi. </w:t>
            </w:r>
          </w:p>
          <w:p w14:paraId="2B706FD5" w14:textId="5FB4B97E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Mahasiswa mampu melakukan perhitungan densitas atom dan atomic packing factor</w:t>
            </w:r>
          </w:p>
        </w:tc>
        <w:tc>
          <w:tcPr>
            <w:tcW w:w="1134" w:type="dxa"/>
            <w:hideMark/>
          </w:tcPr>
          <w:p w14:paraId="137F11B4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) dan 2) Bab 3</w:t>
            </w:r>
          </w:p>
        </w:tc>
      </w:tr>
      <w:tr w:rsidR="00EF151C" w:rsidRPr="006A7792" w14:paraId="68855FE5" w14:textId="77777777" w:rsidTr="00DC1DBE">
        <w:trPr>
          <w:trHeight w:val="1460"/>
        </w:trPr>
        <w:tc>
          <w:tcPr>
            <w:tcW w:w="979" w:type="dxa"/>
            <w:hideMark/>
          </w:tcPr>
          <w:p w14:paraId="2959EC5B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3</w:t>
            </w:r>
          </w:p>
        </w:tc>
        <w:tc>
          <w:tcPr>
            <w:tcW w:w="1598" w:type="dxa"/>
            <w:hideMark/>
          </w:tcPr>
          <w:p w14:paraId="79CD330D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3</w:t>
            </w:r>
          </w:p>
        </w:tc>
        <w:tc>
          <w:tcPr>
            <w:tcW w:w="1710" w:type="dxa"/>
            <w:hideMark/>
          </w:tcPr>
          <w:p w14:paraId="502C6B50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Sistem kristal</w:t>
            </w:r>
          </w:p>
        </w:tc>
        <w:tc>
          <w:tcPr>
            <w:tcW w:w="1525" w:type="dxa"/>
            <w:hideMark/>
          </w:tcPr>
          <w:p w14:paraId="531DC3FD" w14:textId="45FD90C3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Home group discussion</w:t>
            </w:r>
            <w:r w:rsidR="00BD79AF" w:rsidRPr="006A7792">
              <w:rPr>
                <w:rFonts w:ascii="Times New Roman" w:hAnsi="Times New Roman"/>
                <w:lang w:val="id-ID"/>
              </w:rPr>
              <w:t>. (Virtual)</w:t>
            </w:r>
          </w:p>
        </w:tc>
        <w:tc>
          <w:tcPr>
            <w:tcW w:w="1218" w:type="dxa"/>
            <w:hideMark/>
          </w:tcPr>
          <w:p w14:paraId="37F49847" w14:textId="61ED0E61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Web-based</w:t>
            </w:r>
            <w:r w:rsidR="001847B0" w:rsidRPr="006A7792">
              <w:rPr>
                <w:rFonts w:ascii="Times New Roman" w:hAnsi="Times New Roman"/>
                <w:lang w:val="id-ID"/>
              </w:rPr>
              <w:t>. Mahasiswa</w:t>
            </w:r>
            <w:r w:rsidR="00EF151C" w:rsidRPr="006A7792">
              <w:rPr>
                <w:rFonts w:ascii="Times New Roman" w:hAnsi="Times New Roman"/>
                <w:lang w:val="id-ID"/>
              </w:rPr>
              <w:t xml:space="preserve"> menentukan waktu diskusi dengan kelompoknya. Diskusi dilakukan melalui Scele pada waktu yang telah ditentukan tersebut.</w:t>
            </w:r>
            <w:r w:rsidR="001847B0" w:rsidRPr="006A7792">
              <w:rPr>
                <w:rFonts w:ascii="Times New Roman" w:hAnsi="Times New Roman"/>
                <w:lang w:val="id-ID"/>
              </w:rPr>
              <w:t xml:space="preserve"> </w:t>
            </w:r>
            <w:r w:rsidR="007B722B" w:rsidRPr="006A7792">
              <w:rPr>
                <w:rFonts w:ascii="Times New Roman" w:hAnsi="Times New Roman"/>
                <w:lang w:val="id-ID"/>
              </w:rPr>
              <w:lastRenderedPageBreak/>
              <w:t>Dosen atau fasilitator akan memantau proses diskusi.</w:t>
            </w:r>
          </w:p>
        </w:tc>
        <w:tc>
          <w:tcPr>
            <w:tcW w:w="1306" w:type="dxa"/>
            <w:hideMark/>
          </w:tcPr>
          <w:p w14:paraId="3D82ADB1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lastRenderedPageBreak/>
              <w:t>1 minggu</w:t>
            </w:r>
          </w:p>
        </w:tc>
        <w:tc>
          <w:tcPr>
            <w:tcW w:w="1839" w:type="dxa"/>
            <w:hideMark/>
          </w:tcPr>
          <w:p w14:paraId="594E273B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0% O, 50% L, 30%U</w:t>
            </w:r>
          </w:p>
        </w:tc>
        <w:tc>
          <w:tcPr>
            <w:tcW w:w="1220" w:type="dxa"/>
            <w:hideMark/>
          </w:tcPr>
          <w:p w14:paraId="2643EAA9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6</w:t>
            </w:r>
          </w:p>
        </w:tc>
        <w:tc>
          <w:tcPr>
            <w:tcW w:w="2498" w:type="dxa"/>
            <w:hideMark/>
          </w:tcPr>
          <w:p w14:paraId="168E2246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Mahasiswa mampu menggambarkan titik dan bidang kristal serta arah bidang.</w:t>
            </w:r>
          </w:p>
        </w:tc>
        <w:tc>
          <w:tcPr>
            <w:tcW w:w="1134" w:type="dxa"/>
            <w:hideMark/>
          </w:tcPr>
          <w:p w14:paraId="65C598D7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) dan 2) Bab 3</w:t>
            </w:r>
          </w:p>
        </w:tc>
      </w:tr>
      <w:tr w:rsidR="00EF151C" w:rsidRPr="006A7792" w14:paraId="4A77AB49" w14:textId="77777777" w:rsidTr="00DC1DBE">
        <w:trPr>
          <w:trHeight w:val="2850"/>
        </w:trPr>
        <w:tc>
          <w:tcPr>
            <w:tcW w:w="979" w:type="dxa"/>
            <w:vMerge w:val="restart"/>
            <w:hideMark/>
          </w:tcPr>
          <w:p w14:paraId="5FBCD4B1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4</w:t>
            </w:r>
          </w:p>
        </w:tc>
        <w:tc>
          <w:tcPr>
            <w:tcW w:w="1598" w:type="dxa"/>
            <w:vMerge w:val="restart"/>
            <w:hideMark/>
          </w:tcPr>
          <w:p w14:paraId="6A3877D8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3</w:t>
            </w:r>
          </w:p>
        </w:tc>
        <w:tc>
          <w:tcPr>
            <w:tcW w:w="1710" w:type="dxa"/>
            <w:vMerge w:val="restart"/>
            <w:hideMark/>
          </w:tcPr>
          <w:p w14:paraId="135A88BE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 xml:space="preserve">Struktur Kristal </w:t>
            </w:r>
          </w:p>
        </w:tc>
        <w:tc>
          <w:tcPr>
            <w:tcW w:w="1525" w:type="dxa"/>
            <w:vMerge w:val="restart"/>
            <w:hideMark/>
          </w:tcPr>
          <w:p w14:paraId="133C8A63" w14:textId="137A0610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Presentasi dan klarifikasi</w:t>
            </w:r>
            <w:r w:rsidR="00E814D5" w:rsidRPr="006A7792">
              <w:rPr>
                <w:rFonts w:ascii="Times New Roman" w:hAnsi="Times New Roman"/>
                <w:lang w:val="id-ID"/>
              </w:rPr>
              <w:t>. (Tatap muka)</w:t>
            </w:r>
          </w:p>
        </w:tc>
        <w:tc>
          <w:tcPr>
            <w:tcW w:w="1218" w:type="dxa"/>
            <w:vMerge w:val="restart"/>
            <w:hideMark/>
          </w:tcPr>
          <w:p w14:paraId="1495B5A2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Audio-visual, Scele</w:t>
            </w:r>
          </w:p>
        </w:tc>
        <w:tc>
          <w:tcPr>
            <w:tcW w:w="1306" w:type="dxa"/>
            <w:vMerge w:val="restart"/>
            <w:hideMark/>
          </w:tcPr>
          <w:p w14:paraId="4E65CE22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50 menit</w:t>
            </w:r>
          </w:p>
        </w:tc>
        <w:tc>
          <w:tcPr>
            <w:tcW w:w="1839" w:type="dxa"/>
            <w:vMerge w:val="restart"/>
            <w:hideMark/>
          </w:tcPr>
          <w:p w14:paraId="32A1D6BA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0% O, 50% L, 30%U</w:t>
            </w:r>
          </w:p>
        </w:tc>
        <w:tc>
          <w:tcPr>
            <w:tcW w:w="1220" w:type="dxa"/>
            <w:vMerge w:val="restart"/>
            <w:hideMark/>
          </w:tcPr>
          <w:p w14:paraId="05B77863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8</w:t>
            </w:r>
          </w:p>
        </w:tc>
        <w:tc>
          <w:tcPr>
            <w:tcW w:w="2498" w:type="dxa"/>
            <w:vMerge w:val="restart"/>
            <w:hideMark/>
          </w:tcPr>
          <w:p w14:paraId="6A922722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Mahasiswa mampu menjelaskan cacat titik, intestisi dan substitusi dalam kristal. Mahasiswa mampu menghitung komposisi dalam atomic dan weight percent dari paduan material. Mahasiswa memahami dislokasi dalam kristal.</w:t>
            </w:r>
          </w:p>
        </w:tc>
        <w:tc>
          <w:tcPr>
            <w:tcW w:w="1134" w:type="dxa"/>
            <w:vMerge w:val="restart"/>
            <w:hideMark/>
          </w:tcPr>
          <w:p w14:paraId="03F433E6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) dan 2) Bab 4, 7</w:t>
            </w:r>
          </w:p>
        </w:tc>
      </w:tr>
      <w:tr w:rsidR="00EF151C" w:rsidRPr="006A7792" w14:paraId="15E575C1" w14:textId="77777777" w:rsidTr="00335E15">
        <w:trPr>
          <w:trHeight w:val="509"/>
        </w:trPr>
        <w:tc>
          <w:tcPr>
            <w:tcW w:w="979" w:type="dxa"/>
            <w:vMerge/>
            <w:hideMark/>
          </w:tcPr>
          <w:p w14:paraId="6BF2FA37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598" w:type="dxa"/>
            <w:vMerge/>
            <w:hideMark/>
          </w:tcPr>
          <w:p w14:paraId="637602FE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710" w:type="dxa"/>
            <w:vMerge/>
            <w:hideMark/>
          </w:tcPr>
          <w:p w14:paraId="415DC395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525" w:type="dxa"/>
            <w:vMerge/>
            <w:hideMark/>
          </w:tcPr>
          <w:p w14:paraId="452507E4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218" w:type="dxa"/>
            <w:vMerge/>
            <w:hideMark/>
          </w:tcPr>
          <w:p w14:paraId="38AC8AB9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306" w:type="dxa"/>
            <w:vMerge/>
            <w:hideMark/>
          </w:tcPr>
          <w:p w14:paraId="4E52AD54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839" w:type="dxa"/>
            <w:vMerge/>
            <w:hideMark/>
          </w:tcPr>
          <w:p w14:paraId="54D04C5A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220" w:type="dxa"/>
            <w:vMerge/>
            <w:hideMark/>
          </w:tcPr>
          <w:p w14:paraId="560DF48E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2498" w:type="dxa"/>
            <w:vMerge/>
            <w:hideMark/>
          </w:tcPr>
          <w:p w14:paraId="706BDFF2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134" w:type="dxa"/>
            <w:vMerge/>
            <w:hideMark/>
          </w:tcPr>
          <w:p w14:paraId="757B4A7C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</w:tr>
      <w:tr w:rsidR="00EF151C" w:rsidRPr="006A7792" w14:paraId="69067CA3" w14:textId="77777777" w:rsidTr="00E814D5">
        <w:trPr>
          <w:trHeight w:val="509"/>
        </w:trPr>
        <w:tc>
          <w:tcPr>
            <w:tcW w:w="979" w:type="dxa"/>
            <w:vMerge w:val="restart"/>
            <w:shd w:val="clear" w:color="auto" w:fill="FFC000"/>
            <w:hideMark/>
          </w:tcPr>
          <w:p w14:paraId="1EE32696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5</w:t>
            </w:r>
          </w:p>
        </w:tc>
        <w:tc>
          <w:tcPr>
            <w:tcW w:w="1598" w:type="dxa"/>
            <w:vMerge w:val="restart"/>
            <w:shd w:val="clear" w:color="auto" w:fill="FFC000"/>
            <w:hideMark/>
          </w:tcPr>
          <w:p w14:paraId="0B4C082F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, 2, 3</w:t>
            </w:r>
          </w:p>
        </w:tc>
        <w:tc>
          <w:tcPr>
            <w:tcW w:w="1710" w:type="dxa"/>
            <w:vMerge w:val="restart"/>
            <w:shd w:val="clear" w:color="auto" w:fill="FFC000"/>
            <w:hideMark/>
          </w:tcPr>
          <w:p w14:paraId="5BF49365" w14:textId="77777777" w:rsidR="00E814D5" w:rsidRPr="006A7792" w:rsidRDefault="00E814D5" w:rsidP="00E814D5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Quiz 1</w:t>
            </w:r>
          </w:p>
        </w:tc>
        <w:tc>
          <w:tcPr>
            <w:tcW w:w="1525" w:type="dxa"/>
            <w:vMerge w:val="restart"/>
            <w:shd w:val="clear" w:color="auto" w:fill="FFC000"/>
          </w:tcPr>
          <w:p w14:paraId="7EE2B5AF" w14:textId="62B04BA9" w:rsidR="00E814D5" w:rsidRPr="006A7792" w:rsidRDefault="00E814D5" w:rsidP="00E814D5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Virtual</w:t>
            </w:r>
          </w:p>
        </w:tc>
        <w:tc>
          <w:tcPr>
            <w:tcW w:w="1218" w:type="dxa"/>
            <w:vMerge w:val="restart"/>
            <w:shd w:val="clear" w:color="auto" w:fill="FFC000"/>
            <w:hideMark/>
          </w:tcPr>
          <w:p w14:paraId="5A60E6C5" w14:textId="6E46E31A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Web-based</w:t>
            </w:r>
          </w:p>
        </w:tc>
        <w:tc>
          <w:tcPr>
            <w:tcW w:w="1306" w:type="dxa"/>
            <w:vMerge w:val="restart"/>
            <w:shd w:val="clear" w:color="auto" w:fill="FFC000"/>
            <w:hideMark/>
          </w:tcPr>
          <w:p w14:paraId="5281F87E" w14:textId="520B0736" w:rsidR="00E814D5" w:rsidRPr="006A7792" w:rsidRDefault="00D732E8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en-ID"/>
              </w:rPr>
              <w:t>45</w:t>
            </w:r>
            <w:r w:rsidR="00E814D5" w:rsidRPr="006A7792">
              <w:rPr>
                <w:rFonts w:ascii="Times New Roman" w:hAnsi="Times New Roman"/>
                <w:lang w:val="id-ID"/>
              </w:rPr>
              <w:t xml:space="preserve"> menit</w:t>
            </w:r>
          </w:p>
        </w:tc>
        <w:tc>
          <w:tcPr>
            <w:tcW w:w="1839" w:type="dxa"/>
            <w:vMerge w:val="restart"/>
            <w:shd w:val="clear" w:color="auto" w:fill="FFC000"/>
            <w:hideMark/>
          </w:tcPr>
          <w:p w14:paraId="5F26ED50" w14:textId="77777777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00% L</w:t>
            </w:r>
          </w:p>
        </w:tc>
        <w:tc>
          <w:tcPr>
            <w:tcW w:w="4852" w:type="dxa"/>
            <w:gridSpan w:val="3"/>
            <w:vMerge w:val="restart"/>
            <w:shd w:val="clear" w:color="auto" w:fill="FFC000"/>
            <w:hideMark/>
          </w:tcPr>
          <w:p w14:paraId="736AF358" w14:textId="77777777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 </w:t>
            </w:r>
          </w:p>
        </w:tc>
      </w:tr>
      <w:tr w:rsidR="00EF151C" w:rsidRPr="006A7792" w14:paraId="12B8C83B" w14:textId="77777777" w:rsidTr="00E814D5">
        <w:trPr>
          <w:trHeight w:val="509"/>
        </w:trPr>
        <w:tc>
          <w:tcPr>
            <w:tcW w:w="979" w:type="dxa"/>
            <w:vMerge/>
            <w:shd w:val="clear" w:color="auto" w:fill="FFC000"/>
            <w:hideMark/>
          </w:tcPr>
          <w:p w14:paraId="38E87B37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598" w:type="dxa"/>
            <w:vMerge/>
            <w:shd w:val="clear" w:color="auto" w:fill="FFC000"/>
            <w:hideMark/>
          </w:tcPr>
          <w:p w14:paraId="49CBCC70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710" w:type="dxa"/>
            <w:vMerge/>
            <w:shd w:val="clear" w:color="auto" w:fill="FFC000"/>
            <w:hideMark/>
          </w:tcPr>
          <w:p w14:paraId="7543FFDE" w14:textId="77777777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525" w:type="dxa"/>
            <w:vMerge/>
            <w:shd w:val="clear" w:color="auto" w:fill="FFC000"/>
          </w:tcPr>
          <w:p w14:paraId="2A6ECE43" w14:textId="1E27BB2A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218" w:type="dxa"/>
            <w:vMerge/>
            <w:shd w:val="clear" w:color="auto" w:fill="FFC000"/>
            <w:hideMark/>
          </w:tcPr>
          <w:p w14:paraId="77EBB78E" w14:textId="77777777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306" w:type="dxa"/>
            <w:vMerge/>
            <w:shd w:val="clear" w:color="auto" w:fill="FFC000"/>
            <w:hideMark/>
          </w:tcPr>
          <w:p w14:paraId="28EDACE9" w14:textId="77777777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839" w:type="dxa"/>
            <w:vMerge/>
            <w:shd w:val="clear" w:color="auto" w:fill="FFC000"/>
            <w:hideMark/>
          </w:tcPr>
          <w:p w14:paraId="410F36E5" w14:textId="77777777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4852" w:type="dxa"/>
            <w:gridSpan w:val="3"/>
            <w:vMerge/>
            <w:shd w:val="clear" w:color="auto" w:fill="FFC000"/>
            <w:hideMark/>
          </w:tcPr>
          <w:p w14:paraId="7FB9B745" w14:textId="77777777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</w:tr>
      <w:tr w:rsidR="00EF151C" w:rsidRPr="006A7792" w14:paraId="6D8BD31B" w14:textId="77777777" w:rsidTr="00DC1DBE">
        <w:trPr>
          <w:trHeight w:val="1158"/>
        </w:trPr>
        <w:tc>
          <w:tcPr>
            <w:tcW w:w="979" w:type="dxa"/>
            <w:hideMark/>
          </w:tcPr>
          <w:p w14:paraId="55E64424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6</w:t>
            </w:r>
          </w:p>
        </w:tc>
        <w:tc>
          <w:tcPr>
            <w:tcW w:w="1598" w:type="dxa"/>
            <w:hideMark/>
          </w:tcPr>
          <w:p w14:paraId="7DD10891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4</w:t>
            </w:r>
          </w:p>
        </w:tc>
        <w:tc>
          <w:tcPr>
            <w:tcW w:w="1710" w:type="dxa"/>
            <w:hideMark/>
          </w:tcPr>
          <w:p w14:paraId="5742ADAB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 xml:space="preserve">Struktur Kristal </w:t>
            </w:r>
          </w:p>
        </w:tc>
        <w:tc>
          <w:tcPr>
            <w:tcW w:w="1525" w:type="dxa"/>
            <w:hideMark/>
          </w:tcPr>
          <w:p w14:paraId="340D50DD" w14:textId="61706DAF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Focus group discussion</w:t>
            </w:r>
            <w:r w:rsidR="00836197" w:rsidRPr="006A7792">
              <w:rPr>
                <w:rFonts w:ascii="Times New Roman" w:hAnsi="Times New Roman"/>
                <w:lang w:val="id-ID"/>
              </w:rPr>
              <w:t>. (Tatap muka)</w:t>
            </w:r>
          </w:p>
        </w:tc>
        <w:tc>
          <w:tcPr>
            <w:tcW w:w="1218" w:type="dxa"/>
            <w:hideMark/>
          </w:tcPr>
          <w:p w14:paraId="7DE3FCA8" w14:textId="5607F06E" w:rsidR="00884EA0" w:rsidRPr="006A7792" w:rsidRDefault="00BD79AF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Audio-visual, Scele</w:t>
            </w:r>
          </w:p>
        </w:tc>
        <w:tc>
          <w:tcPr>
            <w:tcW w:w="1306" w:type="dxa"/>
            <w:hideMark/>
          </w:tcPr>
          <w:p w14:paraId="2E60B916" w14:textId="6F6232A4" w:rsidR="00884EA0" w:rsidRPr="006A7792" w:rsidRDefault="00CC65A4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50 menit</w:t>
            </w:r>
          </w:p>
        </w:tc>
        <w:tc>
          <w:tcPr>
            <w:tcW w:w="1839" w:type="dxa"/>
            <w:hideMark/>
          </w:tcPr>
          <w:p w14:paraId="4FA944CD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0% O, 50% L, 30%U</w:t>
            </w:r>
          </w:p>
        </w:tc>
        <w:tc>
          <w:tcPr>
            <w:tcW w:w="1220" w:type="dxa"/>
            <w:hideMark/>
          </w:tcPr>
          <w:p w14:paraId="2BC15513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6</w:t>
            </w:r>
          </w:p>
        </w:tc>
        <w:tc>
          <w:tcPr>
            <w:tcW w:w="2498" w:type="dxa"/>
            <w:hideMark/>
          </w:tcPr>
          <w:p w14:paraId="32E98342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Mahasiswa mampu membedakan struktur kristal, non-kristal, dan amorf.</w:t>
            </w:r>
          </w:p>
        </w:tc>
        <w:tc>
          <w:tcPr>
            <w:tcW w:w="1134" w:type="dxa"/>
            <w:hideMark/>
          </w:tcPr>
          <w:p w14:paraId="435D4E26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) dan 2) Bab 4</w:t>
            </w:r>
          </w:p>
        </w:tc>
      </w:tr>
      <w:tr w:rsidR="00EF151C" w:rsidRPr="006A7792" w14:paraId="398A5002" w14:textId="77777777" w:rsidTr="00DC1DBE">
        <w:trPr>
          <w:trHeight w:val="970"/>
        </w:trPr>
        <w:tc>
          <w:tcPr>
            <w:tcW w:w="979" w:type="dxa"/>
            <w:vMerge w:val="restart"/>
            <w:hideMark/>
          </w:tcPr>
          <w:p w14:paraId="282EA1B4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7</w:t>
            </w:r>
          </w:p>
        </w:tc>
        <w:tc>
          <w:tcPr>
            <w:tcW w:w="1598" w:type="dxa"/>
            <w:vMerge w:val="restart"/>
            <w:hideMark/>
          </w:tcPr>
          <w:p w14:paraId="1FFE49A3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4</w:t>
            </w:r>
          </w:p>
        </w:tc>
        <w:tc>
          <w:tcPr>
            <w:tcW w:w="1710" w:type="dxa"/>
            <w:vMerge w:val="restart"/>
            <w:hideMark/>
          </w:tcPr>
          <w:p w14:paraId="795BC47C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 xml:space="preserve">Struktur Kristal </w:t>
            </w:r>
          </w:p>
        </w:tc>
        <w:tc>
          <w:tcPr>
            <w:tcW w:w="1525" w:type="dxa"/>
            <w:vMerge w:val="restart"/>
            <w:hideMark/>
          </w:tcPr>
          <w:p w14:paraId="508DB3D2" w14:textId="794C301E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Home group discussion</w:t>
            </w:r>
            <w:r w:rsidR="00836197" w:rsidRPr="006A7792">
              <w:rPr>
                <w:rFonts w:ascii="Times New Roman" w:hAnsi="Times New Roman"/>
                <w:lang w:val="id-ID"/>
              </w:rPr>
              <w:t>. (Virtual)</w:t>
            </w:r>
          </w:p>
        </w:tc>
        <w:tc>
          <w:tcPr>
            <w:tcW w:w="1218" w:type="dxa"/>
            <w:vMerge w:val="restart"/>
            <w:hideMark/>
          </w:tcPr>
          <w:p w14:paraId="673852FB" w14:textId="61833CDC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Web-based</w:t>
            </w:r>
            <w:r w:rsidR="00EF151C" w:rsidRPr="006A7792">
              <w:rPr>
                <w:rFonts w:ascii="Times New Roman" w:hAnsi="Times New Roman"/>
                <w:lang w:val="id-ID"/>
              </w:rPr>
              <w:t xml:space="preserve">. Mahasiswa menentukan waktu diskusi dengan kelompoknya. Diskusi dilakukan </w:t>
            </w:r>
            <w:r w:rsidR="00EF151C" w:rsidRPr="006A7792">
              <w:rPr>
                <w:rFonts w:ascii="Times New Roman" w:hAnsi="Times New Roman"/>
                <w:lang w:val="id-ID"/>
              </w:rPr>
              <w:lastRenderedPageBreak/>
              <w:t>melalui Scele pada waktu yang telah ditentukan tersebut.</w:t>
            </w:r>
            <w:r w:rsidR="007B722B" w:rsidRPr="006A7792">
              <w:rPr>
                <w:rFonts w:ascii="Times New Roman" w:hAnsi="Times New Roman"/>
                <w:lang w:val="id-ID"/>
              </w:rPr>
              <w:t xml:space="preserve"> Dosen atau fasilitator akan memantau proses diskusi.</w:t>
            </w:r>
          </w:p>
        </w:tc>
        <w:tc>
          <w:tcPr>
            <w:tcW w:w="1306" w:type="dxa"/>
            <w:vMerge w:val="restart"/>
            <w:hideMark/>
          </w:tcPr>
          <w:p w14:paraId="76D46343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lastRenderedPageBreak/>
              <w:t>1 minggu</w:t>
            </w:r>
          </w:p>
        </w:tc>
        <w:tc>
          <w:tcPr>
            <w:tcW w:w="1839" w:type="dxa"/>
            <w:vMerge w:val="restart"/>
            <w:hideMark/>
          </w:tcPr>
          <w:p w14:paraId="4CF0F9C0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0% O, 50% L, 30%U</w:t>
            </w:r>
          </w:p>
        </w:tc>
        <w:tc>
          <w:tcPr>
            <w:tcW w:w="1220" w:type="dxa"/>
            <w:vMerge w:val="restart"/>
            <w:hideMark/>
          </w:tcPr>
          <w:p w14:paraId="53AA10B1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6</w:t>
            </w:r>
          </w:p>
        </w:tc>
        <w:tc>
          <w:tcPr>
            <w:tcW w:w="2498" w:type="dxa"/>
            <w:vMerge w:val="restart"/>
            <w:hideMark/>
          </w:tcPr>
          <w:p w14:paraId="3E4F3D41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Mahasiswa mampu menjelaskan berbagai jenis struktur kristal logam</w:t>
            </w:r>
          </w:p>
        </w:tc>
        <w:tc>
          <w:tcPr>
            <w:tcW w:w="1134" w:type="dxa"/>
            <w:vMerge w:val="restart"/>
            <w:hideMark/>
          </w:tcPr>
          <w:p w14:paraId="00EDB01F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) dan 2) Bab 4</w:t>
            </w:r>
          </w:p>
        </w:tc>
      </w:tr>
      <w:tr w:rsidR="00EF151C" w:rsidRPr="006A7792" w14:paraId="6F0CD22D" w14:textId="77777777" w:rsidTr="00DC1DBE">
        <w:trPr>
          <w:trHeight w:val="509"/>
        </w:trPr>
        <w:tc>
          <w:tcPr>
            <w:tcW w:w="979" w:type="dxa"/>
            <w:vMerge/>
            <w:hideMark/>
          </w:tcPr>
          <w:p w14:paraId="0A2C1FCB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598" w:type="dxa"/>
            <w:vMerge/>
            <w:hideMark/>
          </w:tcPr>
          <w:p w14:paraId="59CC5D20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710" w:type="dxa"/>
            <w:vMerge/>
            <w:hideMark/>
          </w:tcPr>
          <w:p w14:paraId="101D7F2D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525" w:type="dxa"/>
            <w:vMerge/>
            <w:hideMark/>
          </w:tcPr>
          <w:p w14:paraId="56A4A010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218" w:type="dxa"/>
            <w:vMerge/>
            <w:hideMark/>
          </w:tcPr>
          <w:p w14:paraId="049D60EE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306" w:type="dxa"/>
            <w:vMerge/>
            <w:hideMark/>
          </w:tcPr>
          <w:p w14:paraId="249C3925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839" w:type="dxa"/>
            <w:vMerge/>
            <w:hideMark/>
          </w:tcPr>
          <w:p w14:paraId="1848FA24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220" w:type="dxa"/>
            <w:vMerge/>
            <w:hideMark/>
          </w:tcPr>
          <w:p w14:paraId="42B0E54F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2498" w:type="dxa"/>
            <w:vMerge/>
            <w:hideMark/>
          </w:tcPr>
          <w:p w14:paraId="1759E450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134" w:type="dxa"/>
            <w:vMerge/>
            <w:hideMark/>
          </w:tcPr>
          <w:p w14:paraId="6E989804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</w:tr>
      <w:tr w:rsidR="00EF151C" w:rsidRPr="006A7792" w14:paraId="5431FA3B" w14:textId="77777777" w:rsidTr="00DC1DBE">
        <w:trPr>
          <w:trHeight w:val="911"/>
        </w:trPr>
        <w:tc>
          <w:tcPr>
            <w:tcW w:w="979" w:type="dxa"/>
            <w:hideMark/>
          </w:tcPr>
          <w:p w14:paraId="59E80AF2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8</w:t>
            </w:r>
          </w:p>
        </w:tc>
        <w:tc>
          <w:tcPr>
            <w:tcW w:w="1598" w:type="dxa"/>
            <w:hideMark/>
          </w:tcPr>
          <w:p w14:paraId="35F8D6D5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4</w:t>
            </w:r>
          </w:p>
        </w:tc>
        <w:tc>
          <w:tcPr>
            <w:tcW w:w="1710" w:type="dxa"/>
            <w:hideMark/>
          </w:tcPr>
          <w:p w14:paraId="265678F4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 xml:space="preserve">Cacat Kristal </w:t>
            </w:r>
          </w:p>
        </w:tc>
        <w:tc>
          <w:tcPr>
            <w:tcW w:w="1525" w:type="dxa"/>
            <w:hideMark/>
          </w:tcPr>
          <w:p w14:paraId="5E6AFEBB" w14:textId="3501767F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Presentasi dan klarifikasi</w:t>
            </w:r>
            <w:r w:rsidR="00836197" w:rsidRPr="006A7792">
              <w:rPr>
                <w:rFonts w:ascii="Times New Roman" w:hAnsi="Times New Roman"/>
                <w:lang w:val="id-ID"/>
              </w:rPr>
              <w:t>. (Tatap muka)</w:t>
            </w:r>
          </w:p>
        </w:tc>
        <w:tc>
          <w:tcPr>
            <w:tcW w:w="1218" w:type="dxa"/>
            <w:hideMark/>
          </w:tcPr>
          <w:p w14:paraId="49BB40D2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Audio-visual, Scele</w:t>
            </w:r>
          </w:p>
        </w:tc>
        <w:tc>
          <w:tcPr>
            <w:tcW w:w="1306" w:type="dxa"/>
            <w:hideMark/>
          </w:tcPr>
          <w:p w14:paraId="2FB29FEB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50 menit</w:t>
            </w:r>
          </w:p>
        </w:tc>
        <w:tc>
          <w:tcPr>
            <w:tcW w:w="1839" w:type="dxa"/>
            <w:hideMark/>
          </w:tcPr>
          <w:p w14:paraId="72ADB5DD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0% O, 50% L, 30%U</w:t>
            </w:r>
          </w:p>
        </w:tc>
        <w:tc>
          <w:tcPr>
            <w:tcW w:w="1220" w:type="dxa"/>
            <w:hideMark/>
          </w:tcPr>
          <w:p w14:paraId="0D26C1AB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8</w:t>
            </w:r>
          </w:p>
        </w:tc>
        <w:tc>
          <w:tcPr>
            <w:tcW w:w="2498" w:type="dxa"/>
            <w:hideMark/>
          </w:tcPr>
          <w:p w14:paraId="22E083A1" w14:textId="4756E54D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M</w:t>
            </w:r>
            <w:r w:rsidR="00BD29ED" w:rsidRPr="006A7792">
              <w:rPr>
                <w:rFonts w:ascii="Times New Roman" w:hAnsi="Times New Roman"/>
                <w:lang w:val="id-ID"/>
              </w:rPr>
              <w:t>ahasiswa dapat m</w:t>
            </w:r>
            <w:r w:rsidRPr="006A7792">
              <w:rPr>
                <w:rFonts w:ascii="Times New Roman" w:hAnsi="Times New Roman"/>
                <w:lang w:val="id-ID"/>
              </w:rPr>
              <w:t>enjelaskan struktur Kristal pada keramik dan jenis cacat kristal</w:t>
            </w:r>
          </w:p>
        </w:tc>
        <w:tc>
          <w:tcPr>
            <w:tcW w:w="1134" w:type="dxa"/>
            <w:hideMark/>
          </w:tcPr>
          <w:p w14:paraId="1A268E68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) dan 2) Bab 4</w:t>
            </w:r>
          </w:p>
        </w:tc>
      </w:tr>
      <w:tr w:rsidR="00EF151C" w:rsidRPr="006A7792" w14:paraId="30E9D7EF" w14:textId="77777777" w:rsidTr="00E814D5">
        <w:trPr>
          <w:trHeight w:val="840"/>
        </w:trPr>
        <w:tc>
          <w:tcPr>
            <w:tcW w:w="979" w:type="dxa"/>
            <w:shd w:val="clear" w:color="auto" w:fill="FFC000"/>
            <w:hideMark/>
          </w:tcPr>
          <w:p w14:paraId="1C598A18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9</w:t>
            </w:r>
          </w:p>
        </w:tc>
        <w:tc>
          <w:tcPr>
            <w:tcW w:w="1598" w:type="dxa"/>
            <w:shd w:val="clear" w:color="auto" w:fill="FFC000"/>
            <w:hideMark/>
          </w:tcPr>
          <w:p w14:paraId="32137A56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, 2, 3, 4</w:t>
            </w:r>
          </w:p>
        </w:tc>
        <w:tc>
          <w:tcPr>
            <w:tcW w:w="1710" w:type="dxa"/>
            <w:shd w:val="clear" w:color="auto" w:fill="FFC000"/>
            <w:hideMark/>
          </w:tcPr>
          <w:p w14:paraId="004C0F20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UTS</w:t>
            </w:r>
          </w:p>
        </w:tc>
        <w:tc>
          <w:tcPr>
            <w:tcW w:w="1525" w:type="dxa"/>
            <w:shd w:val="clear" w:color="auto" w:fill="FFC000"/>
          </w:tcPr>
          <w:p w14:paraId="3048F0E3" w14:textId="7EF78442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Tatap muka</w:t>
            </w:r>
          </w:p>
        </w:tc>
        <w:tc>
          <w:tcPr>
            <w:tcW w:w="1218" w:type="dxa"/>
            <w:shd w:val="clear" w:color="auto" w:fill="FFC000"/>
            <w:hideMark/>
          </w:tcPr>
          <w:p w14:paraId="794DFE6A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Ujian tulis</w:t>
            </w:r>
          </w:p>
        </w:tc>
        <w:tc>
          <w:tcPr>
            <w:tcW w:w="1306" w:type="dxa"/>
            <w:shd w:val="clear" w:color="auto" w:fill="FFC000"/>
            <w:hideMark/>
          </w:tcPr>
          <w:p w14:paraId="4026336D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00 menit</w:t>
            </w:r>
          </w:p>
        </w:tc>
        <w:tc>
          <w:tcPr>
            <w:tcW w:w="1839" w:type="dxa"/>
            <w:shd w:val="clear" w:color="auto" w:fill="FFC000"/>
            <w:hideMark/>
          </w:tcPr>
          <w:p w14:paraId="148FAD73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00% L</w:t>
            </w:r>
          </w:p>
        </w:tc>
        <w:tc>
          <w:tcPr>
            <w:tcW w:w="4852" w:type="dxa"/>
            <w:gridSpan w:val="3"/>
            <w:shd w:val="clear" w:color="auto" w:fill="FFC000"/>
            <w:hideMark/>
          </w:tcPr>
          <w:p w14:paraId="66FDC7E0" w14:textId="1B3533FA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</w:tr>
      <w:tr w:rsidR="00EF151C" w:rsidRPr="006A7792" w14:paraId="2330FF3A" w14:textId="77777777" w:rsidTr="00DC1DBE">
        <w:trPr>
          <w:trHeight w:val="699"/>
        </w:trPr>
        <w:tc>
          <w:tcPr>
            <w:tcW w:w="979" w:type="dxa"/>
            <w:hideMark/>
          </w:tcPr>
          <w:p w14:paraId="160DB375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0</w:t>
            </w:r>
          </w:p>
        </w:tc>
        <w:tc>
          <w:tcPr>
            <w:tcW w:w="1598" w:type="dxa"/>
            <w:hideMark/>
          </w:tcPr>
          <w:p w14:paraId="26AA5BDC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5</w:t>
            </w:r>
          </w:p>
        </w:tc>
        <w:tc>
          <w:tcPr>
            <w:tcW w:w="1710" w:type="dxa"/>
            <w:hideMark/>
          </w:tcPr>
          <w:p w14:paraId="7092BDEB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Logam dan alloy</w:t>
            </w:r>
          </w:p>
        </w:tc>
        <w:tc>
          <w:tcPr>
            <w:tcW w:w="1525" w:type="dxa"/>
            <w:hideMark/>
          </w:tcPr>
          <w:p w14:paraId="488CC6A6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Tatap muka</w:t>
            </w:r>
          </w:p>
        </w:tc>
        <w:tc>
          <w:tcPr>
            <w:tcW w:w="1218" w:type="dxa"/>
            <w:hideMark/>
          </w:tcPr>
          <w:p w14:paraId="5BADA5E5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Audio-visual, Scele</w:t>
            </w:r>
          </w:p>
        </w:tc>
        <w:tc>
          <w:tcPr>
            <w:tcW w:w="1306" w:type="dxa"/>
            <w:hideMark/>
          </w:tcPr>
          <w:p w14:paraId="2FC228FF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50 menit</w:t>
            </w:r>
          </w:p>
        </w:tc>
        <w:tc>
          <w:tcPr>
            <w:tcW w:w="1839" w:type="dxa"/>
            <w:hideMark/>
          </w:tcPr>
          <w:p w14:paraId="46AB7A34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70% O, 30% U</w:t>
            </w:r>
          </w:p>
        </w:tc>
        <w:tc>
          <w:tcPr>
            <w:tcW w:w="1220" w:type="dxa"/>
            <w:hideMark/>
          </w:tcPr>
          <w:p w14:paraId="3B7C063E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0</w:t>
            </w:r>
          </w:p>
        </w:tc>
        <w:tc>
          <w:tcPr>
            <w:tcW w:w="2498" w:type="dxa"/>
            <w:hideMark/>
          </w:tcPr>
          <w:p w14:paraId="20083AD6" w14:textId="266E9529" w:rsidR="00884EA0" w:rsidRPr="006A7792" w:rsidRDefault="001B7881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Mahasiswa dapat m</w:t>
            </w:r>
            <w:r w:rsidR="00884EA0" w:rsidRPr="006A7792">
              <w:rPr>
                <w:rFonts w:ascii="Times New Roman" w:hAnsi="Times New Roman"/>
                <w:lang w:val="id-ID"/>
              </w:rPr>
              <w:t>enjelaskan sifat mekanik, listrik, dan magnetik logam dan alloy</w:t>
            </w:r>
          </w:p>
        </w:tc>
        <w:tc>
          <w:tcPr>
            <w:tcW w:w="1134" w:type="dxa"/>
            <w:hideMark/>
          </w:tcPr>
          <w:p w14:paraId="76C5F410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) dan 2) Bab 6</w:t>
            </w:r>
          </w:p>
        </w:tc>
      </w:tr>
      <w:tr w:rsidR="00EF151C" w:rsidRPr="006A7792" w14:paraId="14EB4A89" w14:textId="77777777" w:rsidTr="00DC1DBE">
        <w:trPr>
          <w:trHeight w:val="860"/>
        </w:trPr>
        <w:tc>
          <w:tcPr>
            <w:tcW w:w="979" w:type="dxa"/>
            <w:vMerge w:val="restart"/>
            <w:hideMark/>
          </w:tcPr>
          <w:p w14:paraId="29BC1FD3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1</w:t>
            </w:r>
          </w:p>
        </w:tc>
        <w:tc>
          <w:tcPr>
            <w:tcW w:w="1598" w:type="dxa"/>
            <w:vMerge w:val="restart"/>
            <w:hideMark/>
          </w:tcPr>
          <w:p w14:paraId="311DADA2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6</w:t>
            </w:r>
          </w:p>
        </w:tc>
        <w:tc>
          <w:tcPr>
            <w:tcW w:w="1710" w:type="dxa"/>
            <w:vMerge w:val="restart"/>
            <w:hideMark/>
          </w:tcPr>
          <w:p w14:paraId="5A9ADA5F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Logam dan alloy</w:t>
            </w:r>
          </w:p>
        </w:tc>
        <w:tc>
          <w:tcPr>
            <w:tcW w:w="1525" w:type="dxa"/>
            <w:vMerge w:val="restart"/>
            <w:hideMark/>
          </w:tcPr>
          <w:p w14:paraId="01B84309" w14:textId="6189B9DA" w:rsidR="00884EA0" w:rsidRPr="006A7792" w:rsidRDefault="00107FD3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Home</w:t>
            </w:r>
            <w:r w:rsidR="00884EA0" w:rsidRPr="006A7792">
              <w:rPr>
                <w:rFonts w:ascii="Times New Roman" w:hAnsi="Times New Roman"/>
                <w:lang w:val="id-ID"/>
              </w:rPr>
              <w:t xml:space="preserve"> group discussion</w:t>
            </w:r>
            <w:r w:rsidRPr="006A7792">
              <w:rPr>
                <w:rFonts w:ascii="Times New Roman" w:hAnsi="Times New Roman"/>
                <w:lang w:val="id-ID"/>
              </w:rPr>
              <w:t>. (Virtual)</w:t>
            </w:r>
          </w:p>
        </w:tc>
        <w:tc>
          <w:tcPr>
            <w:tcW w:w="1218" w:type="dxa"/>
            <w:vMerge w:val="restart"/>
            <w:hideMark/>
          </w:tcPr>
          <w:p w14:paraId="14F05F8D" w14:textId="69CAA41D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Web-based</w:t>
            </w:r>
            <w:r w:rsidR="00EF151C" w:rsidRPr="006A7792">
              <w:rPr>
                <w:rFonts w:ascii="Times New Roman" w:hAnsi="Times New Roman"/>
                <w:lang w:val="id-ID"/>
              </w:rPr>
              <w:t>. Mahasiswa menentukan waktu diskusi dengan kelompoknya. Diskusi dilakukan melalui Scele pada waktu yang telah ditentukan tersebut.</w:t>
            </w:r>
            <w:r w:rsidR="007B722B" w:rsidRPr="006A7792">
              <w:rPr>
                <w:rFonts w:ascii="Times New Roman" w:hAnsi="Times New Roman"/>
                <w:lang w:val="id-ID"/>
              </w:rPr>
              <w:t xml:space="preserve"> </w:t>
            </w:r>
            <w:r w:rsidR="007B722B" w:rsidRPr="006A7792">
              <w:rPr>
                <w:rFonts w:ascii="Times New Roman" w:hAnsi="Times New Roman"/>
                <w:lang w:val="id-ID"/>
              </w:rPr>
              <w:lastRenderedPageBreak/>
              <w:t>Dosen atau fasilitator akan memantau proses diskusi.</w:t>
            </w:r>
          </w:p>
        </w:tc>
        <w:tc>
          <w:tcPr>
            <w:tcW w:w="1306" w:type="dxa"/>
            <w:vMerge w:val="restart"/>
            <w:hideMark/>
          </w:tcPr>
          <w:p w14:paraId="648E6F4D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lastRenderedPageBreak/>
              <w:t>1 minggu</w:t>
            </w:r>
          </w:p>
        </w:tc>
        <w:tc>
          <w:tcPr>
            <w:tcW w:w="1839" w:type="dxa"/>
            <w:vMerge w:val="restart"/>
            <w:hideMark/>
          </w:tcPr>
          <w:p w14:paraId="4750CDF7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0% O, 50% L, 30%U</w:t>
            </w:r>
          </w:p>
        </w:tc>
        <w:tc>
          <w:tcPr>
            <w:tcW w:w="1220" w:type="dxa"/>
            <w:vMerge w:val="restart"/>
            <w:hideMark/>
          </w:tcPr>
          <w:p w14:paraId="01FA5347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6</w:t>
            </w:r>
          </w:p>
        </w:tc>
        <w:tc>
          <w:tcPr>
            <w:tcW w:w="2498" w:type="dxa"/>
            <w:vMerge w:val="restart"/>
            <w:hideMark/>
          </w:tcPr>
          <w:p w14:paraId="7B597666" w14:textId="5F20C40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Mahasiswa dapat menjelaskan dan menggunakan diagram fasa logam untuk menyelesaikan perhitungan sederhana dalam penentuan komposisi, suhu, dan jenis fasa alloy</w:t>
            </w:r>
            <w:r w:rsidR="00707082" w:rsidRPr="006A7792">
              <w:rPr>
                <w:rFonts w:ascii="Times New Roman" w:hAnsi="Times New Roman"/>
                <w:lang w:val="id-ID"/>
              </w:rPr>
              <w:t>. Mahasiswa memahami fenomena deformasi dan mekanisme penguatan logam.</w:t>
            </w:r>
          </w:p>
        </w:tc>
        <w:tc>
          <w:tcPr>
            <w:tcW w:w="1134" w:type="dxa"/>
            <w:vMerge w:val="restart"/>
            <w:hideMark/>
          </w:tcPr>
          <w:p w14:paraId="32201C52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) dan 2) Bab 7</w:t>
            </w:r>
          </w:p>
        </w:tc>
      </w:tr>
      <w:tr w:rsidR="00EF151C" w:rsidRPr="006A7792" w14:paraId="315024DC" w14:textId="77777777" w:rsidTr="00DC1DBE">
        <w:trPr>
          <w:trHeight w:val="1533"/>
        </w:trPr>
        <w:tc>
          <w:tcPr>
            <w:tcW w:w="979" w:type="dxa"/>
            <w:vMerge/>
            <w:hideMark/>
          </w:tcPr>
          <w:p w14:paraId="21972DF5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598" w:type="dxa"/>
            <w:vMerge/>
            <w:hideMark/>
          </w:tcPr>
          <w:p w14:paraId="3FCACEB8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710" w:type="dxa"/>
            <w:vMerge/>
            <w:hideMark/>
          </w:tcPr>
          <w:p w14:paraId="626943F4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525" w:type="dxa"/>
            <w:vMerge/>
            <w:hideMark/>
          </w:tcPr>
          <w:p w14:paraId="7B60E30B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218" w:type="dxa"/>
            <w:vMerge/>
            <w:hideMark/>
          </w:tcPr>
          <w:p w14:paraId="4EF3236B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306" w:type="dxa"/>
            <w:vMerge/>
            <w:hideMark/>
          </w:tcPr>
          <w:p w14:paraId="60A2949D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839" w:type="dxa"/>
            <w:vMerge/>
            <w:hideMark/>
          </w:tcPr>
          <w:p w14:paraId="582C3595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220" w:type="dxa"/>
            <w:vMerge/>
            <w:hideMark/>
          </w:tcPr>
          <w:p w14:paraId="33107A35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2498" w:type="dxa"/>
            <w:vMerge/>
            <w:hideMark/>
          </w:tcPr>
          <w:p w14:paraId="1A2D1E5F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134" w:type="dxa"/>
            <w:vMerge/>
            <w:hideMark/>
          </w:tcPr>
          <w:p w14:paraId="4FF2D131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</w:tr>
      <w:tr w:rsidR="00EF151C" w:rsidRPr="006A7792" w14:paraId="524C2A42" w14:textId="77777777" w:rsidTr="00DC1DBE">
        <w:trPr>
          <w:trHeight w:val="1590"/>
        </w:trPr>
        <w:tc>
          <w:tcPr>
            <w:tcW w:w="979" w:type="dxa"/>
            <w:vMerge w:val="restart"/>
            <w:hideMark/>
          </w:tcPr>
          <w:p w14:paraId="6AA2E083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2</w:t>
            </w:r>
          </w:p>
        </w:tc>
        <w:tc>
          <w:tcPr>
            <w:tcW w:w="1598" w:type="dxa"/>
            <w:vMerge w:val="restart"/>
            <w:hideMark/>
          </w:tcPr>
          <w:p w14:paraId="058C0492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7</w:t>
            </w:r>
          </w:p>
        </w:tc>
        <w:tc>
          <w:tcPr>
            <w:tcW w:w="1710" w:type="dxa"/>
            <w:vMerge w:val="restart"/>
            <w:hideMark/>
          </w:tcPr>
          <w:p w14:paraId="6797F5A1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Keramik</w:t>
            </w:r>
          </w:p>
        </w:tc>
        <w:tc>
          <w:tcPr>
            <w:tcW w:w="1525" w:type="dxa"/>
            <w:vMerge w:val="restart"/>
            <w:hideMark/>
          </w:tcPr>
          <w:p w14:paraId="4BB72237" w14:textId="3D7889BE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Presentasi dan klarifikasi</w:t>
            </w:r>
            <w:r w:rsidR="00107FD3" w:rsidRPr="006A7792">
              <w:rPr>
                <w:rFonts w:ascii="Times New Roman" w:hAnsi="Times New Roman"/>
                <w:lang w:val="id-ID"/>
              </w:rPr>
              <w:t>. (Tatap muka)</w:t>
            </w:r>
          </w:p>
        </w:tc>
        <w:tc>
          <w:tcPr>
            <w:tcW w:w="1218" w:type="dxa"/>
            <w:vMerge w:val="restart"/>
            <w:hideMark/>
          </w:tcPr>
          <w:p w14:paraId="4BA87411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Audio-visual, Scele</w:t>
            </w:r>
          </w:p>
        </w:tc>
        <w:tc>
          <w:tcPr>
            <w:tcW w:w="1306" w:type="dxa"/>
            <w:vMerge w:val="restart"/>
            <w:hideMark/>
          </w:tcPr>
          <w:p w14:paraId="18799315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50 menit</w:t>
            </w:r>
          </w:p>
        </w:tc>
        <w:tc>
          <w:tcPr>
            <w:tcW w:w="1839" w:type="dxa"/>
            <w:vMerge w:val="restart"/>
            <w:hideMark/>
          </w:tcPr>
          <w:p w14:paraId="0B0C5D7B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0% O, 50% L, 30%U</w:t>
            </w:r>
          </w:p>
        </w:tc>
        <w:tc>
          <w:tcPr>
            <w:tcW w:w="1220" w:type="dxa"/>
            <w:vMerge w:val="restart"/>
            <w:hideMark/>
          </w:tcPr>
          <w:p w14:paraId="746AEAC8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6</w:t>
            </w:r>
          </w:p>
        </w:tc>
        <w:tc>
          <w:tcPr>
            <w:tcW w:w="2498" w:type="dxa"/>
            <w:vMerge w:val="restart"/>
            <w:hideMark/>
          </w:tcPr>
          <w:p w14:paraId="44BDF637" w14:textId="767ED371" w:rsidR="00884EA0" w:rsidRPr="006A7792" w:rsidRDefault="001B7881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Mahasiswa dapat m</w:t>
            </w:r>
            <w:r w:rsidR="00884EA0" w:rsidRPr="006A7792">
              <w:rPr>
                <w:rFonts w:ascii="Times New Roman" w:hAnsi="Times New Roman"/>
                <w:lang w:val="id-ID"/>
              </w:rPr>
              <w:t>enjelaskan sifat keramik berdasarkan struktur kristal dan menjelaskan pengaruh cacat atom pada sifat keramik</w:t>
            </w:r>
          </w:p>
        </w:tc>
        <w:tc>
          <w:tcPr>
            <w:tcW w:w="1134" w:type="dxa"/>
            <w:vMerge w:val="restart"/>
            <w:hideMark/>
          </w:tcPr>
          <w:p w14:paraId="469B63B0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) dan 2) Bab 9</w:t>
            </w:r>
          </w:p>
        </w:tc>
      </w:tr>
      <w:tr w:rsidR="00EF151C" w:rsidRPr="006A7792" w14:paraId="7D88AA23" w14:textId="77777777" w:rsidTr="00DC1DBE">
        <w:trPr>
          <w:trHeight w:val="509"/>
        </w:trPr>
        <w:tc>
          <w:tcPr>
            <w:tcW w:w="979" w:type="dxa"/>
            <w:vMerge/>
            <w:hideMark/>
          </w:tcPr>
          <w:p w14:paraId="4EFDFF37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598" w:type="dxa"/>
            <w:vMerge/>
            <w:hideMark/>
          </w:tcPr>
          <w:p w14:paraId="0134C7A3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710" w:type="dxa"/>
            <w:vMerge/>
            <w:hideMark/>
          </w:tcPr>
          <w:p w14:paraId="60DB65D8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525" w:type="dxa"/>
            <w:vMerge/>
            <w:hideMark/>
          </w:tcPr>
          <w:p w14:paraId="5BDF010F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218" w:type="dxa"/>
            <w:vMerge/>
            <w:hideMark/>
          </w:tcPr>
          <w:p w14:paraId="15388FD7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306" w:type="dxa"/>
            <w:vMerge/>
            <w:hideMark/>
          </w:tcPr>
          <w:p w14:paraId="35F2FA75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839" w:type="dxa"/>
            <w:vMerge/>
            <w:hideMark/>
          </w:tcPr>
          <w:p w14:paraId="457F1BB1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220" w:type="dxa"/>
            <w:vMerge/>
            <w:hideMark/>
          </w:tcPr>
          <w:p w14:paraId="38563031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2498" w:type="dxa"/>
            <w:vMerge/>
            <w:hideMark/>
          </w:tcPr>
          <w:p w14:paraId="5D8387F0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134" w:type="dxa"/>
            <w:vMerge/>
            <w:hideMark/>
          </w:tcPr>
          <w:p w14:paraId="1A02EE9D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</w:tr>
      <w:tr w:rsidR="00EF151C" w:rsidRPr="006A7792" w14:paraId="23BEDC6D" w14:textId="77777777" w:rsidTr="00E814D5">
        <w:trPr>
          <w:trHeight w:val="509"/>
        </w:trPr>
        <w:tc>
          <w:tcPr>
            <w:tcW w:w="979" w:type="dxa"/>
            <w:vMerge w:val="restart"/>
            <w:shd w:val="clear" w:color="auto" w:fill="FFC000"/>
            <w:hideMark/>
          </w:tcPr>
          <w:p w14:paraId="7EF40E40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3</w:t>
            </w:r>
          </w:p>
        </w:tc>
        <w:tc>
          <w:tcPr>
            <w:tcW w:w="1598" w:type="dxa"/>
            <w:vMerge w:val="restart"/>
            <w:shd w:val="clear" w:color="auto" w:fill="FFC000"/>
            <w:hideMark/>
          </w:tcPr>
          <w:p w14:paraId="73D3B218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5, 6, 7</w:t>
            </w:r>
          </w:p>
        </w:tc>
        <w:tc>
          <w:tcPr>
            <w:tcW w:w="1710" w:type="dxa"/>
            <w:vMerge w:val="restart"/>
            <w:shd w:val="clear" w:color="auto" w:fill="FFC000"/>
            <w:hideMark/>
          </w:tcPr>
          <w:p w14:paraId="3CBF86DA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Quiz 2</w:t>
            </w:r>
          </w:p>
        </w:tc>
        <w:tc>
          <w:tcPr>
            <w:tcW w:w="1525" w:type="dxa"/>
            <w:vMerge w:val="restart"/>
            <w:shd w:val="clear" w:color="auto" w:fill="FFC000"/>
          </w:tcPr>
          <w:p w14:paraId="1B6444DF" w14:textId="4EB63A5C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Virtual</w:t>
            </w:r>
          </w:p>
        </w:tc>
        <w:tc>
          <w:tcPr>
            <w:tcW w:w="1218" w:type="dxa"/>
            <w:vMerge w:val="restart"/>
            <w:shd w:val="clear" w:color="auto" w:fill="FFC000"/>
            <w:hideMark/>
          </w:tcPr>
          <w:p w14:paraId="70B2E61E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Web-based</w:t>
            </w:r>
          </w:p>
        </w:tc>
        <w:tc>
          <w:tcPr>
            <w:tcW w:w="1306" w:type="dxa"/>
            <w:vMerge w:val="restart"/>
            <w:shd w:val="clear" w:color="auto" w:fill="FFC000"/>
            <w:hideMark/>
          </w:tcPr>
          <w:p w14:paraId="1A32F534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00 menit</w:t>
            </w:r>
          </w:p>
        </w:tc>
        <w:tc>
          <w:tcPr>
            <w:tcW w:w="1839" w:type="dxa"/>
            <w:vMerge w:val="restart"/>
            <w:shd w:val="clear" w:color="auto" w:fill="FFC000"/>
            <w:hideMark/>
          </w:tcPr>
          <w:p w14:paraId="2FF57960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00% L</w:t>
            </w:r>
          </w:p>
        </w:tc>
        <w:tc>
          <w:tcPr>
            <w:tcW w:w="4852" w:type="dxa"/>
            <w:gridSpan w:val="3"/>
            <w:vMerge w:val="restart"/>
            <w:shd w:val="clear" w:color="auto" w:fill="FFC000"/>
            <w:hideMark/>
          </w:tcPr>
          <w:p w14:paraId="773E152A" w14:textId="2678CF6C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</w:tr>
      <w:tr w:rsidR="00EF151C" w:rsidRPr="006A7792" w14:paraId="5B5508B6" w14:textId="77777777" w:rsidTr="00E814D5">
        <w:trPr>
          <w:trHeight w:val="509"/>
        </w:trPr>
        <w:tc>
          <w:tcPr>
            <w:tcW w:w="979" w:type="dxa"/>
            <w:vMerge/>
            <w:shd w:val="clear" w:color="auto" w:fill="FFC000"/>
            <w:hideMark/>
          </w:tcPr>
          <w:p w14:paraId="6C1B184A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598" w:type="dxa"/>
            <w:vMerge/>
            <w:shd w:val="clear" w:color="auto" w:fill="FFC000"/>
            <w:hideMark/>
          </w:tcPr>
          <w:p w14:paraId="667FAECA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710" w:type="dxa"/>
            <w:vMerge/>
            <w:shd w:val="clear" w:color="auto" w:fill="FFC000"/>
            <w:hideMark/>
          </w:tcPr>
          <w:p w14:paraId="004B30AC" w14:textId="77777777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525" w:type="dxa"/>
            <w:vMerge/>
            <w:shd w:val="clear" w:color="auto" w:fill="FFC000"/>
          </w:tcPr>
          <w:p w14:paraId="4B616867" w14:textId="3D83B1DD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218" w:type="dxa"/>
            <w:vMerge/>
            <w:shd w:val="clear" w:color="auto" w:fill="FFC000"/>
            <w:hideMark/>
          </w:tcPr>
          <w:p w14:paraId="72EF1C45" w14:textId="77777777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306" w:type="dxa"/>
            <w:vMerge/>
            <w:shd w:val="clear" w:color="auto" w:fill="FFC000"/>
            <w:hideMark/>
          </w:tcPr>
          <w:p w14:paraId="5A1C6FA3" w14:textId="77777777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1839" w:type="dxa"/>
            <w:vMerge/>
            <w:shd w:val="clear" w:color="auto" w:fill="FFC000"/>
            <w:hideMark/>
          </w:tcPr>
          <w:p w14:paraId="0FF3A1B3" w14:textId="77777777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  <w:tc>
          <w:tcPr>
            <w:tcW w:w="4852" w:type="dxa"/>
            <w:gridSpan w:val="3"/>
            <w:vMerge/>
            <w:shd w:val="clear" w:color="auto" w:fill="FFC000"/>
            <w:hideMark/>
          </w:tcPr>
          <w:p w14:paraId="108F0F92" w14:textId="77777777" w:rsidR="00E814D5" w:rsidRPr="006A7792" w:rsidRDefault="00E814D5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</w:p>
        </w:tc>
      </w:tr>
      <w:tr w:rsidR="00EF151C" w:rsidRPr="006A7792" w14:paraId="494D08F5" w14:textId="77777777" w:rsidTr="00DC1DBE">
        <w:trPr>
          <w:trHeight w:val="1120"/>
        </w:trPr>
        <w:tc>
          <w:tcPr>
            <w:tcW w:w="979" w:type="dxa"/>
            <w:hideMark/>
          </w:tcPr>
          <w:p w14:paraId="683C228E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4</w:t>
            </w:r>
          </w:p>
        </w:tc>
        <w:tc>
          <w:tcPr>
            <w:tcW w:w="1598" w:type="dxa"/>
            <w:hideMark/>
          </w:tcPr>
          <w:p w14:paraId="660685C3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8</w:t>
            </w:r>
          </w:p>
        </w:tc>
        <w:tc>
          <w:tcPr>
            <w:tcW w:w="1710" w:type="dxa"/>
            <w:hideMark/>
          </w:tcPr>
          <w:p w14:paraId="2346846D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Polimer</w:t>
            </w:r>
          </w:p>
        </w:tc>
        <w:tc>
          <w:tcPr>
            <w:tcW w:w="1525" w:type="dxa"/>
            <w:hideMark/>
          </w:tcPr>
          <w:p w14:paraId="6353035E" w14:textId="29DE482F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Home group discussion</w:t>
            </w:r>
            <w:r w:rsidR="00107FD3" w:rsidRPr="006A7792">
              <w:rPr>
                <w:rFonts w:ascii="Times New Roman" w:hAnsi="Times New Roman"/>
                <w:lang w:val="id-ID"/>
              </w:rPr>
              <w:t>. (Virtual)</w:t>
            </w:r>
          </w:p>
        </w:tc>
        <w:tc>
          <w:tcPr>
            <w:tcW w:w="1218" w:type="dxa"/>
            <w:hideMark/>
          </w:tcPr>
          <w:p w14:paraId="02B508B7" w14:textId="3F6BBF5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Web-based</w:t>
            </w:r>
            <w:r w:rsidR="00EF151C" w:rsidRPr="006A7792">
              <w:rPr>
                <w:rFonts w:ascii="Times New Roman" w:hAnsi="Times New Roman"/>
                <w:lang w:val="id-ID"/>
              </w:rPr>
              <w:t>. Mahasiswa menentukan waktu diskusi dengan kelompoknya. Diskusi dilakukan melalui Scele pada waktu yang telah ditentukan tersebut.</w:t>
            </w:r>
            <w:r w:rsidR="007B722B" w:rsidRPr="006A7792">
              <w:rPr>
                <w:rFonts w:ascii="Times New Roman" w:hAnsi="Times New Roman"/>
                <w:lang w:val="id-ID"/>
              </w:rPr>
              <w:t xml:space="preserve"> Dosen atau fasilitator akan memantau </w:t>
            </w:r>
            <w:r w:rsidR="007B722B" w:rsidRPr="006A7792">
              <w:rPr>
                <w:rFonts w:ascii="Times New Roman" w:hAnsi="Times New Roman"/>
                <w:lang w:val="id-ID"/>
              </w:rPr>
              <w:lastRenderedPageBreak/>
              <w:t>proses diskusi.</w:t>
            </w:r>
          </w:p>
        </w:tc>
        <w:tc>
          <w:tcPr>
            <w:tcW w:w="1306" w:type="dxa"/>
            <w:hideMark/>
          </w:tcPr>
          <w:p w14:paraId="761C069B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lastRenderedPageBreak/>
              <w:t>1 minggu</w:t>
            </w:r>
          </w:p>
        </w:tc>
        <w:tc>
          <w:tcPr>
            <w:tcW w:w="1839" w:type="dxa"/>
            <w:hideMark/>
          </w:tcPr>
          <w:p w14:paraId="2C365602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0% O, 50% L, 30%U</w:t>
            </w:r>
          </w:p>
        </w:tc>
        <w:tc>
          <w:tcPr>
            <w:tcW w:w="1220" w:type="dxa"/>
            <w:hideMark/>
          </w:tcPr>
          <w:p w14:paraId="3B8E5249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6</w:t>
            </w:r>
          </w:p>
        </w:tc>
        <w:tc>
          <w:tcPr>
            <w:tcW w:w="2498" w:type="dxa"/>
            <w:hideMark/>
          </w:tcPr>
          <w:p w14:paraId="5DF77FE7" w14:textId="0E114C3E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M</w:t>
            </w:r>
            <w:r w:rsidR="00BD29ED" w:rsidRPr="006A7792">
              <w:rPr>
                <w:rFonts w:ascii="Times New Roman" w:hAnsi="Times New Roman"/>
                <w:lang w:val="id-ID"/>
              </w:rPr>
              <w:t>ahasiswa dapat m</w:t>
            </w:r>
            <w:r w:rsidRPr="006A7792">
              <w:rPr>
                <w:rFonts w:ascii="Times New Roman" w:hAnsi="Times New Roman"/>
                <w:lang w:val="id-ID"/>
              </w:rPr>
              <w:t xml:space="preserve">enjelaskan sifat polimer ditinjau dari ikatan, berat, bentuk dan struktur molekul </w:t>
            </w:r>
          </w:p>
        </w:tc>
        <w:tc>
          <w:tcPr>
            <w:tcW w:w="1134" w:type="dxa"/>
            <w:hideMark/>
          </w:tcPr>
          <w:p w14:paraId="7AF2A265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) dan 2) Bab 12, 13</w:t>
            </w:r>
          </w:p>
        </w:tc>
      </w:tr>
      <w:tr w:rsidR="00EF151C" w:rsidRPr="006A7792" w14:paraId="7B275365" w14:textId="77777777" w:rsidTr="00DC1DBE">
        <w:trPr>
          <w:trHeight w:val="850"/>
        </w:trPr>
        <w:tc>
          <w:tcPr>
            <w:tcW w:w="979" w:type="dxa"/>
            <w:hideMark/>
          </w:tcPr>
          <w:p w14:paraId="2B5D7A0B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5</w:t>
            </w:r>
          </w:p>
        </w:tc>
        <w:tc>
          <w:tcPr>
            <w:tcW w:w="1598" w:type="dxa"/>
            <w:hideMark/>
          </w:tcPr>
          <w:p w14:paraId="3C1FC612" w14:textId="77777777" w:rsidR="00884EA0" w:rsidRPr="006A7792" w:rsidRDefault="00884EA0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8</w:t>
            </w:r>
          </w:p>
        </w:tc>
        <w:tc>
          <w:tcPr>
            <w:tcW w:w="1710" w:type="dxa"/>
            <w:hideMark/>
          </w:tcPr>
          <w:p w14:paraId="29FE84B8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Polimer</w:t>
            </w:r>
          </w:p>
        </w:tc>
        <w:tc>
          <w:tcPr>
            <w:tcW w:w="1525" w:type="dxa"/>
            <w:hideMark/>
          </w:tcPr>
          <w:p w14:paraId="24365B11" w14:textId="54E36FE6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Presentasi dan klarifikasi</w:t>
            </w:r>
            <w:r w:rsidR="00107FD3" w:rsidRPr="006A7792">
              <w:rPr>
                <w:rFonts w:ascii="Times New Roman" w:hAnsi="Times New Roman"/>
                <w:lang w:val="id-ID"/>
              </w:rPr>
              <w:t>. (Tatap muka)</w:t>
            </w:r>
          </w:p>
        </w:tc>
        <w:tc>
          <w:tcPr>
            <w:tcW w:w="1218" w:type="dxa"/>
            <w:hideMark/>
          </w:tcPr>
          <w:p w14:paraId="545054F2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Audio-visual, Scele</w:t>
            </w:r>
          </w:p>
        </w:tc>
        <w:tc>
          <w:tcPr>
            <w:tcW w:w="1306" w:type="dxa"/>
            <w:hideMark/>
          </w:tcPr>
          <w:p w14:paraId="28D7A37A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50 menit</w:t>
            </w:r>
          </w:p>
        </w:tc>
        <w:tc>
          <w:tcPr>
            <w:tcW w:w="1839" w:type="dxa"/>
            <w:hideMark/>
          </w:tcPr>
          <w:p w14:paraId="73A757CF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0% O, 50% L, 30%U</w:t>
            </w:r>
          </w:p>
        </w:tc>
        <w:tc>
          <w:tcPr>
            <w:tcW w:w="1220" w:type="dxa"/>
            <w:hideMark/>
          </w:tcPr>
          <w:p w14:paraId="75E08DE4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6</w:t>
            </w:r>
          </w:p>
        </w:tc>
        <w:tc>
          <w:tcPr>
            <w:tcW w:w="2498" w:type="dxa"/>
            <w:hideMark/>
          </w:tcPr>
          <w:p w14:paraId="42B06109" w14:textId="5E86A56A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M</w:t>
            </w:r>
            <w:r w:rsidR="00BD29ED" w:rsidRPr="006A7792">
              <w:rPr>
                <w:rFonts w:ascii="Times New Roman" w:hAnsi="Times New Roman"/>
                <w:lang w:val="id-ID"/>
              </w:rPr>
              <w:t>ahasiswa dapat m</w:t>
            </w:r>
            <w:r w:rsidRPr="006A7792">
              <w:rPr>
                <w:rFonts w:ascii="Times New Roman" w:hAnsi="Times New Roman"/>
                <w:lang w:val="id-ID"/>
              </w:rPr>
              <w:t>engidentifikasi jenis ikatan berbagai jenis polimer</w:t>
            </w:r>
          </w:p>
        </w:tc>
        <w:tc>
          <w:tcPr>
            <w:tcW w:w="1134" w:type="dxa"/>
            <w:hideMark/>
          </w:tcPr>
          <w:p w14:paraId="03875DD4" w14:textId="77777777" w:rsidR="00884EA0" w:rsidRPr="006A7792" w:rsidRDefault="00884EA0" w:rsidP="00884EA0">
            <w:pPr>
              <w:ind w:left="-11"/>
              <w:contextualSpacing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) dan 2) Bab 12, 13</w:t>
            </w:r>
          </w:p>
        </w:tc>
      </w:tr>
      <w:tr w:rsidR="00EF151C" w:rsidRPr="006A7792" w14:paraId="419A8E81" w14:textId="77777777" w:rsidTr="00E814D5">
        <w:trPr>
          <w:trHeight w:val="930"/>
        </w:trPr>
        <w:tc>
          <w:tcPr>
            <w:tcW w:w="979" w:type="dxa"/>
            <w:shd w:val="clear" w:color="auto" w:fill="FFC000"/>
            <w:hideMark/>
          </w:tcPr>
          <w:p w14:paraId="2EB7518A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6</w:t>
            </w:r>
          </w:p>
        </w:tc>
        <w:tc>
          <w:tcPr>
            <w:tcW w:w="1598" w:type="dxa"/>
            <w:shd w:val="clear" w:color="auto" w:fill="FFC000"/>
            <w:hideMark/>
          </w:tcPr>
          <w:p w14:paraId="49BFDABF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5, 6, 7, 8</w:t>
            </w:r>
          </w:p>
        </w:tc>
        <w:tc>
          <w:tcPr>
            <w:tcW w:w="1710" w:type="dxa"/>
            <w:shd w:val="clear" w:color="auto" w:fill="FFC000"/>
            <w:hideMark/>
          </w:tcPr>
          <w:p w14:paraId="551E2DF7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UTS</w:t>
            </w:r>
          </w:p>
        </w:tc>
        <w:tc>
          <w:tcPr>
            <w:tcW w:w="1525" w:type="dxa"/>
            <w:shd w:val="clear" w:color="auto" w:fill="FFC000"/>
          </w:tcPr>
          <w:p w14:paraId="6037B364" w14:textId="20567FF4" w:rsidR="00E814D5" w:rsidRPr="006A7792" w:rsidRDefault="00107FD3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Tatap muka</w:t>
            </w:r>
          </w:p>
        </w:tc>
        <w:tc>
          <w:tcPr>
            <w:tcW w:w="1218" w:type="dxa"/>
            <w:shd w:val="clear" w:color="auto" w:fill="FFC000"/>
            <w:hideMark/>
          </w:tcPr>
          <w:p w14:paraId="53E9F3A5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Ujian tulis</w:t>
            </w:r>
          </w:p>
        </w:tc>
        <w:tc>
          <w:tcPr>
            <w:tcW w:w="1306" w:type="dxa"/>
            <w:shd w:val="clear" w:color="auto" w:fill="FFC000"/>
            <w:hideMark/>
          </w:tcPr>
          <w:p w14:paraId="5134E57F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00 menit</w:t>
            </w:r>
          </w:p>
        </w:tc>
        <w:tc>
          <w:tcPr>
            <w:tcW w:w="1839" w:type="dxa"/>
            <w:shd w:val="clear" w:color="auto" w:fill="FFC000"/>
            <w:hideMark/>
          </w:tcPr>
          <w:p w14:paraId="755509D5" w14:textId="77777777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00% L</w:t>
            </w:r>
          </w:p>
        </w:tc>
        <w:tc>
          <w:tcPr>
            <w:tcW w:w="4852" w:type="dxa"/>
            <w:gridSpan w:val="3"/>
            <w:shd w:val="clear" w:color="auto" w:fill="FFC000"/>
            <w:hideMark/>
          </w:tcPr>
          <w:p w14:paraId="5A672245" w14:textId="03BA1FC1" w:rsidR="00E814D5" w:rsidRPr="006A7792" w:rsidRDefault="00E814D5" w:rsidP="00884EA0">
            <w:pPr>
              <w:ind w:left="-11"/>
              <w:contextualSpacing/>
              <w:jc w:val="center"/>
              <w:rPr>
                <w:rFonts w:ascii="Times New Roman" w:hAnsi="Times New Roman"/>
                <w:lang w:val="id-ID"/>
              </w:rPr>
            </w:pPr>
          </w:p>
        </w:tc>
      </w:tr>
    </w:tbl>
    <w:p w14:paraId="4528CC4B" w14:textId="01376F4B" w:rsidR="00CB5F71" w:rsidRPr="006A7792" w:rsidRDefault="00884EA0" w:rsidP="00884EA0">
      <w:pPr>
        <w:ind w:left="-11"/>
        <w:contextualSpacing/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 xml:space="preserve"> </w:t>
      </w:r>
      <w:r w:rsidR="00CB5F71" w:rsidRPr="006A7792">
        <w:rPr>
          <w:rFonts w:ascii="Times New Roman" w:hAnsi="Times New Roman"/>
          <w:lang w:val="id-ID"/>
        </w:rPr>
        <w:t>*) O : Orientasi</w:t>
      </w:r>
    </w:p>
    <w:p w14:paraId="493240CC" w14:textId="77777777" w:rsidR="00CB5F71" w:rsidRPr="006A7792" w:rsidRDefault="00CB5F71" w:rsidP="00CB5F71">
      <w:pPr>
        <w:spacing w:after="0" w:line="240" w:lineRule="auto"/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 xml:space="preserve">    L : Latihan </w:t>
      </w:r>
    </w:p>
    <w:p w14:paraId="27ECAD00" w14:textId="77777777" w:rsidR="00CB5F71" w:rsidRPr="006A7792" w:rsidRDefault="00CB5F71" w:rsidP="00CB5F71">
      <w:pPr>
        <w:spacing w:after="0"/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 xml:space="preserve">    U : Umpan Balik</w:t>
      </w:r>
    </w:p>
    <w:p w14:paraId="5EC700E8" w14:textId="77777777" w:rsidR="00A77DEB" w:rsidRPr="006A7792" w:rsidRDefault="00A77DEB" w:rsidP="00A77DEB">
      <w:pPr>
        <w:spacing w:after="0"/>
        <w:rPr>
          <w:rFonts w:ascii="Times New Roman" w:hAnsi="Times New Roman"/>
          <w:lang w:val="id-ID"/>
        </w:rPr>
      </w:pPr>
    </w:p>
    <w:p w14:paraId="30B6EEB8" w14:textId="119D68B7" w:rsidR="00A77DEB" w:rsidRPr="006A7792" w:rsidRDefault="00A77DEB" w:rsidP="00A77DEB">
      <w:pPr>
        <w:spacing w:after="0"/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>Referensi:</w:t>
      </w:r>
    </w:p>
    <w:p w14:paraId="74F0E899" w14:textId="77777777" w:rsidR="00A77DEB" w:rsidRPr="006A7792" w:rsidRDefault="00A77DEB" w:rsidP="00A77DEB">
      <w:pPr>
        <w:pStyle w:val="ListParagraph"/>
        <w:numPr>
          <w:ilvl w:val="0"/>
          <w:numId w:val="12"/>
        </w:numPr>
        <w:spacing w:after="0"/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 xml:space="preserve">W.D. Callister, Jr. Materials Science and Engineering: An Introduction, 7th Ed, John Wiley &amp; Sons, Inc., 2007. </w:t>
      </w:r>
    </w:p>
    <w:p w14:paraId="59183B07" w14:textId="6206688B" w:rsidR="00A77DEB" w:rsidRPr="006A7792" w:rsidRDefault="00A77DEB" w:rsidP="00A77DEB">
      <w:pPr>
        <w:pStyle w:val="ListParagraph"/>
        <w:numPr>
          <w:ilvl w:val="0"/>
          <w:numId w:val="12"/>
        </w:numPr>
        <w:spacing w:after="0"/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>L.H. Van Vlack, Materials Science for Engineers, 6</w:t>
      </w:r>
      <w:r w:rsidRPr="006A7792">
        <w:rPr>
          <w:rFonts w:ascii="Times New Roman" w:hAnsi="Times New Roman"/>
          <w:vertAlign w:val="superscript"/>
          <w:lang w:val="id-ID"/>
        </w:rPr>
        <w:t>th</w:t>
      </w:r>
      <w:r w:rsidRPr="006A7792">
        <w:rPr>
          <w:rFonts w:ascii="Times New Roman" w:hAnsi="Times New Roman"/>
          <w:lang w:val="id-ID"/>
        </w:rPr>
        <w:t xml:space="preserve"> Ed, Addison-Wesley Pub. Co., Bab 1 – 7, 1975. 3. </w:t>
      </w:r>
    </w:p>
    <w:p w14:paraId="2AE57536" w14:textId="071E9E39" w:rsidR="0022626D" w:rsidRPr="006A7792" w:rsidRDefault="0022626D" w:rsidP="0022626D">
      <w:pPr>
        <w:spacing w:after="0"/>
        <w:rPr>
          <w:rFonts w:ascii="Times New Roman" w:hAnsi="Times New Roman"/>
          <w:lang w:val="id-ID"/>
        </w:rPr>
      </w:pPr>
    </w:p>
    <w:p w14:paraId="45120775" w14:textId="77777777" w:rsidR="001C4D22" w:rsidRPr="006A7792" w:rsidRDefault="001C4D22" w:rsidP="00604B82">
      <w:pPr>
        <w:spacing w:after="0"/>
        <w:rPr>
          <w:rFonts w:ascii="Times New Roman" w:hAnsi="Times New Roman"/>
          <w:lang w:val="id-ID"/>
        </w:rPr>
      </w:pPr>
    </w:p>
    <w:p w14:paraId="6E9398EB" w14:textId="77777777" w:rsidR="00CB5F71" w:rsidRPr="006A7792" w:rsidRDefault="00CB5F71" w:rsidP="00CB5F71">
      <w:pPr>
        <w:numPr>
          <w:ilvl w:val="0"/>
          <w:numId w:val="10"/>
        </w:numPr>
        <w:spacing w:after="80" w:line="300" w:lineRule="auto"/>
        <w:ind w:left="709"/>
        <w:contextualSpacing/>
        <w:rPr>
          <w:rFonts w:ascii="Times New Roman" w:hAnsi="Times New Roman"/>
          <w:b/>
          <w:sz w:val="24"/>
          <w:szCs w:val="24"/>
          <w:lang w:val="id-ID"/>
        </w:rPr>
      </w:pPr>
      <w:r w:rsidRPr="006A7792">
        <w:rPr>
          <w:rFonts w:ascii="Times New Roman" w:hAnsi="Times New Roman"/>
          <w:b/>
          <w:sz w:val="24"/>
          <w:szCs w:val="24"/>
          <w:lang w:val="id-ID"/>
        </w:rPr>
        <w:t>Rancangan Tugas dan Latihan</w:t>
      </w:r>
    </w:p>
    <w:tbl>
      <w:tblPr>
        <w:tblW w:w="14002" w:type="dxa"/>
        <w:tblInd w:w="-6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8"/>
        <w:gridCol w:w="1194"/>
        <w:gridCol w:w="1074"/>
        <w:gridCol w:w="1716"/>
        <w:gridCol w:w="2820"/>
        <w:gridCol w:w="2409"/>
        <w:gridCol w:w="1985"/>
        <w:gridCol w:w="1696"/>
      </w:tblGrid>
      <w:tr w:rsidR="00CB5F71" w:rsidRPr="006A7792" w14:paraId="706F865A" w14:textId="77777777" w:rsidTr="005F7F0B">
        <w:trPr>
          <w:trHeight w:val="734"/>
          <w:tblHeader/>
        </w:trPr>
        <w:tc>
          <w:tcPr>
            <w:tcW w:w="1108" w:type="dxa"/>
          </w:tcPr>
          <w:p w14:paraId="2F5E5AAB" w14:textId="77777777" w:rsidR="00CB5F71" w:rsidRPr="006A7792" w:rsidRDefault="00CB5F71" w:rsidP="001744DF">
            <w:pPr>
              <w:spacing w:before="60" w:after="6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  <w:t>Minggu Ke</w:t>
            </w:r>
          </w:p>
        </w:tc>
        <w:tc>
          <w:tcPr>
            <w:tcW w:w="1194" w:type="dxa"/>
          </w:tcPr>
          <w:p w14:paraId="51C93028" w14:textId="77777777" w:rsidR="00CB5F71" w:rsidRPr="006A7792" w:rsidRDefault="00CB5F71" w:rsidP="001744DF">
            <w:pPr>
              <w:spacing w:before="60" w:after="6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  <w:t>Nama Tugas</w:t>
            </w:r>
          </w:p>
        </w:tc>
        <w:tc>
          <w:tcPr>
            <w:tcW w:w="1074" w:type="dxa"/>
          </w:tcPr>
          <w:p w14:paraId="2E4946CC" w14:textId="77777777" w:rsidR="00CB5F71" w:rsidRPr="006A7792" w:rsidRDefault="00CB5F71" w:rsidP="001744DF">
            <w:pPr>
              <w:spacing w:before="60" w:after="6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  <w:t>Sub CPMK</w:t>
            </w:r>
          </w:p>
        </w:tc>
        <w:tc>
          <w:tcPr>
            <w:tcW w:w="1716" w:type="dxa"/>
          </w:tcPr>
          <w:p w14:paraId="4C2DD8E6" w14:textId="77777777" w:rsidR="00CB5F71" w:rsidRPr="006A7792" w:rsidRDefault="00CB5F71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b/>
                <w:bCs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b/>
                <w:bCs/>
                <w:sz w:val="24"/>
                <w:szCs w:val="24"/>
                <w:lang w:val="id-ID"/>
              </w:rPr>
              <w:t>Penugasan</w:t>
            </w:r>
          </w:p>
        </w:tc>
        <w:tc>
          <w:tcPr>
            <w:tcW w:w="2820" w:type="dxa"/>
          </w:tcPr>
          <w:p w14:paraId="15E6D2C3" w14:textId="77777777" w:rsidR="00CB5F71" w:rsidRPr="006A7792" w:rsidRDefault="00CB5F71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b/>
                <w:bCs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b/>
                <w:bCs/>
                <w:sz w:val="24"/>
                <w:szCs w:val="24"/>
                <w:lang w:val="id-ID"/>
              </w:rPr>
              <w:t>Ruang Lingkup</w:t>
            </w:r>
          </w:p>
        </w:tc>
        <w:tc>
          <w:tcPr>
            <w:tcW w:w="2409" w:type="dxa"/>
          </w:tcPr>
          <w:p w14:paraId="53304932" w14:textId="77777777" w:rsidR="00CB5F71" w:rsidRPr="006A7792" w:rsidRDefault="00CB5F71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b/>
                <w:bCs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b/>
                <w:bCs/>
                <w:sz w:val="24"/>
                <w:szCs w:val="24"/>
                <w:lang w:val="id-ID"/>
              </w:rPr>
              <w:t>Cara Pengerjaan</w:t>
            </w:r>
          </w:p>
        </w:tc>
        <w:tc>
          <w:tcPr>
            <w:tcW w:w="1985" w:type="dxa"/>
          </w:tcPr>
          <w:p w14:paraId="7E74F281" w14:textId="77777777" w:rsidR="00CB5F71" w:rsidRPr="006A7792" w:rsidRDefault="00CB5F71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b/>
                <w:bCs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b/>
                <w:bCs/>
                <w:sz w:val="24"/>
                <w:szCs w:val="24"/>
                <w:lang w:val="id-ID"/>
              </w:rPr>
              <w:t>Batas Waktu</w:t>
            </w:r>
          </w:p>
        </w:tc>
        <w:tc>
          <w:tcPr>
            <w:tcW w:w="1696" w:type="dxa"/>
          </w:tcPr>
          <w:p w14:paraId="67883BEB" w14:textId="77777777" w:rsidR="00CB5F71" w:rsidRPr="006A7792" w:rsidRDefault="00CB5F71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b/>
                <w:bCs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b/>
                <w:bCs/>
                <w:sz w:val="24"/>
                <w:szCs w:val="24"/>
                <w:lang w:val="id-ID"/>
              </w:rPr>
              <w:t>Luaran Tugas yang Dihasilkan</w:t>
            </w:r>
          </w:p>
        </w:tc>
      </w:tr>
      <w:tr w:rsidR="00D24233" w:rsidRPr="006A7792" w14:paraId="10B08518" w14:textId="77777777" w:rsidTr="00014D25">
        <w:trPr>
          <w:trHeight w:val="446"/>
        </w:trPr>
        <w:tc>
          <w:tcPr>
            <w:tcW w:w="1108" w:type="dxa"/>
          </w:tcPr>
          <w:p w14:paraId="6AB7CFD6" w14:textId="5CE439E9" w:rsidR="00D24233" w:rsidRPr="006A7792" w:rsidRDefault="00185D23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2, 6</w:t>
            </w:r>
          </w:p>
        </w:tc>
        <w:tc>
          <w:tcPr>
            <w:tcW w:w="1194" w:type="dxa"/>
          </w:tcPr>
          <w:p w14:paraId="28AD2301" w14:textId="5B87A98F" w:rsidR="00D24233" w:rsidRPr="006A7792" w:rsidRDefault="00D24233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Diskusi </w:t>
            </w:r>
            <w:r w:rsidRPr="006A7792">
              <w:rPr>
                <w:rFonts w:ascii="Times New Roman" w:hAnsi="Times New Roman"/>
                <w:i/>
                <w:iCs/>
                <w:sz w:val="24"/>
                <w:szCs w:val="24"/>
                <w:lang w:val="id-ID"/>
              </w:rPr>
              <w:t>focus group</w:t>
            </w:r>
          </w:p>
        </w:tc>
        <w:tc>
          <w:tcPr>
            <w:tcW w:w="1074" w:type="dxa"/>
          </w:tcPr>
          <w:p w14:paraId="1524A42C" w14:textId="61A3E4D7" w:rsidR="00D24233" w:rsidRPr="006A7792" w:rsidRDefault="00185D23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-4</w:t>
            </w:r>
          </w:p>
        </w:tc>
        <w:tc>
          <w:tcPr>
            <w:tcW w:w="1716" w:type="dxa"/>
          </w:tcPr>
          <w:p w14:paraId="39BAF869" w14:textId="7BE973AC" w:rsidR="00D24233" w:rsidRPr="006A7792" w:rsidRDefault="00185D23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Diskusi untuk menjawab persoalan yang diberikan dalam pemicu.</w:t>
            </w:r>
          </w:p>
        </w:tc>
        <w:tc>
          <w:tcPr>
            <w:tcW w:w="2820" w:type="dxa"/>
          </w:tcPr>
          <w:p w14:paraId="54D8B879" w14:textId="36BDDA90" w:rsidR="00D24233" w:rsidRPr="006A7792" w:rsidRDefault="002B4A00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Struktur atom pada logam, keramik, dan polimer.</w:t>
            </w:r>
          </w:p>
        </w:tc>
        <w:tc>
          <w:tcPr>
            <w:tcW w:w="2409" w:type="dxa"/>
          </w:tcPr>
          <w:p w14:paraId="1929DC1E" w14:textId="2FD8ED6C" w:rsidR="00D24233" w:rsidRPr="006A7792" w:rsidRDefault="00185D23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Pemicu diberikan di Scele. Diskusi dilakukan di kelas didampingi 1 dosen dan 1 fasilitator.</w:t>
            </w:r>
          </w:p>
        </w:tc>
        <w:tc>
          <w:tcPr>
            <w:tcW w:w="1985" w:type="dxa"/>
          </w:tcPr>
          <w:p w14:paraId="75EE1C6C" w14:textId="70B2D0E0" w:rsidR="00D24233" w:rsidRPr="006A7792" w:rsidRDefault="00185D23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150 menit</w:t>
            </w:r>
            <w:r w:rsidR="00A92EE1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.</w:t>
            </w:r>
          </w:p>
        </w:tc>
        <w:tc>
          <w:tcPr>
            <w:tcW w:w="1696" w:type="dxa"/>
          </w:tcPr>
          <w:p w14:paraId="4AC55DE9" w14:textId="24151BE3" w:rsidR="00D24233" w:rsidRPr="006A7792" w:rsidRDefault="00185D23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File ppt presentasi yang diunggah ke Scele.</w:t>
            </w:r>
          </w:p>
        </w:tc>
      </w:tr>
      <w:tr w:rsidR="00D24233" w:rsidRPr="006A7792" w14:paraId="6F4E2CED" w14:textId="77777777" w:rsidTr="00014D25">
        <w:trPr>
          <w:trHeight w:val="446"/>
        </w:trPr>
        <w:tc>
          <w:tcPr>
            <w:tcW w:w="1108" w:type="dxa"/>
          </w:tcPr>
          <w:p w14:paraId="13F4BE8C" w14:textId="45816504" w:rsidR="00D24233" w:rsidRPr="006A7792" w:rsidRDefault="00185D23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lastRenderedPageBreak/>
              <w:t>3, 7, 6, 8</w:t>
            </w:r>
          </w:p>
        </w:tc>
        <w:tc>
          <w:tcPr>
            <w:tcW w:w="1194" w:type="dxa"/>
          </w:tcPr>
          <w:p w14:paraId="2F3EC27F" w14:textId="4DEE35FD" w:rsidR="00D24233" w:rsidRPr="006A7792" w:rsidRDefault="00D24233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Diskusi </w:t>
            </w:r>
            <w:r w:rsidRPr="006A7792">
              <w:rPr>
                <w:rFonts w:ascii="Times New Roman" w:hAnsi="Times New Roman"/>
                <w:i/>
                <w:iCs/>
                <w:sz w:val="24"/>
                <w:szCs w:val="24"/>
                <w:lang w:val="id-ID"/>
              </w:rPr>
              <w:t>home group</w:t>
            </w:r>
          </w:p>
        </w:tc>
        <w:tc>
          <w:tcPr>
            <w:tcW w:w="1074" w:type="dxa"/>
          </w:tcPr>
          <w:p w14:paraId="15B86079" w14:textId="61D76389" w:rsidR="00D24233" w:rsidRPr="006A7792" w:rsidRDefault="00185D23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-8</w:t>
            </w:r>
          </w:p>
        </w:tc>
        <w:tc>
          <w:tcPr>
            <w:tcW w:w="1716" w:type="dxa"/>
          </w:tcPr>
          <w:p w14:paraId="5D59CFBB" w14:textId="7528B290" w:rsidR="00D24233" w:rsidRPr="006A7792" w:rsidRDefault="00185D23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Diskusi untuk menjawab persoalan yang diberikan dalam pemicu.</w:t>
            </w:r>
          </w:p>
        </w:tc>
        <w:tc>
          <w:tcPr>
            <w:tcW w:w="2820" w:type="dxa"/>
          </w:tcPr>
          <w:p w14:paraId="5983279A" w14:textId="67E202B3" w:rsidR="00D24233" w:rsidRPr="006A7792" w:rsidRDefault="002B4A00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Struktur atom pada logam, keramik, dan polimer.</w:t>
            </w:r>
          </w:p>
        </w:tc>
        <w:tc>
          <w:tcPr>
            <w:tcW w:w="2409" w:type="dxa"/>
          </w:tcPr>
          <w:p w14:paraId="179323A7" w14:textId="71E4FCA6" w:rsidR="00D24233" w:rsidRPr="006A7792" w:rsidRDefault="00185D23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Pemicu diberikan di Scele. Diskusi dilakukan dengan web-based di Scele. Dipantau oleh 1 dosen dan 1 fasilitator.</w:t>
            </w:r>
          </w:p>
        </w:tc>
        <w:tc>
          <w:tcPr>
            <w:tcW w:w="1985" w:type="dxa"/>
          </w:tcPr>
          <w:p w14:paraId="5A067D24" w14:textId="77777777" w:rsidR="003B702A" w:rsidRPr="006A7792" w:rsidRDefault="00185D23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1 minggu</w:t>
            </w:r>
            <w:r w:rsidR="00A92EE1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. </w:t>
            </w:r>
          </w:p>
          <w:p w14:paraId="02CB75F1" w14:textId="271B871D" w:rsidR="00D24233" w:rsidRPr="006A7792" w:rsidRDefault="003B702A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Hasil diskusi</w:t>
            </w:r>
            <w:r w:rsidR="00A92EE1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 di upload pada hari perkuliahan pada minggu tersebut hingga pukul 17.00</w:t>
            </w:r>
          </w:p>
        </w:tc>
        <w:tc>
          <w:tcPr>
            <w:tcW w:w="1696" w:type="dxa"/>
          </w:tcPr>
          <w:p w14:paraId="527861D6" w14:textId="567BE465" w:rsidR="00D24233" w:rsidRPr="006A7792" w:rsidRDefault="00185D23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File ppt presentasi yang diunggah di Scele.</w:t>
            </w:r>
          </w:p>
        </w:tc>
      </w:tr>
      <w:tr w:rsidR="00125949" w:rsidRPr="006A7792" w14:paraId="443FD5FC" w14:textId="77777777" w:rsidTr="00014D25">
        <w:trPr>
          <w:trHeight w:val="446"/>
        </w:trPr>
        <w:tc>
          <w:tcPr>
            <w:tcW w:w="1108" w:type="dxa"/>
          </w:tcPr>
          <w:p w14:paraId="3960AE80" w14:textId="6D40EE81" w:rsidR="00125949" w:rsidRPr="006A7792" w:rsidRDefault="00125949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4, 8, 12, 15</w:t>
            </w:r>
          </w:p>
        </w:tc>
        <w:tc>
          <w:tcPr>
            <w:tcW w:w="1194" w:type="dxa"/>
          </w:tcPr>
          <w:p w14:paraId="4D133772" w14:textId="126FD8E4" w:rsidR="00125949" w:rsidRPr="006A7792" w:rsidRDefault="00125949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Presentasi</w:t>
            </w:r>
          </w:p>
        </w:tc>
        <w:tc>
          <w:tcPr>
            <w:tcW w:w="1074" w:type="dxa"/>
          </w:tcPr>
          <w:p w14:paraId="7542ED2C" w14:textId="2614A99E" w:rsidR="00125949" w:rsidRPr="006A7792" w:rsidRDefault="00125949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-8</w:t>
            </w:r>
          </w:p>
        </w:tc>
        <w:tc>
          <w:tcPr>
            <w:tcW w:w="1716" w:type="dxa"/>
          </w:tcPr>
          <w:p w14:paraId="2391AC3E" w14:textId="142EC73A" w:rsidR="00125949" w:rsidRPr="006A7792" w:rsidRDefault="00125949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Merumuskan hasil diskusi </w:t>
            </w:r>
            <w:r w:rsidR="00DC61E8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kelompok </w:t>
            </w: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dalam ppt</w:t>
            </w:r>
            <w:r w:rsidR="00DC61E8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.</w:t>
            </w:r>
          </w:p>
        </w:tc>
        <w:tc>
          <w:tcPr>
            <w:tcW w:w="2820" w:type="dxa"/>
          </w:tcPr>
          <w:p w14:paraId="268998B9" w14:textId="6BCC00F3" w:rsidR="00125949" w:rsidRPr="006A7792" w:rsidRDefault="00DC61E8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Struktur atom dan kristal pada logam, keramik, dan polimer.</w:t>
            </w:r>
          </w:p>
        </w:tc>
        <w:tc>
          <w:tcPr>
            <w:tcW w:w="2409" w:type="dxa"/>
          </w:tcPr>
          <w:p w14:paraId="07B4AEA7" w14:textId="38657A45" w:rsidR="00125949" w:rsidRPr="006A7792" w:rsidRDefault="00DC61E8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File ppt</w:t>
            </w:r>
            <w:r w:rsidR="00014D25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 atau pdf</w:t>
            </w: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 hasil diskusi dikumpulkan di Scele</w:t>
            </w:r>
            <w:r w:rsidR="00014D25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.</w:t>
            </w: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 </w:t>
            </w:r>
          </w:p>
        </w:tc>
        <w:tc>
          <w:tcPr>
            <w:tcW w:w="1985" w:type="dxa"/>
          </w:tcPr>
          <w:p w14:paraId="399CEE0C" w14:textId="2DCD2823" w:rsidR="00125949" w:rsidRPr="006A7792" w:rsidRDefault="00014D25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File diunggah paling lambat 1 hari sebelum presentasi, hingga pukul 17.00.</w:t>
            </w:r>
          </w:p>
        </w:tc>
        <w:tc>
          <w:tcPr>
            <w:tcW w:w="1696" w:type="dxa"/>
          </w:tcPr>
          <w:p w14:paraId="546510BC" w14:textId="31C483AE" w:rsidR="00125949" w:rsidRPr="006A7792" w:rsidRDefault="00185D23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File ppt</w:t>
            </w:r>
            <w:r w:rsidR="00014D25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 presentasi</w:t>
            </w: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 yang diunggah ke Scele.</w:t>
            </w:r>
          </w:p>
        </w:tc>
      </w:tr>
      <w:tr w:rsidR="00CB5F71" w:rsidRPr="006A7792" w14:paraId="036DBD9F" w14:textId="77777777" w:rsidTr="00014D25">
        <w:trPr>
          <w:trHeight w:val="446"/>
        </w:trPr>
        <w:tc>
          <w:tcPr>
            <w:tcW w:w="1108" w:type="dxa"/>
          </w:tcPr>
          <w:p w14:paraId="01821EB0" w14:textId="77777777" w:rsidR="00CB5F71" w:rsidRPr="006A7792" w:rsidRDefault="00CB5F71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3</w:t>
            </w:r>
          </w:p>
        </w:tc>
        <w:tc>
          <w:tcPr>
            <w:tcW w:w="1194" w:type="dxa"/>
          </w:tcPr>
          <w:p w14:paraId="77E0004E" w14:textId="2B2EDB4C" w:rsidR="00CB5F71" w:rsidRPr="006A7792" w:rsidRDefault="00CF6F5E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PR</w:t>
            </w:r>
            <w:r w:rsidR="00CB5F71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1</w:t>
            </w:r>
          </w:p>
        </w:tc>
        <w:tc>
          <w:tcPr>
            <w:tcW w:w="1074" w:type="dxa"/>
          </w:tcPr>
          <w:p w14:paraId="67789D48" w14:textId="1F4C18B3" w:rsidR="00CB5F71" w:rsidRPr="006A7792" w:rsidRDefault="001D6F4A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2, 3</w:t>
            </w:r>
          </w:p>
        </w:tc>
        <w:tc>
          <w:tcPr>
            <w:tcW w:w="1716" w:type="dxa"/>
          </w:tcPr>
          <w:p w14:paraId="1936BC95" w14:textId="7309AD25" w:rsidR="00CB5F71" w:rsidRPr="006A7792" w:rsidRDefault="00CB5F71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Soal</w:t>
            </w:r>
            <w:r w:rsidR="008929E4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</w:t>
            </w:r>
            <w:r w:rsidR="008929E4" w:rsidRPr="006A7792">
              <w:rPr>
                <w:rFonts w:ascii="Times New Roman" w:hAnsi="Times New Roman"/>
                <w:i/>
                <w:iCs/>
                <w:sz w:val="24"/>
                <w:szCs w:val="24"/>
                <w:lang w:val="id-ID"/>
              </w:rPr>
              <w:t>e</w:t>
            </w:r>
            <w:r w:rsidR="00CF6F5E" w:rsidRPr="006A7792">
              <w:rPr>
                <w:rFonts w:ascii="Times New Roman" w:hAnsi="Times New Roman"/>
                <w:i/>
                <w:iCs/>
                <w:sz w:val="24"/>
                <w:szCs w:val="24"/>
                <w:lang w:val="id-ID"/>
              </w:rPr>
              <w:t>s</w:t>
            </w:r>
            <w:r w:rsidR="00786A15" w:rsidRPr="006A7792">
              <w:rPr>
                <w:rFonts w:ascii="Times New Roman" w:hAnsi="Times New Roman"/>
                <w:i/>
                <w:iCs/>
                <w:sz w:val="24"/>
                <w:szCs w:val="24"/>
                <w:lang w:val="id-ID"/>
              </w:rPr>
              <w:t>say</w:t>
            </w:r>
          </w:p>
        </w:tc>
        <w:tc>
          <w:tcPr>
            <w:tcW w:w="2820" w:type="dxa"/>
          </w:tcPr>
          <w:p w14:paraId="63ED6968" w14:textId="783898A5" w:rsidR="00D10CBD" w:rsidRPr="006A7792" w:rsidRDefault="00D10CBD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Kerapatan atom, arah dan bidang kristal.</w:t>
            </w:r>
          </w:p>
        </w:tc>
        <w:tc>
          <w:tcPr>
            <w:tcW w:w="2409" w:type="dxa"/>
          </w:tcPr>
          <w:p w14:paraId="25F1AD59" w14:textId="0700EA04" w:rsidR="00CB5F71" w:rsidRPr="006A7792" w:rsidRDefault="00CB5F71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Tugas </w:t>
            </w:r>
            <w:r w:rsidR="00D17901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dikerjakan secara </w:t>
            </w: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individu</w:t>
            </w:r>
            <w:r w:rsidR="00656A19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 dan mandiri</w:t>
            </w:r>
            <w:r w:rsidR="00DC1DBE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.</w:t>
            </w:r>
            <w:r w:rsidR="00D17901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 Soal tugas tersedia di Sc</w:t>
            </w:r>
            <w:r w:rsidR="00A009CB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e</w:t>
            </w:r>
            <w:r w:rsidR="00D17901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le. </w:t>
            </w:r>
            <w:r w:rsidR="00DC1DBE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 </w:t>
            </w:r>
            <w:r w:rsidR="00656A19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J</w:t>
            </w:r>
            <w:r w:rsidR="00DC1DBE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awaban</w:t>
            </w:r>
            <w:r w:rsidR="00D17901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 </w:t>
            </w:r>
            <w:r w:rsidR="00656A19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PR (pdf) diunggah </w:t>
            </w:r>
            <w:r w:rsidR="00D17901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ke</w:t>
            </w:r>
            <w:r w:rsidR="00DC1DBE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 Scele</w:t>
            </w:r>
            <w:r w:rsidR="002740DE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 pada hari perkuliahan yang sudah ditentukan, di minggu ke-3, selambat-</w:t>
            </w:r>
            <w:r w:rsidR="002740DE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lastRenderedPageBreak/>
              <w:t>lambatnya pukul 24.00.</w:t>
            </w:r>
          </w:p>
        </w:tc>
        <w:tc>
          <w:tcPr>
            <w:tcW w:w="1985" w:type="dxa"/>
          </w:tcPr>
          <w:p w14:paraId="2F10B119" w14:textId="77777777" w:rsidR="00CB5F71" w:rsidRPr="006A7792" w:rsidRDefault="00CB5F71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lastRenderedPageBreak/>
              <w:t>1 minggu</w:t>
            </w:r>
            <w:r w:rsidR="003B702A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.</w:t>
            </w:r>
          </w:p>
          <w:p w14:paraId="4393FEC2" w14:textId="438DAE64" w:rsidR="003B702A" w:rsidRPr="006A7792" w:rsidRDefault="003B702A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Jawaban di upload paling lambat di hari perkuliahan pada minggu ke-3 pukul 17.00</w:t>
            </w:r>
          </w:p>
        </w:tc>
        <w:tc>
          <w:tcPr>
            <w:tcW w:w="1696" w:type="dxa"/>
          </w:tcPr>
          <w:p w14:paraId="1FA120A3" w14:textId="6B189057" w:rsidR="00CB5F71" w:rsidRPr="006A7792" w:rsidRDefault="007A638A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File pdf jawaban PR terunggah di Scele.</w:t>
            </w:r>
          </w:p>
        </w:tc>
      </w:tr>
      <w:tr w:rsidR="00BA651E" w:rsidRPr="006A7792" w14:paraId="0F2C5D85" w14:textId="77777777" w:rsidTr="00014D25">
        <w:trPr>
          <w:trHeight w:val="446"/>
        </w:trPr>
        <w:tc>
          <w:tcPr>
            <w:tcW w:w="1108" w:type="dxa"/>
          </w:tcPr>
          <w:p w14:paraId="1DD9D190" w14:textId="686E535E" w:rsidR="00BA651E" w:rsidRPr="006A7792" w:rsidRDefault="00BA651E" w:rsidP="00BA651E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5</w:t>
            </w:r>
          </w:p>
        </w:tc>
        <w:tc>
          <w:tcPr>
            <w:tcW w:w="1194" w:type="dxa"/>
          </w:tcPr>
          <w:p w14:paraId="48493C0E" w14:textId="6B8137BB" w:rsidR="00BA651E" w:rsidRPr="006A7792" w:rsidRDefault="00BA651E" w:rsidP="00BA651E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Quiz 1</w:t>
            </w:r>
          </w:p>
        </w:tc>
        <w:tc>
          <w:tcPr>
            <w:tcW w:w="1074" w:type="dxa"/>
          </w:tcPr>
          <w:p w14:paraId="3C91CE83" w14:textId="5743E111" w:rsidR="00BA651E" w:rsidRPr="006A7792" w:rsidRDefault="00BA651E" w:rsidP="00BA651E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, 2, 3</w:t>
            </w:r>
          </w:p>
        </w:tc>
        <w:tc>
          <w:tcPr>
            <w:tcW w:w="1716" w:type="dxa"/>
          </w:tcPr>
          <w:p w14:paraId="40AC40DF" w14:textId="5A275571" w:rsidR="00BA651E" w:rsidRPr="006A7792" w:rsidRDefault="00BA651E" w:rsidP="00BA651E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Soal </w:t>
            </w:r>
            <w:r w:rsidR="00EF4B36" w:rsidRPr="006A7792">
              <w:rPr>
                <w:rFonts w:ascii="Times New Roman" w:hAnsi="Times New Roman"/>
                <w:i/>
                <w:iCs/>
                <w:sz w:val="24"/>
                <w:szCs w:val="24"/>
                <w:lang w:val="id-ID"/>
              </w:rPr>
              <w:t>multiple choice</w:t>
            </w:r>
            <w:r w:rsidR="00CF6F5E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dan </w:t>
            </w:r>
            <w:r w:rsidR="00EF4B36" w:rsidRPr="006A7792">
              <w:rPr>
                <w:rFonts w:ascii="Times New Roman" w:hAnsi="Times New Roman"/>
                <w:i/>
                <w:iCs/>
                <w:sz w:val="24"/>
                <w:szCs w:val="24"/>
                <w:lang w:val="id-ID"/>
              </w:rPr>
              <w:t>short answer question</w:t>
            </w:r>
          </w:p>
        </w:tc>
        <w:tc>
          <w:tcPr>
            <w:tcW w:w="2820" w:type="dxa"/>
          </w:tcPr>
          <w:p w14:paraId="2B417737" w14:textId="39771F06" w:rsidR="00BA651E" w:rsidRPr="006A7792" w:rsidRDefault="00BA651E" w:rsidP="00BA651E">
            <w:pPr>
              <w:spacing w:after="80" w:line="30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Struktur dan ikatan atom, kerapatan atom, arah dan bidang kristal.</w:t>
            </w:r>
          </w:p>
        </w:tc>
        <w:tc>
          <w:tcPr>
            <w:tcW w:w="2409" w:type="dxa"/>
          </w:tcPr>
          <w:p w14:paraId="09874868" w14:textId="7E21C8E9" w:rsidR="00BA651E" w:rsidRPr="006A7792" w:rsidRDefault="00BA651E" w:rsidP="00BA651E">
            <w:pPr>
              <w:spacing w:after="80" w:line="30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Quiz dikerjakan secara </w:t>
            </w:r>
            <w:r w:rsidR="00366740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daring</w:t>
            </w: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di Scele secara serentak di jam perkuliahan. </w:t>
            </w:r>
          </w:p>
        </w:tc>
        <w:tc>
          <w:tcPr>
            <w:tcW w:w="1985" w:type="dxa"/>
          </w:tcPr>
          <w:p w14:paraId="25F185F0" w14:textId="350F5E97" w:rsidR="00BA651E" w:rsidRPr="006A7792" w:rsidRDefault="00EF4B36" w:rsidP="00BA651E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45</w:t>
            </w:r>
            <w:r w:rsidR="00BA651E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menit</w:t>
            </w:r>
            <w:r w:rsidR="007A638A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</w:t>
            </w:r>
            <w:r w:rsidR="002109CA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terhitung </w:t>
            </w:r>
            <w:r w:rsidR="007A638A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sejak mahasiswa </w:t>
            </w:r>
            <w:r w:rsidR="002109CA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mulai </w:t>
            </w:r>
            <w:r w:rsidR="007A638A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mengerjakan Quiz</w:t>
            </w:r>
          </w:p>
        </w:tc>
        <w:tc>
          <w:tcPr>
            <w:tcW w:w="1696" w:type="dxa"/>
          </w:tcPr>
          <w:p w14:paraId="3DAC1EF4" w14:textId="1970E37D" w:rsidR="00BA651E" w:rsidRPr="006A7792" w:rsidRDefault="00BA651E" w:rsidP="00BA651E">
            <w:pPr>
              <w:spacing w:after="80" w:line="30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Jawaban Quiz</w:t>
            </w:r>
            <w:r w:rsidR="0094014D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di Scele.</w:t>
            </w:r>
            <w:r w:rsidR="00FB1D64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</w:t>
            </w:r>
            <w:r w:rsidR="00786A15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Score Quiz dapat langsung tayang di Scele.</w:t>
            </w:r>
          </w:p>
        </w:tc>
      </w:tr>
      <w:tr w:rsidR="00BA651E" w:rsidRPr="006A7792" w14:paraId="1D4A6A9A" w14:textId="77777777" w:rsidTr="00014D25">
        <w:trPr>
          <w:trHeight w:val="446"/>
        </w:trPr>
        <w:tc>
          <w:tcPr>
            <w:tcW w:w="1108" w:type="dxa"/>
          </w:tcPr>
          <w:p w14:paraId="3EFCFDDF" w14:textId="24744ED9" w:rsidR="00BA651E" w:rsidRPr="006A7792" w:rsidRDefault="00BA651E" w:rsidP="00BA651E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7</w:t>
            </w:r>
          </w:p>
        </w:tc>
        <w:tc>
          <w:tcPr>
            <w:tcW w:w="1194" w:type="dxa"/>
          </w:tcPr>
          <w:p w14:paraId="0AA4326D" w14:textId="704462FE" w:rsidR="00BA651E" w:rsidRPr="006A7792" w:rsidRDefault="00CF6F5E" w:rsidP="00BA651E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PR</w:t>
            </w:r>
            <w:r w:rsidR="00BA651E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2</w:t>
            </w:r>
          </w:p>
        </w:tc>
        <w:tc>
          <w:tcPr>
            <w:tcW w:w="1074" w:type="dxa"/>
          </w:tcPr>
          <w:p w14:paraId="582F2DFA" w14:textId="5A82D30A" w:rsidR="00BA651E" w:rsidRPr="006A7792" w:rsidRDefault="00BA651E" w:rsidP="00BA651E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4</w:t>
            </w:r>
          </w:p>
        </w:tc>
        <w:tc>
          <w:tcPr>
            <w:tcW w:w="1716" w:type="dxa"/>
          </w:tcPr>
          <w:p w14:paraId="2503BA5F" w14:textId="22003B32" w:rsidR="00BA651E" w:rsidRPr="006A7792" w:rsidRDefault="00786A15" w:rsidP="00BA651E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Soal </w:t>
            </w:r>
            <w:r w:rsidRPr="006A7792">
              <w:rPr>
                <w:rFonts w:ascii="Times New Roman" w:hAnsi="Times New Roman"/>
                <w:i/>
                <w:iCs/>
                <w:sz w:val="24"/>
                <w:szCs w:val="24"/>
                <w:lang w:val="id-ID"/>
              </w:rPr>
              <w:t>essay</w:t>
            </w:r>
          </w:p>
        </w:tc>
        <w:tc>
          <w:tcPr>
            <w:tcW w:w="2820" w:type="dxa"/>
          </w:tcPr>
          <w:p w14:paraId="1B118D3B" w14:textId="67357E1C" w:rsidR="00BA651E" w:rsidRPr="006A7792" w:rsidRDefault="00BA651E" w:rsidP="00BA651E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Arah dan bidang Kristal, cacat kristal</w:t>
            </w:r>
          </w:p>
        </w:tc>
        <w:tc>
          <w:tcPr>
            <w:tcW w:w="2409" w:type="dxa"/>
          </w:tcPr>
          <w:p w14:paraId="0B63C530" w14:textId="5BCC2150" w:rsidR="00BA651E" w:rsidRPr="006A7792" w:rsidRDefault="002740DE" w:rsidP="00BA651E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Tugas dikerjakan secara individu dan mandiri. Soal tugas tersedia di Scele.  Jawaban PR (pdf) diunggah ke Scele pada hari perkuliahan yang sudah ditentukan, di minggu ke-3, selambat-lambatnya pukul </w:t>
            </w:r>
            <w:r w:rsidR="00DC61E8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17</w:t>
            </w: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.00.</w:t>
            </w:r>
            <w:r w:rsidR="00786A15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 </w:t>
            </w:r>
          </w:p>
        </w:tc>
        <w:tc>
          <w:tcPr>
            <w:tcW w:w="1985" w:type="dxa"/>
          </w:tcPr>
          <w:p w14:paraId="7C940472" w14:textId="77777777" w:rsidR="00BA651E" w:rsidRPr="006A7792" w:rsidRDefault="00BA651E" w:rsidP="00BA651E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 minggu</w:t>
            </w:r>
            <w:r w:rsidR="003B702A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.</w:t>
            </w:r>
          </w:p>
          <w:p w14:paraId="0D90711F" w14:textId="1B99D60A" w:rsidR="003B702A" w:rsidRPr="006A7792" w:rsidRDefault="003B702A" w:rsidP="00BA651E">
            <w:pPr>
              <w:spacing w:after="80" w:line="300" w:lineRule="auto"/>
              <w:jc w:val="center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Jawaban di upload paling lambat di hari perkuliahan pada minggu ke-7 pukul 17.00</w:t>
            </w:r>
          </w:p>
        </w:tc>
        <w:tc>
          <w:tcPr>
            <w:tcW w:w="1696" w:type="dxa"/>
          </w:tcPr>
          <w:p w14:paraId="79506BF4" w14:textId="1038F483" w:rsidR="00BA651E" w:rsidRPr="006A7792" w:rsidRDefault="007A638A" w:rsidP="00BA651E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File pdf jawaban PR terunggah di Scele.</w:t>
            </w:r>
          </w:p>
        </w:tc>
      </w:tr>
      <w:tr w:rsidR="00BA651E" w:rsidRPr="006A7792" w14:paraId="241BC38C" w14:textId="77777777" w:rsidTr="00014D25">
        <w:trPr>
          <w:trHeight w:val="446"/>
        </w:trPr>
        <w:tc>
          <w:tcPr>
            <w:tcW w:w="1108" w:type="dxa"/>
          </w:tcPr>
          <w:p w14:paraId="5ADFAA98" w14:textId="58298F13" w:rsidR="00BA651E" w:rsidRPr="006A7792" w:rsidRDefault="00BA651E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9</w:t>
            </w:r>
          </w:p>
        </w:tc>
        <w:tc>
          <w:tcPr>
            <w:tcW w:w="1194" w:type="dxa"/>
          </w:tcPr>
          <w:p w14:paraId="51A05F54" w14:textId="19CAC0A4" w:rsidR="00BA651E" w:rsidRPr="006A7792" w:rsidRDefault="00BA651E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UTS</w:t>
            </w:r>
          </w:p>
        </w:tc>
        <w:tc>
          <w:tcPr>
            <w:tcW w:w="1074" w:type="dxa"/>
          </w:tcPr>
          <w:p w14:paraId="1076068A" w14:textId="3C08BFF3" w:rsidR="00BA651E" w:rsidRPr="006A7792" w:rsidRDefault="00BA651E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, 2, 3, 4</w:t>
            </w:r>
          </w:p>
        </w:tc>
        <w:tc>
          <w:tcPr>
            <w:tcW w:w="1716" w:type="dxa"/>
          </w:tcPr>
          <w:p w14:paraId="1AE59AA0" w14:textId="47A0C369" w:rsidR="00BA651E" w:rsidRPr="006A7792" w:rsidRDefault="00786A15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Soal </w:t>
            </w:r>
            <w:r w:rsidRPr="006A7792">
              <w:rPr>
                <w:rFonts w:ascii="Times New Roman" w:hAnsi="Times New Roman"/>
                <w:i/>
                <w:iCs/>
                <w:sz w:val="24"/>
                <w:szCs w:val="24"/>
                <w:lang w:val="id-ID"/>
              </w:rPr>
              <w:t>essay</w:t>
            </w:r>
          </w:p>
        </w:tc>
        <w:tc>
          <w:tcPr>
            <w:tcW w:w="2820" w:type="dxa"/>
          </w:tcPr>
          <w:p w14:paraId="7569B254" w14:textId="1F3E73B7" w:rsidR="00BA651E" w:rsidRPr="006A7792" w:rsidRDefault="00BA651E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Struktur, kerapatan atom, arah dan bidang kristal, </w:t>
            </w:r>
          </w:p>
        </w:tc>
        <w:tc>
          <w:tcPr>
            <w:tcW w:w="2409" w:type="dxa"/>
          </w:tcPr>
          <w:p w14:paraId="72EB4848" w14:textId="128B58D0" w:rsidR="00BA651E" w:rsidRPr="006A7792" w:rsidRDefault="00BA651E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UTS dikerjakan tertulis di </w:t>
            </w:r>
            <w:r w:rsidR="00FB27AC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ruang </w:t>
            </w: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kelas. </w:t>
            </w: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lastRenderedPageBreak/>
              <w:t>Lembar jawaban dikumpulkan di kelas.</w:t>
            </w:r>
          </w:p>
        </w:tc>
        <w:tc>
          <w:tcPr>
            <w:tcW w:w="1985" w:type="dxa"/>
          </w:tcPr>
          <w:p w14:paraId="4740F774" w14:textId="7BC2BD27" w:rsidR="00BA651E" w:rsidRPr="006A7792" w:rsidRDefault="007A638A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lastRenderedPageBreak/>
              <w:t>150 menit</w:t>
            </w:r>
          </w:p>
        </w:tc>
        <w:tc>
          <w:tcPr>
            <w:tcW w:w="1696" w:type="dxa"/>
          </w:tcPr>
          <w:p w14:paraId="2261FC60" w14:textId="57DED887" w:rsidR="00BA651E" w:rsidRPr="006A7792" w:rsidRDefault="007A638A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Kertas lembar jawaban</w:t>
            </w:r>
          </w:p>
        </w:tc>
      </w:tr>
      <w:tr w:rsidR="00203B67" w:rsidRPr="006A7792" w14:paraId="7C45C39B" w14:textId="77777777" w:rsidTr="00014D25">
        <w:trPr>
          <w:trHeight w:val="446"/>
        </w:trPr>
        <w:tc>
          <w:tcPr>
            <w:tcW w:w="1108" w:type="dxa"/>
          </w:tcPr>
          <w:p w14:paraId="24103D47" w14:textId="2FEF9C35" w:rsidR="00203B67" w:rsidRPr="006A7792" w:rsidRDefault="00203B67" w:rsidP="00203B67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1</w:t>
            </w:r>
          </w:p>
        </w:tc>
        <w:tc>
          <w:tcPr>
            <w:tcW w:w="1194" w:type="dxa"/>
          </w:tcPr>
          <w:p w14:paraId="1E0B8F55" w14:textId="35D9D798" w:rsidR="00203B67" w:rsidRPr="006A7792" w:rsidRDefault="00AF2FD9" w:rsidP="00203B67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PR</w:t>
            </w:r>
            <w:r w:rsidR="00203B67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3</w:t>
            </w:r>
          </w:p>
        </w:tc>
        <w:tc>
          <w:tcPr>
            <w:tcW w:w="1074" w:type="dxa"/>
          </w:tcPr>
          <w:p w14:paraId="3C866EBF" w14:textId="7355F02D" w:rsidR="00203B67" w:rsidRPr="006A7792" w:rsidRDefault="00203B67" w:rsidP="00203B67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5, 6</w:t>
            </w:r>
          </w:p>
        </w:tc>
        <w:tc>
          <w:tcPr>
            <w:tcW w:w="1716" w:type="dxa"/>
          </w:tcPr>
          <w:p w14:paraId="0C535814" w14:textId="1E1F02FF" w:rsidR="00203B67" w:rsidRPr="006A7792" w:rsidRDefault="00786A15" w:rsidP="00203B67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Soal </w:t>
            </w:r>
            <w:r w:rsidRPr="006A7792">
              <w:rPr>
                <w:rFonts w:ascii="Times New Roman" w:hAnsi="Times New Roman"/>
                <w:i/>
                <w:iCs/>
                <w:sz w:val="24"/>
                <w:szCs w:val="24"/>
                <w:lang w:val="id-ID"/>
              </w:rPr>
              <w:t>essay</w:t>
            </w:r>
          </w:p>
        </w:tc>
        <w:tc>
          <w:tcPr>
            <w:tcW w:w="2820" w:type="dxa"/>
          </w:tcPr>
          <w:p w14:paraId="74669DB3" w14:textId="12C9410F" w:rsidR="00203B67" w:rsidRPr="006A7792" w:rsidRDefault="00707082" w:rsidP="00203B67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Struktur logam, deformasi dan mekanisme penguatan logam.</w:t>
            </w:r>
          </w:p>
        </w:tc>
        <w:tc>
          <w:tcPr>
            <w:tcW w:w="2409" w:type="dxa"/>
          </w:tcPr>
          <w:p w14:paraId="1FBCE333" w14:textId="5916F5E5" w:rsidR="00203B67" w:rsidRPr="006A7792" w:rsidRDefault="002740DE" w:rsidP="00203B67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Tugas dikerjakan secara individu dan mandiri. Soal tugas tersedia di Scele.  Jawaban PR (pdf) diunggah ke Scele pada hari perkuliahan yang sudah ditentukan, di minggu ke-3, selambat-lambatnya pukul </w:t>
            </w:r>
            <w:r w:rsidR="00DC61E8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17</w:t>
            </w: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.00.</w:t>
            </w:r>
          </w:p>
        </w:tc>
        <w:tc>
          <w:tcPr>
            <w:tcW w:w="1985" w:type="dxa"/>
          </w:tcPr>
          <w:p w14:paraId="351A2194" w14:textId="77777777" w:rsidR="00203B67" w:rsidRPr="006A7792" w:rsidRDefault="00203B67" w:rsidP="00203B67">
            <w:pPr>
              <w:spacing w:after="80" w:line="300" w:lineRule="auto"/>
              <w:jc w:val="center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1 minggu</w:t>
            </w:r>
            <w:r w:rsidR="003B702A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.</w:t>
            </w:r>
          </w:p>
          <w:p w14:paraId="2C64E914" w14:textId="4686EBBA" w:rsidR="003B702A" w:rsidRPr="006A7792" w:rsidRDefault="003B702A" w:rsidP="00203B67">
            <w:pPr>
              <w:spacing w:after="80" w:line="300" w:lineRule="auto"/>
              <w:jc w:val="center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Jawaban di upload paling lambat di hari perkuliahan pada minggu ke-3 pukul 17.00</w:t>
            </w:r>
          </w:p>
        </w:tc>
        <w:tc>
          <w:tcPr>
            <w:tcW w:w="1696" w:type="dxa"/>
          </w:tcPr>
          <w:p w14:paraId="364E7E08" w14:textId="5A293B25" w:rsidR="00203B67" w:rsidRPr="006A7792" w:rsidRDefault="007A638A" w:rsidP="00203B67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File pdf jawaban PR terunggah di Scele.</w:t>
            </w:r>
          </w:p>
        </w:tc>
      </w:tr>
      <w:tr w:rsidR="00CB5F71" w:rsidRPr="006A7792" w14:paraId="2A5D4BE8" w14:textId="77777777" w:rsidTr="00014D25">
        <w:trPr>
          <w:trHeight w:val="446"/>
        </w:trPr>
        <w:tc>
          <w:tcPr>
            <w:tcW w:w="1108" w:type="dxa"/>
          </w:tcPr>
          <w:p w14:paraId="1B6E152F" w14:textId="28B7D63B" w:rsidR="00CB5F71" w:rsidRPr="006A7792" w:rsidRDefault="00203B67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3</w:t>
            </w:r>
          </w:p>
        </w:tc>
        <w:tc>
          <w:tcPr>
            <w:tcW w:w="1194" w:type="dxa"/>
          </w:tcPr>
          <w:p w14:paraId="692F79EC" w14:textId="5079BB33" w:rsidR="00CB5F71" w:rsidRPr="006A7792" w:rsidRDefault="00203B67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Quiz 2</w:t>
            </w:r>
          </w:p>
        </w:tc>
        <w:tc>
          <w:tcPr>
            <w:tcW w:w="1074" w:type="dxa"/>
          </w:tcPr>
          <w:p w14:paraId="5D65485F" w14:textId="76A5305F" w:rsidR="00CB5F71" w:rsidRPr="006A7792" w:rsidRDefault="00203B67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5, 6, 7</w:t>
            </w:r>
          </w:p>
        </w:tc>
        <w:tc>
          <w:tcPr>
            <w:tcW w:w="1716" w:type="dxa"/>
          </w:tcPr>
          <w:p w14:paraId="11964519" w14:textId="78FBB230" w:rsidR="00CB5F71" w:rsidRPr="006A7792" w:rsidRDefault="00203B67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Soal </w:t>
            </w:r>
            <w:r w:rsidRPr="006A7792">
              <w:rPr>
                <w:rFonts w:ascii="Times New Roman" w:hAnsi="Times New Roman"/>
                <w:i/>
                <w:iCs/>
                <w:sz w:val="24"/>
                <w:szCs w:val="24"/>
                <w:lang w:val="id-ID"/>
              </w:rPr>
              <w:t>multiple choice</w:t>
            </w:r>
          </w:p>
        </w:tc>
        <w:tc>
          <w:tcPr>
            <w:tcW w:w="2820" w:type="dxa"/>
          </w:tcPr>
          <w:p w14:paraId="4CE588BA" w14:textId="2274C5D8" w:rsidR="00CB5F71" w:rsidRPr="006A7792" w:rsidRDefault="00AA5713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Logam dan Keramik</w:t>
            </w:r>
          </w:p>
        </w:tc>
        <w:tc>
          <w:tcPr>
            <w:tcW w:w="2409" w:type="dxa"/>
          </w:tcPr>
          <w:p w14:paraId="1CBB2DB3" w14:textId="19D3E818" w:rsidR="00CB5F71" w:rsidRPr="006A7792" w:rsidRDefault="0094014D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Quiz dikerjakan secara </w:t>
            </w:r>
            <w:r w:rsidR="00366740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daring</w:t>
            </w: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di Scele secara serentak di jam perkuliahan</w:t>
            </w:r>
          </w:p>
        </w:tc>
        <w:tc>
          <w:tcPr>
            <w:tcW w:w="1985" w:type="dxa"/>
          </w:tcPr>
          <w:p w14:paraId="53D4F59B" w14:textId="74812D95" w:rsidR="00CB5F71" w:rsidRPr="006A7792" w:rsidRDefault="002109CA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45 menit terhitung sejak mahasiswa mulai mengerjakan Quiz</w:t>
            </w:r>
          </w:p>
        </w:tc>
        <w:tc>
          <w:tcPr>
            <w:tcW w:w="1696" w:type="dxa"/>
          </w:tcPr>
          <w:p w14:paraId="2BDF2363" w14:textId="5AAADEE9" w:rsidR="00CB5F71" w:rsidRPr="006A7792" w:rsidRDefault="00786A15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Jawaban Quiz di Scele. Score Quiz dapat langsung tayang di Scele.</w:t>
            </w:r>
          </w:p>
        </w:tc>
      </w:tr>
      <w:tr w:rsidR="00CB5F71" w:rsidRPr="006A7792" w14:paraId="6CE21896" w14:textId="77777777" w:rsidTr="00014D25">
        <w:trPr>
          <w:trHeight w:val="446"/>
        </w:trPr>
        <w:tc>
          <w:tcPr>
            <w:tcW w:w="1108" w:type="dxa"/>
          </w:tcPr>
          <w:p w14:paraId="5835CCEF" w14:textId="77777777" w:rsidR="00CB5F71" w:rsidRPr="006A7792" w:rsidRDefault="00CB5F71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4</w:t>
            </w:r>
          </w:p>
        </w:tc>
        <w:tc>
          <w:tcPr>
            <w:tcW w:w="1194" w:type="dxa"/>
          </w:tcPr>
          <w:p w14:paraId="2303DBDF" w14:textId="3114F133" w:rsidR="00CB5F71" w:rsidRPr="006A7792" w:rsidRDefault="00AF2FD9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PR</w:t>
            </w:r>
            <w:r w:rsidR="00CB5F71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4</w:t>
            </w:r>
          </w:p>
        </w:tc>
        <w:tc>
          <w:tcPr>
            <w:tcW w:w="1074" w:type="dxa"/>
          </w:tcPr>
          <w:p w14:paraId="6616B4D4" w14:textId="0600DCDE" w:rsidR="00CB5F71" w:rsidRPr="006A7792" w:rsidRDefault="00D469BA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7, 8</w:t>
            </w:r>
          </w:p>
        </w:tc>
        <w:tc>
          <w:tcPr>
            <w:tcW w:w="1716" w:type="dxa"/>
          </w:tcPr>
          <w:p w14:paraId="10241969" w14:textId="151BB2D4" w:rsidR="00CB5F71" w:rsidRPr="006A7792" w:rsidRDefault="00786A15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Soal </w:t>
            </w:r>
            <w:r w:rsidRPr="006A7792">
              <w:rPr>
                <w:rFonts w:ascii="Times New Roman" w:hAnsi="Times New Roman"/>
                <w:i/>
                <w:iCs/>
                <w:sz w:val="24"/>
                <w:szCs w:val="24"/>
                <w:lang w:val="id-ID"/>
              </w:rPr>
              <w:t>essay</w:t>
            </w:r>
          </w:p>
        </w:tc>
        <w:tc>
          <w:tcPr>
            <w:tcW w:w="2820" w:type="dxa"/>
          </w:tcPr>
          <w:p w14:paraId="53EF964D" w14:textId="46E9FC9A" w:rsidR="00CB5F71" w:rsidRPr="006A7792" w:rsidRDefault="004D08B2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K</w:t>
            </w:r>
            <w:r w:rsidR="00CB5F71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eramik dan polimer</w:t>
            </w:r>
          </w:p>
        </w:tc>
        <w:tc>
          <w:tcPr>
            <w:tcW w:w="2409" w:type="dxa"/>
          </w:tcPr>
          <w:p w14:paraId="2965FAEA" w14:textId="5DA5CAD1" w:rsidR="00CB5F71" w:rsidRPr="006A7792" w:rsidRDefault="002740DE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Tugas dikerjakan secara individu dan mandiri. Soal tugas </w:t>
            </w: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lastRenderedPageBreak/>
              <w:t xml:space="preserve">tersedia di Scele.  Jawaban PR (pdf) diunggah ke Scele pada hari perkuliahan yang sudah ditentukan, di minggu ke-3, selambat-lambatnya pukul </w:t>
            </w:r>
            <w:r w:rsidR="00DC61E8"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17</w:t>
            </w: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.00.</w:t>
            </w:r>
          </w:p>
        </w:tc>
        <w:tc>
          <w:tcPr>
            <w:tcW w:w="1985" w:type="dxa"/>
          </w:tcPr>
          <w:p w14:paraId="4857AEE9" w14:textId="77777777" w:rsidR="00CB5F71" w:rsidRPr="006A7792" w:rsidRDefault="00CB5F71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lastRenderedPageBreak/>
              <w:t>1 minggu</w:t>
            </w:r>
          </w:p>
        </w:tc>
        <w:tc>
          <w:tcPr>
            <w:tcW w:w="1696" w:type="dxa"/>
          </w:tcPr>
          <w:p w14:paraId="66DDFA8E" w14:textId="2194509B" w:rsidR="00CB5F71" w:rsidRPr="006A7792" w:rsidRDefault="007A638A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 xml:space="preserve">File pdf jawaban PR </w:t>
            </w: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lastRenderedPageBreak/>
              <w:t>terunggah di Scele.</w:t>
            </w:r>
          </w:p>
        </w:tc>
      </w:tr>
      <w:tr w:rsidR="001C5D02" w:rsidRPr="006A7792" w14:paraId="44D09DF0" w14:textId="77777777" w:rsidTr="00014D25">
        <w:trPr>
          <w:trHeight w:val="446"/>
        </w:trPr>
        <w:tc>
          <w:tcPr>
            <w:tcW w:w="1108" w:type="dxa"/>
          </w:tcPr>
          <w:p w14:paraId="33978622" w14:textId="6C0AD31D" w:rsidR="001C5D02" w:rsidRPr="006A7792" w:rsidRDefault="001C5D02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lastRenderedPageBreak/>
              <w:t>15</w:t>
            </w:r>
          </w:p>
        </w:tc>
        <w:tc>
          <w:tcPr>
            <w:tcW w:w="1194" w:type="dxa"/>
          </w:tcPr>
          <w:p w14:paraId="570186B7" w14:textId="35792941" w:rsidR="001C5D02" w:rsidRPr="006A7792" w:rsidRDefault="001C5D02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UAS</w:t>
            </w:r>
          </w:p>
        </w:tc>
        <w:tc>
          <w:tcPr>
            <w:tcW w:w="1074" w:type="dxa"/>
          </w:tcPr>
          <w:p w14:paraId="7099F571" w14:textId="08A57219" w:rsidR="001C5D02" w:rsidRPr="006A7792" w:rsidRDefault="001C5D02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5, 6, 7, 8</w:t>
            </w:r>
          </w:p>
        </w:tc>
        <w:tc>
          <w:tcPr>
            <w:tcW w:w="1716" w:type="dxa"/>
          </w:tcPr>
          <w:p w14:paraId="5D69DD85" w14:textId="62A83705" w:rsidR="001C5D02" w:rsidRPr="006A7792" w:rsidRDefault="00786A15" w:rsidP="001744DF">
            <w:pPr>
              <w:spacing w:after="80" w:line="30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Soal </w:t>
            </w:r>
            <w:r w:rsidRPr="006A7792">
              <w:rPr>
                <w:rFonts w:ascii="Times New Roman" w:hAnsi="Times New Roman"/>
                <w:i/>
                <w:iCs/>
                <w:sz w:val="24"/>
                <w:szCs w:val="24"/>
                <w:lang w:val="id-ID"/>
              </w:rPr>
              <w:t>essay</w:t>
            </w:r>
          </w:p>
        </w:tc>
        <w:tc>
          <w:tcPr>
            <w:tcW w:w="2820" w:type="dxa"/>
          </w:tcPr>
          <w:p w14:paraId="41641FB1" w14:textId="1CD785CE" w:rsidR="001C5D02" w:rsidRPr="006A7792" w:rsidRDefault="004D08B2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Logam, keramik, dan polimer</w:t>
            </w:r>
          </w:p>
        </w:tc>
        <w:tc>
          <w:tcPr>
            <w:tcW w:w="2409" w:type="dxa"/>
          </w:tcPr>
          <w:p w14:paraId="3920A41D" w14:textId="4E25D5A6" w:rsidR="001C5D02" w:rsidRPr="006A7792" w:rsidRDefault="00FB27AC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UTS dikerjakan tertulis di ruang kelas. Lembar jawaban dikumpulkan di kelas.</w:t>
            </w:r>
          </w:p>
        </w:tc>
        <w:tc>
          <w:tcPr>
            <w:tcW w:w="1985" w:type="dxa"/>
          </w:tcPr>
          <w:p w14:paraId="3444CC12" w14:textId="5EF1A61C" w:rsidR="001C5D02" w:rsidRPr="006A7792" w:rsidRDefault="007A638A" w:rsidP="001744DF">
            <w:pPr>
              <w:spacing w:after="80" w:line="300" w:lineRule="auto"/>
              <w:jc w:val="center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150 menit</w:t>
            </w:r>
          </w:p>
        </w:tc>
        <w:tc>
          <w:tcPr>
            <w:tcW w:w="1696" w:type="dxa"/>
          </w:tcPr>
          <w:p w14:paraId="4E5598B8" w14:textId="2F3CC29F" w:rsidR="001C5D02" w:rsidRPr="006A7792" w:rsidRDefault="007A638A" w:rsidP="001744DF">
            <w:pPr>
              <w:spacing w:after="80" w:line="300" w:lineRule="auto"/>
              <w:rPr>
                <w:rFonts w:ascii="Times New Roman" w:eastAsia="MS Mincho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eastAsia="MS Mincho" w:hAnsi="Times New Roman"/>
                <w:sz w:val="24"/>
                <w:szCs w:val="24"/>
                <w:lang w:val="id-ID"/>
              </w:rPr>
              <w:t>Kertas lembar jawaban</w:t>
            </w:r>
          </w:p>
        </w:tc>
      </w:tr>
    </w:tbl>
    <w:p w14:paraId="38D62E20" w14:textId="4D201BE0" w:rsidR="00CB5F71" w:rsidRPr="006A7792" w:rsidRDefault="00CB5F71" w:rsidP="00CB5F71">
      <w:pPr>
        <w:rPr>
          <w:rFonts w:ascii="Times New Roman" w:hAnsi="Times New Roman"/>
          <w:lang w:val="id-ID"/>
        </w:rPr>
      </w:pPr>
    </w:p>
    <w:p w14:paraId="63DA34D1" w14:textId="45292AF7" w:rsidR="002A33FC" w:rsidRPr="006A7792" w:rsidRDefault="002A33FC" w:rsidP="00CB5F71">
      <w:pPr>
        <w:rPr>
          <w:rFonts w:ascii="Times New Roman" w:hAnsi="Times New Roman"/>
          <w:lang w:val="id-ID"/>
        </w:rPr>
      </w:pPr>
    </w:p>
    <w:p w14:paraId="576214EE" w14:textId="77777777" w:rsidR="002A33FC" w:rsidRPr="006A7792" w:rsidRDefault="002A33FC" w:rsidP="00CB5F71">
      <w:pPr>
        <w:rPr>
          <w:rFonts w:ascii="Times New Roman" w:hAnsi="Times New Roman"/>
          <w:lang w:val="id-ID"/>
        </w:rPr>
      </w:pPr>
    </w:p>
    <w:p w14:paraId="0BB45061" w14:textId="77777777" w:rsidR="00CB5F71" w:rsidRPr="006A7792" w:rsidRDefault="00CB5F71" w:rsidP="00CB5F71">
      <w:pPr>
        <w:numPr>
          <w:ilvl w:val="0"/>
          <w:numId w:val="10"/>
        </w:numPr>
        <w:contextualSpacing/>
        <w:rPr>
          <w:rFonts w:ascii="Times New Roman" w:hAnsi="Times New Roman"/>
          <w:b/>
          <w:sz w:val="24"/>
          <w:szCs w:val="24"/>
          <w:lang w:val="id-ID"/>
        </w:rPr>
      </w:pPr>
      <w:r w:rsidRPr="006A7792">
        <w:rPr>
          <w:rFonts w:ascii="Times New Roman" w:hAnsi="Times New Roman"/>
          <w:b/>
          <w:sz w:val="24"/>
          <w:szCs w:val="24"/>
          <w:lang w:val="id-ID"/>
        </w:rPr>
        <w:t>Kritria Penilaian (Evaluasi Hasil Pemlajaran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15"/>
        <w:gridCol w:w="1733"/>
        <w:gridCol w:w="3969"/>
        <w:gridCol w:w="1417"/>
        <w:gridCol w:w="2268"/>
      </w:tblGrid>
      <w:tr w:rsidR="00CB5F71" w:rsidRPr="006A7792" w14:paraId="0B949003" w14:textId="77777777" w:rsidTr="00B66066">
        <w:tc>
          <w:tcPr>
            <w:tcW w:w="2515" w:type="dxa"/>
          </w:tcPr>
          <w:p w14:paraId="1F7C490B" w14:textId="77777777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Bentuk Evaluasi</w:t>
            </w:r>
          </w:p>
        </w:tc>
        <w:tc>
          <w:tcPr>
            <w:tcW w:w="1733" w:type="dxa"/>
          </w:tcPr>
          <w:p w14:paraId="7E0B007C" w14:textId="77777777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Sub CPMK</w:t>
            </w:r>
          </w:p>
        </w:tc>
        <w:tc>
          <w:tcPr>
            <w:tcW w:w="3969" w:type="dxa"/>
          </w:tcPr>
          <w:p w14:paraId="071E9EEB" w14:textId="77777777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Instrumen/Jenis Asesmen</w:t>
            </w:r>
          </w:p>
        </w:tc>
        <w:tc>
          <w:tcPr>
            <w:tcW w:w="1417" w:type="dxa"/>
          </w:tcPr>
          <w:p w14:paraId="3CC3593D" w14:textId="77777777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Frekuensi</w:t>
            </w:r>
          </w:p>
        </w:tc>
        <w:tc>
          <w:tcPr>
            <w:tcW w:w="2268" w:type="dxa"/>
          </w:tcPr>
          <w:p w14:paraId="2D435805" w14:textId="77777777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Bobot Evaluasi  (%)</w:t>
            </w:r>
          </w:p>
        </w:tc>
      </w:tr>
      <w:tr w:rsidR="00CB5F71" w:rsidRPr="006A7792" w14:paraId="7C2D3E40" w14:textId="77777777" w:rsidTr="00B66066">
        <w:tc>
          <w:tcPr>
            <w:tcW w:w="2515" w:type="dxa"/>
          </w:tcPr>
          <w:p w14:paraId="5D656E8C" w14:textId="77777777" w:rsidR="00CB5F71" w:rsidRPr="006A7792" w:rsidRDefault="00CB5F71" w:rsidP="001744DF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Tugas mandiri</w:t>
            </w:r>
          </w:p>
        </w:tc>
        <w:tc>
          <w:tcPr>
            <w:tcW w:w="1733" w:type="dxa"/>
          </w:tcPr>
          <w:p w14:paraId="174ED830" w14:textId="09C9734B" w:rsidR="00CB5F71" w:rsidRPr="006A7792" w:rsidRDefault="00DA6156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2, 3, 6, 8</w:t>
            </w:r>
          </w:p>
        </w:tc>
        <w:tc>
          <w:tcPr>
            <w:tcW w:w="3969" w:type="dxa"/>
          </w:tcPr>
          <w:p w14:paraId="46C86F6C" w14:textId="10B01988" w:rsidR="00CB5F71" w:rsidRPr="006A7792" w:rsidRDefault="00CB5F71" w:rsidP="001C4D22">
            <w:pPr>
              <w:spacing w:after="120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Lembar jawaban</w:t>
            </w:r>
            <w:r w:rsidR="001C4D22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</w:t>
            </w:r>
            <w:r w:rsidR="006D5132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yang </w:t>
            </w:r>
            <w:r w:rsidR="001C4D22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di unggah </w:t>
            </w:r>
            <w:r w:rsidR="006D5132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di</w:t>
            </w:r>
            <w:r w:rsidR="001C4D22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Scele.</w:t>
            </w:r>
            <w:r w:rsidR="00FB1D64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Asesmen dilakukan secara manual.</w:t>
            </w:r>
          </w:p>
        </w:tc>
        <w:tc>
          <w:tcPr>
            <w:tcW w:w="1417" w:type="dxa"/>
          </w:tcPr>
          <w:p w14:paraId="12674EBD" w14:textId="77777777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4</w:t>
            </w:r>
          </w:p>
        </w:tc>
        <w:tc>
          <w:tcPr>
            <w:tcW w:w="2268" w:type="dxa"/>
          </w:tcPr>
          <w:p w14:paraId="20446D99" w14:textId="511B5008" w:rsidR="00CB5F71" w:rsidRPr="006A7792" w:rsidRDefault="00E01800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</w:t>
            </w:r>
            <w:r w:rsidR="00CB5F71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0</w:t>
            </w:r>
          </w:p>
        </w:tc>
      </w:tr>
      <w:tr w:rsidR="00CB5F71" w:rsidRPr="006A7792" w14:paraId="14935532" w14:textId="77777777" w:rsidTr="00B66066">
        <w:tc>
          <w:tcPr>
            <w:tcW w:w="2515" w:type="dxa"/>
          </w:tcPr>
          <w:p w14:paraId="6EBA1BE0" w14:textId="77777777" w:rsidR="00CB5F71" w:rsidRPr="006A7792" w:rsidRDefault="00CB5F71" w:rsidP="001744DF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lastRenderedPageBreak/>
              <w:t xml:space="preserve"> Diskusi</w:t>
            </w:r>
          </w:p>
        </w:tc>
        <w:tc>
          <w:tcPr>
            <w:tcW w:w="1733" w:type="dxa"/>
          </w:tcPr>
          <w:p w14:paraId="74CC5FAD" w14:textId="21CE5C47" w:rsidR="00CB5F71" w:rsidRPr="006A7792" w:rsidRDefault="00BA3FB8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-8</w:t>
            </w:r>
          </w:p>
        </w:tc>
        <w:tc>
          <w:tcPr>
            <w:tcW w:w="3969" w:type="dxa"/>
          </w:tcPr>
          <w:p w14:paraId="5F7F6110" w14:textId="64F92A49" w:rsidR="00CB5F71" w:rsidRPr="006A7792" w:rsidRDefault="00FB1D64" w:rsidP="001744DF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Rekam jejak diskusi di Scele. Penilaian dilakukan dengan b</w:t>
            </w:r>
            <w:r w:rsidR="00CB5F71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orang diskusi</w:t>
            </w:r>
            <w:r w:rsidR="001C4D22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</w:t>
            </w:r>
            <w:r w:rsidR="00366740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daring</w:t>
            </w:r>
            <w:r w:rsidR="001C4D22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di Scele.</w:t>
            </w: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</w:t>
            </w:r>
          </w:p>
        </w:tc>
        <w:tc>
          <w:tcPr>
            <w:tcW w:w="1417" w:type="dxa"/>
          </w:tcPr>
          <w:p w14:paraId="34BB8E56" w14:textId="2A46BBD4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</w:t>
            </w:r>
            <w:r w:rsidR="00A009CB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6</w:t>
            </w:r>
          </w:p>
        </w:tc>
        <w:tc>
          <w:tcPr>
            <w:tcW w:w="2268" w:type="dxa"/>
          </w:tcPr>
          <w:p w14:paraId="1A5045D2" w14:textId="77777777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0</w:t>
            </w:r>
          </w:p>
        </w:tc>
      </w:tr>
      <w:tr w:rsidR="00CB5F71" w:rsidRPr="006A7792" w14:paraId="51203A04" w14:textId="77777777" w:rsidTr="00B66066">
        <w:tc>
          <w:tcPr>
            <w:tcW w:w="2515" w:type="dxa"/>
          </w:tcPr>
          <w:p w14:paraId="733812B6" w14:textId="76A07799" w:rsidR="00CB5F71" w:rsidRPr="006A7792" w:rsidRDefault="00CB5F71" w:rsidP="001744DF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Presentasi </w:t>
            </w:r>
          </w:p>
        </w:tc>
        <w:tc>
          <w:tcPr>
            <w:tcW w:w="1733" w:type="dxa"/>
          </w:tcPr>
          <w:p w14:paraId="4932CF1F" w14:textId="492A7A04" w:rsidR="00CB5F71" w:rsidRPr="006A7792" w:rsidRDefault="00BA3FB8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-8</w:t>
            </w:r>
          </w:p>
        </w:tc>
        <w:tc>
          <w:tcPr>
            <w:tcW w:w="3969" w:type="dxa"/>
          </w:tcPr>
          <w:p w14:paraId="3D40AD9B" w14:textId="12C314E0" w:rsidR="00CB5F71" w:rsidRPr="006A7792" w:rsidRDefault="00CB5F71" w:rsidP="001744DF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Borang presentasi</w:t>
            </w:r>
            <w:r w:rsidR="005070C7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manual di kelas.</w:t>
            </w:r>
          </w:p>
        </w:tc>
        <w:tc>
          <w:tcPr>
            <w:tcW w:w="1417" w:type="dxa"/>
          </w:tcPr>
          <w:p w14:paraId="7550E8E0" w14:textId="77777777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4</w:t>
            </w:r>
          </w:p>
        </w:tc>
        <w:tc>
          <w:tcPr>
            <w:tcW w:w="2268" w:type="dxa"/>
          </w:tcPr>
          <w:p w14:paraId="3C02C3D9" w14:textId="77777777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0</w:t>
            </w:r>
          </w:p>
        </w:tc>
      </w:tr>
      <w:tr w:rsidR="005F13B3" w:rsidRPr="006A7792" w14:paraId="5A6CDC23" w14:textId="77777777" w:rsidTr="00B66066">
        <w:tc>
          <w:tcPr>
            <w:tcW w:w="2515" w:type="dxa"/>
          </w:tcPr>
          <w:p w14:paraId="7C79F11A" w14:textId="6332771C" w:rsidR="005F13B3" w:rsidRPr="006A7792" w:rsidRDefault="005F13B3" w:rsidP="001744DF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Quiz</w:t>
            </w:r>
          </w:p>
        </w:tc>
        <w:tc>
          <w:tcPr>
            <w:tcW w:w="1733" w:type="dxa"/>
          </w:tcPr>
          <w:p w14:paraId="6D236635" w14:textId="4BA8F574" w:rsidR="005F13B3" w:rsidRPr="006A7792" w:rsidRDefault="005F13B3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, 2, 3, 5, 6, 7</w:t>
            </w:r>
          </w:p>
        </w:tc>
        <w:tc>
          <w:tcPr>
            <w:tcW w:w="3969" w:type="dxa"/>
          </w:tcPr>
          <w:p w14:paraId="0214F186" w14:textId="1A4D4806" w:rsidR="005F13B3" w:rsidRPr="006A7792" w:rsidRDefault="005070C7" w:rsidP="001744DF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Quiz dikerjakan secara </w:t>
            </w:r>
            <w:r w:rsidR="00366740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daring</w:t>
            </w: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di Scel</w:t>
            </w:r>
            <w:r w:rsidR="00E01800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e.</w:t>
            </w:r>
            <w:r w:rsidR="003A57E3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Nilai Quiz dapat dilihat langsung oleh mahasiswa setelah selesai Quiz.</w:t>
            </w:r>
          </w:p>
        </w:tc>
        <w:tc>
          <w:tcPr>
            <w:tcW w:w="1417" w:type="dxa"/>
          </w:tcPr>
          <w:p w14:paraId="7882554D" w14:textId="32784BC7" w:rsidR="005F13B3" w:rsidRPr="006A7792" w:rsidRDefault="00E01800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2</w:t>
            </w:r>
          </w:p>
        </w:tc>
        <w:tc>
          <w:tcPr>
            <w:tcW w:w="2268" w:type="dxa"/>
          </w:tcPr>
          <w:p w14:paraId="3B0F70F3" w14:textId="33231214" w:rsidR="005F13B3" w:rsidRPr="006A7792" w:rsidRDefault="00E01800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0</w:t>
            </w:r>
          </w:p>
        </w:tc>
      </w:tr>
      <w:tr w:rsidR="00CB5F71" w:rsidRPr="006A7792" w14:paraId="18A38F01" w14:textId="77777777" w:rsidTr="00B66066">
        <w:tc>
          <w:tcPr>
            <w:tcW w:w="2515" w:type="dxa"/>
          </w:tcPr>
          <w:p w14:paraId="5C5E91A7" w14:textId="77777777" w:rsidR="00CB5F71" w:rsidRPr="006A7792" w:rsidRDefault="00CB5F71" w:rsidP="001744DF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Ujian Tengah Semester</w:t>
            </w:r>
          </w:p>
        </w:tc>
        <w:tc>
          <w:tcPr>
            <w:tcW w:w="1733" w:type="dxa"/>
          </w:tcPr>
          <w:p w14:paraId="3306AA95" w14:textId="6768361B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</w:t>
            </w:r>
            <w:r w:rsidR="00E01800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, 2, 3, </w:t>
            </w:r>
            <w:r w:rsidR="00BA3FB8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4</w:t>
            </w:r>
          </w:p>
        </w:tc>
        <w:tc>
          <w:tcPr>
            <w:tcW w:w="3969" w:type="dxa"/>
          </w:tcPr>
          <w:p w14:paraId="21CAD3B9" w14:textId="45EA3B3B" w:rsidR="00CB5F71" w:rsidRPr="006A7792" w:rsidRDefault="006D5132" w:rsidP="001744DF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Kertas l</w:t>
            </w:r>
            <w:r w:rsidR="00CB5F71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embar jawaban</w:t>
            </w:r>
            <w:r w:rsidR="003A57E3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. Penilaian dilakukan secara manual.</w:t>
            </w:r>
          </w:p>
        </w:tc>
        <w:tc>
          <w:tcPr>
            <w:tcW w:w="1417" w:type="dxa"/>
          </w:tcPr>
          <w:p w14:paraId="7D291F85" w14:textId="77777777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2268" w:type="dxa"/>
          </w:tcPr>
          <w:p w14:paraId="2DAB1DD0" w14:textId="77777777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30</w:t>
            </w:r>
          </w:p>
        </w:tc>
      </w:tr>
      <w:tr w:rsidR="00CB5F71" w:rsidRPr="006A7792" w14:paraId="5FA8A18A" w14:textId="77777777" w:rsidTr="00B66066">
        <w:tc>
          <w:tcPr>
            <w:tcW w:w="2515" w:type="dxa"/>
          </w:tcPr>
          <w:p w14:paraId="55B1D60E" w14:textId="77777777" w:rsidR="00CB5F71" w:rsidRPr="006A7792" w:rsidRDefault="00CB5F71" w:rsidP="001744DF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Ujian Akhir Semester</w:t>
            </w:r>
          </w:p>
        </w:tc>
        <w:tc>
          <w:tcPr>
            <w:tcW w:w="1733" w:type="dxa"/>
          </w:tcPr>
          <w:p w14:paraId="226DB5DF" w14:textId="6CE41808" w:rsidR="00CB5F71" w:rsidRPr="006A7792" w:rsidRDefault="00BA3FB8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4</w:t>
            </w:r>
            <w:r w:rsidR="00E01800" w:rsidRPr="006A779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, 5, 6, 7, </w:t>
            </w: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8</w:t>
            </w:r>
          </w:p>
        </w:tc>
        <w:tc>
          <w:tcPr>
            <w:tcW w:w="3969" w:type="dxa"/>
          </w:tcPr>
          <w:p w14:paraId="65E6FD3B" w14:textId="22A67A62" w:rsidR="00CB5F71" w:rsidRPr="006A7792" w:rsidRDefault="006D5132" w:rsidP="001744DF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Kertas l</w:t>
            </w:r>
            <w:r w:rsidR="00CB5F71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embar jawaban</w:t>
            </w:r>
            <w:r w:rsidR="003A57E3" w:rsidRPr="006A7792">
              <w:rPr>
                <w:rFonts w:ascii="Times New Roman" w:hAnsi="Times New Roman"/>
                <w:sz w:val="24"/>
                <w:szCs w:val="24"/>
                <w:lang w:val="id-ID"/>
              </w:rPr>
              <w:t>. Penilaian dilakukan secara manual.</w:t>
            </w:r>
          </w:p>
        </w:tc>
        <w:tc>
          <w:tcPr>
            <w:tcW w:w="1417" w:type="dxa"/>
          </w:tcPr>
          <w:p w14:paraId="698DBCBD" w14:textId="77777777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2268" w:type="dxa"/>
          </w:tcPr>
          <w:p w14:paraId="7D8E859C" w14:textId="77777777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sz w:val="24"/>
                <w:szCs w:val="24"/>
                <w:lang w:val="id-ID"/>
              </w:rPr>
              <w:t>30</w:t>
            </w:r>
          </w:p>
        </w:tc>
      </w:tr>
      <w:tr w:rsidR="00CB5F71" w:rsidRPr="006A7792" w14:paraId="22F39056" w14:textId="77777777" w:rsidTr="00B66066">
        <w:tc>
          <w:tcPr>
            <w:tcW w:w="2515" w:type="dxa"/>
          </w:tcPr>
          <w:p w14:paraId="634A0C50" w14:textId="77777777" w:rsidR="00CB5F71" w:rsidRPr="006A7792" w:rsidRDefault="00CB5F71" w:rsidP="001744DF">
            <w:pPr>
              <w:spacing w:after="120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Total</w:t>
            </w:r>
          </w:p>
        </w:tc>
        <w:tc>
          <w:tcPr>
            <w:tcW w:w="7119" w:type="dxa"/>
            <w:gridSpan w:val="3"/>
          </w:tcPr>
          <w:p w14:paraId="2AC74975" w14:textId="77777777" w:rsidR="00CB5F71" w:rsidRPr="006A7792" w:rsidRDefault="00CB5F71" w:rsidP="001744DF">
            <w:pPr>
              <w:spacing w:after="12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</w:tcPr>
          <w:p w14:paraId="3A59D2AA" w14:textId="77777777" w:rsidR="00CB5F71" w:rsidRPr="006A7792" w:rsidRDefault="00CB5F71" w:rsidP="001744DF">
            <w:pPr>
              <w:spacing w:after="120"/>
              <w:jc w:val="center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 w:rsidRPr="006A7792"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100</w:t>
            </w:r>
          </w:p>
        </w:tc>
      </w:tr>
    </w:tbl>
    <w:p w14:paraId="200D6409" w14:textId="3CC36CA9" w:rsidR="002A33FC" w:rsidRPr="006A7792" w:rsidRDefault="002A33FC" w:rsidP="00CB5F71">
      <w:pPr>
        <w:rPr>
          <w:rFonts w:ascii="Times New Roman" w:hAnsi="Times New Roman"/>
          <w:b/>
          <w:sz w:val="24"/>
          <w:szCs w:val="24"/>
          <w:lang w:val="id-ID"/>
        </w:rPr>
      </w:pPr>
    </w:p>
    <w:p w14:paraId="74F4FF24" w14:textId="599CE9BB" w:rsidR="00CB5F71" w:rsidRPr="006A7792" w:rsidRDefault="00CB5F71" w:rsidP="00CB5F71">
      <w:pPr>
        <w:rPr>
          <w:rFonts w:ascii="Times New Roman" w:hAnsi="Times New Roman"/>
          <w:b/>
          <w:sz w:val="24"/>
          <w:szCs w:val="24"/>
          <w:lang w:val="id-ID"/>
        </w:rPr>
      </w:pPr>
      <w:r w:rsidRPr="006A7792">
        <w:rPr>
          <w:rFonts w:ascii="Times New Roman" w:hAnsi="Times New Roman"/>
          <w:b/>
          <w:sz w:val="24"/>
          <w:szCs w:val="24"/>
          <w:lang w:val="id-ID"/>
        </w:rPr>
        <w:t>Rubrik:</w:t>
      </w:r>
    </w:p>
    <w:p w14:paraId="75ED085A" w14:textId="77777777" w:rsidR="00CB5F71" w:rsidRPr="006A7792" w:rsidRDefault="00CB5F71" w:rsidP="00CB5F71">
      <w:pPr>
        <w:pStyle w:val="ListParagraph"/>
        <w:numPr>
          <w:ilvl w:val="0"/>
          <w:numId w:val="13"/>
        </w:numPr>
        <w:rPr>
          <w:rFonts w:ascii="Times New Roman" w:hAnsi="Times New Roman"/>
          <w:b/>
          <w:lang w:val="id-ID"/>
        </w:rPr>
      </w:pPr>
      <w:r w:rsidRPr="006A7792">
        <w:rPr>
          <w:rFonts w:ascii="Times New Roman" w:hAnsi="Times New Roman"/>
          <w:b/>
          <w:lang w:val="id-ID"/>
        </w:rPr>
        <w:t>Kriteria Nilai Soal Esai (Tugas Mandiri, UTS, dan UAS)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3"/>
        <w:gridCol w:w="7683"/>
      </w:tblGrid>
      <w:tr w:rsidR="00CB5F71" w:rsidRPr="006A7792" w14:paraId="08EDD515" w14:textId="77777777" w:rsidTr="001744DF">
        <w:tc>
          <w:tcPr>
            <w:tcW w:w="1673" w:type="dxa"/>
            <w:shd w:val="clear" w:color="auto" w:fill="auto"/>
            <w:vAlign w:val="center"/>
          </w:tcPr>
          <w:p w14:paraId="216663B3" w14:textId="77777777" w:rsidR="00CB5F71" w:rsidRPr="006A7792" w:rsidRDefault="00CB5F71" w:rsidP="001744DF">
            <w:pPr>
              <w:rPr>
                <w:rFonts w:ascii="Times New Roman" w:hAnsi="Times New Roman"/>
                <w:b/>
                <w:lang w:val="id-ID"/>
              </w:rPr>
            </w:pPr>
            <w:r w:rsidRPr="006A7792">
              <w:rPr>
                <w:rFonts w:ascii="Times New Roman" w:hAnsi="Times New Roman"/>
                <w:b/>
                <w:lang w:val="id-ID"/>
              </w:rPr>
              <w:t>Nilai</w:t>
            </w:r>
          </w:p>
        </w:tc>
        <w:tc>
          <w:tcPr>
            <w:tcW w:w="7683" w:type="dxa"/>
            <w:shd w:val="clear" w:color="auto" w:fill="auto"/>
            <w:vAlign w:val="center"/>
          </w:tcPr>
          <w:p w14:paraId="700B9F5E" w14:textId="77777777" w:rsidR="00CB5F71" w:rsidRPr="006A7792" w:rsidRDefault="00CB5F71" w:rsidP="001744DF">
            <w:pPr>
              <w:rPr>
                <w:rFonts w:ascii="Times New Roman" w:hAnsi="Times New Roman"/>
                <w:b/>
                <w:lang w:val="id-ID"/>
              </w:rPr>
            </w:pPr>
            <w:r w:rsidRPr="006A7792">
              <w:rPr>
                <w:rFonts w:ascii="Times New Roman" w:hAnsi="Times New Roman"/>
                <w:b/>
                <w:lang w:val="id-ID"/>
              </w:rPr>
              <w:t>Kualitas Jawaban</w:t>
            </w:r>
          </w:p>
        </w:tc>
      </w:tr>
      <w:tr w:rsidR="00CB5F71" w:rsidRPr="006A7792" w14:paraId="525DC295" w14:textId="77777777" w:rsidTr="001744DF">
        <w:trPr>
          <w:trHeight w:val="152"/>
        </w:trPr>
        <w:tc>
          <w:tcPr>
            <w:tcW w:w="1673" w:type="dxa"/>
            <w:shd w:val="clear" w:color="auto" w:fill="auto"/>
            <w:vAlign w:val="center"/>
          </w:tcPr>
          <w:p w14:paraId="27144AE4" w14:textId="77777777" w:rsidR="00CB5F71" w:rsidRPr="006A7792" w:rsidRDefault="00CB5F71" w:rsidP="001744DF">
            <w:pPr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00</w:t>
            </w:r>
          </w:p>
        </w:tc>
        <w:tc>
          <w:tcPr>
            <w:tcW w:w="7683" w:type="dxa"/>
            <w:shd w:val="clear" w:color="auto" w:fill="auto"/>
          </w:tcPr>
          <w:p w14:paraId="5089D283" w14:textId="77777777" w:rsidR="00CB5F71" w:rsidRPr="006A7792" w:rsidRDefault="00CB5F71" w:rsidP="001744DF">
            <w:pPr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Jawaban sangat tepat, semua pengertian dan komponen utama lengkap</w:t>
            </w:r>
          </w:p>
        </w:tc>
      </w:tr>
      <w:tr w:rsidR="00CB5F71" w:rsidRPr="006A7792" w14:paraId="18961F1F" w14:textId="77777777" w:rsidTr="001744DF">
        <w:trPr>
          <w:trHeight w:val="115"/>
        </w:trPr>
        <w:tc>
          <w:tcPr>
            <w:tcW w:w="1673" w:type="dxa"/>
            <w:shd w:val="clear" w:color="auto" w:fill="auto"/>
            <w:vAlign w:val="center"/>
          </w:tcPr>
          <w:p w14:paraId="71FEA38B" w14:textId="77777777" w:rsidR="00CB5F71" w:rsidRPr="006A7792" w:rsidRDefault="00CB5F71" w:rsidP="001744DF">
            <w:pPr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76-99</w:t>
            </w:r>
          </w:p>
        </w:tc>
        <w:tc>
          <w:tcPr>
            <w:tcW w:w="7683" w:type="dxa"/>
            <w:shd w:val="clear" w:color="auto" w:fill="auto"/>
          </w:tcPr>
          <w:p w14:paraId="50D50E65" w14:textId="77777777" w:rsidR="00CB5F71" w:rsidRPr="006A7792" w:rsidRDefault="00CB5F71" w:rsidP="001744DF">
            <w:pPr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Jawaban cukup tepat, pengertian dan komponen utama hampir lengkap</w:t>
            </w:r>
          </w:p>
        </w:tc>
      </w:tr>
      <w:tr w:rsidR="00CB5F71" w:rsidRPr="006A7792" w14:paraId="5FC27A52" w14:textId="77777777" w:rsidTr="001744DF">
        <w:trPr>
          <w:trHeight w:val="115"/>
        </w:trPr>
        <w:tc>
          <w:tcPr>
            <w:tcW w:w="1673" w:type="dxa"/>
            <w:shd w:val="clear" w:color="auto" w:fill="auto"/>
            <w:vAlign w:val="center"/>
          </w:tcPr>
          <w:p w14:paraId="5234A75A" w14:textId="77777777" w:rsidR="00CB5F71" w:rsidRPr="006A7792" w:rsidRDefault="00CB5F71" w:rsidP="001744DF">
            <w:pPr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51-75</w:t>
            </w:r>
          </w:p>
        </w:tc>
        <w:tc>
          <w:tcPr>
            <w:tcW w:w="7683" w:type="dxa"/>
            <w:shd w:val="clear" w:color="auto" w:fill="auto"/>
          </w:tcPr>
          <w:p w14:paraId="4904FF49" w14:textId="77777777" w:rsidR="00CB5F71" w:rsidRPr="006A7792" w:rsidRDefault="00CB5F71" w:rsidP="001744DF">
            <w:pPr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Jawaban kurang tepat, pengertian dan komponen utama kurang lengkap</w:t>
            </w:r>
          </w:p>
        </w:tc>
      </w:tr>
      <w:tr w:rsidR="00CB5F71" w:rsidRPr="006A7792" w14:paraId="47CF717A" w14:textId="77777777" w:rsidTr="001744DF">
        <w:tc>
          <w:tcPr>
            <w:tcW w:w="1673" w:type="dxa"/>
            <w:shd w:val="clear" w:color="auto" w:fill="auto"/>
            <w:vAlign w:val="center"/>
          </w:tcPr>
          <w:p w14:paraId="42DB7DB8" w14:textId="77777777" w:rsidR="00CB5F71" w:rsidRPr="006A7792" w:rsidRDefault="00CB5F71" w:rsidP="001744DF">
            <w:pPr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6-50</w:t>
            </w:r>
          </w:p>
        </w:tc>
        <w:tc>
          <w:tcPr>
            <w:tcW w:w="7683" w:type="dxa"/>
            <w:shd w:val="clear" w:color="auto" w:fill="auto"/>
          </w:tcPr>
          <w:p w14:paraId="7972E531" w14:textId="77777777" w:rsidR="00CB5F71" w:rsidRPr="006A7792" w:rsidRDefault="00CB5F71" w:rsidP="001744DF">
            <w:pPr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Jawaban sangat kurang tepat, pengertian dan komponen utama sangat kurang lengkap</w:t>
            </w:r>
          </w:p>
        </w:tc>
      </w:tr>
      <w:tr w:rsidR="00CB5F71" w:rsidRPr="006A7792" w14:paraId="3AC2BAD8" w14:textId="77777777" w:rsidTr="001744DF">
        <w:tc>
          <w:tcPr>
            <w:tcW w:w="1673" w:type="dxa"/>
            <w:shd w:val="clear" w:color="auto" w:fill="auto"/>
            <w:vAlign w:val="center"/>
          </w:tcPr>
          <w:p w14:paraId="7C4125B7" w14:textId="77777777" w:rsidR="00CB5F71" w:rsidRPr="006A7792" w:rsidRDefault="00CB5F71" w:rsidP="001744DF">
            <w:pPr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lastRenderedPageBreak/>
              <w:t>&lt;25</w:t>
            </w:r>
          </w:p>
        </w:tc>
        <w:tc>
          <w:tcPr>
            <w:tcW w:w="7683" w:type="dxa"/>
            <w:shd w:val="clear" w:color="auto" w:fill="auto"/>
          </w:tcPr>
          <w:p w14:paraId="6A50D9DC" w14:textId="77777777" w:rsidR="00CB5F71" w:rsidRPr="006A7792" w:rsidRDefault="00CB5F71" w:rsidP="001744DF">
            <w:pPr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Jawaban salah</w:t>
            </w:r>
          </w:p>
        </w:tc>
      </w:tr>
    </w:tbl>
    <w:p w14:paraId="5B86B5DA" w14:textId="77777777" w:rsidR="00CB5F71" w:rsidRPr="006A7792" w:rsidRDefault="00CB5F71" w:rsidP="00CB5F71">
      <w:pPr>
        <w:rPr>
          <w:rFonts w:ascii="Times New Roman" w:hAnsi="Times New Roman"/>
          <w:lang w:val="id-ID"/>
        </w:rPr>
      </w:pPr>
    </w:p>
    <w:p w14:paraId="59FB4DAD" w14:textId="4EE1D3F1" w:rsidR="00CB5F71" w:rsidRPr="006A7792" w:rsidRDefault="005F353B" w:rsidP="00CB5F71">
      <w:pPr>
        <w:pStyle w:val="ListParagraph"/>
        <w:numPr>
          <w:ilvl w:val="0"/>
          <w:numId w:val="13"/>
        </w:numPr>
        <w:rPr>
          <w:rFonts w:ascii="Times New Roman" w:hAnsi="Times New Roman"/>
          <w:b/>
          <w:lang w:val="id-ID"/>
        </w:rPr>
      </w:pPr>
      <w:r w:rsidRPr="006A7792">
        <w:rPr>
          <w:rFonts w:ascii="Times New Roman" w:hAnsi="Times New Roman"/>
          <w:b/>
          <w:lang w:val="id-ID"/>
        </w:rPr>
        <w:t>Rubrik</w:t>
      </w:r>
      <w:r w:rsidR="00CB5F71" w:rsidRPr="006A7792">
        <w:rPr>
          <w:rFonts w:ascii="Times New Roman" w:hAnsi="Times New Roman"/>
          <w:b/>
          <w:lang w:val="id-ID"/>
        </w:rPr>
        <w:t xml:space="preserve"> Nilai Presentasi kelompok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09"/>
        <w:gridCol w:w="3119"/>
        <w:gridCol w:w="2268"/>
        <w:gridCol w:w="2268"/>
        <w:gridCol w:w="2126"/>
        <w:gridCol w:w="1984"/>
      </w:tblGrid>
      <w:tr w:rsidR="005F353B" w:rsidRPr="006A7792" w14:paraId="4CF5E801" w14:textId="77777777" w:rsidTr="005F7F0B">
        <w:tc>
          <w:tcPr>
            <w:tcW w:w="709" w:type="dxa"/>
          </w:tcPr>
          <w:p w14:paraId="74FE9272" w14:textId="77777777" w:rsidR="005F353B" w:rsidRPr="006A7792" w:rsidRDefault="005F353B" w:rsidP="005F7F0B">
            <w:pPr>
              <w:jc w:val="center"/>
              <w:rPr>
                <w:rFonts w:ascii="Times New Roman" w:hAnsi="Times New Roman"/>
                <w:b/>
                <w:lang w:val="id-ID"/>
              </w:rPr>
            </w:pPr>
            <w:r w:rsidRPr="006A7792">
              <w:rPr>
                <w:rFonts w:ascii="Times New Roman" w:hAnsi="Times New Roman"/>
                <w:b/>
                <w:lang w:val="id-ID"/>
              </w:rPr>
              <w:t>No</w:t>
            </w:r>
          </w:p>
        </w:tc>
        <w:tc>
          <w:tcPr>
            <w:tcW w:w="3119" w:type="dxa"/>
          </w:tcPr>
          <w:p w14:paraId="654527A2" w14:textId="77777777" w:rsidR="005F353B" w:rsidRPr="006A7792" w:rsidRDefault="005F353B" w:rsidP="005F7F0B">
            <w:pPr>
              <w:jc w:val="center"/>
              <w:rPr>
                <w:rFonts w:ascii="Times New Roman" w:hAnsi="Times New Roman"/>
                <w:b/>
                <w:lang w:val="id-ID"/>
              </w:rPr>
            </w:pPr>
            <w:r w:rsidRPr="006A7792">
              <w:rPr>
                <w:rFonts w:ascii="Times New Roman" w:hAnsi="Times New Roman"/>
                <w:b/>
                <w:lang w:val="id-ID"/>
              </w:rPr>
              <w:t>Kategori</w:t>
            </w:r>
          </w:p>
        </w:tc>
        <w:tc>
          <w:tcPr>
            <w:tcW w:w="2268" w:type="dxa"/>
          </w:tcPr>
          <w:p w14:paraId="290E5462" w14:textId="77777777" w:rsidR="005F353B" w:rsidRPr="006A7792" w:rsidRDefault="005F353B" w:rsidP="005F7F0B">
            <w:pPr>
              <w:jc w:val="center"/>
              <w:rPr>
                <w:rFonts w:ascii="Times New Roman" w:hAnsi="Times New Roman"/>
                <w:b/>
                <w:lang w:val="id-ID"/>
              </w:rPr>
            </w:pPr>
            <w:r w:rsidRPr="006A7792">
              <w:rPr>
                <w:rFonts w:ascii="Times New Roman" w:hAnsi="Times New Roman"/>
                <w:b/>
                <w:lang w:val="id-ID"/>
              </w:rPr>
              <w:t>4</w:t>
            </w:r>
          </w:p>
        </w:tc>
        <w:tc>
          <w:tcPr>
            <w:tcW w:w="2268" w:type="dxa"/>
          </w:tcPr>
          <w:p w14:paraId="25C807F9" w14:textId="77777777" w:rsidR="005F353B" w:rsidRPr="006A7792" w:rsidRDefault="005F353B" w:rsidP="005F7F0B">
            <w:pPr>
              <w:jc w:val="center"/>
              <w:rPr>
                <w:rFonts w:ascii="Times New Roman" w:hAnsi="Times New Roman"/>
                <w:b/>
                <w:lang w:val="id-ID"/>
              </w:rPr>
            </w:pPr>
            <w:r w:rsidRPr="006A7792">
              <w:rPr>
                <w:rFonts w:ascii="Times New Roman" w:hAnsi="Times New Roman"/>
                <w:b/>
                <w:lang w:val="id-ID"/>
              </w:rPr>
              <w:t>3</w:t>
            </w:r>
          </w:p>
        </w:tc>
        <w:tc>
          <w:tcPr>
            <w:tcW w:w="2126" w:type="dxa"/>
          </w:tcPr>
          <w:p w14:paraId="05E6A32B" w14:textId="77777777" w:rsidR="005F353B" w:rsidRPr="006A7792" w:rsidRDefault="005F353B" w:rsidP="005F7F0B">
            <w:pPr>
              <w:jc w:val="center"/>
              <w:rPr>
                <w:rFonts w:ascii="Times New Roman" w:hAnsi="Times New Roman"/>
                <w:b/>
                <w:lang w:val="id-ID"/>
              </w:rPr>
            </w:pPr>
            <w:r w:rsidRPr="006A7792">
              <w:rPr>
                <w:rFonts w:ascii="Times New Roman" w:hAnsi="Times New Roman"/>
                <w:b/>
                <w:lang w:val="id-ID"/>
              </w:rPr>
              <w:t>2</w:t>
            </w:r>
          </w:p>
        </w:tc>
        <w:tc>
          <w:tcPr>
            <w:tcW w:w="1984" w:type="dxa"/>
          </w:tcPr>
          <w:p w14:paraId="7C0E5593" w14:textId="77777777" w:rsidR="005F353B" w:rsidRPr="006A7792" w:rsidRDefault="005F353B" w:rsidP="005F7F0B">
            <w:pPr>
              <w:jc w:val="center"/>
              <w:rPr>
                <w:rFonts w:ascii="Times New Roman" w:hAnsi="Times New Roman"/>
                <w:b/>
                <w:lang w:val="id-ID"/>
              </w:rPr>
            </w:pPr>
            <w:r w:rsidRPr="006A7792">
              <w:rPr>
                <w:rFonts w:ascii="Times New Roman" w:hAnsi="Times New Roman"/>
                <w:b/>
                <w:lang w:val="id-ID"/>
              </w:rPr>
              <w:t>1</w:t>
            </w:r>
          </w:p>
        </w:tc>
      </w:tr>
      <w:tr w:rsidR="005F353B" w:rsidRPr="006A7792" w14:paraId="5347C02B" w14:textId="77777777" w:rsidTr="005F7F0B">
        <w:tc>
          <w:tcPr>
            <w:tcW w:w="709" w:type="dxa"/>
          </w:tcPr>
          <w:p w14:paraId="10D25518" w14:textId="77777777" w:rsidR="005F353B" w:rsidRPr="006A7792" w:rsidRDefault="005F353B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1</w:t>
            </w:r>
          </w:p>
        </w:tc>
        <w:tc>
          <w:tcPr>
            <w:tcW w:w="3119" w:type="dxa"/>
          </w:tcPr>
          <w:p w14:paraId="70172E51" w14:textId="64469DC3" w:rsidR="005F353B" w:rsidRPr="006A7792" w:rsidRDefault="005F353B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Kerjasama anggota kelompok</w:t>
            </w:r>
          </w:p>
        </w:tc>
        <w:tc>
          <w:tcPr>
            <w:tcW w:w="2268" w:type="dxa"/>
          </w:tcPr>
          <w:p w14:paraId="4458C6E5" w14:textId="0A1CE80F" w:rsidR="005F353B" w:rsidRPr="006A7792" w:rsidRDefault="005F353B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Bekerjasama dengan baik dengan anggota dalam kelompok dan menjadi fasilitator bagi kelompoknya</w:t>
            </w:r>
          </w:p>
        </w:tc>
        <w:tc>
          <w:tcPr>
            <w:tcW w:w="2268" w:type="dxa"/>
          </w:tcPr>
          <w:p w14:paraId="1CD32792" w14:textId="18F74A13" w:rsidR="005F353B" w:rsidRPr="006A7792" w:rsidRDefault="005F353B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Kurang bekerjasama dengan kelompoknya</w:t>
            </w:r>
          </w:p>
        </w:tc>
        <w:tc>
          <w:tcPr>
            <w:tcW w:w="2126" w:type="dxa"/>
          </w:tcPr>
          <w:p w14:paraId="6BA1C07D" w14:textId="1C90D467" w:rsidR="005F353B" w:rsidRPr="006A7792" w:rsidRDefault="005F353B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Sangat individual. Hanya bekerjasama dengan satu orang</w:t>
            </w:r>
          </w:p>
        </w:tc>
        <w:tc>
          <w:tcPr>
            <w:tcW w:w="1984" w:type="dxa"/>
          </w:tcPr>
          <w:p w14:paraId="37625AF2" w14:textId="4AA9986E" w:rsidR="005F353B" w:rsidRPr="006A7792" w:rsidRDefault="005F353B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Tidak bekerjasama dengan baik dengan anggota kelompok</w:t>
            </w:r>
          </w:p>
        </w:tc>
      </w:tr>
      <w:tr w:rsidR="005F353B" w:rsidRPr="006A7792" w14:paraId="1938757C" w14:textId="77777777" w:rsidTr="005F7F0B">
        <w:tc>
          <w:tcPr>
            <w:tcW w:w="709" w:type="dxa"/>
          </w:tcPr>
          <w:p w14:paraId="02A40BB0" w14:textId="77777777" w:rsidR="005F353B" w:rsidRPr="006A7792" w:rsidRDefault="005F353B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2</w:t>
            </w:r>
          </w:p>
        </w:tc>
        <w:tc>
          <w:tcPr>
            <w:tcW w:w="3119" w:type="dxa"/>
          </w:tcPr>
          <w:p w14:paraId="6A611F26" w14:textId="1691A973" w:rsidR="005F353B" w:rsidRPr="006A7792" w:rsidRDefault="005F353B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Penguasaan materi</w:t>
            </w:r>
          </w:p>
        </w:tc>
        <w:tc>
          <w:tcPr>
            <w:tcW w:w="2268" w:type="dxa"/>
          </w:tcPr>
          <w:p w14:paraId="2AF4E833" w14:textId="09318E36" w:rsidR="005F353B" w:rsidRPr="006A7792" w:rsidRDefault="005F353B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Menguasai materi dengan baik dan tanpa teks ketika presentasi.</w:t>
            </w:r>
          </w:p>
        </w:tc>
        <w:tc>
          <w:tcPr>
            <w:tcW w:w="2268" w:type="dxa"/>
          </w:tcPr>
          <w:p w14:paraId="107CAC85" w14:textId="3F8F2D81" w:rsidR="005F353B" w:rsidRPr="006A7792" w:rsidRDefault="005F353B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Kurang menguasai materi dan tanpa teks ketika presentasi.</w:t>
            </w:r>
          </w:p>
        </w:tc>
        <w:tc>
          <w:tcPr>
            <w:tcW w:w="2126" w:type="dxa"/>
          </w:tcPr>
          <w:p w14:paraId="19F32271" w14:textId="1F178105" w:rsidR="005F353B" w:rsidRPr="006A7792" w:rsidRDefault="005F353B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Kurang menguasai materi dan menggunakan teks ketika presentasi.</w:t>
            </w:r>
          </w:p>
        </w:tc>
        <w:tc>
          <w:tcPr>
            <w:tcW w:w="1984" w:type="dxa"/>
          </w:tcPr>
          <w:p w14:paraId="1F7CFE67" w14:textId="7719504E" w:rsidR="005F353B" w:rsidRPr="006A7792" w:rsidRDefault="005F353B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Tidak menguasai materi.</w:t>
            </w:r>
          </w:p>
        </w:tc>
      </w:tr>
      <w:tr w:rsidR="005F353B" w:rsidRPr="006A7792" w14:paraId="35B8EE46" w14:textId="77777777" w:rsidTr="005F7F0B">
        <w:tc>
          <w:tcPr>
            <w:tcW w:w="709" w:type="dxa"/>
          </w:tcPr>
          <w:p w14:paraId="25FFD523" w14:textId="77777777" w:rsidR="005F353B" w:rsidRPr="006A7792" w:rsidRDefault="005F353B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3</w:t>
            </w:r>
          </w:p>
        </w:tc>
        <w:tc>
          <w:tcPr>
            <w:tcW w:w="3119" w:type="dxa"/>
          </w:tcPr>
          <w:p w14:paraId="62A0774E" w14:textId="64EC1367" w:rsidR="005F353B" w:rsidRPr="006A7792" w:rsidRDefault="002B0770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Penyampaian materi</w:t>
            </w:r>
          </w:p>
        </w:tc>
        <w:tc>
          <w:tcPr>
            <w:tcW w:w="2268" w:type="dxa"/>
          </w:tcPr>
          <w:p w14:paraId="410DD223" w14:textId="4A9B9D77" w:rsidR="005F353B" w:rsidRPr="006A7792" w:rsidRDefault="00A97E17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Materi mudah dipahami dengan Bahasa tubuh yang baik.</w:t>
            </w:r>
          </w:p>
        </w:tc>
        <w:tc>
          <w:tcPr>
            <w:tcW w:w="2268" w:type="dxa"/>
          </w:tcPr>
          <w:p w14:paraId="4A436AA5" w14:textId="5F103BD4" w:rsidR="005F353B" w:rsidRPr="006A7792" w:rsidRDefault="00A97E17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Materi sebagian dapat dipahami dengan Bahasa tubuh yang baik.</w:t>
            </w:r>
          </w:p>
        </w:tc>
        <w:tc>
          <w:tcPr>
            <w:tcW w:w="2126" w:type="dxa"/>
          </w:tcPr>
          <w:p w14:paraId="175F254B" w14:textId="62C61A62" w:rsidR="005F353B" w:rsidRPr="006A7792" w:rsidRDefault="00A97E17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Materi kurang dapat dipahami.</w:t>
            </w:r>
          </w:p>
        </w:tc>
        <w:tc>
          <w:tcPr>
            <w:tcW w:w="1984" w:type="dxa"/>
          </w:tcPr>
          <w:p w14:paraId="3826708F" w14:textId="0F03462A" w:rsidR="005F353B" w:rsidRPr="006A7792" w:rsidRDefault="00A97E17" w:rsidP="005F7F0B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Materi tidak dapat dipahami.</w:t>
            </w:r>
          </w:p>
        </w:tc>
      </w:tr>
    </w:tbl>
    <w:p w14:paraId="6CD655A1" w14:textId="733ED938" w:rsidR="00A97E17" w:rsidRPr="006A7792" w:rsidRDefault="00A97E17" w:rsidP="00CB5F71">
      <w:pPr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ab/>
        <w:t>Nilai presentasi = (skor total/12) x 100</w:t>
      </w:r>
    </w:p>
    <w:p w14:paraId="238A1916" w14:textId="77777777" w:rsidR="00A97E17" w:rsidRPr="006A7792" w:rsidRDefault="00A97E17" w:rsidP="00CB5F71">
      <w:pPr>
        <w:rPr>
          <w:rFonts w:ascii="Times New Roman" w:hAnsi="Times New Roman"/>
          <w:lang w:val="id-ID"/>
        </w:rPr>
      </w:pPr>
    </w:p>
    <w:p w14:paraId="0889E898" w14:textId="123CFE28" w:rsidR="00CB5F71" w:rsidRPr="006A7792" w:rsidRDefault="009D4E93" w:rsidP="00CB5F71">
      <w:pPr>
        <w:pStyle w:val="ListParagraph"/>
        <w:numPr>
          <w:ilvl w:val="0"/>
          <w:numId w:val="13"/>
        </w:numPr>
        <w:rPr>
          <w:rFonts w:ascii="Times New Roman" w:hAnsi="Times New Roman"/>
          <w:b/>
          <w:lang w:val="id-ID"/>
        </w:rPr>
      </w:pPr>
      <w:r w:rsidRPr="006A7792">
        <w:rPr>
          <w:rFonts w:ascii="Times New Roman" w:hAnsi="Times New Roman"/>
          <w:b/>
          <w:lang w:val="id-ID"/>
        </w:rPr>
        <w:t>Rubrik</w:t>
      </w:r>
      <w:r w:rsidR="00CB5F71" w:rsidRPr="006A7792">
        <w:rPr>
          <w:rFonts w:ascii="Times New Roman" w:hAnsi="Times New Roman"/>
          <w:b/>
          <w:lang w:val="id-ID"/>
        </w:rPr>
        <w:t xml:space="preserve"> Nilai Diskusi kelompok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09"/>
        <w:gridCol w:w="3119"/>
        <w:gridCol w:w="2268"/>
        <w:gridCol w:w="2268"/>
        <w:gridCol w:w="2126"/>
        <w:gridCol w:w="1984"/>
      </w:tblGrid>
      <w:tr w:rsidR="009D4E93" w:rsidRPr="006A7792" w14:paraId="0B5982A6" w14:textId="77777777" w:rsidTr="000F2E7D">
        <w:tc>
          <w:tcPr>
            <w:tcW w:w="709" w:type="dxa"/>
          </w:tcPr>
          <w:p w14:paraId="5066E0A9" w14:textId="32E4024F" w:rsidR="009D4E93" w:rsidRPr="006A7792" w:rsidRDefault="009D4E93" w:rsidP="000F2E7D">
            <w:pPr>
              <w:jc w:val="center"/>
              <w:rPr>
                <w:rFonts w:ascii="Times New Roman" w:hAnsi="Times New Roman"/>
                <w:b/>
                <w:lang w:val="id-ID"/>
              </w:rPr>
            </w:pPr>
            <w:r w:rsidRPr="006A7792">
              <w:rPr>
                <w:rFonts w:ascii="Times New Roman" w:hAnsi="Times New Roman"/>
                <w:b/>
                <w:lang w:val="id-ID"/>
              </w:rPr>
              <w:t>No</w:t>
            </w:r>
          </w:p>
        </w:tc>
        <w:tc>
          <w:tcPr>
            <w:tcW w:w="3119" w:type="dxa"/>
          </w:tcPr>
          <w:p w14:paraId="15C58D29" w14:textId="17A9ED76" w:rsidR="009D4E93" w:rsidRPr="006A7792" w:rsidRDefault="009D4E93" w:rsidP="000F2E7D">
            <w:pPr>
              <w:jc w:val="center"/>
              <w:rPr>
                <w:rFonts w:ascii="Times New Roman" w:hAnsi="Times New Roman"/>
                <w:b/>
                <w:lang w:val="id-ID"/>
              </w:rPr>
            </w:pPr>
            <w:r w:rsidRPr="006A7792">
              <w:rPr>
                <w:rFonts w:ascii="Times New Roman" w:hAnsi="Times New Roman"/>
                <w:b/>
                <w:lang w:val="id-ID"/>
              </w:rPr>
              <w:t>Kategori</w:t>
            </w:r>
          </w:p>
        </w:tc>
        <w:tc>
          <w:tcPr>
            <w:tcW w:w="2268" w:type="dxa"/>
          </w:tcPr>
          <w:p w14:paraId="56C52899" w14:textId="27A12863" w:rsidR="009D4E93" w:rsidRPr="006A7792" w:rsidRDefault="009D4E93" w:rsidP="000F2E7D">
            <w:pPr>
              <w:jc w:val="center"/>
              <w:rPr>
                <w:rFonts w:ascii="Times New Roman" w:hAnsi="Times New Roman"/>
                <w:b/>
                <w:lang w:val="id-ID"/>
              </w:rPr>
            </w:pPr>
            <w:r w:rsidRPr="006A7792">
              <w:rPr>
                <w:rFonts w:ascii="Times New Roman" w:hAnsi="Times New Roman"/>
                <w:b/>
                <w:lang w:val="id-ID"/>
              </w:rPr>
              <w:t>4</w:t>
            </w:r>
          </w:p>
        </w:tc>
        <w:tc>
          <w:tcPr>
            <w:tcW w:w="2268" w:type="dxa"/>
          </w:tcPr>
          <w:p w14:paraId="64B35317" w14:textId="6C97358E" w:rsidR="009D4E93" w:rsidRPr="006A7792" w:rsidRDefault="009D4E93" w:rsidP="000F2E7D">
            <w:pPr>
              <w:jc w:val="center"/>
              <w:rPr>
                <w:rFonts w:ascii="Times New Roman" w:hAnsi="Times New Roman"/>
                <w:b/>
                <w:lang w:val="id-ID"/>
              </w:rPr>
            </w:pPr>
            <w:r w:rsidRPr="006A7792">
              <w:rPr>
                <w:rFonts w:ascii="Times New Roman" w:hAnsi="Times New Roman"/>
                <w:b/>
                <w:lang w:val="id-ID"/>
              </w:rPr>
              <w:t>3</w:t>
            </w:r>
          </w:p>
        </w:tc>
        <w:tc>
          <w:tcPr>
            <w:tcW w:w="2126" w:type="dxa"/>
          </w:tcPr>
          <w:p w14:paraId="4E878D92" w14:textId="7FEE6F62" w:rsidR="009D4E93" w:rsidRPr="006A7792" w:rsidRDefault="009D4E93" w:rsidP="000F2E7D">
            <w:pPr>
              <w:jc w:val="center"/>
              <w:rPr>
                <w:rFonts w:ascii="Times New Roman" w:hAnsi="Times New Roman"/>
                <w:b/>
                <w:lang w:val="id-ID"/>
              </w:rPr>
            </w:pPr>
            <w:r w:rsidRPr="006A7792">
              <w:rPr>
                <w:rFonts w:ascii="Times New Roman" w:hAnsi="Times New Roman"/>
                <w:b/>
                <w:lang w:val="id-ID"/>
              </w:rPr>
              <w:t>2</w:t>
            </w:r>
          </w:p>
        </w:tc>
        <w:tc>
          <w:tcPr>
            <w:tcW w:w="1984" w:type="dxa"/>
          </w:tcPr>
          <w:p w14:paraId="414EE950" w14:textId="79340AE5" w:rsidR="009D4E93" w:rsidRPr="006A7792" w:rsidRDefault="009D4E93" w:rsidP="000F2E7D">
            <w:pPr>
              <w:jc w:val="center"/>
              <w:rPr>
                <w:rFonts w:ascii="Times New Roman" w:hAnsi="Times New Roman"/>
                <w:b/>
                <w:lang w:val="id-ID"/>
              </w:rPr>
            </w:pPr>
            <w:r w:rsidRPr="006A7792">
              <w:rPr>
                <w:rFonts w:ascii="Times New Roman" w:hAnsi="Times New Roman"/>
                <w:b/>
                <w:lang w:val="id-ID"/>
              </w:rPr>
              <w:t>1</w:t>
            </w:r>
          </w:p>
        </w:tc>
      </w:tr>
      <w:tr w:rsidR="009D4E93" w:rsidRPr="006A7792" w14:paraId="3B866B6F" w14:textId="77777777" w:rsidTr="000F2E7D">
        <w:tc>
          <w:tcPr>
            <w:tcW w:w="709" w:type="dxa"/>
          </w:tcPr>
          <w:p w14:paraId="03F5D2F4" w14:textId="2A4CB342" w:rsidR="009D4E93" w:rsidRPr="006A7792" w:rsidRDefault="00EC05DE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1</w:t>
            </w:r>
          </w:p>
        </w:tc>
        <w:tc>
          <w:tcPr>
            <w:tcW w:w="3119" w:type="dxa"/>
          </w:tcPr>
          <w:p w14:paraId="08AA9A69" w14:textId="76B0C4D9" w:rsidR="009D4E93" w:rsidRPr="006A7792" w:rsidRDefault="00EC05DE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Keterlibatan anggota kelompok</w:t>
            </w:r>
          </w:p>
        </w:tc>
        <w:tc>
          <w:tcPr>
            <w:tcW w:w="2268" w:type="dxa"/>
          </w:tcPr>
          <w:p w14:paraId="13F2515D" w14:textId="658D35A5" w:rsidR="009D4E93" w:rsidRPr="006A7792" w:rsidRDefault="00EC05DE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Semua anggota terlibat dalam diskusi</w:t>
            </w:r>
          </w:p>
        </w:tc>
        <w:tc>
          <w:tcPr>
            <w:tcW w:w="2268" w:type="dxa"/>
          </w:tcPr>
          <w:p w14:paraId="52281E7F" w14:textId="7485ADCB" w:rsidR="009D4E93" w:rsidRPr="006A7792" w:rsidRDefault="00EC05DE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Sebagian besar anggota terlibat dalam diskusi dan sebagian kecil tidak</w:t>
            </w:r>
          </w:p>
        </w:tc>
        <w:tc>
          <w:tcPr>
            <w:tcW w:w="2126" w:type="dxa"/>
          </w:tcPr>
          <w:p w14:paraId="6826D370" w14:textId="370153A5" w:rsidR="009D4E93" w:rsidRPr="006A7792" w:rsidRDefault="00EC05DE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Sebagian kecil terlibat dalam diskusi dan sebagian besar tidak</w:t>
            </w:r>
          </w:p>
        </w:tc>
        <w:tc>
          <w:tcPr>
            <w:tcW w:w="1984" w:type="dxa"/>
          </w:tcPr>
          <w:p w14:paraId="348A5FB5" w14:textId="57FEE502" w:rsidR="009D4E93" w:rsidRPr="006A7792" w:rsidRDefault="00EC05DE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Semua anggota tidak menunjukkan niat dan usaha untuk berdiskusi</w:t>
            </w:r>
          </w:p>
        </w:tc>
      </w:tr>
      <w:tr w:rsidR="009D4E93" w:rsidRPr="006A7792" w14:paraId="17F27245" w14:textId="77777777" w:rsidTr="000F2E7D">
        <w:tc>
          <w:tcPr>
            <w:tcW w:w="709" w:type="dxa"/>
          </w:tcPr>
          <w:p w14:paraId="2ED46282" w14:textId="5B85A32C" w:rsidR="009D4E93" w:rsidRPr="006A7792" w:rsidRDefault="00EC05DE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2</w:t>
            </w:r>
          </w:p>
        </w:tc>
        <w:tc>
          <w:tcPr>
            <w:tcW w:w="3119" w:type="dxa"/>
          </w:tcPr>
          <w:p w14:paraId="24D3DF42" w14:textId="399107AE" w:rsidR="009D4E93" w:rsidRPr="006A7792" w:rsidRDefault="00125949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Hasil diskusi</w:t>
            </w:r>
          </w:p>
        </w:tc>
        <w:tc>
          <w:tcPr>
            <w:tcW w:w="2268" w:type="dxa"/>
          </w:tcPr>
          <w:p w14:paraId="6F28AC22" w14:textId="09DFFB37" w:rsidR="009D4E93" w:rsidRPr="006A7792" w:rsidRDefault="00125949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Menjawab semua pertanyaan yang diberikan dengan tepat</w:t>
            </w:r>
          </w:p>
        </w:tc>
        <w:tc>
          <w:tcPr>
            <w:tcW w:w="2268" w:type="dxa"/>
          </w:tcPr>
          <w:p w14:paraId="0660874C" w14:textId="72220E5A" w:rsidR="009D4E93" w:rsidRPr="006A7792" w:rsidRDefault="00125949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Menjawab sebagian besar pertanyaan dengan tepat dan sebagian kecil tidak tepat</w:t>
            </w:r>
          </w:p>
        </w:tc>
        <w:tc>
          <w:tcPr>
            <w:tcW w:w="2126" w:type="dxa"/>
          </w:tcPr>
          <w:p w14:paraId="4033144C" w14:textId="244B2F7D" w:rsidR="009D4E93" w:rsidRPr="006A7792" w:rsidRDefault="00125949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Menjawab sebagian kecil pertanyaan yang diberikan dan sebagian besar tidak tepat</w:t>
            </w:r>
          </w:p>
        </w:tc>
        <w:tc>
          <w:tcPr>
            <w:tcW w:w="1984" w:type="dxa"/>
          </w:tcPr>
          <w:p w14:paraId="029E8F77" w14:textId="470C03B5" w:rsidR="009D4E93" w:rsidRPr="006A7792" w:rsidRDefault="00125949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Sama sekali tidak menjawab pertanyaan yang diberikan secara tepat</w:t>
            </w:r>
          </w:p>
        </w:tc>
      </w:tr>
      <w:tr w:rsidR="009D4E93" w:rsidRPr="006A7792" w14:paraId="5D6C59C2" w14:textId="77777777" w:rsidTr="000F2E7D">
        <w:tc>
          <w:tcPr>
            <w:tcW w:w="709" w:type="dxa"/>
          </w:tcPr>
          <w:p w14:paraId="4B1670B9" w14:textId="30D1B1AB" w:rsidR="009D4E93" w:rsidRPr="006A7792" w:rsidRDefault="00EC05DE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lastRenderedPageBreak/>
              <w:t>3</w:t>
            </w:r>
          </w:p>
        </w:tc>
        <w:tc>
          <w:tcPr>
            <w:tcW w:w="3119" w:type="dxa"/>
          </w:tcPr>
          <w:p w14:paraId="36EF47C4" w14:textId="1D6D31F5" w:rsidR="009D4E93" w:rsidRPr="006A7792" w:rsidRDefault="00261215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Penggunaan referensi</w:t>
            </w:r>
          </w:p>
        </w:tc>
        <w:tc>
          <w:tcPr>
            <w:tcW w:w="2268" w:type="dxa"/>
          </w:tcPr>
          <w:p w14:paraId="14A10CE3" w14:textId="760E8F8F" w:rsidR="009D4E93" w:rsidRPr="006A7792" w:rsidRDefault="00261215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Menggunakan referensi dengan tepat untuk menjawab persoalan dalam materi diskusi</w:t>
            </w:r>
          </w:p>
        </w:tc>
        <w:tc>
          <w:tcPr>
            <w:tcW w:w="2268" w:type="dxa"/>
          </w:tcPr>
          <w:p w14:paraId="01781C69" w14:textId="46FD60CB" w:rsidR="009D4E93" w:rsidRPr="006A7792" w:rsidRDefault="00261215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Sebagian besar menggunakan referensi untuk menjawab persoalan dalam materi diskusi</w:t>
            </w:r>
          </w:p>
        </w:tc>
        <w:tc>
          <w:tcPr>
            <w:tcW w:w="2126" w:type="dxa"/>
          </w:tcPr>
          <w:p w14:paraId="77E6A79B" w14:textId="71964759" w:rsidR="009D4E93" w:rsidRPr="006A7792" w:rsidRDefault="00261215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Sebagian kecil menggunakan referensi dalam menjawab persoalan dalam materi diskusi.</w:t>
            </w:r>
          </w:p>
        </w:tc>
        <w:tc>
          <w:tcPr>
            <w:tcW w:w="1984" w:type="dxa"/>
          </w:tcPr>
          <w:p w14:paraId="66B8DFBE" w14:textId="48EEFBFA" w:rsidR="009D4E93" w:rsidRPr="006A7792" w:rsidRDefault="00261215" w:rsidP="009D4E93">
            <w:pPr>
              <w:rPr>
                <w:rFonts w:ascii="Times New Roman" w:hAnsi="Times New Roman"/>
                <w:bCs/>
                <w:lang w:val="id-ID"/>
              </w:rPr>
            </w:pPr>
            <w:r w:rsidRPr="006A7792">
              <w:rPr>
                <w:rFonts w:ascii="Times New Roman" w:hAnsi="Times New Roman"/>
                <w:bCs/>
                <w:lang w:val="id-ID"/>
              </w:rPr>
              <w:t>Tidak menggunakan referensi dalam menjawab persoalan dalam materi diskusi.</w:t>
            </w:r>
          </w:p>
        </w:tc>
      </w:tr>
    </w:tbl>
    <w:p w14:paraId="7B11C815" w14:textId="10E78E28" w:rsidR="00261215" w:rsidRPr="006A7792" w:rsidRDefault="00261215" w:rsidP="006D69E4">
      <w:pPr>
        <w:ind w:firstLine="720"/>
        <w:rPr>
          <w:rFonts w:ascii="Times New Roman" w:hAnsi="Times New Roman"/>
          <w:bCs/>
          <w:lang w:val="id-ID"/>
        </w:rPr>
      </w:pPr>
      <w:r w:rsidRPr="006A7792">
        <w:rPr>
          <w:rFonts w:ascii="Times New Roman" w:hAnsi="Times New Roman"/>
          <w:bCs/>
          <w:lang w:val="id-ID"/>
        </w:rPr>
        <w:t>Nilai</w:t>
      </w:r>
      <w:r w:rsidR="006D69E4" w:rsidRPr="006A7792">
        <w:rPr>
          <w:rFonts w:ascii="Times New Roman" w:hAnsi="Times New Roman"/>
          <w:bCs/>
          <w:lang w:val="id-ID"/>
        </w:rPr>
        <w:t xml:space="preserve"> diskusi</w:t>
      </w:r>
      <w:r w:rsidRPr="006A7792">
        <w:rPr>
          <w:rFonts w:ascii="Times New Roman" w:hAnsi="Times New Roman"/>
          <w:bCs/>
          <w:lang w:val="id-ID"/>
        </w:rPr>
        <w:t xml:space="preserve"> = (skor</w:t>
      </w:r>
      <w:r w:rsidR="00A97E17" w:rsidRPr="006A7792">
        <w:rPr>
          <w:rFonts w:ascii="Times New Roman" w:hAnsi="Times New Roman"/>
          <w:bCs/>
          <w:lang w:val="id-ID"/>
        </w:rPr>
        <w:t xml:space="preserve"> total</w:t>
      </w:r>
      <w:r w:rsidRPr="006A7792">
        <w:rPr>
          <w:rFonts w:ascii="Times New Roman" w:hAnsi="Times New Roman"/>
          <w:bCs/>
          <w:lang w:val="id-ID"/>
        </w:rPr>
        <w:t>/12) x 100</w:t>
      </w:r>
    </w:p>
    <w:p w14:paraId="5EEEF987" w14:textId="77777777" w:rsidR="002A33FC" w:rsidRPr="006A7792" w:rsidRDefault="002A33FC" w:rsidP="00CB5F71">
      <w:pPr>
        <w:rPr>
          <w:rFonts w:ascii="Times New Roman" w:hAnsi="Times New Roman"/>
          <w:lang w:val="id-ID"/>
        </w:rPr>
      </w:pPr>
    </w:p>
    <w:p w14:paraId="276A35CD" w14:textId="63A57E66" w:rsidR="00CB5F71" w:rsidRPr="006A7792" w:rsidRDefault="00CB5F71" w:rsidP="00CB5F71">
      <w:pPr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>Konversi nilai akhir (nilai kelulusan mahasiswa) mengikuti ketentuan konversi nilai yang berlaku di Universitas Indonesia sebagai berikut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35"/>
        <w:gridCol w:w="1440"/>
        <w:gridCol w:w="1260"/>
      </w:tblGrid>
      <w:tr w:rsidR="00CB5F71" w:rsidRPr="006A7792" w14:paraId="706C9F59" w14:textId="77777777" w:rsidTr="001744DF">
        <w:tc>
          <w:tcPr>
            <w:tcW w:w="1435" w:type="dxa"/>
          </w:tcPr>
          <w:p w14:paraId="309EC2C1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Nilai Angka</w:t>
            </w:r>
          </w:p>
        </w:tc>
        <w:tc>
          <w:tcPr>
            <w:tcW w:w="1440" w:type="dxa"/>
          </w:tcPr>
          <w:p w14:paraId="55A23250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Nilai Huruf</w:t>
            </w:r>
          </w:p>
        </w:tc>
        <w:tc>
          <w:tcPr>
            <w:tcW w:w="1260" w:type="dxa"/>
          </w:tcPr>
          <w:p w14:paraId="4A711CD9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Bobot</w:t>
            </w:r>
          </w:p>
        </w:tc>
      </w:tr>
      <w:tr w:rsidR="00CB5F71" w:rsidRPr="006A7792" w14:paraId="6231BEE4" w14:textId="77777777" w:rsidTr="001744DF">
        <w:tc>
          <w:tcPr>
            <w:tcW w:w="1435" w:type="dxa"/>
          </w:tcPr>
          <w:p w14:paraId="122A1677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85—100</w:t>
            </w:r>
          </w:p>
        </w:tc>
        <w:tc>
          <w:tcPr>
            <w:tcW w:w="1440" w:type="dxa"/>
          </w:tcPr>
          <w:p w14:paraId="73AC93E4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A</w:t>
            </w:r>
          </w:p>
        </w:tc>
        <w:tc>
          <w:tcPr>
            <w:tcW w:w="1260" w:type="dxa"/>
          </w:tcPr>
          <w:p w14:paraId="3EB288AA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4,00</w:t>
            </w:r>
          </w:p>
        </w:tc>
      </w:tr>
      <w:tr w:rsidR="00CB5F71" w:rsidRPr="006A7792" w14:paraId="08AE09D9" w14:textId="77777777" w:rsidTr="001744DF">
        <w:tc>
          <w:tcPr>
            <w:tcW w:w="1435" w:type="dxa"/>
          </w:tcPr>
          <w:p w14:paraId="29752891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80—&lt;85</w:t>
            </w:r>
          </w:p>
        </w:tc>
        <w:tc>
          <w:tcPr>
            <w:tcW w:w="1440" w:type="dxa"/>
          </w:tcPr>
          <w:p w14:paraId="0EA20032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A-</w:t>
            </w:r>
          </w:p>
        </w:tc>
        <w:tc>
          <w:tcPr>
            <w:tcW w:w="1260" w:type="dxa"/>
          </w:tcPr>
          <w:p w14:paraId="77EE3682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3,70</w:t>
            </w:r>
          </w:p>
        </w:tc>
      </w:tr>
      <w:tr w:rsidR="00CB5F71" w:rsidRPr="006A7792" w14:paraId="180FA6F5" w14:textId="77777777" w:rsidTr="001744DF">
        <w:tc>
          <w:tcPr>
            <w:tcW w:w="1435" w:type="dxa"/>
          </w:tcPr>
          <w:p w14:paraId="17BC7D9C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75—&lt;80</w:t>
            </w:r>
          </w:p>
        </w:tc>
        <w:tc>
          <w:tcPr>
            <w:tcW w:w="1440" w:type="dxa"/>
          </w:tcPr>
          <w:p w14:paraId="352B90DB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B+</w:t>
            </w:r>
          </w:p>
        </w:tc>
        <w:tc>
          <w:tcPr>
            <w:tcW w:w="1260" w:type="dxa"/>
          </w:tcPr>
          <w:p w14:paraId="6360EA76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3,30</w:t>
            </w:r>
          </w:p>
        </w:tc>
      </w:tr>
      <w:tr w:rsidR="00CB5F71" w:rsidRPr="006A7792" w14:paraId="71D08993" w14:textId="77777777" w:rsidTr="001744DF">
        <w:tc>
          <w:tcPr>
            <w:tcW w:w="1435" w:type="dxa"/>
          </w:tcPr>
          <w:p w14:paraId="2B84C2AC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70—&lt;75</w:t>
            </w:r>
          </w:p>
        </w:tc>
        <w:tc>
          <w:tcPr>
            <w:tcW w:w="1440" w:type="dxa"/>
          </w:tcPr>
          <w:p w14:paraId="1F2D06C5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B</w:t>
            </w:r>
          </w:p>
        </w:tc>
        <w:tc>
          <w:tcPr>
            <w:tcW w:w="1260" w:type="dxa"/>
          </w:tcPr>
          <w:p w14:paraId="1D697595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3,00</w:t>
            </w:r>
          </w:p>
        </w:tc>
      </w:tr>
      <w:tr w:rsidR="00CB5F71" w:rsidRPr="006A7792" w14:paraId="1FDB8BEE" w14:textId="77777777" w:rsidTr="001744DF">
        <w:tc>
          <w:tcPr>
            <w:tcW w:w="1435" w:type="dxa"/>
          </w:tcPr>
          <w:p w14:paraId="683AD24C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65—&lt;70</w:t>
            </w:r>
          </w:p>
        </w:tc>
        <w:tc>
          <w:tcPr>
            <w:tcW w:w="1440" w:type="dxa"/>
          </w:tcPr>
          <w:p w14:paraId="33A29E3A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B-</w:t>
            </w:r>
          </w:p>
        </w:tc>
        <w:tc>
          <w:tcPr>
            <w:tcW w:w="1260" w:type="dxa"/>
          </w:tcPr>
          <w:p w14:paraId="009CF123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,70</w:t>
            </w:r>
          </w:p>
        </w:tc>
      </w:tr>
      <w:tr w:rsidR="00CB5F71" w:rsidRPr="006A7792" w14:paraId="0F5CCFBC" w14:textId="77777777" w:rsidTr="001744DF">
        <w:tc>
          <w:tcPr>
            <w:tcW w:w="1435" w:type="dxa"/>
          </w:tcPr>
          <w:p w14:paraId="4493F67D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60—&lt;65</w:t>
            </w:r>
          </w:p>
        </w:tc>
        <w:tc>
          <w:tcPr>
            <w:tcW w:w="1440" w:type="dxa"/>
          </w:tcPr>
          <w:p w14:paraId="7B63F442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C+</w:t>
            </w:r>
          </w:p>
        </w:tc>
        <w:tc>
          <w:tcPr>
            <w:tcW w:w="1260" w:type="dxa"/>
          </w:tcPr>
          <w:p w14:paraId="449E7E37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,30</w:t>
            </w:r>
          </w:p>
        </w:tc>
      </w:tr>
      <w:tr w:rsidR="00CB5F71" w:rsidRPr="006A7792" w14:paraId="7D899BA4" w14:textId="77777777" w:rsidTr="001744DF">
        <w:tc>
          <w:tcPr>
            <w:tcW w:w="1435" w:type="dxa"/>
            <w:shd w:val="clear" w:color="auto" w:fill="D9D9D9"/>
          </w:tcPr>
          <w:p w14:paraId="769A2B45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55—&lt;60</w:t>
            </w:r>
          </w:p>
        </w:tc>
        <w:tc>
          <w:tcPr>
            <w:tcW w:w="1440" w:type="dxa"/>
            <w:shd w:val="clear" w:color="auto" w:fill="D9D9D9"/>
          </w:tcPr>
          <w:p w14:paraId="137AFD51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C</w:t>
            </w:r>
          </w:p>
        </w:tc>
        <w:tc>
          <w:tcPr>
            <w:tcW w:w="1260" w:type="dxa"/>
            <w:shd w:val="clear" w:color="auto" w:fill="D9D9D9"/>
          </w:tcPr>
          <w:p w14:paraId="7054BAA7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2,00</w:t>
            </w:r>
          </w:p>
        </w:tc>
      </w:tr>
      <w:tr w:rsidR="00CB5F71" w:rsidRPr="006A7792" w14:paraId="5111604D" w14:textId="77777777" w:rsidTr="001744DF">
        <w:tc>
          <w:tcPr>
            <w:tcW w:w="1435" w:type="dxa"/>
          </w:tcPr>
          <w:p w14:paraId="2324CFE7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40—&lt;55</w:t>
            </w:r>
          </w:p>
        </w:tc>
        <w:tc>
          <w:tcPr>
            <w:tcW w:w="1440" w:type="dxa"/>
          </w:tcPr>
          <w:p w14:paraId="564884FE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D</w:t>
            </w:r>
          </w:p>
        </w:tc>
        <w:tc>
          <w:tcPr>
            <w:tcW w:w="1260" w:type="dxa"/>
          </w:tcPr>
          <w:p w14:paraId="3722E754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1,00</w:t>
            </w:r>
          </w:p>
        </w:tc>
      </w:tr>
      <w:tr w:rsidR="00CB5F71" w:rsidRPr="006A7792" w14:paraId="21990759" w14:textId="77777777" w:rsidTr="001744DF">
        <w:tc>
          <w:tcPr>
            <w:tcW w:w="1435" w:type="dxa"/>
          </w:tcPr>
          <w:p w14:paraId="22A83B32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&lt;40</w:t>
            </w:r>
          </w:p>
        </w:tc>
        <w:tc>
          <w:tcPr>
            <w:tcW w:w="1440" w:type="dxa"/>
          </w:tcPr>
          <w:p w14:paraId="2AF3C31C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E</w:t>
            </w:r>
          </w:p>
        </w:tc>
        <w:tc>
          <w:tcPr>
            <w:tcW w:w="1260" w:type="dxa"/>
          </w:tcPr>
          <w:p w14:paraId="6490C9C2" w14:textId="77777777" w:rsidR="00CB5F71" w:rsidRPr="006A7792" w:rsidRDefault="00CB5F71" w:rsidP="001744DF">
            <w:pPr>
              <w:jc w:val="center"/>
              <w:rPr>
                <w:rFonts w:ascii="Times New Roman" w:hAnsi="Times New Roman"/>
                <w:lang w:val="id-ID"/>
              </w:rPr>
            </w:pPr>
            <w:r w:rsidRPr="006A7792">
              <w:rPr>
                <w:rFonts w:ascii="Times New Roman" w:hAnsi="Times New Roman"/>
                <w:lang w:val="id-ID"/>
              </w:rPr>
              <w:t>0,00</w:t>
            </w:r>
          </w:p>
        </w:tc>
      </w:tr>
    </w:tbl>
    <w:p w14:paraId="06BB9C14" w14:textId="77777777" w:rsidR="00CB5F71" w:rsidRPr="006A7792" w:rsidRDefault="00CB5F71" w:rsidP="00CB5F71">
      <w:pPr>
        <w:rPr>
          <w:rFonts w:ascii="Times New Roman" w:hAnsi="Times New Roman"/>
          <w:lang w:val="id-ID"/>
        </w:rPr>
      </w:pPr>
      <w:r w:rsidRPr="006A7792">
        <w:rPr>
          <w:rFonts w:ascii="Times New Roman" w:hAnsi="Times New Roman"/>
          <w:lang w:val="id-ID"/>
        </w:rPr>
        <w:t xml:space="preserve">Nilai batas kelulusan minimal 55.      </w:t>
      </w:r>
    </w:p>
    <w:p w14:paraId="00D12E98" w14:textId="77777777" w:rsidR="006D23F5" w:rsidRPr="006A7792" w:rsidRDefault="006D23F5" w:rsidP="00CB5F71">
      <w:pPr>
        <w:rPr>
          <w:rFonts w:ascii="Times New Roman" w:hAnsi="Times New Roman"/>
          <w:b/>
          <w:lang w:val="id-ID"/>
        </w:rPr>
      </w:pPr>
    </w:p>
    <w:p w14:paraId="31540C52" w14:textId="25629C06" w:rsidR="006D23F5" w:rsidRPr="006A7792" w:rsidRDefault="006D23F5" w:rsidP="00CB5F71">
      <w:pPr>
        <w:rPr>
          <w:rFonts w:ascii="Times New Roman" w:hAnsi="Times New Roman"/>
          <w:b/>
          <w:lang w:val="id-ID"/>
        </w:rPr>
        <w:sectPr w:rsidR="006D23F5" w:rsidRPr="006A7792" w:rsidSect="006D23F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F462660" w14:textId="72A3989D" w:rsidR="00CC241A" w:rsidRPr="006A7792" w:rsidRDefault="00CC241A" w:rsidP="00F40094">
      <w:pPr>
        <w:rPr>
          <w:rFonts w:ascii="Times New Roman" w:hAnsi="Times New Roman"/>
          <w:lang w:val="id-ID"/>
        </w:rPr>
      </w:pPr>
    </w:p>
    <w:sectPr w:rsidR="00CC241A" w:rsidRPr="006A7792" w:rsidSect="006D23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55B217" w14:textId="77777777" w:rsidR="008E020B" w:rsidRDefault="008E020B" w:rsidP="005B2E37">
      <w:pPr>
        <w:spacing w:after="0" w:line="240" w:lineRule="auto"/>
      </w:pPr>
      <w:r>
        <w:separator/>
      </w:r>
    </w:p>
  </w:endnote>
  <w:endnote w:type="continuationSeparator" w:id="0">
    <w:p w14:paraId="287BE7F9" w14:textId="77777777" w:rsidR="008E020B" w:rsidRDefault="008E020B" w:rsidP="005B2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833762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9E0D4B" w14:textId="77777777" w:rsidR="00EB7A49" w:rsidRDefault="00EB7A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770BC28" w14:textId="77777777" w:rsidR="00EB7A49" w:rsidRDefault="00EB7A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131B8" w14:textId="77777777" w:rsidR="008E020B" w:rsidRDefault="008E020B" w:rsidP="005B2E37">
      <w:pPr>
        <w:spacing w:after="0" w:line="240" w:lineRule="auto"/>
      </w:pPr>
      <w:r>
        <w:separator/>
      </w:r>
    </w:p>
  </w:footnote>
  <w:footnote w:type="continuationSeparator" w:id="0">
    <w:p w14:paraId="4C51FD79" w14:textId="77777777" w:rsidR="008E020B" w:rsidRDefault="008E020B" w:rsidP="005B2E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A079B"/>
    <w:multiLevelType w:val="hybridMultilevel"/>
    <w:tmpl w:val="19C06388"/>
    <w:lvl w:ilvl="0" w:tplc="3BE8B0D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09E53856"/>
    <w:multiLevelType w:val="multilevel"/>
    <w:tmpl w:val="DAD269B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8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B8B0E80"/>
    <w:multiLevelType w:val="hybridMultilevel"/>
    <w:tmpl w:val="6F00B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72AC2"/>
    <w:multiLevelType w:val="hybridMultilevel"/>
    <w:tmpl w:val="275A0C10"/>
    <w:lvl w:ilvl="0" w:tplc="5572765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E6738"/>
    <w:multiLevelType w:val="hybridMultilevel"/>
    <w:tmpl w:val="5510D1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6F0A15"/>
    <w:multiLevelType w:val="hybridMultilevel"/>
    <w:tmpl w:val="3B4C1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4631C5"/>
    <w:multiLevelType w:val="hybridMultilevel"/>
    <w:tmpl w:val="6F00B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05CE9"/>
    <w:multiLevelType w:val="multilevel"/>
    <w:tmpl w:val="2654D4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8" w15:restartNumberingAfterBreak="0">
    <w:nsid w:val="2DF25A0B"/>
    <w:multiLevelType w:val="hybridMultilevel"/>
    <w:tmpl w:val="B1A825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FF3CEA"/>
    <w:multiLevelType w:val="hybridMultilevel"/>
    <w:tmpl w:val="B784EB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85C61"/>
    <w:multiLevelType w:val="hybridMultilevel"/>
    <w:tmpl w:val="B65697F2"/>
    <w:lvl w:ilvl="0" w:tplc="A77008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3C3B6FAA"/>
    <w:multiLevelType w:val="hybridMultilevel"/>
    <w:tmpl w:val="F76A4774"/>
    <w:lvl w:ilvl="0" w:tplc="EFCE667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9007C8"/>
    <w:multiLevelType w:val="hybridMultilevel"/>
    <w:tmpl w:val="42422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F15F1D"/>
    <w:multiLevelType w:val="hybridMultilevel"/>
    <w:tmpl w:val="21BA50F2"/>
    <w:lvl w:ilvl="0" w:tplc="B85047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4E2C21"/>
    <w:multiLevelType w:val="hybridMultilevel"/>
    <w:tmpl w:val="44C82E3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A3526AE"/>
    <w:multiLevelType w:val="hybridMultilevel"/>
    <w:tmpl w:val="36A0E3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653B1"/>
    <w:multiLevelType w:val="hybridMultilevel"/>
    <w:tmpl w:val="5510D1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E2D494B"/>
    <w:multiLevelType w:val="hybridMultilevel"/>
    <w:tmpl w:val="B65697F2"/>
    <w:lvl w:ilvl="0" w:tplc="A77008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53B462D6"/>
    <w:multiLevelType w:val="multilevel"/>
    <w:tmpl w:val="03762FA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5985EDD"/>
    <w:multiLevelType w:val="hybridMultilevel"/>
    <w:tmpl w:val="05FC0A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DC1A1F"/>
    <w:multiLevelType w:val="hybridMultilevel"/>
    <w:tmpl w:val="19C06388"/>
    <w:lvl w:ilvl="0" w:tplc="3BE8B0D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1" w15:restartNumberingAfterBreak="0">
    <w:nsid w:val="62A4778A"/>
    <w:multiLevelType w:val="hybridMultilevel"/>
    <w:tmpl w:val="169CCC46"/>
    <w:lvl w:ilvl="0" w:tplc="310C126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C9356F"/>
    <w:multiLevelType w:val="hybridMultilevel"/>
    <w:tmpl w:val="B784EB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FB452E"/>
    <w:multiLevelType w:val="hybridMultilevel"/>
    <w:tmpl w:val="7F3228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3665AF"/>
    <w:multiLevelType w:val="hybridMultilevel"/>
    <w:tmpl w:val="F0D24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06755C"/>
    <w:multiLevelType w:val="hybridMultilevel"/>
    <w:tmpl w:val="C2DAD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A6380E"/>
    <w:multiLevelType w:val="hybridMultilevel"/>
    <w:tmpl w:val="44C82E3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C9F36BA"/>
    <w:multiLevelType w:val="hybridMultilevel"/>
    <w:tmpl w:val="5510D1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DD647A4"/>
    <w:multiLevelType w:val="hybridMultilevel"/>
    <w:tmpl w:val="3B103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"/>
  </w:num>
  <w:num w:numId="3">
    <w:abstractNumId w:val="7"/>
  </w:num>
  <w:num w:numId="4">
    <w:abstractNumId w:val="13"/>
  </w:num>
  <w:num w:numId="5">
    <w:abstractNumId w:val="12"/>
  </w:num>
  <w:num w:numId="6">
    <w:abstractNumId w:val="24"/>
  </w:num>
  <w:num w:numId="7">
    <w:abstractNumId w:val="25"/>
  </w:num>
  <w:num w:numId="8">
    <w:abstractNumId w:val="5"/>
  </w:num>
  <w:num w:numId="9">
    <w:abstractNumId w:val="18"/>
  </w:num>
  <w:num w:numId="10">
    <w:abstractNumId w:val="3"/>
  </w:num>
  <w:num w:numId="11">
    <w:abstractNumId w:val="21"/>
  </w:num>
  <w:num w:numId="12">
    <w:abstractNumId w:val="19"/>
  </w:num>
  <w:num w:numId="13">
    <w:abstractNumId w:val="8"/>
  </w:num>
  <w:num w:numId="14">
    <w:abstractNumId w:val="10"/>
  </w:num>
  <w:num w:numId="15">
    <w:abstractNumId w:val="28"/>
  </w:num>
  <w:num w:numId="16">
    <w:abstractNumId w:val="23"/>
  </w:num>
  <w:num w:numId="17">
    <w:abstractNumId w:val="26"/>
  </w:num>
  <w:num w:numId="18">
    <w:abstractNumId w:val="27"/>
  </w:num>
  <w:num w:numId="19">
    <w:abstractNumId w:val="16"/>
  </w:num>
  <w:num w:numId="20">
    <w:abstractNumId w:val="6"/>
  </w:num>
  <w:num w:numId="21">
    <w:abstractNumId w:val="22"/>
  </w:num>
  <w:num w:numId="22">
    <w:abstractNumId w:val="20"/>
  </w:num>
  <w:num w:numId="23">
    <w:abstractNumId w:val="15"/>
  </w:num>
  <w:num w:numId="24">
    <w:abstractNumId w:val="2"/>
  </w:num>
  <w:num w:numId="25">
    <w:abstractNumId w:val="9"/>
  </w:num>
  <w:num w:numId="26">
    <w:abstractNumId w:val="0"/>
  </w:num>
  <w:num w:numId="27">
    <w:abstractNumId w:val="11"/>
  </w:num>
  <w:num w:numId="28">
    <w:abstractNumId w:val="4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LIwMDE3MDc0NTZV0lEKTi0uzszPAykwNK4FANyA5zAtAAAA"/>
  </w:docVars>
  <w:rsids>
    <w:rsidRoot w:val="005C2E6D"/>
    <w:rsid w:val="00000745"/>
    <w:rsid w:val="00000ED9"/>
    <w:rsid w:val="000010A4"/>
    <w:rsid w:val="0000113D"/>
    <w:rsid w:val="000016CC"/>
    <w:rsid w:val="00001C93"/>
    <w:rsid w:val="00001E35"/>
    <w:rsid w:val="00002009"/>
    <w:rsid w:val="000027FA"/>
    <w:rsid w:val="0000293D"/>
    <w:rsid w:val="00002C52"/>
    <w:rsid w:val="00002C72"/>
    <w:rsid w:val="0000319A"/>
    <w:rsid w:val="00003E60"/>
    <w:rsid w:val="000040D4"/>
    <w:rsid w:val="000041EA"/>
    <w:rsid w:val="00004B9E"/>
    <w:rsid w:val="00004BD2"/>
    <w:rsid w:val="00004C15"/>
    <w:rsid w:val="0000541B"/>
    <w:rsid w:val="00005622"/>
    <w:rsid w:val="00005F97"/>
    <w:rsid w:val="00005FE8"/>
    <w:rsid w:val="00010129"/>
    <w:rsid w:val="00010432"/>
    <w:rsid w:val="00010928"/>
    <w:rsid w:val="000109A6"/>
    <w:rsid w:val="00010A3D"/>
    <w:rsid w:val="00010BC8"/>
    <w:rsid w:val="00010E32"/>
    <w:rsid w:val="00010F88"/>
    <w:rsid w:val="0001100D"/>
    <w:rsid w:val="000113AA"/>
    <w:rsid w:val="0001161A"/>
    <w:rsid w:val="00011EB5"/>
    <w:rsid w:val="00012291"/>
    <w:rsid w:val="00012E58"/>
    <w:rsid w:val="00012EDD"/>
    <w:rsid w:val="0001308E"/>
    <w:rsid w:val="00013754"/>
    <w:rsid w:val="00013909"/>
    <w:rsid w:val="00013B9F"/>
    <w:rsid w:val="00013C88"/>
    <w:rsid w:val="00013DC1"/>
    <w:rsid w:val="00013E9C"/>
    <w:rsid w:val="00013FFE"/>
    <w:rsid w:val="00014171"/>
    <w:rsid w:val="000142E0"/>
    <w:rsid w:val="00014B71"/>
    <w:rsid w:val="00014D25"/>
    <w:rsid w:val="00015214"/>
    <w:rsid w:val="00015545"/>
    <w:rsid w:val="00015586"/>
    <w:rsid w:val="00016555"/>
    <w:rsid w:val="00016B54"/>
    <w:rsid w:val="00016BE1"/>
    <w:rsid w:val="000172D0"/>
    <w:rsid w:val="000177A4"/>
    <w:rsid w:val="00017D49"/>
    <w:rsid w:val="00017F01"/>
    <w:rsid w:val="00017F32"/>
    <w:rsid w:val="000204B0"/>
    <w:rsid w:val="0002077C"/>
    <w:rsid w:val="00020807"/>
    <w:rsid w:val="00020BD9"/>
    <w:rsid w:val="00020DDC"/>
    <w:rsid w:val="00020F6C"/>
    <w:rsid w:val="00020FFE"/>
    <w:rsid w:val="0002104E"/>
    <w:rsid w:val="000210C5"/>
    <w:rsid w:val="00021810"/>
    <w:rsid w:val="00021A71"/>
    <w:rsid w:val="00021B86"/>
    <w:rsid w:val="00021CD0"/>
    <w:rsid w:val="00021F9B"/>
    <w:rsid w:val="0002238E"/>
    <w:rsid w:val="00022965"/>
    <w:rsid w:val="00022D6B"/>
    <w:rsid w:val="000234AF"/>
    <w:rsid w:val="000238EC"/>
    <w:rsid w:val="00023ED8"/>
    <w:rsid w:val="00024145"/>
    <w:rsid w:val="00024146"/>
    <w:rsid w:val="00024322"/>
    <w:rsid w:val="000245AF"/>
    <w:rsid w:val="00024909"/>
    <w:rsid w:val="00024B4A"/>
    <w:rsid w:val="00024B9B"/>
    <w:rsid w:val="00024F19"/>
    <w:rsid w:val="0002537F"/>
    <w:rsid w:val="0002541C"/>
    <w:rsid w:val="000257B3"/>
    <w:rsid w:val="00025E83"/>
    <w:rsid w:val="00026109"/>
    <w:rsid w:val="00026754"/>
    <w:rsid w:val="00026833"/>
    <w:rsid w:val="00026D31"/>
    <w:rsid w:val="000271FD"/>
    <w:rsid w:val="00027341"/>
    <w:rsid w:val="00027402"/>
    <w:rsid w:val="0002766D"/>
    <w:rsid w:val="0002774F"/>
    <w:rsid w:val="000278BE"/>
    <w:rsid w:val="00027F13"/>
    <w:rsid w:val="00030A04"/>
    <w:rsid w:val="00030CA4"/>
    <w:rsid w:val="00030F1C"/>
    <w:rsid w:val="00030FBD"/>
    <w:rsid w:val="00031085"/>
    <w:rsid w:val="000310C3"/>
    <w:rsid w:val="000310DD"/>
    <w:rsid w:val="0003110C"/>
    <w:rsid w:val="0003119F"/>
    <w:rsid w:val="00031B49"/>
    <w:rsid w:val="00031C15"/>
    <w:rsid w:val="00031C6D"/>
    <w:rsid w:val="00031E71"/>
    <w:rsid w:val="00031F1E"/>
    <w:rsid w:val="00031FFE"/>
    <w:rsid w:val="000320BD"/>
    <w:rsid w:val="00032277"/>
    <w:rsid w:val="0003247C"/>
    <w:rsid w:val="0003262A"/>
    <w:rsid w:val="00032979"/>
    <w:rsid w:val="00032A3A"/>
    <w:rsid w:val="00032AB6"/>
    <w:rsid w:val="00032B5E"/>
    <w:rsid w:val="00032C99"/>
    <w:rsid w:val="0003313E"/>
    <w:rsid w:val="0003375D"/>
    <w:rsid w:val="00033988"/>
    <w:rsid w:val="00033FD9"/>
    <w:rsid w:val="000343D9"/>
    <w:rsid w:val="000349E2"/>
    <w:rsid w:val="00034C61"/>
    <w:rsid w:val="000356E3"/>
    <w:rsid w:val="00035E40"/>
    <w:rsid w:val="000371E5"/>
    <w:rsid w:val="00037CA6"/>
    <w:rsid w:val="0004014A"/>
    <w:rsid w:val="00040F71"/>
    <w:rsid w:val="000410CC"/>
    <w:rsid w:val="000417BF"/>
    <w:rsid w:val="000418FB"/>
    <w:rsid w:val="00041F54"/>
    <w:rsid w:val="00042068"/>
    <w:rsid w:val="00042257"/>
    <w:rsid w:val="00042380"/>
    <w:rsid w:val="0004245D"/>
    <w:rsid w:val="0004298E"/>
    <w:rsid w:val="0004354D"/>
    <w:rsid w:val="00043609"/>
    <w:rsid w:val="000442C6"/>
    <w:rsid w:val="00044696"/>
    <w:rsid w:val="000446BD"/>
    <w:rsid w:val="00044F6E"/>
    <w:rsid w:val="00045338"/>
    <w:rsid w:val="00045350"/>
    <w:rsid w:val="00045A4D"/>
    <w:rsid w:val="00045A50"/>
    <w:rsid w:val="00047114"/>
    <w:rsid w:val="000473BC"/>
    <w:rsid w:val="00047700"/>
    <w:rsid w:val="00050CEC"/>
    <w:rsid w:val="00050DB8"/>
    <w:rsid w:val="00050FB7"/>
    <w:rsid w:val="000511BC"/>
    <w:rsid w:val="00051498"/>
    <w:rsid w:val="000518FF"/>
    <w:rsid w:val="00051CFB"/>
    <w:rsid w:val="00051ECE"/>
    <w:rsid w:val="0005238A"/>
    <w:rsid w:val="00052744"/>
    <w:rsid w:val="00052DAC"/>
    <w:rsid w:val="00052E46"/>
    <w:rsid w:val="00052F11"/>
    <w:rsid w:val="00053003"/>
    <w:rsid w:val="0005338A"/>
    <w:rsid w:val="0005355C"/>
    <w:rsid w:val="00053914"/>
    <w:rsid w:val="00053B14"/>
    <w:rsid w:val="000542F5"/>
    <w:rsid w:val="00054A9D"/>
    <w:rsid w:val="00054D06"/>
    <w:rsid w:val="00054E8A"/>
    <w:rsid w:val="00054ED9"/>
    <w:rsid w:val="000550D6"/>
    <w:rsid w:val="00055792"/>
    <w:rsid w:val="0005579C"/>
    <w:rsid w:val="000557D1"/>
    <w:rsid w:val="000559A6"/>
    <w:rsid w:val="00055B4D"/>
    <w:rsid w:val="00055D47"/>
    <w:rsid w:val="00055DB6"/>
    <w:rsid w:val="000560E0"/>
    <w:rsid w:val="00056885"/>
    <w:rsid w:val="00056B63"/>
    <w:rsid w:val="0005708E"/>
    <w:rsid w:val="00057257"/>
    <w:rsid w:val="00060420"/>
    <w:rsid w:val="000604A1"/>
    <w:rsid w:val="00060580"/>
    <w:rsid w:val="00060981"/>
    <w:rsid w:val="00060BC9"/>
    <w:rsid w:val="00060F80"/>
    <w:rsid w:val="00061DDB"/>
    <w:rsid w:val="00062457"/>
    <w:rsid w:val="00062592"/>
    <w:rsid w:val="00062714"/>
    <w:rsid w:val="00062F98"/>
    <w:rsid w:val="000635D0"/>
    <w:rsid w:val="000637A1"/>
    <w:rsid w:val="00063A97"/>
    <w:rsid w:val="00064091"/>
    <w:rsid w:val="00064199"/>
    <w:rsid w:val="0006474B"/>
    <w:rsid w:val="00064A79"/>
    <w:rsid w:val="00064BD7"/>
    <w:rsid w:val="00064F44"/>
    <w:rsid w:val="00064FD3"/>
    <w:rsid w:val="00065AE0"/>
    <w:rsid w:val="00065E93"/>
    <w:rsid w:val="00066159"/>
    <w:rsid w:val="000668AC"/>
    <w:rsid w:val="0006714B"/>
    <w:rsid w:val="00067D95"/>
    <w:rsid w:val="00067EC6"/>
    <w:rsid w:val="00067ED5"/>
    <w:rsid w:val="00067F50"/>
    <w:rsid w:val="000706F1"/>
    <w:rsid w:val="00070937"/>
    <w:rsid w:val="00070975"/>
    <w:rsid w:val="000709A0"/>
    <w:rsid w:val="00070B7A"/>
    <w:rsid w:val="00070F1D"/>
    <w:rsid w:val="00070FFC"/>
    <w:rsid w:val="00071145"/>
    <w:rsid w:val="000711CA"/>
    <w:rsid w:val="000716BD"/>
    <w:rsid w:val="00071ACA"/>
    <w:rsid w:val="00071F92"/>
    <w:rsid w:val="00071F9C"/>
    <w:rsid w:val="00071FDC"/>
    <w:rsid w:val="000721DD"/>
    <w:rsid w:val="00072B30"/>
    <w:rsid w:val="00072C63"/>
    <w:rsid w:val="00073BE0"/>
    <w:rsid w:val="00073FAE"/>
    <w:rsid w:val="00074651"/>
    <w:rsid w:val="00075865"/>
    <w:rsid w:val="00076485"/>
    <w:rsid w:val="0007662E"/>
    <w:rsid w:val="000768BA"/>
    <w:rsid w:val="00076AB5"/>
    <w:rsid w:val="00076F7E"/>
    <w:rsid w:val="00077449"/>
    <w:rsid w:val="000775B4"/>
    <w:rsid w:val="00077800"/>
    <w:rsid w:val="00077C3B"/>
    <w:rsid w:val="00077FCC"/>
    <w:rsid w:val="0008014B"/>
    <w:rsid w:val="0008021E"/>
    <w:rsid w:val="00080545"/>
    <w:rsid w:val="000808F3"/>
    <w:rsid w:val="00080AC5"/>
    <w:rsid w:val="00080B9C"/>
    <w:rsid w:val="00080EDE"/>
    <w:rsid w:val="000811BE"/>
    <w:rsid w:val="0008140D"/>
    <w:rsid w:val="00081685"/>
    <w:rsid w:val="00081D4D"/>
    <w:rsid w:val="00082323"/>
    <w:rsid w:val="00082400"/>
    <w:rsid w:val="00082668"/>
    <w:rsid w:val="00082752"/>
    <w:rsid w:val="0008288B"/>
    <w:rsid w:val="000829E0"/>
    <w:rsid w:val="00082E80"/>
    <w:rsid w:val="00082FD1"/>
    <w:rsid w:val="0008316C"/>
    <w:rsid w:val="000831EB"/>
    <w:rsid w:val="00083688"/>
    <w:rsid w:val="00083A29"/>
    <w:rsid w:val="00083C19"/>
    <w:rsid w:val="000842E3"/>
    <w:rsid w:val="000843AD"/>
    <w:rsid w:val="000847AF"/>
    <w:rsid w:val="00084927"/>
    <w:rsid w:val="00084E2F"/>
    <w:rsid w:val="00085147"/>
    <w:rsid w:val="000857A9"/>
    <w:rsid w:val="00085C74"/>
    <w:rsid w:val="00085E03"/>
    <w:rsid w:val="00085F70"/>
    <w:rsid w:val="000862D3"/>
    <w:rsid w:val="00086613"/>
    <w:rsid w:val="0008681E"/>
    <w:rsid w:val="00086E36"/>
    <w:rsid w:val="00086FCD"/>
    <w:rsid w:val="00087131"/>
    <w:rsid w:val="0008736D"/>
    <w:rsid w:val="00087412"/>
    <w:rsid w:val="0008742C"/>
    <w:rsid w:val="000904A9"/>
    <w:rsid w:val="00090814"/>
    <w:rsid w:val="00090BB4"/>
    <w:rsid w:val="00090D15"/>
    <w:rsid w:val="00090D2D"/>
    <w:rsid w:val="00090F49"/>
    <w:rsid w:val="000911BA"/>
    <w:rsid w:val="000913C5"/>
    <w:rsid w:val="00091C2A"/>
    <w:rsid w:val="0009251A"/>
    <w:rsid w:val="00092D21"/>
    <w:rsid w:val="00093A2F"/>
    <w:rsid w:val="00093C88"/>
    <w:rsid w:val="00094052"/>
    <w:rsid w:val="000940B4"/>
    <w:rsid w:val="00094A33"/>
    <w:rsid w:val="00094B62"/>
    <w:rsid w:val="00094D8A"/>
    <w:rsid w:val="0009537A"/>
    <w:rsid w:val="000957AC"/>
    <w:rsid w:val="0009582C"/>
    <w:rsid w:val="00096294"/>
    <w:rsid w:val="00096488"/>
    <w:rsid w:val="00096613"/>
    <w:rsid w:val="000968BF"/>
    <w:rsid w:val="00097EE0"/>
    <w:rsid w:val="000A0951"/>
    <w:rsid w:val="000A0A0F"/>
    <w:rsid w:val="000A0A4B"/>
    <w:rsid w:val="000A0F3E"/>
    <w:rsid w:val="000A14B4"/>
    <w:rsid w:val="000A17AF"/>
    <w:rsid w:val="000A19DE"/>
    <w:rsid w:val="000A1C3B"/>
    <w:rsid w:val="000A212A"/>
    <w:rsid w:val="000A218D"/>
    <w:rsid w:val="000A247E"/>
    <w:rsid w:val="000A28B1"/>
    <w:rsid w:val="000A2B67"/>
    <w:rsid w:val="000A332C"/>
    <w:rsid w:val="000A33A3"/>
    <w:rsid w:val="000A35E7"/>
    <w:rsid w:val="000A3B0B"/>
    <w:rsid w:val="000A3FB7"/>
    <w:rsid w:val="000A4095"/>
    <w:rsid w:val="000A46D5"/>
    <w:rsid w:val="000A4F06"/>
    <w:rsid w:val="000A50AE"/>
    <w:rsid w:val="000A5276"/>
    <w:rsid w:val="000A5A87"/>
    <w:rsid w:val="000A5F6A"/>
    <w:rsid w:val="000A60F3"/>
    <w:rsid w:val="000A74D5"/>
    <w:rsid w:val="000A7584"/>
    <w:rsid w:val="000A77FB"/>
    <w:rsid w:val="000A7CB3"/>
    <w:rsid w:val="000A7F2C"/>
    <w:rsid w:val="000B020A"/>
    <w:rsid w:val="000B056E"/>
    <w:rsid w:val="000B077C"/>
    <w:rsid w:val="000B0E3E"/>
    <w:rsid w:val="000B0E5F"/>
    <w:rsid w:val="000B11AC"/>
    <w:rsid w:val="000B17AD"/>
    <w:rsid w:val="000B1D13"/>
    <w:rsid w:val="000B251E"/>
    <w:rsid w:val="000B2535"/>
    <w:rsid w:val="000B25BA"/>
    <w:rsid w:val="000B2D55"/>
    <w:rsid w:val="000B2E79"/>
    <w:rsid w:val="000B334F"/>
    <w:rsid w:val="000B425E"/>
    <w:rsid w:val="000B49D6"/>
    <w:rsid w:val="000B4B03"/>
    <w:rsid w:val="000B5AAF"/>
    <w:rsid w:val="000B5B53"/>
    <w:rsid w:val="000B6239"/>
    <w:rsid w:val="000B6CC9"/>
    <w:rsid w:val="000B7BC2"/>
    <w:rsid w:val="000C0433"/>
    <w:rsid w:val="000C0C7D"/>
    <w:rsid w:val="000C0D8F"/>
    <w:rsid w:val="000C0DF1"/>
    <w:rsid w:val="000C1388"/>
    <w:rsid w:val="000C1887"/>
    <w:rsid w:val="000C191C"/>
    <w:rsid w:val="000C1A1E"/>
    <w:rsid w:val="000C1D90"/>
    <w:rsid w:val="000C1FD0"/>
    <w:rsid w:val="000C21FA"/>
    <w:rsid w:val="000C2280"/>
    <w:rsid w:val="000C26C1"/>
    <w:rsid w:val="000C2E60"/>
    <w:rsid w:val="000C3016"/>
    <w:rsid w:val="000C3341"/>
    <w:rsid w:val="000C340B"/>
    <w:rsid w:val="000C3417"/>
    <w:rsid w:val="000C387C"/>
    <w:rsid w:val="000C3CD3"/>
    <w:rsid w:val="000C3D8A"/>
    <w:rsid w:val="000C3DB5"/>
    <w:rsid w:val="000C4411"/>
    <w:rsid w:val="000C4709"/>
    <w:rsid w:val="000C47C5"/>
    <w:rsid w:val="000C47DE"/>
    <w:rsid w:val="000C4C16"/>
    <w:rsid w:val="000C54F1"/>
    <w:rsid w:val="000C582E"/>
    <w:rsid w:val="000C5AFD"/>
    <w:rsid w:val="000C5E2E"/>
    <w:rsid w:val="000C6434"/>
    <w:rsid w:val="000C6573"/>
    <w:rsid w:val="000C6864"/>
    <w:rsid w:val="000C7599"/>
    <w:rsid w:val="000C7DD5"/>
    <w:rsid w:val="000D07ED"/>
    <w:rsid w:val="000D086C"/>
    <w:rsid w:val="000D09B9"/>
    <w:rsid w:val="000D158A"/>
    <w:rsid w:val="000D1B3C"/>
    <w:rsid w:val="000D1CEF"/>
    <w:rsid w:val="000D1D16"/>
    <w:rsid w:val="000D1EF0"/>
    <w:rsid w:val="000D282D"/>
    <w:rsid w:val="000D2F3F"/>
    <w:rsid w:val="000D3092"/>
    <w:rsid w:val="000D3325"/>
    <w:rsid w:val="000D34B3"/>
    <w:rsid w:val="000D3792"/>
    <w:rsid w:val="000D389D"/>
    <w:rsid w:val="000D44AE"/>
    <w:rsid w:val="000D47B4"/>
    <w:rsid w:val="000D50AB"/>
    <w:rsid w:val="000D53E8"/>
    <w:rsid w:val="000D6241"/>
    <w:rsid w:val="000D6256"/>
    <w:rsid w:val="000D629C"/>
    <w:rsid w:val="000D6586"/>
    <w:rsid w:val="000D6637"/>
    <w:rsid w:val="000D6677"/>
    <w:rsid w:val="000D6723"/>
    <w:rsid w:val="000D6AE6"/>
    <w:rsid w:val="000D6FEC"/>
    <w:rsid w:val="000D7477"/>
    <w:rsid w:val="000D7937"/>
    <w:rsid w:val="000E003F"/>
    <w:rsid w:val="000E0342"/>
    <w:rsid w:val="000E0634"/>
    <w:rsid w:val="000E06E3"/>
    <w:rsid w:val="000E0A03"/>
    <w:rsid w:val="000E0CD9"/>
    <w:rsid w:val="000E0F55"/>
    <w:rsid w:val="000E1139"/>
    <w:rsid w:val="000E1418"/>
    <w:rsid w:val="000E189E"/>
    <w:rsid w:val="000E1986"/>
    <w:rsid w:val="000E1A33"/>
    <w:rsid w:val="000E1B14"/>
    <w:rsid w:val="000E1B6C"/>
    <w:rsid w:val="000E1CE2"/>
    <w:rsid w:val="000E24BB"/>
    <w:rsid w:val="000E2984"/>
    <w:rsid w:val="000E3187"/>
    <w:rsid w:val="000E31FB"/>
    <w:rsid w:val="000E34BC"/>
    <w:rsid w:val="000E3977"/>
    <w:rsid w:val="000E3D2B"/>
    <w:rsid w:val="000E3F6C"/>
    <w:rsid w:val="000E43BE"/>
    <w:rsid w:val="000E47A4"/>
    <w:rsid w:val="000E4B09"/>
    <w:rsid w:val="000E4C86"/>
    <w:rsid w:val="000E4C8C"/>
    <w:rsid w:val="000E4C8D"/>
    <w:rsid w:val="000E4DBF"/>
    <w:rsid w:val="000E4F3B"/>
    <w:rsid w:val="000E5675"/>
    <w:rsid w:val="000E5C9C"/>
    <w:rsid w:val="000E62CA"/>
    <w:rsid w:val="000E6394"/>
    <w:rsid w:val="000E6CCF"/>
    <w:rsid w:val="000E6ED3"/>
    <w:rsid w:val="000E6EE5"/>
    <w:rsid w:val="000E73C3"/>
    <w:rsid w:val="000E79A9"/>
    <w:rsid w:val="000E7B4B"/>
    <w:rsid w:val="000F08BF"/>
    <w:rsid w:val="000F16DC"/>
    <w:rsid w:val="000F1CA0"/>
    <w:rsid w:val="000F1FEF"/>
    <w:rsid w:val="000F20C2"/>
    <w:rsid w:val="000F2BCA"/>
    <w:rsid w:val="000F2CD3"/>
    <w:rsid w:val="000F2E7D"/>
    <w:rsid w:val="000F2FEF"/>
    <w:rsid w:val="000F31C6"/>
    <w:rsid w:val="000F3568"/>
    <w:rsid w:val="000F3703"/>
    <w:rsid w:val="000F37CF"/>
    <w:rsid w:val="000F384C"/>
    <w:rsid w:val="000F478D"/>
    <w:rsid w:val="000F4ADC"/>
    <w:rsid w:val="000F4E34"/>
    <w:rsid w:val="000F553E"/>
    <w:rsid w:val="000F5AFA"/>
    <w:rsid w:val="000F5F19"/>
    <w:rsid w:val="000F6007"/>
    <w:rsid w:val="000F60AE"/>
    <w:rsid w:val="000F60DB"/>
    <w:rsid w:val="000F658E"/>
    <w:rsid w:val="000F7314"/>
    <w:rsid w:val="000F7548"/>
    <w:rsid w:val="000F7BAA"/>
    <w:rsid w:val="000F7BB0"/>
    <w:rsid w:val="000F7F00"/>
    <w:rsid w:val="001007DF"/>
    <w:rsid w:val="00101AE8"/>
    <w:rsid w:val="00102011"/>
    <w:rsid w:val="0010248C"/>
    <w:rsid w:val="001025ED"/>
    <w:rsid w:val="00102A47"/>
    <w:rsid w:val="00103176"/>
    <w:rsid w:val="0010337C"/>
    <w:rsid w:val="001035D0"/>
    <w:rsid w:val="00103AD7"/>
    <w:rsid w:val="00103C1F"/>
    <w:rsid w:val="00103CAF"/>
    <w:rsid w:val="00104493"/>
    <w:rsid w:val="00104982"/>
    <w:rsid w:val="00104C4E"/>
    <w:rsid w:val="00105248"/>
    <w:rsid w:val="00105324"/>
    <w:rsid w:val="00105603"/>
    <w:rsid w:val="0010564C"/>
    <w:rsid w:val="00105778"/>
    <w:rsid w:val="00105BD0"/>
    <w:rsid w:val="0010740B"/>
    <w:rsid w:val="0010790C"/>
    <w:rsid w:val="00107BD4"/>
    <w:rsid w:val="00107D96"/>
    <w:rsid w:val="00107FD3"/>
    <w:rsid w:val="00110494"/>
    <w:rsid w:val="00110C3A"/>
    <w:rsid w:val="0011130B"/>
    <w:rsid w:val="0011130E"/>
    <w:rsid w:val="0011143F"/>
    <w:rsid w:val="00111C68"/>
    <w:rsid w:val="001120A8"/>
    <w:rsid w:val="0011215F"/>
    <w:rsid w:val="001121BE"/>
    <w:rsid w:val="001121F5"/>
    <w:rsid w:val="001126A9"/>
    <w:rsid w:val="00112719"/>
    <w:rsid w:val="00112A44"/>
    <w:rsid w:val="00112B7C"/>
    <w:rsid w:val="001131C6"/>
    <w:rsid w:val="00113278"/>
    <w:rsid w:val="0011365A"/>
    <w:rsid w:val="001136DC"/>
    <w:rsid w:val="00113F2D"/>
    <w:rsid w:val="00114254"/>
    <w:rsid w:val="00114388"/>
    <w:rsid w:val="001146FE"/>
    <w:rsid w:val="001149B0"/>
    <w:rsid w:val="00115B0A"/>
    <w:rsid w:val="00116320"/>
    <w:rsid w:val="001167F7"/>
    <w:rsid w:val="00116826"/>
    <w:rsid w:val="00116B8D"/>
    <w:rsid w:val="00116BCD"/>
    <w:rsid w:val="00116F80"/>
    <w:rsid w:val="001171D2"/>
    <w:rsid w:val="001172FF"/>
    <w:rsid w:val="00117300"/>
    <w:rsid w:val="00117303"/>
    <w:rsid w:val="00117B3B"/>
    <w:rsid w:val="00117F12"/>
    <w:rsid w:val="00120191"/>
    <w:rsid w:val="00120615"/>
    <w:rsid w:val="00120956"/>
    <w:rsid w:val="00120A43"/>
    <w:rsid w:val="00120DDF"/>
    <w:rsid w:val="001214B6"/>
    <w:rsid w:val="00121625"/>
    <w:rsid w:val="00121B90"/>
    <w:rsid w:val="00122073"/>
    <w:rsid w:val="0012216F"/>
    <w:rsid w:val="0012266D"/>
    <w:rsid w:val="001228EF"/>
    <w:rsid w:val="00122A3C"/>
    <w:rsid w:val="00123400"/>
    <w:rsid w:val="001234EE"/>
    <w:rsid w:val="001236CE"/>
    <w:rsid w:val="00123760"/>
    <w:rsid w:val="001238FE"/>
    <w:rsid w:val="00123B58"/>
    <w:rsid w:val="00123C11"/>
    <w:rsid w:val="001246F2"/>
    <w:rsid w:val="00124882"/>
    <w:rsid w:val="001249BA"/>
    <w:rsid w:val="00124D3F"/>
    <w:rsid w:val="00125315"/>
    <w:rsid w:val="00125384"/>
    <w:rsid w:val="00125389"/>
    <w:rsid w:val="0012548D"/>
    <w:rsid w:val="001255FB"/>
    <w:rsid w:val="00125845"/>
    <w:rsid w:val="00125859"/>
    <w:rsid w:val="00125949"/>
    <w:rsid w:val="00125974"/>
    <w:rsid w:val="00125A08"/>
    <w:rsid w:val="0012663A"/>
    <w:rsid w:val="001266E7"/>
    <w:rsid w:val="00126AC7"/>
    <w:rsid w:val="0012710B"/>
    <w:rsid w:val="0012749A"/>
    <w:rsid w:val="001278AD"/>
    <w:rsid w:val="0013017B"/>
    <w:rsid w:val="001306DF"/>
    <w:rsid w:val="0013074A"/>
    <w:rsid w:val="00130C3B"/>
    <w:rsid w:val="00131150"/>
    <w:rsid w:val="00131495"/>
    <w:rsid w:val="00131BA7"/>
    <w:rsid w:val="00131C21"/>
    <w:rsid w:val="00131DD2"/>
    <w:rsid w:val="0013219F"/>
    <w:rsid w:val="0013266D"/>
    <w:rsid w:val="00132AC0"/>
    <w:rsid w:val="00132DB7"/>
    <w:rsid w:val="001336BC"/>
    <w:rsid w:val="001337B3"/>
    <w:rsid w:val="00133B1C"/>
    <w:rsid w:val="00134650"/>
    <w:rsid w:val="00134D53"/>
    <w:rsid w:val="00134E8F"/>
    <w:rsid w:val="0013509D"/>
    <w:rsid w:val="001360DF"/>
    <w:rsid w:val="001361C7"/>
    <w:rsid w:val="0013625F"/>
    <w:rsid w:val="0013697E"/>
    <w:rsid w:val="00136B61"/>
    <w:rsid w:val="001370E2"/>
    <w:rsid w:val="00137103"/>
    <w:rsid w:val="0013783C"/>
    <w:rsid w:val="00137D71"/>
    <w:rsid w:val="00137E6F"/>
    <w:rsid w:val="001404F6"/>
    <w:rsid w:val="00140965"/>
    <w:rsid w:val="00140CE7"/>
    <w:rsid w:val="00140F51"/>
    <w:rsid w:val="00141398"/>
    <w:rsid w:val="00141427"/>
    <w:rsid w:val="001419C5"/>
    <w:rsid w:val="00141BB6"/>
    <w:rsid w:val="00142269"/>
    <w:rsid w:val="00142550"/>
    <w:rsid w:val="00142B31"/>
    <w:rsid w:val="001430DF"/>
    <w:rsid w:val="001433FC"/>
    <w:rsid w:val="00143A72"/>
    <w:rsid w:val="00144024"/>
    <w:rsid w:val="0014438C"/>
    <w:rsid w:val="00144CBD"/>
    <w:rsid w:val="00144E3E"/>
    <w:rsid w:val="00145AF2"/>
    <w:rsid w:val="00145B74"/>
    <w:rsid w:val="00145D32"/>
    <w:rsid w:val="00145E74"/>
    <w:rsid w:val="00146FE5"/>
    <w:rsid w:val="00147109"/>
    <w:rsid w:val="001471B1"/>
    <w:rsid w:val="00147241"/>
    <w:rsid w:val="00147385"/>
    <w:rsid w:val="001478BB"/>
    <w:rsid w:val="00150983"/>
    <w:rsid w:val="00150D0F"/>
    <w:rsid w:val="00151542"/>
    <w:rsid w:val="00151552"/>
    <w:rsid w:val="0015191D"/>
    <w:rsid w:val="00151B4D"/>
    <w:rsid w:val="00151B58"/>
    <w:rsid w:val="00152352"/>
    <w:rsid w:val="001525F2"/>
    <w:rsid w:val="00152695"/>
    <w:rsid w:val="001526E6"/>
    <w:rsid w:val="00152B15"/>
    <w:rsid w:val="00152B76"/>
    <w:rsid w:val="0015305D"/>
    <w:rsid w:val="00153771"/>
    <w:rsid w:val="00153970"/>
    <w:rsid w:val="00154076"/>
    <w:rsid w:val="00154A52"/>
    <w:rsid w:val="001553B7"/>
    <w:rsid w:val="001553D8"/>
    <w:rsid w:val="001556C7"/>
    <w:rsid w:val="00155BA2"/>
    <w:rsid w:val="00155F2F"/>
    <w:rsid w:val="001560C4"/>
    <w:rsid w:val="0015625E"/>
    <w:rsid w:val="00156330"/>
    <w:rsid w:val="00156422"/>
    <w:rsid w:val="001564B6"/>
    <w:rsid w:val="00156503"/>
    <w:rsid w:val="0015660F"/>
    <w:rsid w:val="00156C46"/>
    <w:rsid w:val="00156E3C"/>
    <w:rsid w:val="0015700C"/>
    <w:rsid w:val="001572D5"/>
    <w:rsid w:val="00157587"/>
    <w:rsid w:val="00157D18"/>
    <w:rsid w:val="00157E79"/>
    <w:rsid w:val="00157FE4"/>
    <w:rsid w:val="00157FEC"/>
    <w:rsid w:val="001602FA"/>
    <w:rsid w:val="00160627"/>
    <w:rsid w:val="00160802"/>
    <w:rsid w:val="00160B3E"/>
    <w:rsid w:val="0016161B"/>
    <w:rsid w:val="001620CF"/>
    <w:rsid w:val="0016225A"/>
    <w:rsid w:val="00162790"/>
    <w:rsid w:val="0016394C"/>
    <w:rsid w:val="0016397A"/>
    <w:rsid w:val="00163C77"/>
    <w:rsid w:val="00163DFD"/>
    <w:rsid w:val="00163E89"/>
    <w:rsid w:val="00163F10"/>
    <w:rsid w:val="001640F7"/>
    <w:rsid w:val="001644D8"/>
    <w:rsid w:val="0016459C"/>
    <w:rsid w:val="001645BF"/>
    <w:rsid w:val="00164908"/>
    <w:rsid w:val="0016492F"/>
    <w:rsid w:val="00164CEA"/>
    <w:rsid w:val="00164F61"/>
    <w:rsid w:val="0016516C"/>
    <w:rsid w:val="001653A7"/>
    <w:rsid w:val="00165727"/>
    <w:rsid w:val="00165986"/>
    <w:rsid w:val="001669C1"/>
    <w:rsid w:val="00166CEF"/>
    <w:rsid w:val="001674FA"/>
    <w:rsid w:val="001679C8"/>
    <w:rsid w:val="00167C6D"/>
    <w:rsid w:val="0017099F"/>
    <w:rsid w:val="00170AF3"/>
    <w:rsid w:val="00171166"/>
    <w:rsid w:val="00171239"/>
    <w:rsid w:val="001719D2"/>
    <w:rsid w:val="00171BAB"/>
    <w:rsid w:val="00171CA4"/>
    <w:rsid w:val="001724E6"/>
    <w:rsid w:val="00172568"/>
    <w:rsid w:val="001725F7"/>
    <w:rsid w:val="001729C5"/>
    <w:rsid w:val="00172FA9"/>
    <w:rsid w:val="00173175"/>
    <w:rsid w:val="00173370"/>
    <w:rsid w:val="001734D8"/>
    <w:rsid w:val="00173815"/>
    <w:rsid w:val="00173B6E"/>
    <w:rsid w:val="00173F56"/>
    <w:rsid w:val="00173F90"/>
    <w:rsid w:val="001744DF"/>
    <w:rsid w:val="001752DF"/>
    <w:rsid w:val="001765B3"/>
    <w:rsid w:val="00176730"/>
    <w:rsid w:val="00176ADE"/>
    <w:rsid w:val="001771AD"/>
    <w:rsid w:val="00177D93"/>
    <w:rsid w:val="00177E70"/>
    <w:rsid w:val="00177F42"/>
    <w:rsid w:val="00180291"/>
    <w:rsid w:val="00180322"/>
    <w:rsid w:val="0018109F"/>
    <w:rsid w:val="001814CF"/>
    <w:rsid w:val="00181948"/>
    <w:rsid w:val="00181AD0"/>
    <w:rsid w:val="00181E0D"/>
    <w:rsid w:val="00181E85"/>
    <w:rsid w:val="001821CA"/>
    <w:rsid w:val="001821DB"/>
    <w:rsid w:val="001822CC"/>
    <w:rsid w:val="00182643"/>
    <w:rsid w:val="00182722"/>
    <w:rsid w:val="001828DB"/>
    <w:rsid w:val="00182957"/>
    <w:rsid w:val="00182E0A"/>
    <w:rsid w:val="001830B4"/>
    <w:rsid w:val="001831BE"/>
    <w:rsid w:val="001832F6"/>
    <w:rsid w:val="00183A82"/>
    <w:rsid w:val="00183AC6"/>
    <w:rsid w:val="001842CA"/>
    <w:rsid w:val="00184474"/>
    <w:rsid w:val="00184564"/>
    <w:rsid w:val="001847B0"/>
    <w:rsid w:val="00184B67"/>
    <w:rsid w:val="00184C43"/>
    <w:rsid w:val="00184C65"/>
    <w:rsid w:val="00184CD0"/>
    <w:rsid w:val="00184F3E"/>
    <w:rsid w:val="0018516D"/>
    <w:rsid w:val="00185D0C"/>
    <w:rsid w:val="00185D23"/>
    <w:rsid w:val="00186562"/>
    <w:rsid w:val="001873AC"/>
    <w:rsid w:val="0018770D"/>
    <w:rsid w:val="001877D1"/>
    <w:rsid w:val="00187866"/>
    <w:rsid w:val="001878A8"/>
    <w:rsid w:val="00187E08"/>
    <w:rsid w:val="00190AAC"/>
    <w:rsid w:val="00190AD4"/>
    <w:rsid w:val="00190B2D"/>
    <w:rsid w:val="00190B99"/>
    <w:rsid w:val="001916CE"/>
    <w:rsid w:val="00191934"/>
    <w:rsid w:val="00191B29"/>
    <w:rsid w:val="00191DA9"/>
    <w:rsid w:val="00191E6A"/>
    <w:rsid w:val="0019234C"/>
    <w:rsid w:val="0019274A"/>
    <w:rsid w:val="001935D9"/>
    <w:rsid w:val="001936FB"/>
    <w:rsid w:val="00193817"/>
    <w:rsid w:val="00193C5C"/>
    <w:rsid w:val="00193F9E"/>
    <w:rsid w:val="001940B5"/>
    <w:rsid w:val="00194BFC"/>
    <w:rsid w:val="00194FBA"/>
    <w:rsid w:val="00195460"/>
    <w:rsid w:val="001954BD"/>
    <w:rsid w:val="00195E60"/>
    <w:rsid w:val="00195FAA"/>
    <w:rsid w:val="00196AAA"/>
    <w:rsid w:val="00196BAC"/>
    <w:rsid w:val="00196ED8"/>
    <w:rsid w:val="00196FAA"/>
    <w:rsid w:val="00197069"/>
    <w:rsid w:val="001973EA"/>
    <w:rsid w:val="00197463"/>
    <w:rsid w:val="0019748B"/>
    <w:rsid w:val="00197849"/>
    <w:rsid w:val="00197A39"/>
    <w:rsid w:val="001A0684"/>
    <w:rsid w:val="001A1137"/>
    <w:rsid w:val="001A114A"/>
    <w:rsid w:val="001A130C"/>
    <w:rsid w:val="001A1513"/>
    <w:rsid w:val="001A168C"/>
    <w:rsid w:val="001A1C06"/>
    <w:rsid w:val="001A1EF6"/>
    <w:rsid w:val="001A2767"/>
    <w:rsid w:val="001A2ED9"/>
    <w:rsid w:val="001A33CA"/>
    <w:rsid w:val="001A36AA"/>
    <w:rsid w:val="001A3ABD"/>
    <w:rsid w:val="001A3E0F"/>
    <w:rsid w:val="001A3E8D"/>
    <w:rsid w:val="001A40AC"/>
    <w:rsid w:val="001A4457"/>
    <w:rsid w:val="001A4855"/>
    <w:rsid w:val="001A4CA0"/>
    <w:rsid w:val="001A4CE6"/>
    <w:rsid w:val="001A5748"/>
    <w:rsid w:val="001A5819"/>
    <w:rsid w:val="001A5C36"/>
    <w:rsid w:val="001A6BEB"/>
    <w:rsid w:val="001A6E86"/>
    <w:rsid w:val="001A6EDE"/>
    <w:rsid w:val="001A730D"/>
    <w:rsid w:val="001A7528"/>
    <w:rsid w:val="001A75A7"/>
    <w:rsid w:val="001A7B42"/>
    <w:rsid w:val="001A7DBC"/>
    <w:rsid w:val="001A7FC5"/>
    <w:rsid w:val="001B0311"/>
    <w:rsid w:val="001B0CC7"/>
    <w:rsid w:val="001B1DE1"/>
    <w:rsid w:val="001B1E77"/>
    <w:rsid w:val="001B1FD9"/>
    <w:rsid w:val="001B20DE"/>
    <w:rsid w:val="001B21A9"/>
    <w:rsid w:val="001B2273"/>
    <w:rsid w:val="001B236F"/>
    <w:rsid w:val="001B2AF6"/>
    <w:rsid w:val="001B2E8B"/>
    <w:rsid w:val="001B311F"/>
    <w:rsid w:val="001B37D1"/>
    <w:rsid w:val="001B45AC"/>
    <w:rsid w:val="001B5340"/>
    <w:rsid w:val="001B537D"/>
    <w:rsid w:val="001B560C"/>
    <w:rsid w:val="001B580E"/>
    <w:rsid w:val="001B620B"/>
    <w:rsid w:val="001B644B"/>
    <w:rsid w:val="001B660B"/>
    <w:rsid w:val="001B6C5E"/>
    <w:rsid w:val="001B738D"/>
    <w:rsid w:val="001B7881"/>
    <w:rsid w:val="001B7BF2"/>
    <w:rsid w:val="001C08B8"/>
    <w:rsid w:val="001C0B4E"/>
    <w:rsid w:val="001C0FC8"/>
    <w:rsid w:val="001C1AEF"/>
    <w:rsid w:val="001C1B51"/>
    <w:rsid w:val="001C1DC5"/>
    <w:rsid w:val="001C1F01"/>
    <w:rsid w:val="001C1F83"/>
    <w:rsid w:val="001C2057"/>
    <w:rsid w:val="001C323C"/>
    <w:rsid w:val="001C3349"/>
    <w:rsid w:val="001C3414"/>
    <w:rsid w:val="001C3465"/>
    <w:rsid w:val="001C35CB"/>
    <w:rsid w:val="001C3B93"/>
    <w:rsid w:val="001C43B0"/>
    <w:rsid w:val="001C46A5"/>
    <w:rsid w:val="001C4985"/>
    <w:rsid w:val="001C4D22"/>
    <w:rsid w:val="001C54EE"/>
    <w:rsid w:val="001C5D02"/>
    <w:rsid w:val="001C625C"/>
    <w:rsid w:val="001C6347"/>
    <w:rsid w:val="001C6D25"/>
    <w:rsid w:val="001C7093"/>
    <w:rsid w:val="001C70E4"/>
    <w:rsid w:val="001C726F"/>
    <w:rsid w:val="001C73F0"/>
    <w:rsid w:val="001C7423"/>
    <w:rsid w:val="001C742D"/>
    <w:rsid w:val="001C790D"/>
    <w:rsid w:val="001C7998"/>
    <w:rsid w:val="001C7B2E"/>
    <w:rsid w:val="001C7F37"/>
    <w:rsid w:val="001D03B7"/>
    <w:rsid w:val="001D0C27"/>
    <w:rsid w:val="001D0E5A"/>
    <w:rsid w:val="001D12C5"/>
    <w:rsid w:val="001D1586"/>
    <w:rsid w:val="001D23DB"/>
    <w:rsid w:val="001D25DA"/>
    <w:rsid w:val="001D2DF4"/>
    <w:rsid w:val="001D2ED1"/>
    <w:rsid w:val="001D2F97"/>
    <w:rsid w:val="001D353C"/>
    <w:rsid w:val="001D3B2A"/>
    <w:rsid w:val="001D3D06"/>
    <w:rsid w:val="001D4656"/>
    <w:rsid w:val="001D4C55"/>
    <w:rsid w:val="001D5057"/>
    <w:rsid w:val="001D5554"/>
    <w:rsid w:val="001D5A17"/>
    <w:rsid w:val="001D5A2C"/>
    <w:rsid w:val="001D5C29"/>
    <w:rsid w:val="001D60D1"/>
    <w:rsid w:val="001D64F4"/>
    <w:rsid w:val="001D6519"/>
    <w:rsid w:val="001D656B"/>
    <w:rsid w:val="001D66AA"/>
    <w:rsid w:val="001D6C68"/>
    <w:rsid w:val="001D6F4A"/>
    <w:rsid w:val="001D726D"/>
    <w:rsid w:val="001D74BB"/>
    <w:rsid w:val="001D7694"/>
    <w:rsid w:val="001D78EE"/>
    <w:rsid w:val="001D7A0D"/>
    <w:rsid w:val="001D7B66"/>
    <w:rsid w:val="001E0572"/>
    <w:rsid w:val="001E05AF"/>
    <w:rsid w:val="001E0690"/>
    <w:rsid w:val="001E0C49"/>
    <w:rsid w:val="001E13F1"/>
    <w:rsid w:val="001E148D"/>
    <w:rsid w:val="001E209C"/>
    <w:rsid w:val="001E231B"/>
    <w:rsid w:val="001E255C"/>
    <w:rsid w:val="001E291D"/>
    <w:rsid w:val="001E2EB1"/>
    <w:rsid w:val="001E2EEB"/>
    <w:rsid w:val="001E310E"/>
    <w:rsid w:val="001E3130"/>
    <w:rsid w:val="001E3EAB"/>
    <w:rsid w:val="001E3F46"/>
    <w:rsid w:val="001E4067"/>
    <w:rsid w:val="001E47AD"/>
    <w:rsid w:val="001E51A7"/>
    <w:rsid w:val="001E533B"/>
    <w:rsid w:val="001E549B"/>
    <w:rsid w:val="001E550E"/>
    <w:rsid w:val="001E5801"/>
    <w:rsid w:val="001E6108"/>
    <w:rsid w:val="001E6402"/>
    <w:rsid w:val="001E6ADD"/>
    <w:rsid w:val="001E6CD1"/>
    <w:rsid w:val="001E6F08"/>
    <w:rsid w:val="001F0319"/>
    <w:rsid w:val="001F0323"/>
    <w:rsid w:val="001F062B"/>
    <w:rsid w:val="001F067E"/>
    <w:rsid w:val="001F096C"/>
    <w:rsid w:val="001F0FC6"/>
    <w:rsid w:val="001F10FA"/>
    <w:rsid w:val="001F1642"/>
    <w:rsid w:val="001F1688"/>
    <w:rsid w:val="001F1A6F"/>
    <w:rsid w:val="001F1D07"/>
    <w:rsid w:val="001F1DDB"/>
    <w:rsid w:val="001F1F8F"/>
    <w:rsid w:val="001F1FCB"/>
    <w:rsid w:val="001F220E"/>
    <w:rsid w:val="001F23F2"/>
    <w:rsid w:val="001F2988"/>
    <w:rsid w:val="001F2BDD"/>
    <w:rsid w:val="001F3067"/>
    <w:rsid w:val="001F34CE"/>
    <w:rsid w:val="001F3708"/>
    <w:rsid w:val="001F3741"/>
    <w:rsid w:val="001F3E53"/>
    <w:rsid w:val="001F4467"/>
    <w:rsid w:val="001F47E3"/>
    <w:rsid w:val="001F487E"/>
    <w:rsid w:val="001F4D48"/>
    <w:rsid w:val="001F50B1"/>
    <w:rsid w:val="001F5A01"/>
    <w:rsid w:val="001F5B0D"/>
    <w:rsid w:val="001F6A4E"/>
    <w:rsid w:val="001F6DE8"/>
    <w:rsid w:val="001F6FBE"/>
    <w:rsid w:val="001F7776"/>
    <w:rsid w:val="001F7F2E"/>
    <w:rsid w:val="001F7FC4"/>
    <w:rsid w:val="002004DE"/>
    <w:rsid w:val="00200862"/>
    <w:rsid w:val="002012FC"/>
    <w:rsid w:val="00201ACA"/>
    <w:rsid w:val="00201DC5"/>
    <w:rsid w:val="00201F82"/>
    <w:rsid w:val="0020214A"/>
    <w:rsid w:val="0020261F"/>
    <w:rsid w:val="00202957"/>
    <w:rsid w:val="00203B67"/>
    <w:rsid w:val="00203C74"/>
    <w:rsid w:val="0020400E"/>
    <w:rsid w:val="002043DA"/>
    <w:rsid w:val="0020519D"/>
    <w:rsid w:val="00205C02"/>
    <w:rsid w:val="00206160"/>
    <w:rsid w:val="002061F0"/>
    <w:rsid w:val="00206482"/>
    <w:rsid w:val="0020659A"/>
    <w:rsid w:val="0020699E"/>
    <w:rsid w:val="00206B29"/>
    <w:rsid w:val="00206D2A"/>
    <w:rsid w:val="00207DA6"/>
    <w:rsid w:val="00210974"/>
    <w:rsid w:val="002109CA"/>
    <w:rsid w:val="00210B17"/>
    <w:rsid w:val="00210DA4"/>
    <w:rsid w:val="00210F64"/>
    <w:rsid w:val="0021103E"/>
    <w:rsid w:val="00211750"/>
    <w:rsid w:val="00211808"/>
    <w:rsid w:val="002118C4"/>
    <w:rsid w:val="00211986"/>
    <w:rsid w:val="00211CA7"/>
    <w:rsid w:val="002120E4"/>
    <w:rsid w:val="00212735"/>
    <w:rsid w:val="00212857"/>
    <w:rsid w:val="00212B4A"/>
    <w:rsid w:val="00212B96"/>
    <w:rsid w:val="00212DDC"/>
    <w:rsid w:val="00212F50"/>
    <w:rsid w:val="002132BA"/>
    <w:rsid w:val="002133EB"/>
    <w:rsid w:val="00213676"/>
    <w:rsid w:val="00213858"/>
    <w:rsid w:val="00213E35"/>
    <w:rsid w:val="00213F16"/>
    <w:rsid w:val="00213FD1"/>
    <w:rsid w:val="00214F8F"/>
    <w:rsid w:val="00215196"/>
    <w:rsid w:val="002152A5"/>
    <w:rsid w:val="00215C0E"/>
    <w:rsid w:val="002161F3"/>
    <w:rsid w:val="00216828"/>
    <w:rsid w:val="00216958"/>
    <w:rsid w:val="00216A22"/>
    <w:rsid w:val="00216C1A"/>
    <w:rsid w:val="00216D3A"/>
    <w:rsid w:val="00217035"/>
    <w:rsid w:val="0021704A"/>
    <w:rsid w:val="002172A2"/>
    <w:rsid w:val="002174DC"/>
    <w:rsid w:val="0021751A"/>
    <w:rsid w:val="00217844"/>
    <w:rsid w:val="00217C07"/>
    <w:rsid w:val="00217FDA"/>
    <w:rsid w:val="0022006B"/>
    <w:rsid w:val="0022054E"/>
    <w:rsid w:val="0022066C"/>
    <w:rsid w:val="00220DC9"/>
    <w:rsid w:val="0022117C"/>
    <w:rsid w:val="00221C06"/>
    <w:rsid w:val="00221D6F"/>
    <w:rsid w:val="00222670"/>
    <w:rsid w:val="00222989"/>
    <w:rsid w:val="002233B0"/>
    <w:rsid w:val="0022355B"/>
    <w:rsid w:val="00223A67"/>
    <w:rsid w:val="00223CD5"/>
    <w:rsid w:val="00223D60"/>
    <w:rsid w:val="0022415D"/>
    <w:rsid w:val="002243B0"/>
    <w:rsid w:val="00224571"/>
    <w:rsid w:val="00224756"/>
    <w:rsid w:val="002249EB"/>
    <w:rsid w:val="00224EC2"/>
    <w:rsid w:val="00224F4F"/>
    <w:rsid w:val="002254F4"/>
    <w:rsid w:val="00225727"/>
    <w:rsid w:val="00225929"/>
    <w:rsid w:val="002260A8"/>
    <w:rsid w:val="0022626D"/>
    <w:rsid w:val="002262C2"/>
    <w:rsid w:val="002263C3"/>
    <w:rsid w:val="002265B9"/>
    <w:rsid w:val="002268A7"/>
    <w:rsid w:val="00226E59"/>
    <w:rsid w:val="00230647"/>
    <w:rsid w:val="002306B1"/>
    <w:rsid w:val="00230704"/>
    <w:rsid w:val="002308B6"/>
    <w:rsid w:val="00230D49"/>
    <w:rsid w:val="00231A6E"/>
    <w:rsid w:val="00231EDC"/>
    <w:rsid w:val="002324BF"/>
    <w:rsid w:val="0023268A"/>
    <w:rsid w:val="0023295E"/>
    <w:rsid w:val="00232D8E"/>
    <w:rsid w:val="00232FC7"/>
    <w:rsid w:val="00233451"/>
    <w:rsid w:val="0023378D"/>
    <w:rsid w:val="00233A5A"/>
    <w:rsid w:val="002345DA"/>
    <w:rsid w:val="002348A0"/>
    <w:rsid w:val="00234B24"/>
    <w:rsid w:val="00234FB5"/>
    <w:rsid w:val="0023514C"/>
    <w:rsid w:val="002353C4"/>
    <w:rsid w:val="00235DC5"/>
    <w:rsid w:val="00235F2E"/>
    <w:rsid w:val="00236237"/>
    <w:rsid w:val="002375D9"/>
    <w:rsid w:val="00237995"/>
    <w:rsid w:val="002379E7"/>
    <w:rsid w:val="002400E2"/>
    <w:rsid w:val="0024069E"/>
    <w:rsid w:val="00240B80"/>
    <w:rsid w:val="002410EC"/>
    <w:rsid w:val="002415CB"/>
    <w:rsid w:val="002418B2"/>
    <w:rsid w:val="00242664"/>
    <w:rsid w:val="002426D7"/>
    <w:rsid w:val="00242D46"/>
    <w:rsid w:val="0024375E"/>
    <w:rsid w:val="00244831"/>
    <w:rsid w:val="0024498F"/>
    <w:rsid w:val="00244AA9"/>
    <w:rsid w:val="00244B04"/>
    <w:rsid w:val="00244BE2"/>
    <w:rsid w:val="002456F6"/>
    <w:rsid w:val="002457FB"/>
    <w:rsid w:val="0024583C"/>
    <w:rsid w:val="00245FFF"/>
    <w:rsid w:val="002462F8"/>
    <w:rsid w:val="0024640F"/>
    <w:rsid w:val="0024704D"/>
    <w:rsid w:val="00247075"/>
    <w:rsid w:val="002472F7"/>
    <w:rsid w:val="002477E4"/>
    <w:rsid w:val="00247945"/>
    <w:rsid w:val="00247964"/>
    <w:rsid w:val="00250218"/>
    <w:rsid w:val="002503FE"/>
    <w:rsid w:val="0025051D"/>
    <w:rsid w:val="0025085E"/>
    <w:rsid w:val="00250986"/>
    <w:rsid w:val="00250D78"/>
    <w:rsid w:val="00250F33"/>
    <w:rsid w:val="00250F6C"/>
    <w:rsid w:val="00250FEA"/>
    <w:rsid w:val="002520A9"/>
    <w:rsid w:val="00252234"/>
    <w:rsid w:val="0025249D"/>
    <w:rsid w:val="00252776"/>
    <w:rsid w:val="002528A9"/>
    <w:rsid w:val="0025291C"/>
    <w:rsid w:val="0025302C"/>
    <w:rsid w:val="00253374"/>
    <w:rsid w:val="00253DBD"/>
    <w:rsid w:val="00253F4C"/>
    <w:rsid w:val="00253FA7"/>
    <w:rsid w:val="00254088"/>
    <w:rsid w:val="0025411F"/>
    <w:rsid w:val="002541F1"/>
    <w:rsid w:val="002544F2"/>
    <w:rsid w:val="002548FB"/>
    <w:rsid w:val="00254BBE"/>
    <w:rsid w:val="002553C2"/>
    <w:rsid w:val="0025559C"/>
    <w:rsid w:val="002557B4"/>
    <w:rsid w:val="002558F5"/>
    <w:rsid w:val="002559AB"/>
    <w:rsid w:val="00255D14"/>
    <w:rsid w:val="00256696"/>
    <w:rsid w:val="00256D07"/>
    <w:rsid w:val="00257254"/>
    <w:rsid w:val="00257CCF"/>
    <w:rsid w:val="00257E31"/>
    <w:rsid w:val="0026039B"/>
    <w:rsid w:val="002605C6"/>
    <w:rsid w:val="00261215"/>
    <w:rsid w:val="002617C8"/>
    <w:rsid w:val="00261F5D"/>
    <w:rsid w:val="0026209D"/>
    <w:rsid w:val="002627C7"/>
    <w:rsid w:val="00263BBE"/>
    <w:rsid w:val="00264333"/>
    <w:rsid w:val="00264454"/>
    <w:rsid w:val="00265BD8"/>
    <w:rsid w:val="00265C76"/>
    <w:rsid w:val="00265EBD"/>
    <w:rsid w:val="00266157"/>
    <w:rsid w:val="0026630E"/>
    <w:rsid w:val="00266542"/>
    <w:rsid w:val="002668F8"/>
    <w:rsid w:val="00266E08"/>
    <w:rsid w:val="00267358"/>
    <w:rsid w:val="002674A9"/>
    <w:rsid w:val="00270206"/>
    <w:rsid w:val="0027032A"/>
    <w:rsid w:val="00270533"/>
    <w:rsid w:val="00270820"/>
    <w:rsid w:val="0027084E"/>
    <w:rsid w:val="00270E0C"/>
    <w:rsid w:val="00270E74"/>
    <w:rsid w:val="002716B7"/>
    <w:rsid w:val="002719DA"/>
    <w:rsid w:val="0027243B"/>
    <w:rsid w:val="00272D73"/>
    <w:rsid w:val="00272F70"/>
    <w:rsid w:val="00272FB9"/>
    <w:rsid w:val="0027340D"/>
    <w:rsid w:val="00273B76"/>
    <w:rsid w:val="00273E92"/>
    <w:rsid w:val="002740DE"/>
    <w:rsid w:val="00274553"/>
    <w:rsid w:val="002745FD"/>
    <w:rsid w:val="00274941"/>
    <w:rsid w:val="00274DD5"/>
    <w:rsid w:val="00274E7F"/>
    <w:rsid w:val="002751E1"/>
    <w:rsid w:val="00275429"/>
    <w:rsid w:val="00275562"/>
    <w:rsid w:val="00275618"/>
    <w:rsid w:val="00275652"/>
    <w:rsid w:val="00275864"/>
    <w:rsid w:val="002764AE"/>
    <w:rsid w:val="002767E8"/>
    <w:rsid w:val="00276C48"/>
    <w:rsid w:val="00277035"/>
    <w:rsid w:val="0028058F"/>
    <w:rsid w:val="002808E9"/>
    <w:rsid w:val="00280B24"/>
    <w:rsid w:val="00280BD1"/>
    <w:rsid w:val="002814D5"/>
    <w:rsid w:val="002818E5"/>
    <w:rsid w:val="0028208D"/>
    <w:rsid w:val="00282460"/>
    <w:rsid w:val="00282A91"/>
    <w:rsid w:val="00282B58"/>
    <w:rsid w:val="002832B3"/>
    <w:rsid w:val="00283F4A"/>
    <w:rsid w:val="00284011"/>
    <w:rsid w:val="00284825"/>
    <w:rsid w:val="00284A91"/>
    <w:rsid w:val="00285313"/>
    <w:rsid w:val="00285330"/>
    <w:rsid w:val="00285475"/>
    <w:rsid w:val="002855ED"/>
    <w:rsid w:val="002858CE"/>
    <w:rsid w:val="00285933"/>
    <w:rsid w:val="00285DA9"/>
    <w:rsid w:val="00286536"/>
    <w:rsid w:val="0028667C"/>
    <w:rsid w:val="002867AC"/>
    <w:rsid w:val="00286BA8"/>
    <w:rsid w:val="00286D80"/>
    <w:rsid w:val="00287A27"/>
    <w:rsid w:val="00287BE9"/>
    <w:rsid w:val="00287D60"/>
    <w:rsid w:val="0029027E"/>
    <w:rsid w:val="00290C54"/>
    <w:rsid w:val="00290D9D"/>
    <w:rsid w:val="00291030"/>
    <w:rsid w:val="002916AE"/>
    <w:rsid w:val="00291EB4"/>
    <w:rsid w:val="002923D2"/>
    <w:rsid w:val="002933F3"/>
    <w:rsid w:val="00293408"/>
    <w:rsid w:val="00293776"/>
    <w:rsid w:val="00294F00"/>
    <w:rsid w:val="0029579A"/>
    <w:rsid w:val="002959B4"/>
    <w:rsid w:val="00295B0F"/>
    <w:rsid w:val="00295B93"/>
    <w:rsid w:val="00295CF6"/>
    <w:rsid w:val="002966D8"/>
    <w:rsid w:val="00296E6A"/>
    <w:rsid w:val="00296E71"/>
    <w:rsid w:val="00297054"/>
    <w:rsid w:val="002970C0"/>
    <w:rsid w:val="002971EB"/>
    <w:rsid w:val="002976EE"/>
    <w:rsid w:val="0029775E"/>
    <w:rsid w:val="002A0188"/>
    <w:rsid w:val="002A0206"/>
    <w:rsid w:val="002A0898"/>
    <w:rsid w:val="002A0D99"/>
    <w:rsid w:val="002A1432"/>
    <w:rsid w:val="002A14F1"/>
    <w:rsid w:val="002A160D"/>
    <w:rsid w:val="002A1863"/>
    <w:rsid w:val="002A2054"/>
    <w:rsid w:val="002A21FC"/>
    <w:rsid w:val="002A2241"/>
    <w:rsid w:val="002A24C4"/>
    <w:rsid w:val="002A28E6"/>
    <w:rsid w:val="002A30A7"/>
    <w:rsid w:val="002A3290"/>
    <w:rsid w:val="002A33FC"/>
    <w:rsid w:val="002A3805"/>
    <w:rsid w:val="002A3AAC"/>
    <w:rsid w:val="002A3B5C"/>
    <w:rsid w:val="002A3D5E"/>
    <w:rsid w:val="002A3E2F"/>
    <w:rsid w:val="002A4251"/>
    <w:rsid w:val="002A4257"/>
    <w:rsid w:val="002A465A"/>
    <w:rsid w:val="002A4F7A"/>
    <w:rsid w:val="002A572F"/>
    <w:rsid w:val="002A5D4E"/>
    <w:rsid w:val="002A5DB5"/>
    <w:rsid w:val="002A5DD3"/>
    <w:rsid w:val="002A62D3"/>
    <w:rsid w:val="002A7495"/>
    <w:rsid w:val="002A7511"/>
    <w:rsid w:val="002A7B8F"/>
    <w:rsid w:val="002B06DC"/>
    <w:rsid w:val="002B0770"/>
    <w:rsid w:val="002B08D1"/>
    <w:rsid w:val="002B0AE9"/>
    <w:rsid w:val="002B0D9E"/>
    <w:rsid w:val="002B132F"/>
    <w:rsid w:val="002B156E"/>
    <w:rsid w:val="002B1F25"/>
    <w:rsid w:val="002B216F"/>
    <w:rsid w:val="002B2490"/>
    <w:rsid w:val="002B2536"/>
    <w:rsid w:val="002B2AAB"/>
    <w:rsid w:val="002B3A6E"/>
    <w:rsid w:val="002B3AAE"/>
    <w:rsid w:val="002B42CF"/>
    <w:rsid w:val="002B4A00"/>
    <w:rsid w:val="002B4BCF"/>
    <w:rsid w:val="002B5035"/>
    <w:rsid w:val="002B51EF"/>
    <w:rsid w:val="002B5525"/>
    <w:rsid w:val="002B5BF4"/>
    <w:rsid w:val="002B6087"/>
    <w:rsid w:val="002B6133"/>
    <w:rsid w:val="002B63D9"/>
    <w:rsid w:val="002B642D"/>
    <w:rsid w:val="002B648E"/>
    <w:rsid w:val="002B691B"/>
    <w:rsid w:val="002B6DB2"/>
    <w:rsid w:val="002B74F8"/>
    <w:rsid w:val="002B7819"/>
    <w:rsid w:val="002B7A30"/>
    <w:rsid w:val="002B7AA3"/>
    <w:rsid w:val="002C0178"/>
    <w:rsid w:val="002C01D2"/>
    <w:rsid w:val="002C0274"/>
    <w:rsid w:val="002C11E2"/>
    <w:rsid w:val="002C12CA"/>
    <w:rsid w:val="002C18A9"/>
    <w:rsid w:val="002C1DF2"/>
    <w:rsid w:val="002C1FC5"/>
    <w:rsid w:val="002C227A"/>
    <w:rsid w:val="002C2510"/>
    <w:rsid w:val="002C25F3"/>
    <w:rsid w:val="002C2DAA"/>
    <w:rsid w:val="002C308A"/>
    <w:rsid w:val="002C3A5F"/>
    <w:rsid w:val="002C3BAB"/>
    <w:rsid w:val="002C3DD8"/>
    <w:rsid w:val="002C43BF"/>
    <w:rsid w:val="002C4549"/>
    <w:rsid w:val="002C46FB"/>
    <w:rsid w:val="002C4827"/>
    <w:rsid w:val="002C4F45"/>
    <w:rsid w:val="002C5573"/>
    <w:rsid w:val="002C563C"/>
    <w:rsid w:val="002C5CB1"/>
    <w:rsid w:val="002C66B1"/>
    <w:rsid w:val="002C7068"/>
    <w:rsid w:val="002C7103"/>
    <w:rsid w:val="002C73F0"/>
    <w:rsid w:val="002C7884"/>
    <w:rsid w:val="002C7A1E"/>
    <w:rsid w:val="002C7D30"/>
    <w:rsid w:val="002C7D4F"/>
    <w:rsid w:val="002D033C"/>
    <w:rsid w:val="002D1029"/>
    <w:rsid w:val="002D18A8"/>
    <w:rsid w:val="002D22D3"/>
    <w:rsid w:val="002D29C9"/>
    <w:rsid w:val="002D2AFF"/>
    <w:rsid w:val="002D2F9B"/>
    <w:rsid w:val="002D3383"/>
    <w:rsid w:val="002D35F7"/>
    <w:rsid w:val="002D3748"/>
    <w:rsid w:val="002D42D6"/>
    <w:rsid w:val="002D4480"/>
    <w:rsid w:val="002D48A7"/>
    <w:rsid w:val="002D4B53"/>
    <w:rsid w:val="002D4F3F"/>
    <w:rsid w:val="002D5136"/>
    <w:rsid w:val="002D54FD"/>
    <w:rsid w:val="002D5588"/>
    <w:rsid w:val="002D62D3"/>
    <w:rsid w:val="002D6384"/>
    <w:rsid w:val="002D6A31"/>
    <w:rsid w:val="002D7340"/>
    <w:rsid w:val="002D7360"/>
    <w:rsid w:val="002D774E"/>
    <w:rsid w:val="002D7D0E"/>
    <w:rsid w:val="002E0836"/>
    <w:rsid w:val="002E1D46"/>
    <w:rsid w:val="002E21D1"/>
    <w:rsid w:val="002E2B59"/>
    <w:rsid w:val="002E2C6E"/>
    <w:rsid w:val="002E2D12"/>
    <w:rsid w:val="002E3253"/>
    <w:rsid w:val="002E350F"/>
    <w:rsid w:val="002E35A0"/>
    <w:rsid w:val="002E380C"/>
    <w:rsid w:val="002E3838"/>
    <w:rsid w:val="002E3A33"/>
    <w:rsid w:val="002E4289"/>
    <w:rsid w:val="002E438F"/>
    <w:rsid w:val="002E44EF"/>
    <w:rsid w:val="002E4B07"/>
    <w:rsid w:val="002E4C5E"/>
    <w:rsid w:val="002E4CD4"/>
    <w:rsid w:val="002E502F"/>
    <w:rsid w:val="002E53C5"/>
    <w:rsid w:val="002E5EBD"/>
    <w:rsid w:val="002E5EF5"/>
    <w:rsid w:val="002E6122"/>
    <w:rsid w:val="002E65A7"/>
    <w:rsid w:val="002E69BA"/>
    <w:rsid w:val="002E6D74"/>
    <w:rsid w:val="002E6E55"/>
    <w:rsid w:val="002E7B78"/>
    <w:rsid w:val="002E7F2B"/>
    <w:rsid w:val="002E7F82"/>
    <w:rsid w:val="002F0A98"/>
    <w:rsid w:val="002F0BF9"/>
    <w:rsid w:val="002F0D41"/>
    <w:rsid w:val="002F11EA"/>
    <w:rsid w:val="002F1BC8"/>
    <w:rsid w:val="002F1BEE"/>
    <w:rsid w:val="002F1CA5"/>
    <w:rsid w:val="002F1D19"/>
    <w:rsid w:val="002F21DD"/>
    <w:rsid w:val="002F268F"/>
    <w:rsid w:val="002F2AEB"/>
    <w:rsid w:val="002F3140"/>
    <w:rsid w:val="002F33BC"/>
    <w:rsid w:val="002F39C2"/>
    <w:rsid w:val="002F411E"/>
    <w:rsid w:val="002F42C6"/>
    <w:rsid w:val="002F44B9"/>
    <w:rsid w:val="002F47E1"/>
    <w:rsid w:val="002F4831"/>
    <w:rsid w:val="002F4934"/>
    <w:rsid w:val="002F4A73"/>
    <w:rsid w:val="002F4E78"/>
    <w:rsid w:val="002F579F"/>
    <w:rsid w:val="002F59F2"/>
    <w:rsid w:val="002F6520"/>
    <w:rsid w:val="002F683A"/>
    <w:rsid w:val="002F70AA"/>
    <w:rsid w:val="002F746D"/>
    <w:rsid w:val="002F7B26"/>
    <w:rsid w:val="002F7BAB"/>
    <w:rsid w:val="002F7C04"/>
    <w:rsid w:val="002F7EEC"/>
    <w:rsid w:val="002F7F91"/>
    <w:rsid w:val="0030008E"/>
    <w:rsid w:val="0030035B"/>
    <w:rsid w:val="00300458"/>
    <w:rsid w:val="003009D7"/>
    <w:rsid w:val="00301511"/>
    <w:rsid w:val="003016C6"/>
    <w:rsid w:val="0030171A"/>
    <w:rsid w:val="0030193B"/>
    <w:rsid w:val="00302170"/>
    <w:rsid w:val="00303507"/>
    <w:rsid w:val="00303825"/>
    <w:rsid w:val="00303A6B"/>
    <w:rsid w:val="00303A71"/>
    <w:rsid w:val="00303C54"/>
    <w:rsid w:val="00304230"/>
    <w:rsid w:val="00304CF2"/>
    <w:rsid w:val="003051D0"/>
    <w:rsid w:val="0030533E"/>
    <w:rsid w:val="003056C7"/>
    <w:rsid w:val="003057AF"/>
    <w:rsid w:val="0030580D"/>
    <w:rsid w:val="00306567"/>
    <w:rsid w:val="00306635"/>
    <w:rsid w:val="0030728A"/>
    <w:rsid w:val="00307510"/>
    <w:rsid w:val="00307A37"/>
    <w:rsid w:val="00310010"/>
    <w:rsid w:val="003104CB"/>
    <w:rsid w:val="00310A5F"/>
    <w:rsid w:val="00311297"/>
    <w:rsid w:val="00311420"/>
    <w:rsid w:val="00311FA5"/>
    <w:rsid w:val="00312728"/>
    <w:rsid w:val="003127E2"/>
    <w:rsid w:val="00312E8B"/>
    <w:rsid w:val="003130DB"/>
    <w:rsid w:val="003138DD"/>
    <w:rsid w:val="00313E64"/>
    <w:rsid w:val="003145D5"/>
    <w:rsid w:val="0031466A"/>
    <w:rsid w:val="0031496C"/>
    <w:rsid w:val="00314F41"/>
    <w:rsid w:val="00315529"/>
    <w:rsid w:val="0031555B"/>
    <w:rsid w:val="00315BC0"/>
    <w:rsid w:val="00315C25"/>
    <w:rsid w:val="003162AF"/>
    <w:rsid w:val="0031647F"/>
    <w:rsid w:val="0031695C"/>
    <w:rsid w:val="0031715E"/>
    <w:rsid w:val="003174C3"/>
    <w:rsid w:val="003174E8"/>
    <w:rsid w:val="003176E3"/>
    <w:rsid w:val="003178A7"/>
    <w:rsid w:val="00317C50"/>
    <w:rsid w:val="003205E5"/>
    <w:rsid w:val="003207A1"/>
    <w:rsid w:val="0032103A"/>
    <w:rsid w:val="00321245"/>
    <w:rsid w:val="003214DC"/>
    <w:rsid w:val="003219E4"/>
    <w:rsid w:val="00321A75"/>
    <w:rsid w:val="00321CFC"/>
    <w:rsid w:val="00321E1D"/>
    <w:rsid w:val="003220F1"/>
    <w:rsid w:val="003227E4"/>
    <w:rsid w:val="00322C0C"/>
    <w:rsid w:val="00322FD8"/>
    <w:rsid w:val="00323755"/>
    <w:rsid w:val="003237B5"/>
    <w:rsid w:val="00323827"/>
    <w:rsid w:val="00323E89"/>
    <w:rsid w:val="0032414A"/>
    <w:rsid w:val="003244DE"/>
    <w:rsid w:val="00324514"/>
    <w:rsid w:val="003246B1"/>
    <w:rsid w:val="00324E9C"/>
    <w:rsid w:val="003250F0"/>
    <w:rsid w:val="00325421"/>
    <w:rsid w:val="00325C78"/>
    <w:rsid w:val="00325D14"/>
    <w:rsid w:val="00326275"/>
    <w:rsid w:val="003262CB"/>
    <w:rsid w:val="003263D4"/>
    <w:rsid w:val="003265A9"/>
    <w:rsid w:val="00326B3A"/>
    <w:rsid w:val="00326E10"/>
    <w:rsid w:val="00327B91"/>
    <w:rsid w:val="00330152"/>
    <w:rsid w:val="0033175A"/>
    <w:rsid w:val="00331F28"/>
    <w:rsid w:val="00332B94"/>
    <w:rsid w:val="00332C87"/>
    <w:rsid w:val="00332D81"/>
    <w:rsid w:val="00333296"/>
    <w:rsid w:val="003333E2"/>
    <w:rsid w:val="003334CE"/>
    <w:rsid w:val="003334FD"/>
    <w:rsid w:val="00333534"/>
    <w:rsid w:val="00333626"/>
    <w:rsid w:val="00333682"/>
    <w:rsid w:val="00333789"/>
    <w:rsid w:val="0033399D"/>
    <w:rsid w:val="0033399F"/>
    <w:rsid w:val="00333B40"/>
    <w:rsid w:val="00333B7B"/>
    <w:rsid w:val="00333FD8"/>
    <w:rsid w:val="003340ED"/>
    <w:rsid w:val="0033435A"/>
    <w:rsid w:val="00335564"/>
    <w:rsid w:val="00335697"/>
    <w:rsid w:val="00335AF4"/>
    <w:rsid w:val="00335E15"/>
    <w:rsid w:val="00335FB4"/>
    <w:rsid w:val="003361A4"/>
    <w:rsid w:val="003362D0"/>
    <w:rsid w:val="00336357"/>
    <w:rsid w:val="00336ED8"/>
    <w:rsid w:val="003371C2"/>
    <w:rsid w:val="0033721E"/>
    <w:rsid w:val="00337436"/>
    <w:rsid w:val="003374B2"/>
    <w:rsid w:val="003375BB"/>
    <w:rsid w:val="0033784F"/>
    <w:rsid w:val="003379C7"/>
    <w:rsid w:val="00337B1E"/>
    <w:rsid w:val="00337E8E"/>
    <w:rsid w:val="00340A46"/>
    <w:rsid w:val="00340CB5"/>
    <w:rsid w:val="00340D61"/>
    <w:rsid w:val="00340E88"/>
    <w:rsid w:val="00341039"/>
    <w:rsid w:val="003411A0"/>
    <w:rsid w:val="0034163C"/>
    <w:rsid w:val="00341866"/>
    <w:rsid w:val="00341ADE"/>
    <w:rsid w:val="00341B12"/>
    <w:rsid w:val="00341E6A"/>
    <w:rsid w:val="0034206A"/>
    <w:rsid w:val="003420D4"/>
    <w:rsid w:val="00342522"/>
    <w:rsid w:val="00342A6B"/>
    <w:rsid w:val="00342D7E"/>
    <w:rsid w:val="00343E1D"/>
    <w:rsid w:val="00344305"/>
    <w:rsid w:val="00344ECE"/>
    <w:rsid w:val="0034577A"/>
    <w:rsid w:val="003459C7"/>
    <w:rsid w:val="0034630E"/>
    <w:rsid w:val="00346499"/>
    <w:rsid w:val="003466BB"/>
    <w:rsid w:val="003467F8"/>
    <w:rsid w:val="00346996"/>
    <w:rsid w:val="00346BFC"/>
    <w:rsid w:val="00346CE2"/>
    <w:rsid w:val="003474F2"/>
    <w:rsid w:val="00347577"/>
    <w:rsid w:val="003475AB"/>
    <w:rsid w:val="00347A21"/>
    <w:rsid w:val="00347D61"/>
    <w:rsid w:val="00350753"/>
    <w:rsid w:val="00350B3D"/>
    <w:rsid w:val="00350B97"/>
    <w:rsid w:val="00350C67"/>
    <w:rsid w:val="00350FDF"/>
    <w:rsid w:val="003515A5"/>
    <w:rsid w:val="0035165F"/>
    <w:rsid w:val="003516CB"/>
    <w:rsid w:val="00351933"/>
    <w:rsid w:val="003519B3"/>
    <w:rsid w:val="003524C2"/>
    <w:rsid w:val="00352727"/>
    <w:rsid w:val="003527FB"/>
    <w:rsid w:val="00352984"/>
    <w:rsid w:val="00352B39"/>
    <w:rsid w:val="00353219"/>
    <w:rsid w:val="003532A9"/>
    <w:rsid w:val="00353ADC"/>
    <w:rsid w:val="00353B5D"/>
    <w:rsid w:val="003541F9"/>
    <w:rsid w:val="00354313"/>
    <w:rsid w:val="0035443D"/>
    <w:rsid w:val="003544B7"/>
    <w:rsid w:val="003545CA"/>
    <w:rsid w:val="00354969"/>
    <w:rsid w:val="00354ECA"/>
    <w:rsid w:val="00355091"/>
    <w:rsid w:val="00355946"/>
    <w:rsid w:val="003559C5"/>
    <w:rsid w:val="00355AA0"/>
    <w:rsid w:val="0035663C"/>
    <w:rsid w:val="00356A65"/>
    <w:rsid w:val="00356D36"/>
    <w:rsid w:val="00356F5C"/>
    <w:rsid w:val="003570CA"/>
    <w:rsid w:val="003570FF"/>
    <w:rsid w:val="00357948"/>
    <w:rsid w:val="00357956"/>
    <w:rsid w:val="00357B1B"/>
    <w:rsid w:val="0036047B"/>
    <w:rsid w:val="00360629"/>
    <w:rsid w:val="00360985"/>
    <w:rsid w:val="00360B3C"/>
    <w:rsid w:val="00360BC1"/>
    <w:rsid w:val="00361485"/>
    <w:rsid w:val="003614AC"/>
    <w:rsid w:val="003617F9"/>
    <w:rsid w:val="00361B6A"/>
    <w:rsid w:val="00361EC1"/>
    <w:rsid w:val="00361F02"/>
    <w:rsid w:val="003624FF"/>
    <w:rsid w:val="00362E72"/>
    <w:rsid w:val="00363368"/>
    <w:rsid w:val="00363813"/>
    <w:rsid w:val="00363A22"/>
    <w:rsid w:val="00363B43"/>
    <w:rsid w:val="00363F92"/>
    <w:rsid w:val="003644AD"/>
    <w:rsid w:val="003646C0"/>
    <w:rsid w:val="003647A0"/>
    <w:rsid w:val="003648E6"/>
    <w:rsid w:val="00364EB6"/>
    <w:rsid w:val="00364FCE"/>
    <w:rsid w:val="00365179"/>
    <w:rsid w:val="00365737"/>
    <w:rsid w:val="003665D9"/>
    <w:rsid w:val="00366740"/>
    <w:rsid w:val="00366A6E"/>
    <w:rsid w:val="00366D55"/>
    <w:rsid w:val="00366EFE"/>
    <w:rsid w:val="00366F39"/>
    <w:rsid w:val="003670DE"/>
    <w:rsid w:val="003672E3"/>
    <w:rsid w:val="00367B7D"/>
    <w:rsid w:val="00370EC4"/>
    <w:rsid w:val="00371407"/>
    <w:rsid w:val="0037186D"/>
    <w:rsid w:val="003723EF"/>
    <w:rsid w:val="00372BA3"/>
    <w:rsid w:val="00372E95"/>
    <w:rsid w:val="0037302A"/>
    <w:rsid w:val="00373086"/>
    <w:rsid w:val="00373D8C"/>
    <w:rsid w:val="003744A3"/>
    <w:rsid w:val="00374A55"/>
    <w:rsid w:val="00374F56"/>
    <w:rsid w:val="00375E9B"/>
    <w:rsid w:val="00375F17"/>
    <w:rsid w:val="00376A1B"/>
    <w:rsid w:val="00376CE4"/>
    <w:rsid w:val="00376EB3"/>
    <w:rsid w:val="00376F53"/>
    <w:rsid w:val="003775B6"/>
    <w:rsid w:val="003800B2"/>
    <w:rsid w:val="00380984"/>
    <w:rsid w:val="00380BF5"/>
    <w:rsid w:val="00380C3E"/>
    <w:rsid w:val="00380DEC"/>
    <w:rsid w:val="00381020"/>
    <w:rsid w:val="00381916"/>
    <w:rsid w:val="0038221A"/>
    <w:rsid w:val="00382338"/>
    <w:rsid w:val="00382407"/>
    <w:rsid w:val="0038335C"/>
    <w:rsid w:val="00383DCF"/>
    <w:rsid w:val="0038437C"/>
    <w:rsid w:val="003843B1"/>
    <w:rsid w:val="0038442A"/>
    <w:rsid w:val="003845CE"/>
    <w:rsid w:val="00384794"/>
    <w:rsid w:val="003848D2"/>
    <w:rsid w:val="00384C6B"/>
    <w:rsid w:val="00384CF2"/>
    <w:rsid w:val="00385022"/>
    <w:rsid w:val="0038545F"/>
    <w:rsid w:val="003855B2"/>
    <w:rsid w:val="00385AA0"/>
    <w:rsid w:val="00385AA1"/>
    <w:rsid w:val="00385C98"/>
    <w:rsid w:val="00385F2C"/>
    <w:rsid w:val="00386473"/>
    <w:rsid w:val="00386F7C"/>
    <w:rsid w:val="0038709F"/>
    <w:rsid w:val="003874BE"/>
    <w:rsid w:val="003877AA"/>
    <w:rsid w:val="00387819"/>
    <w:rsid w:val="003878F9"/>
    <w:rsid w:val="00387B2F"/>
    <w:rsid w:val="003906E0"/>
    <w:rsid w:val="00391946"/>
    <w:rsid w:val="003919F0"/>
    <w:rsid w:val="00391AF7"/>
    <w:rsid w:val="00391E4B"/>
    <w:rsid w:val="0039203D"/>
    <w:rsid w:val="003920E2"/>
    <w:rsid w:val="00392237"/>
    <w:rsid w:val="0039252C"/>
    <w:rsid w:val="00392C30"/>
    <w:rsid w:val="00392FED"/>
    <w:rsid w:val="00393066"/>
    <w:rsid w:val="00393BFA"/>
    <w:rsid w:val="00394358"/>
    <w:rsid w:val="00394F84"/>
    <w:rsid w:val="003950A4"/>
    <w:rsid w:val="00395747"/>
    <w:rsid w:val="00396632"/>
    <w:rsid w:val="003967AA"/>
    <w:rsid w:val="00396A1B"/>
    <w:rsid w:val="00396C18"/>
    <w:rsid w:val="00396CCB"/>
    <w:rsid w:val="00396E44"/>
    <w:rsid w:val="00396E9E"/>
    <w:rsid w:val="00396F6A"/>
    <w:rsid w:val="00397163"/>
    <w:rsid w:val="003971A8"/>
    <w:rsid w:val="00397B3A"/>
    <w:rsid w:val="00397E82"/>
    <w:rsid w:val="003A011E"/>
    <w:rsid w:val="003A0A87"/>
    <w:rsid w:val="003A0B5D"/>
    <w:rsid w:val="003A0F37"/>
    <w:rsid w:val="003A17B3"/>
    <w:rsid w:val="003A1D46"/>
    <w:rsid w:val="003A225D"/>
    <w:rsid w:val="003A22C1"/>
    <w:rsid w:val="003A3476"/>
    <w:rsid w:val="003A3525"/>
    <w:rsid w:val="003A3AD1"/>
    <w:rsid w:val="003A3B1C"/>
    <w:rsid w:val="003A3E5D"/>
    <w:rsid w:val="003A4361"/>
    <w:rsid w:val="003A45E2"/>
    <w:rsid w:val="003A497F"/>
    <w:rsid w:val="003A4B24"/>
    <w:rsid w:val="003A50ED"/>
    <w:rsid w:val="003A513C"/>
    <w:rsid w:val="003A51C0"/>
    <w:rsid w:val="003A5413"/>
    <w:rsid w:val="003A54A3"/>
    <w:rsid w:val="003A5685"/>
    <w:rsid w:val="003A57E3"/>
    <w:rsid w:val="003A58E6"/>
    <w:rsid w:val="003A5D8F"/>
    <w:rsid w:val="003A5E30"/>
    <w:rsid w:val="003A6248"/>
    <w:rsid w:val="003A6EDA"/>
    <w:rsid w:val="003A72F0"/>
    <w:rsid w:val="003A73B4"/>
    <w:rsid w:val="003B01EF"/>
    <w:rsid w:val="003B036A"/>
    <w:rsid w:val="003B051D"/>
    <w:rsid w:val="003B1120"/>
    <w:rsid w:val="003B18A7"/>
    <w:rsid w:val="003B1A78"/>
    <w:rsid w:val="003B1CEC"/>
    <w:rsid w:val="003B1D11"/>
    <w:rsid w:val="003B1DC3"/>
    <w:rsid w:val="003B1FF3"/>
    <w:rsid w:val="003B2A7E"/>
    <w:rsid w:val="003B2D46"/>
    <w:rsid w:val="003B36A7"/>
    <w:rsid w:val="003B3929"/>
    <w:rsid w:val="003B3CFA"/>
    <w:rsid w:val="003B4074"/>
    <w:rsid w:val="003B42E9"/>
    <w:rsid w:val="003B47AC"/>
    <w:rsid w:val="003B4AD3"/>
    <w:rsid w:val="003B4F79"/>
    <w:rsid w:val="003B50CF"/>
    <w:rsid w:val="003B561A"/>
    <w:rsid w:val="003B6086"/>
    <w:rsid w:val="003B6427"/>
    <w:rsid w:val="003B64BF"/>
    <w:rsid w:val="003B688A"/>
    <w:rsid w:val="003B702A"/>
    <w:rsid w:val="003B7289"/>
    <w:rsid w:val="003B7336"/>
    <w:rsid w:val="003B761D"/>
    <w:rsid w:val="003B7E85"/>
    <w:rsid w:val="003B7FC7"/>
    <w:rsid w:val="003C05C0"/>
    <w:rsid w:val="003C084D"/>
    <w:rsid w:val="003C0BBC"/>
    <w:rsid w:val="003C0E50"/>
    <w:rsid w:val="003C19A6"/>
    <w:rsid w:val="003C1B47"/>
    <w:rsid w:val="003C1F17"/>
    <w:rsid w:val="003C1F1B"/>
    <w:rsid w:val="003C1FC4"/>
    <w:rsid w:val="003C2FFD"/>
    <w:rsid w:val="003C31D2"/>
    <w:rsid w:val="003C34B2"/>
    <w:rsid w:val="003C44BD"/>
    <w:rsid w:val="003C45D8"/>
    <w:rsid w:val="003C474C"/>
    <w:rsid w:val="003C47EB"/>
    <w:rsid w:val="003C5110"/>
    <w:rsid w:val="003C5240"/>
    <w:rsid w:val="003C5468"/>
    <w:rsid w:val="003C5DB1"/>
    <w:rsid w:val="003C64AE"/>
    <w:rsid w:val="003C692D"/>
    <w:rsid w:val="003C757B"/>
    <w:rsid w:val="003C75C5"/>
    <w:rsid w:val="003D03BD"/>
    <w:rsid w:val="003D0486"/>
    <w:rsid w:val="003D0523"/>
    <w:rsid w:val="003D083D"/>
    <w:rsid w:val="003D11A8"/>
    <w:rsid w:val="003D1E28"/>
    <w:rsid w:val="003D255B"/>
    <w:rsid w:val="003D34A8"/>
    <w:rsid w:val="003D35E4"/>
    <w:rsid w:val="003D3AAF"/>
    <w:rsid w:val="003D3EBC"/>
    <w:rsid w:val="003D3EC2"/>
    <w:rsid w:val="003D4CAF"/>
    <w:rsid w:val="003D4DA0"/>
    <w:rsid w:val="003D53B7"/>
    <w:rsid w:val="003D558E"/>
    <w:rsid w:val="003D618C"/>
    <w:rsid w:val="003D6277"/>
    <w:rsid w:val="003D687E"/>
    <w:rsid w:val="003D78EA"/>
    <w:rsid w:val="003D79F9"/>
    <w:rsid w:val="003D7AB1"/>
    <w:rsid w:val="003E0179"/>
    <w:rsid w:val="003E0BCA"/>
    <w:rsid w:val="003E0BD4"/>
    <w:rsid w:val="003E1064"/>
    <w:rsid w:val="003E1451"/>
    <w:rsid w:val="003E1474"/>
    <w:rsid w:val="003E1854"/>
    <w:rsid w:val="003E1BFB"/>
    <w:rsid w:val="003E1D91"/>
    <w:rsid w:val="003E1DE7"/>
    <w:rsid w:val="003E24F8"/>
    <w:rsid w:val="003E2704"/>
    <w:rsid w:val="003E2C5A"/>
    <w:rsid w:val="003E2C6A"/>
    <w:rsid w:val="003E31FA"/>
    <w:rsid w:val="003E35CC"/>
    <w:rsid w:val="003E3738"/>
    <w:rsid w:val="003E37FC"/>
    <w:rsid w:val="003E4344"/>
    <w:rsid w:val="003E4350"/>
    <w:rsid w:val="003E4414"/>
    <w:rsid w:val="003E4439"/>
    <w:rsid w:val="003E46B7"/>
    <w:rsid w:val="003E480D"/>
    <w:rsid w:val="003E4989"/>
    <w:rsid w:val="003E50D5"/>
    <w:rsid w:val="003E53CD"/>
    <w:rsid w:val="003E5A0C"/>
    <w:rsid w:val="003E5A22"/>
    <w:rsid w:val="003E5B11"/>
    <w:rsid w:val="003E5D1B"/>
    <w:rsid w:val="003E6093"/>
    <w:rsid w:val="003E63FE"/>
    <w:rsid w:val="003E66F1"/>
    <w:rsid w:val="003E6D07"/>
    <w:rsid w:val="003E719C"/>
    <w:rsid w:val="003E7772"/>
    <w:rsid w:val="003E7C5D"/>
    <w:rsid w:val="003E7CB5"/>
    <w:rsid w:val="003E7CEB"/>
    <w:rsid w:val="003E7E7A"/>
    <w:rsid w:val="003F01B3"/>
    <w:rsid w:val="003F0708"/>
    <w:rsid w:val="003F0AF7"/>
    <w:rsid w:val="003F0F22"/>
    <w:rsid w:val="003F1161"/>
    <w:rsid w:val="003F11F7"/>
    <w:rsid w:val="003F17A7"/>
    <w:rsid w:val="003F17D8"/>
    <w:rsid w:val="003F1858"/>
    <w:rsid w:val="003F19CC"/>
    <w:rsid w:val="003F1EFB"/>
    <w:rsid w:val="003F221F"/>
    <w:rsid w:val="003F2575"/>
    <w:rsid w:val="003F2925"/>
    <w:rsid w:val="003F2ACE"/>
    <w:rsid w:val="003F30BF"/>
    <w:rsid w:val="003F3250"/>
    <w:rsid w:val="003F3513"/>
    <w:rsid w:val="003F354A"/>
    <w:rsid w:val="003F3561"/>
    <w:rsid w:val="003F39ED"/>
    <w:rsid w:val="003F3A32"/>
    <w:rsid w:val="003F3C39"/>
    <w:rsid w:val="003F475D"/>
    <w:rsid w:val="003F47AD"/>
    <w:rsid w:val="003F47BE"/>
    <w:rsid w:val="003F47DF"/>
    <w:rsid w:val="003F486A"/>
    <w:rsid w:val="003F4C13"/>
    <w:rsid w:val="003F4C48"/>
    <w:rsid w:val="003F4D40"/>
    <w:rsid w:val="003F4D90"/>
    <w:rsid w:val="003F5871"/>
    <w:rsid w:val="003F6358"/>
    <w:rsid w:val="003F6AAB"/>
    <w:rsid w:val="003F6F71"/>
    <w:rsid w:val="003F7676"/>
    <w:rsid w:val="003F793D"/>
    <w:rsid w:val="003F7992"/>
    <w:rsid w:val="003F79FC"/>
    <w:rsid w:val="003F7D03"/>
    <w:rsid w:val="004002D9"/>
    <w:rsid w:val="0040037C"/>
    <w:rsid w:val="00400CCF"/>
    <w:rsid w:val="00400FC5"/>
    <w:rsid w:val="004010A7"/>
    <w:rsid w:val="00401151"/>
    <w:rsid w:val="0040144C"/>
    <w:rsid w:val="00401460"/>
    <w:rsid w:val="00401708"/>
    <w:rsid w:val="00401E59"/>
    <w:rsid w:val="00402247"/>
    <w:rsid w:val="0040235B"/>
    <w:rsid w:val="00402516"/>
    <w:rsid w:val="004026FF"/>
    <w:rsid w:val="00402AA4"/>
    <w:rsid w:val="0040335B"/>
    <w:rsid w:val="0040339A"/>
    <w:rsid w:val="00403444"/>
    <w:rsid w:val="0040362A"/>
    <w:rsid w:val="0040368D"/>
    <w:rsid w:val="004037DD"/>
    <w:rsid w:val="004038DF"/>
    <w:rsid w:val="00403A94"/>
    <w:rsid w:val="00403F64"/>
    <w:rsid w:val="0040407C"/>
    <w:rsid w:val="004044FB"/>
    <w:rsid w:val="004047D7"/>
    <w:rsid w:val="00404BDA"/>
    <w:rsid w:val="00404CC0"/>
    <w:rsid w:val="00405E39"/>
    <w:rsid w:val="00406167"/>
    <w:rsid w:val="00406522"/>
    <w:rsid w:val="00406536"/>
    <w:rsid w:val="00406685"/>
    <w:rsid w:val="00406AD8"/>
    <w:rsid w:val="00406C6C"/>
    <w:rsid w:val="00406FC6"/>
    <w:rsid w:val="004073C2"/>
    <w:rsid w:val="00407439"/>
    <w:rsid w:val="00407912"/>
    <w:rsid w:val="004079C1"/>
    <w:rsid w:val="00407FCD"/>
    <w:rsid w:val="00407FDA"/>
    <w:rsid w:val="004107D8"/>
    <w:rsid w:val="00410C6E"/>
    <w:rsid w:val="004110DD"/>
    <w:rsid w:val="00411123"/>
    <w:rsid w:val="004114B1"/>
    <w:rsid w:val="0041164A"/>
    <w:rsid w:val="00411B67"/>
    <w:rsid w:val="00411E7F"/>
    <w:rsid w:val="00412334"/>
    <w:rsid w:val="00412810"/>
    <w:rsid w:val="00412973"/>
    <w:rsid w:val="004129AD"/>
    <w:rsid w:val="00412BBF"/>
    <w:rsid w:val="00413807"/>
    <w:rsid w:val="00413CEA"/>
    <w:rsid w:val="00413FEA"/>
    <w:rsid w:val="00415350"/>
    <w:rsid w:val="00415563"/>
    <w:rsid w:val="004156CC"/>
    <w:rsid w:val="00415B8F"/>
    <w:rsid w:val="00415BD8"/>
    <w:rsid w:val="00415E66"/>
    <w:rsid w:val="0041688F"/>
    <w:rsid w:val="004168B0"/>
    <w:rsid w:val="00416A45"/>
    <w:rsid w:val="00416E39"/>
    <w:rsid w:val="00417450"/>
    <w:rsid w:val="00417895"/>
    <w:rsid w:val="00417E99"/>
    <w:rsid w:val="0042019D"/>
    <w:rsid w:val="00420545"/>
    <w:rsid w:val="00420F8F"/>
    <w:rsid w:val="00420FD2"/>
    <w:rsid w:val="00421E71"/>
    <w:rsid w:val="00422208"/>
    <w:rsid w:val="004225A8"/>
    <w:rsid w:val="004226D0"/>
    <w:rsid w:val="0042276C"/>
    <w:rsid w:val="00422A72"/>
    <w:rsid w:val="0042325C"/>
    <w:rsid w:val="00423520"/>
    <w:rsid w:val="004235FD"/>
    <w:rsid w:val="004239F5"/>
    <w:rsid w:val="00423D83"/>
    <w:rsid w:val="00423FD2"/>
    <w:rsid w:val="00424601"/>
    <w:rsid w:val="0042484C"/>
    <w:rsid w:val="004248D7"/>
    <w:rsid w:val="00424C7D"/>
    <w:rsid w:val="00424F46"/>
    <w:rsid w:val="00425647"/>
    <w:rsid w:val="00425D3D"/>
    <w:rsid w:val="00425DE6"/>
    <w:rsid w:val="004264B7"/>
    <w:rsid w:val="00426517"/>
    <w:rsid w:val="004267E7"/>
    <w:rsid w:val="00427018"/>
    <w:rsid w:val="00427943"/>
    <w:rsid w:val="00427F5C"/>
    <w:rsid w:val="004303B1"/>
    <w:rsid w:val="00430C63"/>
    <w:rsid w:val="00430CB7"/>
    <w:rsid w:val="004313D0"/>
    <w:rsid w:val="00431576"/>
    <w:rsid w:val="00431AA5"/>
    <w:rsid w:val="00431DD1"/>
    <w:rsid w:val="0043247F"/>
    <w:rsid w:val="00432DFA"/>
    <w:rsid w:val="004331EE"/>
    <w:rsid w:val="00433290"/>
    <w:rsid w:val="0043335E"/>
    <w:rsid w:val="0043371C"/>
    <w:rsid w:val="004337C5"/>
    <w:rsid w:val="00433DAD"/>
    <w:rsid w:val="00434102"/>
    <w:rsid w:val="0043413D"/>
    <w:rsid w:val="004352B7"/>
    <w:rsid w:val="0043539A"/>
    <w:rsid w:val="00435587"/>
    <w:rsid w:val="00435DA2"/>
    <w:rsid w:val="00435F70"/>
    <w:rsid w:val="0043626F"/>
    <w:rsid w:val="0043629E"/>
    <w:rsid w:val="00436475"/>
    <w:rsid w:val="00436726"/>
    <w:rsid w:val="00436953"/>
    <w:rsid w:val="00436C10"/>
    <w:rsid w:val="0043745C"/>
    <w:rsid w:val="004375AA"/>
    <w:rsid w:val="00437B2F"/>
    <w:rsid w:val="00437C5E"/>
    <w:rsid w:val="00440226"/>
    <w:rsid w:val="00440288"/>
    <w:rsid w:val="004403C7"/>
    <w:rsid w:val="00440956"/>
    <w:rsid w:val="00440962"/>
    <w:rsid w:val="00440FFA"/>
    <w:rsid w:val="0044155C"/>
    <w:rsid w:val="0044167B"/>
    <w:rsid w:val="004418E8"/>
    <w:rsid w:val="00441999"/>
    <w:rsid w:val="00441A86"/>
    <w:rsid w:val="004427A1"/>
    <w:rsid w:val="004428F4"/>
    <w:rsid w:val="00442D76"/>
    <w:rsid w:val="00442EAE"/>
    <w:rsid w:val="004431AD"/>
    <w:rsid w:val="00444024"/>
    <w:rsid w:val="004442B6"/>
    <w:rsid w:val="004446F1"/>
    <w:rsid w:val="00444922"/>
    <w:rsid w:val="00444ECD"/>
    <w:rsid w:val="00445604"/>
    <w:rsid w:val="00445AEC"/>
    <w:rsid w:val="00445BDD"/>
    <w:rsid w:val="0044617C"/>
    <w:rsid w:val="00446989"/>
    <w:rsid w:val="00446A0B"/>
    <w:rsid w:val="00446BD9"/>
    <w:rsid w:val="00447135"/>
    <w:rsid w:val="00447415"/>
    <w:rsid w:val="00450129"/>
    <w:rsid w:val="00450792"/>
    <w:rsid w:val="00450B8C"/>
    <w:rsid w:val="00451272"/>
    <w:rsid w:val="004515FD"/>
    <w:rsid w:val="00451986"/>
    <w:rsid w:val="00451A51"/>
    <w:rsid w:val="0045215B"/>
    <w:rsid w:val="0045266F"/>
    <w:rsid w:val="0045285A"/>
    <w:rsid w:val="00452E78"/>
    <w:rsid w:val="00452F21"/>
    <w:rsid w:val="004537B6"/>
    <w:rsid w:val="004537C5"/>
    <w:rsid w:val="00453C84"/>
    <w:rsid w:val="004545CC"/>
    <w:rsid w:val="00454717"/>
    <w:rsid w:val="00454F19"/>
    <w:rsid w:val="004550DA"/>
    <w:rsid w:val="004555D4"/>
    <w:rsid w:val="004563C1"/>
    <w:rsid w:val="00456F31"/>
    <w:rsid w:val="0045725E"/>
    <w:rsid w:val="0045749D"/>
    <w:rsid w:val="00457E0C"/>
    <w:rsid w:val="004605C7"/>
    <w:rsid w:val="004605CD"/>
    <w:rsid w:val="00460C35"/>
    <w:rsid w:val="00460CF4"/>
    <w:rsid w:val="00460DE0"/>
    <w:rsid w:val="00461A00"/>
    <w:rsid w:val="0046220E"/>
    <w:rsid w:val="0046247A"/>
    <w:rsid w:val="004625D9"/>
    <w:rsid w:val="00462668"/>
    <w:rsid w:val="004633E5"/>
    <w:rsid w:val="00463FAF"/>
    <w:rsid w:val="004649F9"/>
    <w:rsid w:val="00464D9C"/>
    <w:rsid w:val="00464E3D"/>
    <w:rsid w:val="00465306"/>
    <w:rsid w:val="0046541B"/>
    <w:rsid w:val="004655C4"/>
    <w:rsid w:val="00465872"/>
    <w:rsid w:val="00465BE2"/>
    <w:rsid w:val="0046635E"/>
    <w:rsid w:val="00466BA2"/>
    <w:rsid w:val="00466E90"/>
    <w:rsid w:val="00467170"/>
    <w:rsid w:val="004672E0"/>
    <w:rsid w:val="004674CC"/>
    <w:rsid w:val="004677CE"/>
    <w:rsid w:val="00467CDE"/>
    <w:rsid w:val="00470462"/>
    <w:rsid w:val="0047095B"/>
    <w:rsid w:val="00471F8F"/>
    <w:rsid w:val="004727FB"/>
    <w:rsid w:val="004728FC"/>
    <w:rsid w:val="004732D3"/>
    <w:rsid w:val="00473EA2"/>
    <w:rsid w:val="004740EF"/>
    <w:rsid w:val="0047411E"/>
    <w:rsid w:val="00474566"/>
    <w:rsid w:val="004745B3"/>
    <w:rsid w:val="0047463C"/>
    <w:rsid w:val="004749FA"/>
    <w:rsid w:val="00474B7B"/>
    <w:rsid w:val="004750C9"/>
    <w:rsid w:val="00475914"/>
    <w:rsid w:val="00475B30"/>
    <w:rsid w:val="00475C8D"/>
    <w:rsid w:val="00475E13"/>
    <w:rsid w:val="00477BA7"/>
    <w:rsid w:val="00480018"/>
    <w:rsid w:val="0048018B"/>
    <w:rsid w:val="004805A0"/>
    <w:rsid w:val="004807CC"/>
    <w:rsid w:val="004819CE"/>
    <w:rsid w:val="004819CF"/>
    <w:rsid w:val="00481B8F"/>
    <w:rsid w:val="00481D0F"/>
    <w:rsid w:val="004822B6"/>
    <w:rsid w:val="004824FC"/>
    <w:rsid w:val="00482756"/>
    <w:rsid w:val="0048283C"/>
    <w:rsid w:val="004838E1"/>
    <w:rsid w:val="00483B5C"/>
    <w:rsid w:val="0048489B"/>
    <w:rsid w:val="00484AE6"/>
    <w:rsid w:val="00484DB7"/>
    <w:rsid w:val="004852E9"/>
    <w:rsid w:val="00485716"/>
    <w:rsid w:val="00485CC9"/>
    <w:rsid w:val="00485F7C"/>
    <w:rsid w:val="00486145"/>
    <w:rsid w:val="0048661F"/>
    <w:rsid w:val="00486E31"/>
    <w:rsid w:val="00487137"/>
    <w:rsid w:val="0048715B"/>
    <w:rsid w:val="004875CA"/>
    <w:rsid w:val="0049020E"/>
    <w:rsid w:val="004905B2"/>
    <w:rsid w:val="00490803"/>
    <w:rsid w:val="00490F02"/>
    <w:rsid w:val="004913D0"/>
    <w:rsid w:val="00491A19"/>
    <w:rsid w:val="00491FF8"/>
    <w:rsid w:val="004920CF"/>
    <w:rsid w:val="004924A5"/>
    <w:rsid w:val="00492961"/>
    <w:rsid w:val="004930BE"/>
    <w:rsid w:val="004933A9"/>
    <w:rsid w:val="004934FB"/>
    <w:rsid w:val="00493A85"/>
    <w:rsid w:val="00493ADF"/>
    <w:rsid w:val="0049450E"/>
    <w:rsid w:val="0049493E"/>
    <w:rsid w:val="00494CC3"/>
    <w:rsid w:val="00494FA4"/>
    <w:rsid w:val="00495239"/>
    <w:rsid w:val="00495ABA"/>
    <w:rsid w:val="004962FD"/>
    <w:rsid w:val="0049722A"/>
    <w:rsid w:val="00497F53"/>
    <w:rsid w:val="004A0042"/>
    <w:rsid w:val="004A01F5"/>
    <w:rsid w:val="004A03DC"/>
    <w:rsid w:val="004A049D"/>
    <w:rsid w:val="004A0706"/>
    <w:rsid w:val="004A0C70"/>
    <w:rsid w:val="004A0DFC"/>
    <w:rsid w:val="004A0F29"/>
    <w:rsid w:val="004A100F"/>
    <w:rsid w:val="004A1037"/>
    <w:rsid w:val="004A1C32"/>
    <w:rsid w:val="004A1F99"/>
    <w:rsid w:val="004A1FDB"/>
    <w:rsid w:val="004A2848"/>
    <w:rsid w:val="004A2AEF"/>
    <w:rsid w:val="004A3256"/>
    <w:rsid w:val="004A37E1"/>
    <w:rsid w:val="004A3F87"/>
    <w:rsid w:val="004A40CD"/>
    <w:rsid w:val="004A447D"/>
    <w:rsid w:val="004A45AE"/>
    <w:rsid w:val="004A462C"/>
    <w:rsid w:val="004A48B3"/>
    <w:rsid w:val="004A4B58"/>
    <w:rsid w:val="004A56AD"/>
    <w:rsid w:val="004A5A41"/>
    <w:rsid w:val="004A5C3A"/>
    <w:rsid w:val="004A6399"/>
    <w:rsid w:val="004A647E"/>
    <w:rsid w:val="004A6877"/>
    <w:rsid w:val="004A6C47"/>
    <w:rsid w:val="004A6F5B"/>
    <w:rsid w:val="004A7015"/>
    <w:rsid w:val="004A72A5"/>
    <w:rsid w:val="004A7B49"/>
    <w:rsid w:val="004B013A"/>
    <w:rsid w:val="004B058B"/>
    <w:rsid w:val="004B0779"/>
    <w:rsid w:val="004B0C5D"/>
    <w:rsid w:val="004B0E6C"/>
    <w:rsid w:val="004B1395"/>
    <w:rsid w:val="004B1519"/>
    <w:rsid w:val="004B1620"/>
    <w:rsid w:val="004B18BA"/>
    <w:rsid w:val="004B1AE2"/>
    <w:rsid w:val="004B1C25"/>
    <w:rsid w:val="004B201E"/>
    <w:rsid w:val="004B23BC"/>
    <w:rsid w:val="004B2628"/>
    <w:rsid w:val="004B2890"/>
    <w:rsid w:val="004B2B7A"/>
    <w:rsid w:val="004B2E3C"/>
    <w:rsid w:val="004B33C2"/>
    <w:rsid w:val="004B4A5C"/>
    <w:rsid w:val="004B4CD7"/>
    <w:rsid w:val="004B5099"/>
    <w:rsid w:val="004B5799"/>
    <w:rsid w:val="004B57EC"/>
    <w:rsid w:val="004B599D"/>
    <w:rsid w:val="004B5B90"/>
    <w:rsid w:val="004B6506"/>
    <w:rsid w:val="004B669B"/>
    <w:rsid w:val="004B6992"/>
    <w:rsid w:val="004B6EC7"/>
    <w:rsid w:val="004B766D"/>
    <w:rsid w:val="004B7BAB"/>
    <w:rsid w:val="004C0543"/>
    <w:rsid w:val="004C08BC"/>
    <w:rsid w:val="004C146A"/>
    <w:rsid w:val="004C150C"/>
    <w:rsid w:val="004C21BF"/>
    <w:rsid w:val="004C253C"/>
    <w:rsid w:val="004C28A3"/>
    <w:rsid w:val="004C3369"/>
    <w:rsid w:val="004C3652"/>
    <w:rsid w:val="004C3BAE"/>
    <w:rsid w:val="004C3CCE"/>
    <w:rsid w:val="004C414D"/>
    <w:rsid w:val="004C4B62"/>
    <w:rsid w:val="004C4DA6"/>
    <w:rsid w:val="004C4DDE"/>
    <w:rsid w:val="004C4F05"/>
    <w:rsid w:val="004C5374"/>
    <w:rsid w:val="004C563F"/>
    <w:rsid w:val="004C5708"/>
    <w:rsid w:val="004C643E"/>
    <w:rsid w:val="004C66A9"/>
    <w:rsid w:val="004C69F5"/>
    <w:rsid w:val="004C6E56"/>
    <w:rsid w:val="004C7306"/>
    <w:rsid w:val="004C7307"/>
    <w:rsid w:val="004C73BC"/>
    <w:rsid w:val="004C75A7"/>
    <w:rsid w:val="004C78AA"/>
    <w:rsid w:val="004D0426"/>
    <w:rsid w:val="004D0452"/>
    <w:rsid w:val="004D0465"/>
    <w:rsid w:val="004D0600"/>
    <w:rsid w:val="004D0638"/>
    <w:rsid w:val="004D08B2"/>
    <w:rsid w:val="004D12D9"/>
    <w:rsid w:val="004D12F4"/>
    <w:rsid w:val="004D14AD"/>
    <w:rsid w:val="004D17A2"/>
    <w:rsid w:val="004D189C"/>
    <w:rsid w:val="004D1E3B"/>
    <w:rsid w:val="004D200D"/>
    <w:rsid w:val="004D22F9"/>
    <w:rsid w:val="004D27B6"/>
    <w:rsid w:val="004D2A1D"/>
    <w:rsid w:val="004D2FAE"/>
    <w:rsid w:val="004D32D5"/>
    <w:rsid w:val="004D34B6"/>
    <w:rsid w:val="004D3825"/>
    <w:rsid w:val="004D3916"/>
    <w:rsid w:val="004D3EC6"/>
    <w:rsid w:val="004D4A2A"/>
    <w:rsid w:val="004D520A"/>
    <w:rsid w:val="004D53CB"/>
    <w:rsid w:val="004D582F"/>
    <w:rsid w:val="004D5ADF"/>
    <w:rsid w:val="004D5E99"/>
    <w:rsid w:val="004D612C"/>
    <w:rsid w:val="004D6980"/>
    <w:rsid w:val="004D69D1"/>
    <w:rsid w:val="004D6A53"/>
    <w:rsid w:val="004D753A"/>
    <w:rsid w:val="004D7626"/>
    <w:rsid w:val="004D78B7"/>
    <w:rsid w:val="004E01D6"/>
    <w:rsid w:val="004E05E1"/>
    <w:rsid w:val="004E05F2"/>
    <w:rsid w:val="004E0784"/>
    <w:rsid w:val="004E083A"/>
    <w:rsid w:val="004E18BB"/>
    <w:rsid w:val="004E18DE"/>
    <w:rsid w:val="004E1B3B"/>
    <w:rsid w:val="004E1BD2"/>
    <w:rsid w:val="004E1DFF"/>
    <w:rsid w:val="004E2029"/>
    <w:rsid w:val="004E2104"/>
    <w:rsid w:val="004E224F"/>
    <w:rsid w:val="004E239A"/>
    <w:rsid w:val="004E23E7"/>
    <w:rsid w:val="004E24B1"/>
    <w:rsid w:val="004E2D50"/>
    <w:rsid w:val="004E2E2F"/>
    <w:rsid w:val="004E303F"/>
    <w:rsid w:val="004E3452"/>
    <w:rsid w:val="004E35E4"/>
    <w:rsid w:val="004E3D4E"/>
    <w:rsid w:val="004E411F"/>
    <w:rsid w:val="004E46E5"/>
    <w:rsid w:val="004E4DAF"/>
    <w:rsid w:val="004E5048"/>
    <w:rsid w:val="004E5182"/>
    <w:rsid w:val="004E5502"/>
    <w:rsid w:val="004E5528"/>
    <w:rsid w:val="004E5975"/>
    <w:rsid w:val="004E5A82"/>
    <w:rsid w:val="004E5DEB"/>
    <w:rsid w:val="004E6585"/>
    <w:rsid w:val="004E65C4"/>
    <w:rsid w:val="004E662F"/>
    <w:rsid w:val="004E6646"/>
    <w:rsid w:val="004E6AA3"/>
    <w:rsid w:val="004E717E"/>
    <w:rsid w:val="004E7226"/>
    <w:rsid w:val="004E764A"/>
    <w:rsid w:val="004E77C9"/>
    <w:rsid w:val="004E7A7E"/>
    <w:rsid w:val="004F0603"/>
    <w:rsid w:val="004F068B"/>
    <w:rsid w:val="004F078E"/>
    <w:rsid w:val="004F0D4E"/>
    <w:rsid w:val="004F183C"/>
    <w:rsid w:val="004F1B90"/>
    <w:rsid w:val="004F1F91"/>
    <w:rsid w:val="004F203F"/>
    <w:rsid w:val="004F2290"/>
    <w:rsid w:val="004F246B"/>
    <w:rsid w:val="004F2826"/>
    <w:rsid w:val="004F2ABC"/>
    <w:rsid w:val="004F2C81"/>
    <w:rsid w:val="004F3A00"/>
    <w:rsid w:val="004F3C48"/>
    <w:rsid w:val="004F3D2A"/>
    <w:rsid w:val="004F4E75"/>
    <w:rsid w:val="004F5130"/>
    <w:rsid w:val="004F52D8"/>
    <w:rsid w:val="004F55E3"/>
    <w:rsid w:val="004F63E1"/>
    <w:rsid w:val="004F6BEF"/>
    <w:rsid w:val="004F6F17"/>
    <w:rsid w:val="004F6F73"/>
    <w:rsid w:val="004F7071"/>
    <w:rsid w:val="004F70C8"/>
    <w:rsid w:val="004F7197"/>
    <w:rsid w:val="004F73E7"/>
    <w:rsid w:val="004F7557"/>
    <w:rsid w:val="004F7A3B"/>
    <w:rsid w:val="004F7A40"/>
    <w:rsid w:val="004F7FA2"/>
    <w:rsid w:val="00500597"/>
    <w:rsid w:val="0050065D"/>
    <w:rsid w:val="0050070A"/>
    <w:rsid w:val="005009C6"/>
    <w:rsid w:val="00501703"/>
    <w:rsid w:val="00501A01"/>
    <w:rsid w:val="00501C7F"/>
    <w:rsid w:val="00501DF4"/>
    <w:rsid w:val="00502799"/>
    <w:rsid w:val="005033D0"/>
    <w:rsid w:val="0050365C"/>
    <w:rsid w:val="0050468D"/>
    <w:rsid w:val="00504ACD"/>
    <w:rsid w:val="00504DE6"/>
    <w:rsid w:val="00505180"/>
    <w:rsid w:val="0050549F"/>
    <w:rsid w:val="00506787"/>
    <w:rsid w:val="005067A8"/>
    <w:rsid w:val="00506BB0"/>
    <w:rsid w:val="00506E0D"/>
    <w:rsid w:val="005070C7"/>
    <w:rsid w:val="005071C3"/>
    <w:rsid w:val="005075F5"/>
    <w:rsid w:val="005077C8"/>
    <w:rsid w:val="0051029D"/>
    <w:rsid w:val="00510468"/>
    <w:rsid w:val="005104FF"/>
    <w:rsid w:val="005109B3"/>
    <w:rsid w:val="00511572"/>
    <w:rsid w:val="005116CA"/>
    <w:rsid w:val="00511803"/>
    <w:rsid w:val="00511BDC"/>
    <w:rsid w:val="00512626"/>
    <w:rsid w:val="00512933"/>
    <w:rsid w:val="00513128"/>
    <w:rsid w:val="00513423"/>
    <w:rsid w:val="00513F5F"/>
    <w:rsid w:val="00514027"/>
    <w:rsid w:val="005145FB"/>
    <w:rsid w:val="005150BF"/>
    <w:rsid w:val="0051521A"/>
    <w:rsid w:val="0051559D"/>
    <w:rsid w:val="00515797"/>
    <w:rsid w:val="00515873"/>
    <w:rsid w:val="00515C82"/>
    <w:rsid w:val="00515E6D"/>
    <w:rsid w:val="005161D0"/>
    <w:rsid w:val="005165A3"/>
    <w:rsid w:val="00516BAE"/>
    <w:rsid w:val="00516CE0"/>
    <w:rsid w:val="005170A0"/>
    <w:rsid w:val="0051726A"/>
    <w:rsid w:val="005173AC"/>
    <w:rsid w:val="005173E3"/>
    <w:rsid w:val="005176AC"/>
    <w:rsid w:val="00517804"/>
    <w:rsid w:val="0052023A"/>
    <w:rsid w:val="0052091C"/>
    <w:rsid w:val="0052091F"/>
    <w:rsid w:val="0052105E"/>
    <w:rsid w:val="005217FC"/>
    <w:rsid w:val="00521939"/>
    <w:rsid w:val="00521A6D"/>
    <w:rsid w:val="00521EA2"/>
    <w:rsid w:val="00522223"/>
    <w:rsid w:val="00522387"/>
    <w:rsid w:val="0052274F"/>
    <w:rsid w:val="005227D2"/>
    <w:rsid w:val="00523C0A"/>
    <w:rsid w:val="005240AA"/>
    <w:rsid w:val="00524436"/>
    <w:rsid w:val="0052457C"/>
    <w:rsid w:val="00524AC8"/>
    <w:rsid w:val="00524BF4"/>
    <w:rsid w:val="00524C58"/>
    <w:rsid w:val="00524D6E"/>
    <w:rsid w:val="0052527C"/>
    <w:rsid w:val="005257D9"/>
    <w:rsid w:val="00525B91"/>
    <w:rsid w:val="00526257"/>
    <w:rsid w:val="005266E9"/>
    <w:rsid w:val="00526B26"/>
    <w:rsid w:val="00526BF1"/>
    <w:rsid w:val="00526E7E"/>
    <w:rsid w:val="00527775"/>
    <w:rsid w:val="005278E8"/>
    <w:rsid w:val="0052790A"/>
    <w:rsid w:val="00527935"/>
    <w:rsid w:val="00527E45"/>
    <w:rsid w:val="00527FB6"/>
    <w:rsid w:val="00530506"/>
    <w:rsid w:val="00530B04"/>
    <w:rsid w:val="00530DA3"/>
    <w:rsid w:val="00531687"/>
    <w:rsid w:val="005317C6"/>
    <w:rsid w:val="00531BFF"/>
    <w:rsid w:val="00532339"/>
    <w:rsid w:val="005327A0"/>
    <w:rsid w:val="005327F9"/>
    <w:rsid w:val="00532811"/>
    <w:rsid w:val="00532C32"/>
    <w:rsid w:val="00532C76"/>
    <w:rsid w:val="00533C22"/>
    <w:rsid w:val="00533CB7"/>
    <w:rsid w:val="00533CC9"/>
    <w:rsid w:val="00533CFC"/>
    <w:rsid w:val="00534110"/>
    <w:rsid w:val="0053485A"/>
    <w:rsid w:val="00534B0C"/>
    <w:rsid w:val="00534C76"/>
    <w:rsid w:val="00535691"/>
    <w:rsid w:val="0053575F"/>
    <w:rsid w:val="00535B7E"/>
    <w:rsid w:val="00535E12"/>
    <w:rsid w:val="00536199"/>
    <w:rsid w:val="005364C4"/>
    <w:rsid w:val="00536E5D"/>
    <w:rsid w:val="00536E71"/>
    <w:rsid w:val="00537600"/>
    <w:rsid w:val="00537EDE"/>
    <w:rsid w:val="00540140"/>
    <w:rsid w:val="0054094E"/>
    <w:rsid w:val="00540A85"/>
    <w:rsid w:val="005410AF"/>
    <w:rsid w:val="00541CDA"/>
    <w:rsid w:val="0054214F"/>
    <w:rsid w:val="00542299"/>
    <w:rsid w:val="005427FA"/>
    <w:rsid w:val="0054409C"/>
    <w:rsid w:val="005442EB"/>
    <w:rsid w:val="00544553"/>
    <w:rsid w:val="005446A4"/>
    <w:rsid w:val="00544F15"/>
    <w:rsid w:val="005453A4"/>
    <w:rsid w:val="00545420"/>
    <w:rsid w:val="005455B4"/>
    <w:rsid w:val="00545B4E"/>
    <w:rsid w:val="0054607C"/>
    <w:rsid w:val="0054630D"/>
    <w:rsid w:val="00546426"/>
    <w:rsid w:val="00546B68"/>
    <w:rsid w:val="00546C5B"/>
    <w:rsid w:val="005470F0"/>
    <w:rsid w:val="005471C3"/>
    <w:rsid w:val="005471DA"/>
    <w:rsid w:val="005472AC"/>
    <w:rsid w:val="0054759A"/>
    <w:rsid w:val="00547617"/>
    <w:rsid w:val="005477A0"/>
    <w:rsid w:val="0054782D"/>
    <w:rsid w:val="00547C4F"/>
    <w:rsid w:val="005503D1"/>
    <w:rsid w:val="0055041C"/>
    <w:rsid w:val="005508B8"/>
    <w:rsid w:val="00550CC1"/>
    <w:rsid w:val="0055102F"/>
    <w:rsid w:val="00551051"/>
    <w:rsid w:val="00551E56"/>
    <w:rsid w:val="00551EA0"/>
    <w:rsid w:val="00552436"/>
    <w:rsid w:val="00552797"/>
    <w:rsid w:val="00552B40"/>
    <w:rsid w:val="00552E26"/>
    <w:rsid w:val="00553114"/>
    <w:rsid w:val="005534BA"/>
    <w:rsid w:val="00554410"/>
    <w:rsid w:val="00554B5E"/>
    <w:rsid w:val="00554F30"/>
    <w:rsid w:val="0055536A"/>
    <w:rsid w:val="0055539A"/>
    <w:rsid w:val="0055583F"/>
    <w:rsid w:val="005558B6"/>
    <w:rsid w:val="00555AAA"/>
    <w:rsid w:val="00555FD9"/>
    <w:rsid w:val="005566D8"/>
    <w:rsid w:val="00556775"/>
    <w:rsid w:val="00557013"/>
    <w:rsid w:val="0055725F"/>
    <w:rsid w:val="005577F7"/>
    <w:rsid w:val="005579C2"/>
    <w:rsid w:val="00557B4B"/>
    <w:rsid w:val="00557EC7"/>
    <w:rsid w:val="00557EE4"/>
    <w:rsid w:val="00560092"/>
    <w:rsid w:val="0056028A"/>
    <w:rsid w:val="00560665"/>
    <w:rsid w:val="00560690"/>
    <w:rsid w:val="00560D68"/>
    <w:rsid w:val="00560EA0"/>
    <w:rsid w:val="00561286"/>
    <w:rsid w:val="00561463"/>
    <w:rsid w:val="00561D56"/>
    <w:rsid w:val="00562A9F"/>
    <w:rsid w:val="005630AA"/>
    <w:rsid w:val="00563333"/>
    <w:rsid w:val="005633B8"/>
    <w:rsid w:val="005636A7"/>
    <w:rsid w:val="00563A25"/>
    <w:rsid w:val="00563D16"/>
    <w:rsid w:val="0056446A"/>
    <w:rsid w:val="00564A3C"/>
    <w:rsid w:val="00564BF2"/>
    <w:rsid w:val="00564D38"/>
    <w:rsid w:val="00565261"/>
    <w:rsid w:val="005655E3"/>
    <w:rsid w:val="00565F2E"/>
    <w:rsid w:val="00565F48"/>
    <w:rsid w:val="00566926"/>
    <w:rsid w:val="005669EF"/>
    <w:rsid w:val="00566ADF"/>
    <w:rsid w:val="00566D40"/>
    <w:rsid w:val="00566FCE"/>
    <w:rsid w:val="00567697"/>
    <w:rsid w:val="0056769F"/>
    <w:rsid w:val="00567CB4"/>
    <w:rsid w:val="00567EA5"/>
    <w:rsid w:val="005704B4"/>
    <w:rsid w:val="00570582"/>
    <w:rsid w:val="0057065A"/>
    <w:rsid w:val="0057081E"/>
    <w:rsid w:val="00570A09"/>
    <w:rsid w:val="0057114E"/>
    <w:rsid w:val="00571396"/>
    <w:rsid w:val="005713B0"/>
    <w:rsid w:val="005713FE"/>
    <w:rsid w:val="0057155B"/>
    <w:rsid w:val="00571B4B"/>
    <w:rsid w:val="005725D8"/>
    <w:rsid w:val="00572971"/>
    <w:rsid w:val="00572B4F"/>
    <w:rsid w:val="00573292"/>
    <w:rsid w:val="005732DF"/>
    <w:rsid w:val="0057336D"/>
    <w:rsid w:val="005735B6"/>
    <w:rsid w:val="005737E1"/>
    <w:rsid w:val="00573AE8"/>
    <w:rsid w:val="00574382"/>
    <w:rsid w:val="00574537"/>
    <w:rsid w:val="0057456A"/>
    <w:rsid w:val="00574BD8"/>
    <w:rsid w:val="00574EED"/>
    <w:rsid w:val="0057507D"/>
    <w:rsid w:val="005751F9"/>
    <w:rsid w:val="00576698"/>
    <w:rsid w:val="0057691E"/>
    <w:rsid w:val="0057720E"/>
    <w:rsid w:val="0057725A"/>
    <w:rsid w:val="00577EE1"/>
    <w:rsid w:val="00577F43"/>
    <w:rsid w:val="005806A2"/>
    <w:rsid w:val="005809D6"/>
    <w:rsid w:val="00581660"/>
    <w:rsid w:val="00581A73"/>
    <w:rsid w:val="00581C93"/>
    <w:rsid w:val="00581F33"/>
    <w:rsid w:val="00582087"/>
    <w:rsid w:val="0058239D"/>
    <w:rsid w:val="005824AA"/>
    <w:rsid w:val="0058259E"/>
    <w:rsid w:val="005829AB"/>
    <w:rsid w:val="00582B1A"/>
    <w:rsid w:val="00582EDE"/>
    <w:rsid w:val="00583659"/>
    <w:rsid w:val="00583BE9"/>
    <w:rsid w:val="00584060"/>
    <w:rsid w:val="005844C6"/>
    <w:rsid w:val="00584A85"/>
    <w:rsid w:val="00584C9C"/>
    <w:rsid w:val="00584D64"/>
    <w:rsid w:val="00584DDA"/>
    <w:rsid w:val="00585081"/>
    <w:rsid w:val="00585246"/>
    <w:rsid w:val="00585430"/>
    <w:rsid w:val="005855F3"/>
    <w:rsid w:val="0058599F"/>
    <w:rsid w:val="00585D2B"/>
    <w:rsid w:val="00585F75"/>
    <w:rsid w:val="005860C3"/>
    <w:rsid w:val="00586958"/>
    <w:rsid w:val="00586969"/>
    <w:rsid w:val="00586A23"/>
    <w:rsid w:val="005873EB"/>
    <w:rsid w:val="005874E3"/>
    <w:rsid w:val="00587B56"/>
    <w:rsid w:val="00587BF0"/>
    <w:rsid w:val="00590487"/>
    <w:rsid w:val="005905A9"/>
    <w:rsid w:val="00590D39"/>
    <w:rsid w:val="00590F84"/>
    <w:rsid w:val="00591238"/>
    <w:rsid w:val="005912ED"/>
    <w:rsid w:val="00591754"/>
    <w:rsid w:val="00591C49"/>
    <w:rsid w:val="00591D62"/>
    <w:rsid w:val="005921A3"/>
    <w:rsid w:val="005924E2"/>
    <w:rsid w:val="00592646"/>
    <w:rsid w:val="0059265F"/>
    <w:rsid w:val="00592BBD"/>
    <w:rsid w:val="00592D0F"/>
    <w:rsid w:val="00593B43"/>
    <w:rsid w:val="00593C05"/>
    <w:rsid w:val="00594C84"/>
    <w:rsid w:val="00594DCA"/>
    <w:rsid w:val="00594F71"/>
    <w:rsid w:val="0059510F"/>
    <w:rsid w:val="00595324"/>
    <w:rsid w:val="005956E0"/>
    <w:rsid w:val="0059608D"/>
    <w:rsid w:val="0059612C"/>
    <w:rsid w:val="0059644B"/>
    <w:rsid w:val="005964E9"/>
    <w:rsid w:val="0059692C"/>
    <w:rsid w:val="005973EB"/>
    <w:rsid w:val="00597584"/>
    <w:rsid w:val="0059799A"/>
    <w:rsid w:val="005A000C"/>
    <w:rsid w:val="005A0092"/>
    <w:rsid w:val="005A022D"/>
    <w:rsid w:val="005A0679"/>
    <w:rsid w:val="005A0702"/>
    <w:rsid w:val="005A0711"/>
    <w:rsid w:val="005A07F3"/>
    <w:rsid w:val="005A0DFE"/>
    <w:rsid w:val="005A119C"/>
    <w:rsid w:val="005A1D18"/>
    <w:rsid w:val="005A1F15"/>
    <w:rsid w:val="005A3561"/>
    <w:rsid w:val="005A3703"/>
    <w:rsid w:val="005A43A4"/>
    <w:rsid w:val="005A454F"/>
    <w:rsid w:val="005A4596"/>
    <w:rsid w:val="005A4DA0"/>
    <w:rsid w:val="005A533D"/>
    <w:rsid w:val="005A550B"/>
    <w:rsid w:val="005A5ABC"/>
    <w:rsid w:val="005A5EDF"/>
    <w:rsid w:val="005A659C"/>
    <w:rsid w:val="005A74B0"/>
    <w:rsid w:val="005A761E"/>
    <w:rsid w:val="005A7B10"/>
    <w:rsid w:val="005A7B58"/>
    <w:rsid w:val="005B001E"/>
    <w:rsid w:val="005B03F6"/>
    <w:rsid w:val="005B067A"/>
    <w:rsid w:val="005B0696"/>
    <w:rsid w:val="005B0856"/>
    <w:rsid w:val="005B08C7"/>
    <w:rsid w:val="005B0A30"/>
    <w:rsid w:val="005B0D38"/>
    <w:rsid w:val="005B1742"/>
    <w:rsid w:val="005B1922"/>
    <w:rsid w:val="005B1B9D"/>
    <w:rsid w:val="005B1C60"/>
    <w:rsid w:val="005B1E3B"/>
    <w:rsid w:val="005B1E87"/>
    <w:rsid w:val="005B23C6"/>
    <w:rsid w:val="005B2641"/>
    <w:rsid w:val="005B2659"/>
    <w:rsid w:val="005B2680"/>
    <w:rsid w:val="005B2A35"/>
    <w:rsid w:val="005B2E0F"/>
    <w:rsid w:val="005B2E37"/>
    <w:rsid w:val="005B308C"/>
    <w:rsid w:val="005B30B4"/>
    <w:rsid w:val="005B3316"/>
    <w:rsid w:val="005B3319"/>
    <w:rsid w:val="005B344B"/>
    <w:rsid w:val="005B34C8"/>
    <w:rsid w:val="005B34DE"/>
    <w:rsid w:val="005B368B"/>
    <w:rsid w:val="005B3724"/>
    <w:rsid w:val="005B3798"/>
    <w:rsid w:val="005B4216"/>
    <w:rsid w:val="005B4628"/>
    <w:rsid w:val="005B4665"/>
    <w:rsid w:val="005B46C6"/>
    <w:rsid w:val="005B486E"/>
    <w:rsid w:val="005B4A52"/>
    <w:rsid w:val="005B4B6D"/>
    <w:rsid w:val="005B4BD2"/>
    <w:rsid w:val="005B4FA3"/>
    <w:rsid w:val="005B54A7"/>
    <w:rsid w:val="005B553B"/>
    <w:rsid w:val="005B55D7"/>
    <w:rsid w:val="005B55E7"/>
    <w:rsid w:val="005B592B"/>
    <w:rsid w:val="005B6444"/>
    <w:rsid w:val="005B651F"/>
    <w:rsid w:val="005B6702"/>
    <w:rsid w:val="005B6B09"/>
    <w:rsid w:val="005B6B0C"/>
    <w:rsid w:val="005B6B10"/>
    <w:rsid w:val="005B70EF"/>
    <w:rsid w:val="005B71B5"/>
    <w:rsid w:val="005B7674"/>
    <w:rsid w:val="005C0939"/>
    <w:rsid w:val="005C0B6C"/>
    <w:rsid w:val="005C0DCF"/>
    <w:rsid w:val="005C1259"/>
    <w:rsid w:val="005C2006"/>
    <w:rsid w:val="005C2718"/>
    <w:rsid w:val="005C2E45"/>
    <w:rsid w:val="005C2E63"/>
    <w:rsid w:val="005C2E6D"/>
    <w:rsid w:val="005C311A"/>
    <w:rsid w:val="005C317D"/>
    <w:rsid w:val="005C3759"/>
    <w:rsid w:val="005C3761"/>
    <w:rsid w:val="005C3D24"/>
    <w:rsid w:val="005C4422"/>
    <w:rsid w:val="005C46C7"/>
    <w:rsid w:val="005C4A4D"/>
    <w:rsid w:val="005C4DBC"/>
    <w:rsid w:val="005C4F94"/>
    <w:rsid w:val="005C58D3"/>
    <w:rsid w:val="005C6690"/>
    <w:rsid w:val="005C7075"/>
    <w:rsid w:val="005C71BB"/>
    <w:rsid w:val="005C72DD"/>
    <w:rsid w:val="005C74F2"/>
    <w:rsid w:val="005C77FB"/>
    <w:rsid w:val="005C7851"/>
    <w:rsid w:val="005D05A5"/>
    <w:rsid w:val="005D0979"/>
    <w:rsid w:val="005D0BA4"/>
    <w:rsid w:val="005D0DE4"/>
    <w:rsid w:val="005D1420"/>
    <w:rsid w:val="005D178F"/>
    <w:rsid w:val="005D1D61"/>
    <w:rsid w:val="005D1E54"/>
    <w:rsid w:val="005D1FF1"/>
    <w:rsid w:val="005D202F"/>
    <w:rsid w:val="005D239F"/>
    <w:rsid w:val="005D23C2"/>
    <w:rsid w:val="005D2642"/>
    <w:rsid w:val="005D26FF"/>
    <w:rsid w:val="005D29DF"/>
    <w:rsid w:val="005D2EFA"/>
    <w:rsid w:val="005D3109"/>
    <w:rsid w:val="005D37CC"/>
    <w:rsid w:val="005D3EC8"/>
    <w:rsid w:val="005D45A3"/>
    <w:rsid w:val="005D4BD5"/>
    <w:rsid w:val="005D54B3"/>
    <w:rsid w:val="005D56DC"/>
    <w:rsid w:val="005D59AA"/>
    <w:rsid w:val="005D6292"/>
    <w:rsid w:val="005D6343"/>
    <w:rsid w:val="005D6984"/>
    <w:rsid w:val="005D6C78"/>
    <w:rsid w:val="005D6DB3"/>
    <w:rsid w:val="005D6E2F"/>
    <w:rsid w:val="005D7742"/>
    <w:rsid w:val="005D78F5"/>
    <w:rsid w:val="005E0AC1"/>
    <w:rsid w:val="005E0E9E"/>
    <w:rsid w:val="005E1790"/>
    <w:rsid w:val="005E17A4"/>
    <w:rsid w:val="005E2075"/>
    <w:rsid w:val="005E238A"/>
    <w:rsid w:val="005E24DA"/>
    <w:rsid w:val="005E2661"/>
    <w:rsid w:val="005E2D91"/>
    <w:rsid w:val="005E2F63"/>
    <w:rsid w:val="005E3071"/>
    <w:rsid w:val="005E30CD"/>
    <w:rsid w:val="005E3352"/>
    <w:rsid w:val="005E36C8"/>
    <w:rsid w:val="005E3A63"/>
    <w:rsid w:val="005E3C57"/>
    <w:rsid w:val="005E3C70"/>
    <w:rsid w:val="005E3C91"/>
    <w:rsid w:val="005E49CE"/>
    <w:rsid w:val="005E4A36"/>
    <w:rsid w:val="005E4BBC"/>
    <w:rsid w:val="005E596C"/>
    <w:rsid w:val="005E6EAF"/>
    <w:rsid w:val="005E7475"/>
    <w:rsid w:val="005E7B3B"/>
    <w:rsid w:val="005E7CD4"/>
    <w:rsid w:val="005E7D65"/>
    <w:rsid w:val="005E7E5F"/>
    <w:rsid w:val="005F0002"/>
    <w:rsid w:val="005F035A"/>
    <w:rsid w:val="005F04CB"/>
    <w:rsid w:val="005F0A63"/>
    <w:rsid w:val="005F0B45"/>
    <w:rsid w:val="005F0B85"/>
    <w:rsid w:val="005F13B3"/>
    <w:rsid w:val="005F140E"/>
    <w:rsid w:val="005F14D9"/>
    <w:rsid w:val="005F16CF"/>
    <w:rsid w:val="005F188F"/>
    <w:rsid w:val="005F192B"/>
    <w:rsid w:val="005F27FC"/>
    <w:rsid w:val="005F2931"/>
    <w:rsid w:val="005F2B0C"/>
    <w:rsid w:val="005F2C1E"/>
    <w:rsid w:val="005F2D41"/>
    <w:rsid w:val="005F2FB8"/>
    <w:rsid w:val="005F3034"/>
    <w:rsid w:val="005F3047"/>
    <w:rsid w:val="005F310A"/>
    <w:rsid w:val="005F32F6"/>
    <w:rsid w:val="005F3441"/>
    <w:rsid w:val="005F353B"/>
    <w:rsid w:val="005F3BE0"/>
    <w:rsid w:val="005F3FC6"/>
    <w:rsid w:val="005F4349"/>
    <w:rsid w:val="005F4C84"/>
    <w:rsid w:val="005F4E47"/>
    <w:rsid w:val="005F4FBE"/>
    <w:rsid w:val="005F509B"/>
    <w:rsid w:val="005F53F0"/>
    <w:rsid w:val="005F5782"/>
    <w:rsid w:val="005F5A15"/>
    <w:rsid w:val="005F5F21"/>
    <w:rsid w:val="005F5F9F"/>
    <w:rsid w:val="005F6317"/>
    <w:rsid w:val="005F68C3"/>
    <w:rsid w:val="005F6A1A"/>
    <w:rsid w:val="005F6D7E"/>
    <w:rsid w:val="005F7682"/>
    <w:rsid w:val="005F7F05"/>
    <w:rsid w:val="005F7F0B"/>
    <w:rsid w:val="006003AB"/>
    <w:rsid w:val="006006B6"/>
    <w:rsid w:val="00600802"/>
    <w:rsid w:val="0060095D"/>
    <w:rsid w:val="00600A24"/>
    <w:rsid w:val="00600B47"/>
    <w:rsid w:val="00600D99"/>
    <w:rsid w:val="0060157E"/>
    <w:rsid w:val="006017BF"/>
    <w:rsid w:val="0060187A"/>
    <w:rsid w:val="0060197F"/>
    <w:rsid w:val="00601CB7"/>
    <w:rsid w:val="0060230B"/>
    <w:rsid w:val="00602BC1"/>
    <w:rsid w:val="006030E2"/>
    <w:rsid w:val="0060321E"/>
    <w:rsid w:val="006035CA"/>
    <w:rsid w:val="00603C63"/>
    <w:rsid w:val="00604145"/>
    <w:rsid w:val="00604665"/>
    <w:rsid w:val="0060467C"/>
    <w:rsid w:val="00604B82"/>
    <w:rsid w:val="00604C2B"/>
    <w:rsid w:val="00604CA4"/>
    <w:rsid w:val="006053AD"/>
    <w:rsid w:val="00605968"/>
    <w:rsid w:val="00605C4C"/>
    <w:rsid w:val="00605CFE"/>
    <w:rsid w:val="006061EF"/>
    <w:rsid w:val="00606219"/>
    <w:rsid w:val="006064BC"/>
    <w:rsid w:val="006066BE"/>
    <w:rsid w:val="00606E2D"/>
    <w:rsid w:val="00607370"/>
    <w:rsid w:val="00607493"/>
    <w:rsid w:val="00607830"/>
    <w:rsid w:val="006079D0"/>
    <w:rsid w:val="00607D37"/>
    <w:rsid w:val="0061010B"/>
    <w:rsid w:val="00610A39"/>
    <w:rsid w:val="00610DF3"/>
    <w:rsid w:val="00610E8A"/>
    <w:rsid w:val="00611B74"/>
    <w:rsid w:val="00611F45"/>
    <w:rsid w:val="0061226C"/>
    <w:rsid w:val="00612635"/>
    <w:rsid w:val="00612A36"/>
    <w:rsid w:val="00612C12"/>
    <w:rsid w:val="00612F56"/>
    <w:rsid w:val="00613213"/>
    <w:rsid w:val="0061372B"/>
    <w:rsid w:val="00613982"/>
    <w:rsid w:val="00613D08"/>
    <w:rsid w:val="00613EB8"/>
    <w:rsid w:val="00613F75"/>
    <w:rsid w:val="0061425A"/>
    <w:rsid w:val="006142FF"/>
    <w:rsid w:val="00614356"/>
    <w:rsid w:val="006143DD"/>
    <w:rsid w:val="00614B5C"/>
    <w:rsid w:val="00614C5C"/>
    <w:rsid w:val="006153A5"/>
    <w:rsid w:val="006153BC"/>
    <w:rsid w:val="00615827"/>
    <w:rsid w:val="006158DD"/>
    <w:rsid w:val="00615AE7"/>
    <w:rsid w:val="006162E2"/>
    <w:rsid w:val="00616704"/>
    <w:rsid w:val="0061687A"/>
    <w:rsid w:val="00616A37"/>
    <w:rsid w:val="006172DE"/>
    <w:rsid w:val="006202FD"/>
    <w:rsid w:val="00620331"/>
    <w:rsid w:val="00620436"/>
    <w:rsid w:val="006206FE"/>
    <w:rsid w:val="00620AEE"/>
    <w:rsid w:val="006210E8"/>
    <w:rsid w:val="00621142"/>
    <w:rsid w:val="0062196E"/>
    <w:rsid w:val="00621B29"/>
    <w:rsid w:val="00621F13"/>
    <w:rsid w:val="00621F15"/>
    <w:rsid w:val="006221EC"/>
    <w:rsid w:val="00622B89"/>
    <w:rsid w:val="00622C81"/>
    <w:rsid w:val="00622DF3"/>
    <w:rsid w:val="00623191"/>
    <w:rsid w:val="0062320A"/>
    <w:rsid w:val="0062344C"/>
    <w:rsid w:val="00623463"/>
    <w:rsid w:val="00624106"/>
    <w:rsid w:val="0062458C"/>
    <w:rsid w:val="006247BE"/>
    <w:rsid w:val="00624943"/>
    <w:rsid w:val="00624FBD"/>
    <w:rsid w:val="00625382"/>
    <w:rsid w:val="00625821"/>
    <w:rsid w:val="00625991"/>
    <w:rsid w:val="00625C6F"/>
    <w:rsid w:val="00625E4A"/>
    <w:rsid w:val="00626057"/>
    <w:rsid w:val="00626274"/>
    <w:rsid w:val="006262AD"/>
    <w:rsid w:val="00626474"/>
    <w:rsid w:val="0062689A"/>
    <w:rsid w:val="00626CCF"/>
    <w:rsid w:val="00630424"/>
    <w:rsid w:val="00630590"/>
    <w:rsid w:val="00630A12"/>
    <w:rsid w:val="00630D25"/>
    <w:rsid w:val="00631152"/>
    <w:rsid w:val="006311D6"/>
    <w:rsid w:val="0063159D"/>
    <w:rsid w:val="00632099"/>
    <w:rsid w:val="00632376"/>
    <w:rsid w:val="00632538"/>
    <w:rsid w:val="00632542"/>
    <w:rsid w:val="006329ED"/>
    <w:rsid w:val="00632B0A"/>
    <w:rsid w:val="00632C40"/>
    <w:rsid w:val="006330B2"/>
    <w:rsid w:val="00633722"/>
    <w:rsid w:val="00633F56"/>
    <w:rsid w:val="00633F7F"/>
    <w:rsid w:val="00634B92"/>
    <w:rsid w:val="00634C26"/>
    <w:rsid w:val="0063549E"/>
    <w:rsid w:val="00635747"/>
    <w:rsid w:val="00635853"/>
    <w:rsid w:val="006358A2"/>
    <w:rsid w:val="006366ED"/>
    <w:rsid w:val="006374E3"/>
    <w:rsid w:val="00637A6E"/>
    <w:rsid w:val="0064038A"/>
    <w:rsid w:val="006404B9"/>
    <w:rsid w:val="00640D11"/>
    <w:rsid w:val="00641A64"/>
    <w:rsid w:val="0064229F"/>
    <w:rsid w:val="0064282C"/>
    <w:rsid w:val="0064369F"/>
    <w:rsid w:val="0064384E"/>
    <w:rsid w:val="006438E8"/>
    <w:rsid w:val="00643DA3"/>
    <w:rsid w:val="00643F01"/>
    <w:rsid w:val="0064404E"/>
    <w:rsid w:val="006440D1"/>
    <w:rsid w:val="006440D6"/>
    <w:rsid w:val="006442FD"/>
    <w:rsid w:val="00644AE2"/>
    <w:rsid w:val="00644C2D"/>
    <w:rsid w:val="00644F1E"/>
    <w:rsid w:val="00644FE5"/>
    <w:rsid w:val="006455FE"/>
    <w:rsid w:val="006456D8"/>
    <w:rsid w:val="006457BB"/>
    <w:rsid w:val="00645E48"/>
    <w:rsid w:val="00646149"/>
    <w:rsid w:val="00646598"/>
    <w:rsid w:val="00646ABE"/>
    <w:rsid w:val="00646F96"/>
    <w:rsid w:val="006473D0"/>
    <w:rsid w:val="00647409"/>
    <w:rsid w:val="006476AD"/>
    <w:rsid w:val="00650122"/>
    <w:rsid w:val="006502CE"/>
    <w:rsid w:val="006509D7"/>
    <w:rsid w:val="00650CE9"/>
    <w:rsid w:val="006515E2"/>
    <w:rsid w:val="00651A74"/>
    <w:rsid w:val="00651F5A"/>
    <w:rsid w:val="00652BE4"/>
    <w:rsid w:val="00652D61"/>
    <w:rsid w:val="0065331C"/>
    <w:rsid w:val="006533CC"/>
    <w:rsid w:val="00653A82"/>
    <w:rsid w:val="00653E6C"/>
    <w:rsid w:val="006540EF"/>
    <w:rsid w:val="006546B4"/>
    <w:rsid w:val="006547A3"/>
    <w:rsid w:val="006548B3"/>
    <w:rsid w:val="00654A11"/>
    <w:rsid w:val="00655224"/>
    <w:rsid w:val="00655608"/>
    <w:rsid w:val="00655F67"/>
    <w:rsid w:val="00656350"/>
    <w:rsid w:val="0065674A"/>
    <w:rsid w:val="00656817"/>
    <w:rsid w:val="00656A19"/>
    <w:rsid w:val="00656C9F"/>
    <w:rsid w:val="00656CFA"/>
    <w:rsid w:val="00656DE2"/>
    <w:rsid w:val="00656E4D"/>
    <w:rsid w:val="006570CE"/>
    <w:rsid w:val="006603C6"/>
    <w:rsid w:val="0066053B"/>
    <w:rsid w:val="006607D6"/>
    <w:rsid w:val="00660891"/>
    <w:rsid w:val="00660A60"/>
    <w:rsid w:val="00660C8F"/>
    <w:rsid w:val="00660FF5"/>
    <w:rsid w:val="00661263"/>
    <w:rsid w:val="0066160F"/>
    <w:rsid w:val="0066169B"/>
    <w:rsid w:val="0066175A"/>
    <w:rsid w:val="00661778"/>
    <w:rsid w:val="00661851"/>
    <w:rsid w:val="0066296F"/>
    <w:rsid w:val="00663148"/>
    <w:rsid w:val="00663465"/>
    <w:rsid w:val="006636E7"/>
    <w:rsid w:val="00663B65"/>
    <w:rsid w:val="00663E72"/>
    <w:rsid w:val="006640C6"/>
    <w:rsid w:val="006644A5"/>
    <w:rsid w:val="00664518"/>
    <w:rsid w:val="0066464D"/>
    <w:rsid w:val="00664C13"/>
    <w:rsid w:val="006651D3"/>
    <w:rsid w:val="00665830"/>
    <w:rsid w:val="00665B43"/>
    <w:rsid w:val="006666C9"/>
    <w:rsid w:val="00666B31"/>
    <w:rsid w:val="00666E6B"/>
    <w:rsid w:val="00666F2F"/>
    <w:rsid w:val="0066704C"/>
    <w:rsid w:val="006671C9"/>
    <w:rsid w:val="00667443"/>
    <w:rsid w:val="00667782"/>
    <w:rsid w:val="00670412"/>
    <w:rsid w:val="00670469"/>
    <w:rsid w:val="00670741"/>
    <w:rsid w:val="006707D5"/>
    <w:rsid w:val="00670A62"/>
    <w:rsid w:val="00670A63"/>
    <w:rsid w:val="00670F2B"/>
    <w:rsid w:val="006714F7"/>
    <w:rsid w:val="006716F0"/>
    <w:rsid w:val="006717E9"/>
    <w:rsid w:val="006718B0"/>
    <w:rsid w:val="00671D9F"/>
    <w:rsid w:val="006723CD"/>
    <w:rsid w:val="00672403"/>
    <w:rsid w:val="0067303B"/>
    <w:rsid w:val="006730C9"/>
    <w:rsid w:val="00673970"/>
    <w:rsid w:val="00673C55"/>
    <w:rsid w:val="00673F31"/>
    <w:rsid w:val="00673FAF"/>
    <w:rsid w:val="0067409C"/>
    <w:rsid w:val="006752D9"/>
    <w:rsid w:val="00675371"/>
    <w:rsid w:val="00675E77"/>
    <w:rsid w:val="00676870"/>
    <w:rsid w:val="00676D1E"/>
    <w:rsid w:val="00677267"/>
    <w:rsid w:val="006777FF"/>
    <w:rsid w:val="006802C0"/>
    <w:rsid w:val="006803DE"/>
    <w:rsid w:val="006806DD"/>
    <w:rsid w:val="006807B3"/>
    <w:rsid w:val="006808CF"/>
    <w:rsid w:val="00680DD1"/>
    <w:rsid w:val="00680E64"/>
    <w:rsid w:val="00681089"/>
    <w:rsid w:val="00681241"/>
    <w:rsid w:val="006812F4"/>
    <w:rsid w:val="00681311"/>
    <w:rsid w:val="00681544"/>
    <w:rsid w:val="00681782"/>
    <w:rsid w:val="00682582"/>
    <w:rsid w:val="0068259F"/>
    <w:rsid w:val="00682BCB"/>
    <w:rsid w:val="00682CA0"/>
    <w:rsid w:val="00683166"/>
    <w:rsid w:val="006831CD"/>
    <w:rsid w:val="00683532"/>
    <w:rsid w:val="006836B7"/>
    <w:rsid w:val="00684010"/>
    <w:rsid w:val="006841D0"/>
    <w:rsid w:val="006847C0"/>
    <w:rsid w:val="00685064"/>
    <w:rsid w:val="006855A4"/>
    <w:rsid w:val="006855FF"/>
    <w:rsid w:val="00685CBF"/>
    <w:rsid w:val="00685DE7"/>
    <w:rsid w:val="00685FF4"/>
    <w:rsid w:val="00686245"/>
    <w:rsid w:val="006862CF"/>
    <w:rsid w:val="0068655C"/>
    <w:rsid w:val="006867F0"/>
    <w:rsid w:val="0068755D"/>
    <w:rsid w:val="00687704"/>
    <w:rsid w:val="00687806"/>
    <w:rsid w:val="00687E91"/>
    <w:rsid w:val="00690027"/>
    <w:rsid w:val="0069113C"/>
    <w:rsid w:val="0069166B"/>
    <w:rsid w:val="00691DBE"/>
    <w:rsid w:val="00691F16"/>
    <w:rsid w:val="006920DB"/>
    <w:rsid w:val="00692409"/>
    <w:rsid w:val="00692EE4"/>
    <w:rsid w:val="00692FE2"/>
    <w:rsid w:val="00693635"/>
    <w:rsid w:val="00693BBC"/>
    <w:rsid w:val="00693E4D"/>
    <w:rsid w:val="006942D8"/>
    <w:rsid w:val="006946A5"/>
    <w:rsid w:val="00694752"/>
    <w:rsid w:val="00694C28"/>
    <w:rsid w:val="00694CC6"/>
    <w:rsid w:val="00694EF8"/>
    <w:rsid w:val="00694FDA"/>
    <w:rsid w:val="0069514E"/>
    <w:rsid w:val="006951A1"/>
    <w:rsid w:val="006951C5"/>
    <w:rsid w:val="0069558B"/>
    <w:rsid w:val="00695F39"/>
    <w:rsid w:val="0069603D"/>
    <w:rsid w:val="00696114"/>
    <w:rsid w:val="006961BE"/>
    <w:rsid w:val="006966B8"/>
    <w:rsid w:val="00696E85"/>
    <w:rsid w:val="00697B0E"/>
    <w:rsid w:val="00697DA2"/>
    <w:rsid w:val="006A079D"/>
    <w:rsid w:val="006A0CE9"/>
    <w:rsid w:val="006A12C6"/>
    <w:rsid w:val="006A15C2"/>
    <w:rsid w:val="006A15D6"/>
    <w:rsid w:val="006A17E9"/>
    <w:rsid w:val="006A1B08"/>
    <w:rsid w:val="006A1C08"/>
    <w:rsid w:val="006A22E5"/>
    <w:rsid w:val="006A237C"/>
    <w:rsid w:val="006A28AF"/>
    <w:rsid w:val="006A3BD5"/>
    <w:rsid w:val="006A3BFF"/>
    <w:rsid w:val="006A42C4"/>
    <w:rsid w:val="006A4B72"/>
    <w:rsid w:val="006A4C68"/>
    <w:rsid w:val="006A4E60"/>
    <w:rsid w:val="006A512D"/>
    <w:rsid w:val="006A5149"/>
    <w:rsid w:val="006A58AA"/>
    <w:rsid w:val="006A5A33"/>
    <w:rsid w:val="006A67F9"/>
    <w:rsid w:val="006A6FA8"/>
    <w:rsid w:val="006A757B"/>
    <w:rsid w:val="006A7792"/>
    <w:rsid w:val="006A7A09"/>
    <w:rsid w:val="006A7B82"/>
    <w:rsid w:val="006A7C32"/>
    <w:rsid w:val="006A7E1B"/>
    <w:rsid w:val="006A7F09"/>
    <w:rsid w:val="006A7F11"/>
    <w:rsid w:val="006B0BFF"/>
    <w:rsid w:val="006B0C77"/>
    <w:rsid w:val="006B155C"/>
    <w:rsid w:val="006B1640"/>
    <w:rsid w:val="006B187A"/>
    <w:rsid w:val="006B1973"/>
    <w:rsid w:val="006B1BAE"/>
    <w:rsid w:val="006B1BE1"/>
    <w:rsid w:val="006B1FD6"/>
    <w:rsid w:val="006B2A3E"/>
    <w:rsid w:val="006B2F75"/>
    <w:rsid w:val="006B30CE"/>
    <w:rsid w:val="006B30DE"/>
    <w:rsid w:val="006B32AC"/>
    <w:rsid w:val="006B344B"/>
    <w:rsid w:val="006B4285"/>
    <w:rsid w:val="006B434E"/>
    <w:rsid w:val="006B47E7"/>
    <w:rsid w:val="006B4979"/>
    <w:rsid w:val="006B53C2"/>
    <w:rsid w:val="006B5844"/>
    <w:rsid w:val="006B5A5C"/>
    <w:rsid w:val="006B62FD"/>
    <w:rsid w:val="006B634F"/>
    <w:rsid w:val="006B63D9"/>
    <w:rsid w:val="006B6800"/>
    <w:rsid w:val="006B6818"/>
    <w:rsid w:val="006B6E05"/>
    <w:rsid w:val="006B7008"/>
    <w:rsid w:val="006B75A3"/>
    <w:rsid w:val="006B776B"/>
    <w:rsid w:val="006B7916"/>
    <w:rsid w:val="006B79BF"/>
    <w:rsid w:val="006B79F5"/>
    <w:rsid w:val="006B7F68"/>
    <w:rsid w:val="006C0394"/>
    <w:rsid w:val="006C0516"/>
    <w:rsid w:val="006C0641"/>
    <w:rsid w:val="006C07CA"/>
    <w:rsid w:val="006C089F"/>
    <w:rsid w:val="006C0A7F"/>
    <w:rsid w:val="006C0C09"/>
    <w:rsid w:val="006C0C38"/>
    <w:rsid w:val="006C1326"/>
    <w:rsid w:val="006C1444"/>
    <w:rsid w:val="006C1858"/>
    <w:rsid w:val="006C1B22"/>
    <w:rsid w:val="006C2350"/>
    <w:rsid w:val="006C240D"/>
    <w:rsid w:val="006C263C"/>
    <w:rsid w:val="006C2911"/>
    <w:rsid w:val="006C2B76"/>
    <w:rsid w:val="006C2C2F"/>
    <w:rsid w:val="006C3394"/>
    <w:rsid w:val="006C33ED"/>
    <w:rsid w:val="006C389C"/>
    <w:rsid w:val="006C395C"/>
    <w:rsid w:val="006C3EA6"/>
    <w:rsid w:val="006C40D5"/>
    <w:rsid w:val="006C418F"/>
    <w:rsid w:val="006C41ED"/>
    <w:rsid w:val="006C4342"/>
    <w:rsid w:val="006C44FD"/>
    <w:rsid w:val="006C4608"/>
    <w:rsid w:val="006C4E6E"/>
    <w:rsid w:val="006C5073"/>
    <w:rsid w:val="006C515D"/>
    <w:rsid w:val="006C567F"/>
    <w:rsid w:val="006C5B80"/>
    <w:rsid w:val="006C651E"/>
    <w:rsid w:val="006C7439"/>
    <w:rsid w:val="006C751F"/>
    <w:rsid w:val="006C7DDE"/>
    <w:rsid w:val="006D02CD"/>
    <w:rsid w:val="006D0CBC"/>
    <w:rsid w:val="006D1242"/>
    <w:rsid w:val="006D149D"/>
    <w:rsid w:val="006D14A8"/>
    <w:rsid w:val="006D168D"/>
    <w:rsid w:val="006D1694"/>
    <w:rsid w:val="006D1CE0"/>
    <w:rsid w:val="006D23F5"/>
    <w:rsid w:val="006D2FA4"/>
    <w:rsid w:val="006D38D0"/>
    <w:rsid w:val="006D3C3E"/>
    <w:rsid w:val="006D3EEC"/>
    <w:rsid w:val="006D3F14"/>
    <w:rsid w:val="006D3F63"/>
    <w:rsid w:val="006D4484"/>
    <w:rsid w:val="006D45D0"/>
    <w:rsid w:val="006D4D9B"/>
    <w:rsid w:val="006D5132"/>
    <w:rsid w:val="006D52CF"/>
    <w:rsid w:val="006D612E"/>
    <w:rsid w:val="006D6370"/>
    <w:rsid w:val="006D65E3"/>
    <w:rsid w:val="006D69E4"/>
    <w:rsid w:val="006D6A7E"/>
    <w:rsid w:val="006D7003"/>
    <w:rsid w:val="006D70EA"/>
    <w:rsid w:val="006D74BA"/>
    <w:rsid w:val="006D766F"/>
    <w:rsid w:val="006D78FE"/>
    <w:rsid w:val="006D7B16"/>
    <w:rsid w:val="006D7C67"/>
    <w:rsid w:val="006D7D47"/>
    <w:rsid w:val="006D7D7E"/>
    <w:rsid w:val="006D7ECA"/>
    <w:rsid w:val="006E0079"/>
    <w:rsid w:val="006E060A"/>
    <w:rsid w:val="006E07A5"/>
    <w:rsid w:val="006E07E6"/>
    <w:rsid w:val="006E170C"/>
    <w:rsid w:val="006E1CF5"/>
    <w:rsid w:val="006E2040"/>
    <w:rsid w:val="006E22B9"/>
    <w:rsid w:val="006E2673"/>
    <w:rsid w:val="006E2982"/>
    <w:rsid w:val="006E2C54"/>
    <w:rsid w:val="006E30E3"/>
    <w:rsid w:val="006E311D"/>
    <w:rsid w:val="006E4656"/>
    <w:rsid w:val="006E541B"/>
    <w:rsid w:val="006E5935"/>
    <w:rsid w:val="006E5AEE"/>
    <w:rsid w:val="006E5C3A"/>
    <w:rsid w:val="006E6191"/>
    <w:rsid w:val="006E629A"/>
    <w:rsid w:val="006E63AB"/>
    <w:rsid w:val="006E6B35"/>
    <w:rsid w:val="006E6F89"/>
    <w:rsid w:val="006E72C8"/>
    <w:rsid w:val="006E7698"/>
    <w:rsid w:val="006E77FB"/>
    <w:rsid w:val="006F024C"/>
    <w:rsid w:val="006F07F1"/>
    <w:rsid w:val="006F0A8C"/>
    <w:rsid w:val="006F0F4D"/>
    <w:rsid w:val="006F10A6"/>
    <w:rsid w:val="006F1224"/>
    <w:rsid w:val="006F1489"/>
    <w:rsid w:val="006F17D0"/>
    <w:rsid w:val="006F1B69"/>
    <w:rsid w:val="006F1C98"/>
    <w:rsid w:val="006F1D89"/>
    <w:rsid w:val="006F2541"/>
    <w:rsid w:val="006F2A67"/>
    <w:rsid w:val="006F2DED"/>
    <w:rsid w:val="006F2F15"/>
    <w:rsid w:val="006F318E"/>
    <w:rsid w:val="006F3791"/>
    <w:rsid w:val="006F38EA"/>
    <w:rsid w:val="006F3F9B"/>
    <w:rsid w:val="006F4261"/>
    <w:rsid w:val="006F43DC"/>
    <w:rsid w:val="006F47D6"/>
    <w:rsid w:val="006F486C"/>
    <w:rsid w:val="006F4A74"/>
    <w:rsid w:val="006F4FCC"/>
    <w:rsid w:val="006F5295"/>
    <w:rsid w:val="006F52F7"/>
    <w:rsid w:val="006F5AF4"/>
    <w:rsid w:val="006F62EF"/>
    <w:rsid w:val="006F66AB"/>
    <w:rsid w:val="006F6CBC"/>
    <w:rsid w:val="006F73BA"/>
    <w:rsid w:val="006F7552"/>
    <w:rsid w:val="006F7799"/>
    <w:rsid w:val="006F78AF"/>
    <w:rsid w:val="006F7B6B"/>
    <w:rsid w:val="006F7D60"/>
    <w:rsid w:val="006F7E75"/>
    <w:rsid w:val="00700744"/>
    <w:rsid w:val="00700821"/>
    <w:rsid w:val="00701074"/>
    <w:rsid w:val="007013C7"/>
    <w:rsid w:val="007016C5"/>
    <w:rsid w:val="007019AF"/>
    <w:rsid w:val="007020B6"/>
    <w:rsid w:val="007024CA"/>
    <w:rsid w:val="00702D13"/>
    <w:rsid w:val="00703263"/>
    <w:rsid w:val="0070387A"/>
    <w:rsid w:val="007039B6"/>
    <w:rsid w:val="00703C6D"/>
    <w:rsid w:val="00703F1B"/>
    <w:rsid w:val="00703F86"/>
    <w:rsid w:val="00704189"/>
    <w:rsid w:val="00704B45"/>
    <w:rsid w:val="00705062"/>
    <w:rsid w:val="0070592B"/>
    <w:rsid w:val="00705D81"/>
    <w:rsid w:val="00706378"/>
    <w:rsid w:val="00706691"/>
    <w:rsid w:val="00706711"/>
    <w:rsid w:val="00706912"/>
    <w:rsid w:val="00706A2D"/>
    <w:rsid w:val="00706B24"/>
    <w:rsid w:val="00707082"/>
    <w:rsid w:val="0070772D"/>
    <w:rsid w:val="00707A5A"/>
    <w:rsid w:val="00710003"/>
    <w:rsid w:val="00710053"/>
    <w:rsid w:val="007102F9"/>
    <w:rsid w:val="00710DF2"/>
    <w:rsid w:val="007115AD"/>
    <w:rsid w:val="0071280A"/>
    <w:rsid w:val="00712A5B"/>
    <w:rsid w:val="00712AB9"/>
    <w:rsid w:val="00712F56"/>
    <w:rsid w:val="00713644"/>
    <w:rsid w:val="00713962"/>
    <w:rsid w:val="00713C93"/>
    <w:rsid w:val="00714099"/>
    <w:rsid w:val="007141E6"/>
    <w:rsid w:val="00714490"/>
    <w:rsid w:val="007144A3"/>
    <w:rsid w:val="00714594"/>
    <w:rsid w:val="007146EF"/>
    <w:rsid w:val="0071516D"/>
    <w:rsid w:val="00715781"/>
    <w:rsid w:val="00715792"/>
    <w:rsid w:val="007158CF"/>
    <w:rsid w:val="00715B04"/>
    <w:rsid w:val="00715C13"/>
    <w:rsid w:val="0071659B"/>
    <w:rsid w:val="007165FF"/>
    <w:rsid w:val="00716C06"/>
    <w:rsid w:val="00716C79"/>
    <w:rsid w:val="00716D5A"/>
    <w:rsid w:val="007171BB"/>
    <w:rsid w:val="007171D4"/>
    <w:rsid w:val="00720370"/>
    <w:rsid w:val="00720709"/>
    <w:rsid w:val="00720AB9"/>
    <w:rsid w:val="00720C36"/>
    <w:rsid w:val="00721020"/>
    <w:rsid w:val="0072118E"/>
    <w:rsid w:val="00721564"/>
    <w:rsid w:val="00721566"/>
    <w:rsid w:val="0072177E"/>
    <w:rsid w:val="00721CF3"/>
    <w:rsid w:val="00721E23"/>
    <w:rsid w:val="00722352"/>
    <w:rsid w:val="0072244F"/>
    <w:rsid w:val="0072245F"/>
    <w:rsid w:val="00722C80"/>
    <w:rsid w:val="00723865"/>
    <w:rsid w:val="00723C7E"/>
    <w:rsid w:val="00723F32"/>
    <w:rsid w:val="00723FA1"/>
    <w:rsid w:val="0072450B"/>
    <w:rsid w:val="007245A4"/>
    <w:rsid w:val="00724D5C"/>
    <w:rsid w:val="007256B0"/>
    <w:rsid w:val="0072577F"/>
    <w:rsid w:val="007258E7"/>
    <w:rsid w:val="00725F55"/>
    <w:rsid w:val="007268B7"/>
    <w:rsid w:val="007273E9"/>
    <w:rsid w:val="007277DF"/>
    <w:rsid w:val="007278E1"/>
    <w:rsid w:val="0073045A"/>
    <w:rsid w:val="00730706"/>
    <w:rsid w:val="007307A8"/>
    <w:rsid w:val="00730E14"/>
    <w:rsid w:val="00730E51"/>
    <w:rsid w:val="00731613"/>
    <w:rsid w:val="00731A96"/>
    <w:rsid w:val="00731B6D"/>
    <w:rsid w:val="00732244"/>
    <w:rsid w:val="00732D3C"/>
    <w:rsid w:val="00732D4C"/>
    <w:rsid w:val="00732FBA"/>
    <w:rsid w:val="00733706"/>
    <w:rsid w:val="00733751"/>
    <w:rsid w:val="00733B89"/>
    <w:rsid w:val="00733BFA"/>
    <w:rsid w:val="0073519B"/>
    <w:rsid w:val="007358BF"/>
    <w:rsid w:val="007362BD"/>
    <w:rsid w:val="00736951"/>
    <w:rsid w:val="00736A64"/>
    <w:rsid w:val="00736E66"/>
    <w:rsid w:val="0073734C"/>
    <w:rsid w:val="00737C75"/>
    <w:rsid w:val="00737CBD"/>
    <w:rsid w:val="00737F4C"/>
    <w:rsid w:val="00737FA9"/>
    <w:rsid w:val="00740022"/>
    <w:rsid w:val="0074081A"/>
    <w:rsid w:val="0074091D"/>
    <w:rsid w:val="00740DDD"/>
    <w:rsid w:val="00741774"/>
    <w:rsid w:val="0074197E"/>
    <w:rsid w:val="00742499"/>
    <w:rsid w:val="00742B82"/>
    <w:rsid w:val="00742FFD"/>
    <w:rsid w:val="007430D3"/>
    <w:rsid w:val="00743182"/>
    <w:rsid w:val="0074325F"/>
    <w:rsid w:val="00743571"/>
    <w:rsid w:val="00743716"/>
    <w:rsid w:val="007437B9"/>
    <w:rsid w:val="00744229"/>
    <w:rsid w:val="0074428C"/>
    <w:rsid w:val="00744569"/>
    <w:rsid w:val="00744934"/>
    <w:rsid w:val="00744C19"/>
    <w:rsid w:val="00744D83"/>
    <w:rsid w:val="00744FF8"/>
    <w:rsid w:val="007451FE"/>
    <w:rsid w:val="00746DC7"/>
    <w:rsid w:val="007471A3"/>
    <w:rsid w:val="007474BA"/>
    <w:rsid w:val="007477EE"/>
    <w:rsid w:val="00747B51"/>
    <w:rsid w:val="00747BD0"/>
    <w:rsid w:val="00747D6E"/>
    <w:rsid w:val="00750404"/>
    <w:rsid w:val="00750459"/>
    <w:rsid w:val="007510B9"/>
    <w:rsid w:val="0075130C"/>
    <w:rsid w:val="007522B0"/>
    <w:rsid w:val="007536F8"/>
    <w:rsid w:val="007538D6"/>
    <w:rsid w:val="00753B8A"/>
    <w:rsid w:val="00753B8B"/>
    <w:rsid w:val="00753BE7"/>
    <w:rsid w:val="00753CAB"/>
    <w:rsid w:val="00753D7E"/>
    <w:rsid w:val="0075410D"/>
    <w:rsid w:val="0075417D"/>
    <w:rsid w:val="0075447C"/>
    <w:rsid w:val="00754520"/>
    <w:rsid w:val="0075491D"/>
    <w:rsid w:val="0075496C"/>
    <w:rsid w:val="00754E08"/>
    <w:rsid w:val="00754F0B"/>
    <w:rsid w:val="00755228"/>
    <w:rsid w:val="00756012"/>
    <w:rsid w:val="00756487"/>
    <w:rsid w:val="00756BD8"/>
    <w:rsid w:val="00756CC6"/>
    <w:rsid w:val="00756D97"/>
    <w:rsid w:val="007572F3"/>
    <w:rsid w:val="00757B58"/>
    <w:rsid w:val="007603D7"/>
    <w:rsid w:val="0076227C"/>
    <w:rsid w:val="00762773"/>
    <w:rsid w:val="0076286D"/>
    <w:rsid w:val="00762B93"/>
    <w:rsid w:val="00762E06"/>
    <w:rsid w:val="00762E3A"/>
    <w:rsid w:val="007635E6"/>
    <w:rsid w:val="00763662"/>
    <w:rsid w:val="007638D1"/>
    <w:rsid w:val="007638E8"/>
    <w:rsid w:val="00763984"/>
    <w:rsid w:val="00763DFA"/>
    <w:rsid w:val="0076433B"/>
    <w:rsid w:val="007646F4"/>
    <w:rsid w:val="00764856"/>
    <w:rsid w:val="007653C6"/>
    <w:rsid w:val="007659B3"/>
    <w:rsid w:val="00765BCB"/>
    <w:rsid w:val="00765BD8"/>
    <w:rsid w:val="00765D73"/>
    <w:rsid w:val="00765DAF"/>
    <w:rsid w:val="00765F3E"/>
    <w:rsid w:val="0076628A"/>
    <w:rsid w:val="00766956"/>
    <w:rsid w:val="00766BC4"/>
    <w:rsid w:val="00766DF9"/>
    <w:rsid w:val="007670B0"/>
    <w:rsid w:val="00767EEB"/>
    <w:rsid w:val="00770D7E"/>
    <w:rsid w:val="00770E02"/>
    <w:rsid w:val="00771890"/>
    <w:rsid w:val="00771F03"/>
    <w:rsid w:val="0077200C"/>
    <w:rsid w:val="007720FD"/>
    <w:rsid w:val="007721DD"/>
    <w:rsid w:val="00772454"/>
    <w:rsid w:val="0077273C"/>
    <w:rsid w:val="00772781"/>
    <w:rsid w:val="007734C8"/>
    <w:rsid w:val="00773EBC"/>
    <w:rsid w:val="0077445B"/>
    <w:rsid w:val="00774E60"/>
    <w:rsid w:val="0077518A"/>
    <w:rsid w:val="00775308"/>
    <w:rsid w:val="007755F6"/>
    <w:rsid w:val="00775F56"/>
    <w:rsid w:val="00776000"/>
    <w:rsid w:val="00776355"/>
    <w:rsid w:val="00776A2D"/>
    <w:rsid w:val="00777982"/>
    <w:rsid w:val="00777991"/>
    <w:rsid w:val="00777B39"/>
    <w:rsid w:val="00777B48"/>
    <w:rsid w:val="00777B79"/>
    <w:rsid w:val="00777DBD"/>
    <w:rsid w:val="00777F40"/>
    <w:rsid w:val="00780315"/>
    <w:rsid w:val="00780533"/>
    <w:rsid w:val="00780C49"/>
    <w:rsid w:val="0078168F"/>
    <w:rsid w:val="007817E0"/>
    <w:rsid w:val="007819E4"/>
    <w:rsid w:val="007819F8"/>
    <w:rsid w:val="00781BAA"/>
    <w:rsid w:val="00782188"/>
    <w:rsid w:val="007827BA"/>
    <w:rsid w:val="00782A63"/>
    <w:rsid w:val="00782C0C"/>
    <w:rsid w:val="00782CBD"/>
    <w:rsid w:val="0078328B"/>
    <w:rsid w:val="007834E1"/>
    <w:rsid w:val="007841D0"/>
    <w:rsid w:val="00784A65"/>
    <w:rsid w:val="00784E64"/>
    <w:rsid w:val="00785414"/>
    <w:rsid w:val="007856E7"/>
    <w:rsid w:val="00785A56"/>
    <w:rsid w:val="00785D7C"/>
    <w:rsid w:val="007864B0"/>
    <w:rsid w:val="00786695"/>
    <w:rsid w:val="007868AA"/>
    <w:rsid w:val="00786A15"/>
    <w:rsid w:val="00786DE3"/>
    <w:rsid w:val="00786E81"/>
    <w:rsid w:val="007870F6"/>
    <w:rsid w:val="00787399"/>
    <w:rsid w:val="00787485"/>
    <w:rsid w:val="00787791"/>
    <w:rsid w:val="0078796E"/>
    <w:rsid w:val="00787C4A"/>
    <w:rsid w:val="00787CCE"/>
    <w:rsid w:val="0079015D"/>
    <w:rsid w:val="00790177"/>
    <w:rsid w:val="007901A9"/>
    <w:rsid w:val="00790B4F"/>
    <w:rsid w:val="00790E3F"/>
    <w:rsid w:val="00791274"/>
    <w:rsid w:val="007916DB"/>
    <w:rsid w:val="00791718"/>
    <w:rsid w:val="00791A18"/>
    <w:rsid w:val="00791D80"/>
    <w:rsid w:val="00791DB9"/>
    <w:rsid w:val="00792261"/>
    <w:rsid w:val="00792307"/>
    <w:rsid w:val="00792313"/>
    <w:rsid w:val="00792443"/>
    <w:rsid w:val="00792543"/>
    <w:rsid w:val="00792AA7"/>
    <w:rsid w:val="00792D17"/>
    <w:rsid w:val="00792FA8"/>
    <w:rsid w:val="00793135"/>
    <w:rsid w:val="00793388"/>
    <w:rsid w:val="007933A9"/>
    <w:rsid w:val="007935CB"/>
    <w:rsid w:val="00793863"/>
    <w:rsid w:val="00793A0D"/>
    <w:rsid w:val="00794C30"/>
    <w:rsid w:val="00794E74"/>
    <w:rsid w:val="007950A4"/>
    <w:rsid w:val="00795328"/>
    <w:rsid w:val="00795380"/>
    <w:rsid w:val="007955EC"/>
    <w:rsid w:val="00795830"/>
    <w:rsid w:val="007958AB"/>
    <w:rsid w:val="007958FC"/>
    <w:rsid w:val="00795A12"/>
    <w:rsid w:val="00796CB2"/>
    <w:rsid w:val="007974DD"/>
    <w:rsid w:val="007A02BF"/>
    <w:rsid w:val="007A031F"/>
    <w:rsid w:val="007A0338"/>
    <w:rsid w:val="007A0AB5"/>
    <w:rsid w:val="007A0E26"/>
    <w:rsid w:val="007A0FA1"/>
    <w:rsid w:val="007A11CA"/>
    <w:rsid w:val="007A13D0"/>
    <w:rsid w:val="007A1947"/>
    <w:rsid w:val="007A1BBC"/>
    <w:rsid w:val="007A2528"/>
    <w:rsid w:val="007A26A2"/>
    <w:rsid w:val="007A2B72"/>
    <w:rsid w:val="007A2C4D"/>
    <w:rsid w:val="007A348F"/>
    <w:rsid w:val="007A37C7"/>
    <w:rsid w:val="007A3958"/>
    <w:rsid w:val="007A3B8D"/>
    <w:rsid w:val="007A41B6"/>
    <w:rsid w:val="007A47E6"/>
    <w:rsid w:val="007A4B2C"/>
    <w:rsid w:val="007A4C69"/>
    <w:rsid w:val="007A530C"/>
    <w:rsid w:val="007A59CC"/>
    <w:rsid w:val="007A5AB1"/>
    <w:rsid w:val="007A638A"/>
    <w:rsid w:val="007A64FF"/>
    <w:rsid w:val="007A65AB"/>
    <w:rsid w:val="007A6706"/>
    <w:rsid w:val="007A678E"/>
    <w:rsid w:val="007A69FE"/>
    <w:rsid w:val="007A6BA7"/>
    <w:rsid w:val="007A6C66"/>
    <w:rsid w:val="007A6F63"/>
    <w:rsid w:val="007A70A0"/>
    <w:rsid w:val="007A761A"/>
    <w:rsid w:val="007A779D"/>
    <w:rsid w:val="007A7BBF"/>
    <w:rsid w:val="007B0171"/>
    <w:rsid w:val="007B0353"/>
    <w:rsid w:val="007B0525"/>
    <w:rsid w:val="007B09DA"/>
    <w:rsid w:val="007B0A5A"/>
    <w:rsid w:val="007B0AFA"/>
    <w:rsid w:val="007B12D5"/>
    <w:rsid w:val="007B1583"/>
    <w:rsid w:val="007B2EB5"/>
    <w:rsid w:val="007B3C93"/>
    <w:rsid w:val="007B3F2E"/>
    <w:rsid w:val="007B3FE3"/>
    <w:rsid w:val="007B43D3"/>
    <w:rsid w:val="007B5CAB"/>
    <w:rsid w:val="007B5E9A"/>
    <w:rsid w:val="007B622B"/>
    <w:rsid w:val="007B64B0"/>
    <w:rsid w:val="007B6890"/>
    <w:rsid w:val="007B6A00"/>
    <w:rsid w:val="007B6FC1"/>
    <w:rsid w:val="007B722B"/>
    <w:rsid w:val="007B7362"/>
    <w:rsid w:val="007B7836"/>
    <w:rsid w:val="007B7B4C"/>
    <w:rsid w:val="007C06F8"/>
    <w:rsid w:val="007C0959"/>
    <w:rsid w:val="007C0B3E"/>
    <w:rsid w:val="007C1092"/>
    <w:rsid w:val="007C10B8"/>
    <w:rsid w:val="007C12A1"/>
    <w:rsid w:val="007C12FB"/>
    <w:rsid w:val="007C1308"/>
    <w:rsid w:val="007C17F9"/>
    <w:rsid w:val="007C1A15"/>
    <w:rsid w:val="007C1A8A"/>
    <w:rsid w:val="007C1CBB"/>
    <w:rsid w:val="007C20AC"/>
    <w:rsid w:val="007C223D"/>
    <w:rsid w:val="007C244B"/>
    <w:rsid w:val="007C252C"/>
    <w:rsid w:val="007C2649"/>
    <w:rsid w:val="007C268D"/>
    <w:rsid w:val="007C2863"/>
    <w:rsid w:val="007C2AEB"/>
    <w:rsid w:val="007C316D"/>
    <w:rsid w:val="007C3BE8"/>
    <w:rsid w:val="007C41D6"/>
    <w:rsid w:val="007C4204"/>
    <w:rsid w:val="007C4A93"/>
    <w:rsid w:val="007C4F64"/>
    <w:rsid w:val="007C5679"/>
    <w:rsid w:val="007C636E"/>
    <w:rsid w:val="007C63BA"/>
    <w:rsid w:val="007C6467"/>
    <w:rsid w:val="007C6804"/>
    <w:rsid w:val="007C7020"/>
    <w:rsid w:val="007C72FD"/>
    <w:rsid w:val="007C79A7"/>
    <w:rsid w:val="007C7DFE"/>
    <w:rsid w:val="007C7FDE"/>
    <w:rsid w:val="007D00B7"/>
    <w:rsid w:val="007D066C"/>
    <w:rsid w:val="007D06D3"/>
    <w:rsid w:val="007D0A85"/>
    <w:rsid w:val="007D0AB1"/>
    <w:rsid w:val="007D0C6E"/>
    <w:rsid w:val="007D0E7E"/>
    <w:rsid w:val="007D0FF7"/>
    <w:rsid w:val="007D1062"/>
    <w:rsid w:val="007D1710"/>
    <w:rsid w:val="007D1788"/>
    <w:rsid w:val="007D1B7D"/>
    <w:rsid w:val="007D1F7B"/>
    <w:rsid w:val="007D21B7"/>
    <w:rsid w:val="007D25E2"/>
    <w:rsid w:val="007D2D86"/>
    <w:rsid w:val="007D2E55"/>
    <w:rsid w:val="007D2F8A"/>
    <w:rsid w:val="007D3038"/>
    <w:rsid w:val="007D311A"/>
    <w:rsid w:val="007D3997"/>
    <w:rsid w:val="007D3B08"/>
    <w:rsid w:val="007D3EF9"/>
    <w:rsid w:val="007D4244"/>
    <w:rsid w:val="007D4DE0"/>
    <w:rsid w:val="007D5561"/>
    <w:rsid w:val="007D582A"/>
    <w:rsid w:val="007D5B15"/>
    <w:rsid w:val="007D5C00"/>
    <w:rsid w:val="007D619C"/>
    <w:rsid w:val="007D626E"/>
    <w:rsid w:val="007D64A4"/>
    <w:rsid w:val="007D660C"/>
    <w:rsid w:val="007D68A1"/>
    <w:rsid w:val="007D6B41"/>
    <w:rsid w:val="007D726C"/>
    <w:rsid w:val="007D7597"/>
    <w:rsid w:val="007D78E7"/>
    <w:rsid w:val="007E06E7"/>
    <w:rsid w:val="007E07C0"/>
    <w:rsid w:val="007E07F6"/>
    <w:rsid w:val="007E0803"/>
    <w:rsid w:val="007E138C"/>
    <w:rsid w:val="007E1A1A"/>
    <w:rsid w:val="007E1B5C"/>
    <w:rsid w:val="007E2177"/>
    <w:rsid w:val="007E2A72"/>
    <w:rsid w:val="007E2AC4"/>
    <w:rsid w:val="007E2DDF"/>
    <w:rsid w:val="007E3086"/>
    <w:rsid w:val="007E3108"/>
    <w:rsid w:val="007E367D"/>
    <w:rsid w:val="007E39FE"/>
    <w:rsid w:val="007E3AD2"/>
    <w:rsid w:val="007E3B88"/>
    <w:rsid w:val="007E3E58"/>
    <w:rsid w:val="007E3FC8"/>
    <w:rsid w:val="007E4563"/>
    <w:rsid w:val="007E5272"/>
    <w:rsid w:val="007E567D"/>
    <w:rsid w:val="007E62DB"/>
    <w:rsid w:val="007E643A"/>
    <w:rsid w:val="007E6772"/>
    <w:rsid w:val="007E6DB0"/>
    <w:rsid w:val="007E6DBE"/>
    <w:rsid w:val="007E6FC5"/>
    <w:rsid w:val="007E757A"/>
    <w:rsid w:val="007E79EA"/>
    <w:rsid w:val="007E7B7A"/>
    <w:rsid w:val="007E7B9B"/>
    <w:rsid w:val="007E7C84"/>
    <w:rsid w:val="007F0088"/>
    <w:rsid w:val="007F029A"/>
    <w:rsid w:val="007F0422"/>
    <w:rsid w:val="007F050E"/>
    <w:rsid w:val="007F0779"/>
    <w:rsid w:val="007F09F7"/>
    <w:rsid w:val="007F0B56"/>
    <w:rsid w:val="007F117A"/>
    <w:rsid w:val="007F1DD7"/>
    <w:rsid w:val="007F1E24"/>
    <w:rsid w:val="007F240F"/>
    <w:rsid w:val="007F2732"/>
    <w:rsid w:val="007F27E2"/>
    <w:rsid w:val="007F2A80"/>
    <w:rsid w:val="007F2E5A"/>
    <w:rsid w:val="007F3080"/>
    <w:rsid w:val="007F379C"/>
    <w:rsid w:val="007F3A22"/>
    <w:rsid w:val="007F3A84"/>
    <w:rsid w:val="007F449F"/>
    <w:rsid w:val="007F455B"/>
    <w:rsid w:val="007F4631"/>
    <w:rsid w:val="007F47FC"/>
    <w:rsid w:val="007F4B00"/>
    <w:rsid w:val="007F4BCF"/>
    <w:rsid w:val="007F4C1C"/>
    <w:rsid w:val="007F4FEF"/>
    <w:rsid w:val="007F50B6"/>
    <w:rsid w:val="007F575C"/>
    <w:rsid w:val="007F5B01"/>
    <w:rsid w:val="007F5B20"/>
    <w:rsid w:val="007F5DA8"/>
    <w:rsid w:val="007F6B93"/>
    <w:rsid w:val="007F6D62"/>
    <w:rsid w:val="007F70A3"/>
    <w:rsid w:val="007F75FE"/>
    <w:rsid w:val="007F791E"/>
    <w:rsid w:val="007F7EC2"/>
    <w:rsid w:val="00800131"/>
    <w:rsid w:val="008008FE"/>
    <w:rsid w:val="0080090D"/>
    <w:rsid w:val="00800A1C"/>
    <w:rsid w:val="00801217"/>
    <w:rsid w:val="00801B07"/>
    <w:rsid w:val="00801DD7"/>
    <w:rsid w:val="00801E8F"/>
    <w:rsid w:val="008020D0"/>
    <w:rsid w:val="008020F8"/>
    <w:rsid w:val="00802B61"/>
    <w:rsid w:val="00802D15"/>
    <w:rsid w:val="00802FA7"/>
    <w:rsid w:val="00803203"/>
    <w:rsid w:val="008032C6"/>
    <w:rsid w:val="0080353E"/>
    <w:rsid w:val="0080365C"/>
    <w:rsid w:val="00803700"/>
    <w:rsid w:val="008037D1"/>
    <w:rsid w:val="0080398A"/>
    <w:rsid w:val="00804260"/>
    <w:rsid w:val="008042EE"/>
    <w:rsid w:val="008044B7"/>
    <w:rsid w:val="00804576"/>
    <w:rsid w:val="00804630"/>
    <w:rsid w:val="00804825"/>
    <w:rsid w:val="00804BBE"/>
    <w:rsid w:val="008050CD"/>
    <w:rsid w:val="00805864"/>
    <w:rsid w:val="00805982"/>
    <w:rsid w:val="00805A3D"/>
    <w:rsid w:val="00805D22"/>
    <w:rsid w:val="00805E00"/>
    <w:rsid w:val="00805EB0"/>
    <w:rsid w:val="00805F72"/>
    <w:rsid w:val="00806020"/>
    <w:rsid w:val="0080659B"/>
    <w:rsid w:val="00806A6C"/>
    <w:rsid w:val="00806B45"/>
    <w:rsid w:val="00806B6B"/>
    <w:rsid w:val="00807371"/>
    <w:rsid w:val="008074F6"/>
    <w:rsid w:val="00807A10"/>
    <w:rsid w:val="00807B28"/>
    <w:rsid w:val="00807B50"/>
    <w:rsid w:val="008105D2"/>
    <w:rsid w:val="00810A5E"/>
    <w:rsid w:val="00810B0A"/>
    <w:rsid w:val="00810D66"/>
    <w:rsid w:val="00810FA9"/>
    <w:rsid w:val="00810FB6"/>
    <w:rsid w:val="00810FF3"/>
    <w:rsid w:val="008111A6"/>
    <w:rsid w:val="008111F5"/>
    <w:rsid w:val="008113B4"/>
    <w:rsid w:val="008113DA"/>
    <w:rsid w:val="008123DF"/>
    <w:rsid w:val="0081261D"/>
    <w:rsid w:val="00812634"/>
    <w:rsid w:val="00812678"/>
    <w:rsid w:val="0081275D"/>
    <w:rsid w:val="0081312A"/>
    <w:rsid w:val="00813504"/>
    <w:rsid w:val="00813577"/>
    <w:rsid w:val="0081387A"/>
    <w:rsid w:val="00813A43"/>
    <w:rsid w:val="00813D1A"/>
    <w:rsid w:val="008142DD"/>
    <w:rsid w:val="0081467B"/>
    <w:rsid w:val="00814E67"/>
    <w:rsid w:val="00814FE2"/>
    <w:rsid w:val="0081512E"/>
    <w:rsid w:val="0081526A"/>
    <w:rsid w:val="0081584D"/>
    <w:rsid w:val="00815C2A"/>
    <w:rsid w:val="00815DFB"/>
    <w:rsid w:val="00815E6B"/>
    <w:rsid w:val="00816061"/>
    <w:rsid w:val="00816E78"/>
    <w:rsid w:val="00816EFC"/>
    <w:rsid w:val="008176C1"/>
    <w:rsid w:val="00817E6D"/>
    <w:rsid w:val="00817FA9"/>
    <w:rsid w:val="0082043D"/>
    <w:rsid w:val="00820703"/>
    <w:rsid w:val="008209E5"/>
    <w:rsid w:val="00820E5E"/>
    <w:rsid w:val="0082121D"/>
    <w:rsid w:val="008214F6"/>
    <w:rsid w:val="008218BF"/>
    <w:rsid w:val="00821B32"/>
    <w:rsid w:val="00821B8A"/>
    <w:rsid w:val="00821D9E"/>
    <w:rsid w:val="008221CB"/>
    <w:rsid w:val="00822321"/>
    <w:rsid w:val="00822570"/>
    <w:rsid w:val="00822B70"/>
    <w:rsid w:val="00822C16"/>
    <w:rsid w:val="00822C8F"/>
    <w:rsid w:val="008231C3"/>
    <w:rsid w:val="008233C4"/>
    <w:rsid w:val="00823569"/>
    <w:rsid w:val="00823667"/>
    <w:rsid w:val="00824343"/>
    <w:rsid w:val="008243B9"/>
    <w:rsid w:val="00824D84"/>
    <w:rsid w:val="008250D2"/>
    <w:rsid w:val="00825233"/>
    <w:rsid w:val="00826204"/>
    <w:rsid w:val="00826BB3"/>
    <w:rsid w:val="00827697"/>
    <w:rsid w:val="0082769D"/>
    <w:rsid w:val="00827981"/>
    <w:rsid w:val="00830311"/>
    <w:rsid w:val="0083034A"/>
    <w:rsid w:val="00830C8E"/>
    <w:rsid w:val="00830D95"/>
    <w:rsid w:val="008318B8"/>
    <w:rsid w:val="00831FCC"/>
    <w:rsid w:val="008322D2"/>
    <w:rsid w:val="00832813"/>
    <w:rsid w:val="00832B75"/>
    <w:rsid w:val="0083316C"/>
    <w:rsid w:val="008331CC"/>
    <w:rsid w:val="008333D7"/>
    <w:rsid w:val="008337C4"/>
    <w:rsid w:val="00833B07"/>
    <w:rsid w:val="00833F20"/>
    <w:rsid w:val="00834445"/>
    <w:rsid w:val="008344E1"/>
    <w:rsid w:val="0083524E"/>
    <w:rsid w:val="00835844"/>
    <w:rsid w:val="00835E7A"/>
    <w:rsid w:val="00836197"/>
    <w:rsid w:val="00836439"/>
    <w:rsid w:val="00837D29"/>
    <w:rsid w:val="0084050C"/>
    <w:rsid w:val="0084061A"/>
    <w:rsid w:val="00840772"/>
    <w:rsid w:val="008408F4"/>
    <w:rsid w:val="00840D6B"/>
    <w:rsid w:val="008415B2"/>
    <w:rsid w:val="00841A53"/>
    <w:rsid w:val="00841A85"/>
    <w:rsid w:val="00842186"/>
    <w:rsid w:val="0084299F"/>
    <w:rsid w:val="00842D4E"/>
    <w:rsid w:val="00842D50"/>
    <w:rsid w:val="00842FCA"/>
    <w:rsid w:val="0084319F"/>
    <w:rsid w:val="0084355B"/>
    <w:rsid w:val="00843F6C"/>
    <w:rsid w:val="00844121"/>
    <w:rsid w:val="00844870"/>
    <w:rsid w:val="00844906"/>
    <w:rsid w:val="0084546D"/>
    <w:rsid w:val="00845705"/>
    <w:rsid w:val="00845EA4"/>
    <w:rsid w:val="008464E6"/>
    <w:rsid w:val="0084698B"/>
    <w:rsid w:val="00846A42"/>
    <w:rsid w:val="00846ACB"/>
    <w:rsid w:val="00847200"/>
    <w:rsid w:val="008477D9"/>
    <w:rsid w:val="0084783C"/>
    <w:rsid w:val="00847BB6"/>
    <w:rsid w:val="00847D68"/>
    <w:rsid w:val="00847DC8"/>
    <w:rsid w:val="00847F4A"/>
    <w:rsid w:val="00850A3D"/>
    <w:rsid w:val="008513B6"/>
    <w:rsid w:val="008514C4"/>
    <w:rsid w:val="008515DF"/>
    <w:rsid w:val="0085178F"/>
    <w:rsid w:val="00851E93"/>
    <w:rsid w:val="008523FB"/>
    <w:rsid w:val="00852483"/>
    <w:rsid w:val="0085297F"/>
    <w:rsid w:val="008531D6"/>
    <w:rsid w:val="0085395B"/>
    <w:rsid w:val="00853B75"/>
    <w:rsid w:val="00853CEA"/>
    <w:rsid w:val="00853F7F"/>
    <w:rsid w:val="0085435D"/>
    <w:rsid w:val="00854ECE"/>
    <w:rsid w:val="0085547F"/>
    <w:rsid w:val="0085573B"/>
    <w:rsid w:val="00856171"/>
    <w:rsid w:val="0085685E"/>
    <w:rsid w:val="00856AF2"/>
    <w:rsid w:val="00856E8E"/>
    <w:rsid w:val="00857512"/>
    <w:rsid w:val="0085754C"/>
    <w:rsid w:val="0085757A"/>
    <w:rsid w:val="008578EB"/>
    <w:rsid w:val="00857A18"/>
    <w:rsid w:val="00857AD7"/>
    <w:rsid w:val="00857EDF"/>
    <w:rsid w:val="0086070B"/>
    <w:rsid w:val="0086085D"/>
    <w:rsid w:val="00860BEB"/>
    <w:rsid w:val="00860C93"/>
    <w:rsid w:val="00860EA6"/>
    <w:rsid w:val="008613F8"/>
    <w:rsid w:val="00861973"/>
    <w:rsid w:val="008620A6"/>
    <w:rsid w:val="0086214A"/>
    <w:rsid w:val="00862821"/>
    <w:rsid w:val="00862B6D"/>
    <w:rsid w:val="00862C18"/>
    <w:rsid w:val="008633F9"/>
    <w:rsid w:val="00863507"/>
    <w:rsid w:val="008638BC"/>
    <w:rsid w:val="00863A8D"/>
    <w:rsid w:val="00864920"/>
    <w:rsid w:val="00864B59"/>
    <w:rsid w:val="008655EA"/>
    <w:rsid w:val="008658AB"/>
    <w:rsid w:val="00865DCA"/>
    <w:rsid w:val="008666D1"/>
    <w:rsid w:val="00866867"/>
    <w:rsid w:val="0086723C"/>
    <w:rsid w:val="00867D6F"/>
    <w:rsid w:val="00867E7E"/>
    <w:rsid w:val="00867F85"/>
    <w:rsid w:val="008700F3"/>
    <w:rsid w:val="00870374"/>
    <w:rsid w:val="00870FE7"/>
    <w:rsid w:val="008716CB"/>
    <w:rsid w:val="0087196A"/>
    <w:rsid w:val="00872015"/>
    <w:rsid w:val="00872042"/>
    <w:rsid w:val="008721E1"/>
    <w:rsid w:val="00872F4C"/>
    <w:rsid w:val="008731BE"/>
    <w:rsid w:val="008732A8"/>
    <w:rsid w:val="008732AF"/>
    <w:rsid w:val="008733AC"/>
    <w:rsid w:val="00873A58"/>
    <w:rsid w:val="008745C2"/>
    <w:rsid w:val="008747BD"/>
    <w:rsid w:val="008748C3"/>
    <w:rsid w:val="00874CCD"/>
    <w:rsid w:val="00874F48"/>
    <w:rsid w:val="00875011"/>
    <w:rsid w:val="00875453"/>
    <w:rsid w:val="0087577A"/>
    <w:rsid w:val="008761A6"/>
    <w:rsid w:val="0087690C"/>
    <w:rsid w:val="00876F64"/>
    <w:rsid w:val="008770CC"/>
    <w:rsid w:val="008773AB"/>
    <w:rsid w:val="0087790F"/>
    <w:rsid w:val="00877B75"/>
    <w:rsid w:val="008800E4"/>
    <w:rsid w:val="008806D8"/>
    <w:rsid w:val="00881604"/>
    <w:rsid w:val="008816A2"/>
    <w:rsid w:val="00881FB5"/>
    <w:rsid w:val="00882310"/>
    <w:rsid w:val="00882888"/>
    <w:rsid w:val="00882C50"/>
    <w:rsid w:val="00882E7D"/>
    <w:rsid w:val="00883985"/>
    <w:rsid w:val="00883C55"/>
    <w:rsid w:val="00883FD7"/>
    <w:rsid w:val="00884185"/>
    <w:rsid w:val="008845F0"/>
    <w:rsid w:val="00884847"/>
    <w:rsid w:val="0088494D"/>
    <w:rsid w:val="00884984"/>
    <w:rsid w:val="00884EA0"/>
    <w:rsid w:val="00885ACF"/>
    <w:rsid w:val="008863D5"/>
    <w:rsid w:val="0088660F"/>
    <w:rsid w:val="00886ECC"/>
    <w:rsid w:val="00886F79"/>
    <w:rsid w:val="0088791A"/>
    <w:rsid w:val="00887DA4"/>
    <w:rsid w:val="00887E32"/>
    <w:rsid w:val="00887EF6"/>
    <w:rsid w:val="00890049"/>
    <w:rsid w:val="00890C14"/>
    <w:rsid w:val="008911E5"/>
    <w:rsid w:val="00891C43"/>
    <w:rsid w:val="008920F5"/>
    <w:rsid w:val="00892107"/>
    <w:rsid w:val="00892643"/>
    <w:rsid w:val="008929E4"/>
    <w:rsid w:val="00892DFE"/>
    <w:rsid w:val="0089334E"/>
    <w:rsid w:val="00893CD6"/>
    <w:rsid w:val="00893D75"/>
    <w:rsid w:val="00893F4A"/>
    <w:rsid w:val="00893FF2"/>
    <w:rsid w:val="00894DF9"/>
    <w:rsid w:val="00894F1C"/>
    <w:rsid w:val="0089558A"/>
    <w:rsid w:val="008956A5"/>
    <w:rsid w:val="008956DB"/>
    <w:rsid w:val="00895861"/>
    <w:rsid w:val="0089597B"/>
    <w:rsid w:val="008959C2"/>
    <w:rsid w:val="00895C25"/>
    <w:rsid w:val="00895D19"/>
    <w:rsid w:val="0089602C"/>
    <w:rsid w:val="00896086"/>
    <w:rsid w:val="00896DC0"/>
    <w:rsid w:val="008973A7"/>
    <w:rsid w:val="008977EA"/>
    <w:rsid w:val="00897CB3"/>
    <w:rsid w:val="008A0166"/>
    <w:rsid w:val="008A05DA"/>
    <w:rsid w:val="008A06CD"/>
    <w:rsid w:val="008A0E42"/>
    <w:rsid w:val="008A1484"/>
    <w:rsid w:val="008A1610"/>
    <w:rsid w:val="008A2345"/>
    <w:rsid w:val="008A2AC8"/>
    <w:rsid w:val="008A2DD0"/>
    <w:rsid w:val="008A3DA7"/>
    <w:rsid w:val="008A40E2"/>
    <w:rsid w:val="008A5657"/>
    <w:rsid w:val="008A5723"/>
    <w:rsid w:val="008A5CD2"/>
    <w:rsid w:val="008A5D24"/>
    <w:rsid w:val="008A6B54"/>
    <w:rsid w:val="008A6C41"/>
    <w:rsid w:val="008A71AF"/>
    <w:rsid w:val="008A74FC"/>
    <w:rsid w:val="008A7633"/>
    <w:rsid w:val="008A77FC"/>
    <w:rsid w:val="008A792D"/>
    <w:rsid w:val="008A7AF3"/>
    <w:rsid w:val="008B03DE"/>
    <w:rsid w:val="008B03E8"/>
    <w:rsid w:val="008B0702"/>
    <w:rsid w:val="008B09E6"/>
    <w:rsid w:val="008B1C6C"/>
    <w:rsid w:val="008B1C6E"/>
    <w:rsid w:val="008B1EDC"/>
    <w:rsid w:val="008B2A75"/>
    <w:rsid w:val="008B2ABD"/>
    <w:rsid w:val="008B30D6"/>
    <w:rsid w:val="008B3378"/>
    <w:rsid w:val="008B3F0D"/>
    <w:rsid w:val="008B4925"/>
    <w:rsid w:val="008B4B23"/>
    <w:rsid w:val="008B4DE6"/>
    <w:rsid w:val="008B4EDD"/>
    <w:rsid w:val="008B548C"/>
    <w:rsid w:val="008B56A4"/>
    <w:rsid w:val="008B56BC"/>
    <w:rsid w:val="008B56DC"/>
    <w:rsid w:val="008B57A3"/>
    <w:rsid w:val="008B5974"/>
    <w:rsid w:val="008B5D00"/>
    <w:rsid w:val="008B60B2"/>
    <w:rsid w:val="008B6224"/>
    <w:rsid w:val="008B6238"/>
    <w:rsid w:val="008B627F"/>
    <w:rsid w:val="008B62E3"/>
    <w:rsid w:val="008B68A9"/>
    <w:rsid w:val="008B6A10"/>
    <w:rsid w:val="008B6A54"/>
    <w:rsid w:val="008B6E4C"/>
    <w:rsid w:val="008B71AC"/>
    <w:rsid w:val="008B7211"/>
    <w:rsid w:val="008B7AE4"/>
    <w:rsid w:val="008B7BDD"/>
    <w:rsid w:val="008B7D51"/>
    <w:rsid w:val="008C024B"/>
    <w:rsid w:val="008C0833"/>
    <w:rsid w:val="008C10AD"/>
    <w:rsid w:val="008C122A"/>
    <w:rsid w:val="008C18C1"/>
    <w:rsid w:val="008C1A0E"/>
    <w:rsid w:val="008C21A8"/>
    <w:rsid w:val="008C2222"/>
    <w:rsid w:val="008C2644"/>
    <w:rsid w:val="008C26D5"/>
    <w:rsid w:val="008C2776"/>
    <w:rsid w:val="008C342B"/>
    <w:rsid w:val="008C350A"/>
    <w:rsid w:val="008C3A55"/>
    <w:rsid w:val="008C5414"/>
    <w:rsid w:val="008C5770"/>
    <w:rsid w:val="008C5821"/>
    <w:rsid w:val="008C5B1E"/>
    <w:rsid w:val="008C5C41"/>
    <w:rsid w:val="008C5E17"/>
    <w:rsid w:val="008C5E36"/>
    <w:rsid w:val="008C6093"/>
    <w:rsid w:val="008C6183"/>
    <w:rsid w:val="008C639F"/>
    <w:rsid w:val="008C64AB"/>
    <w:rsid w:val="008C6609"/>
    <w:rsid w:val="008C6A73"/>
    <w:rsid w:val="008C6B0C"/>
    <w:rsid w:val="008C6FAF"/>
    <w:rsid w:val="008C730D"/>
    <w:rsid w:val="008C7520"/>
    <w:rsid w:val="008C79C4"/>
    <w:rsid w:val="008C7BD2"/>
    <w:rsid w:val="008C7C54"/>
    <w:rsid w:val="008C7CA0"/>
    <w:rsid w:val="008D0172"/>
    <w:rsid w:val="008D01B4"/>
    <w:rsid w:val="008D03DB"/>
    <w:rsid w:val="008D04D7"/>
    <w:rsid w:val="008D13ED"/>
    <w:rsid w:val="008D19B4"/>
    <w:rsid w:val="008D1D9D"/>
    <w:rsid w:val="008D1FA7"/>
    <w:rsid w:val="008D217F"/>
    <w:rsid w:val="008D2396"/>
    <w:rsid w:val="008D2721"/>
    <w:rsid w:val="008D2AAA"/>
    <w:rsid w:val="008D34AF"/>
    <w:rsid w:val="008D375B"/>
    <w:rsid w:val="008D3C9E"/>
    <w:rsid w:val="008D4250"/>
    <w:rsid w:val="008D43ED"/>
    <w:rsid w:val="008D46D1"/>
    <w:rsid w:val="008D474F"/>
    <w:rsid w:val="008D4B99"/>
    <w:rsid w:val="008D4C5E"/>
    <w:rsid w:val="008D4DF0"/>
    <w:rsid w:val="008D50DA"/>
    <w:rsid w:val="008D5300"/>
    <w:rsid w:val="008D5FD7"/>
    <w:rsid w:val="008D62EB"/>
    <w:rsid w:val="008D65DF"/>
    <w:rsid w:val="008D68FD"/>
    <w:rsid w:val="008D7082"/>
    <w:rsid w:val="008D76CA"/>
    <w:rsid w:val="008E013D"/>
    <w:rsid w:val="008E020B"/>
    <w:rsid w:val="008E029F"/>
    <w:rsid w:val="008E039E"/>
    <w:rsid w:val="008E07D0"/>
    <w:rsid w:val="008E16D5"/>
    <w:rsid w:val="008E1750"/>
    <w:rsid w:val="008E1F29"/>
    <w:rsid w:val="008E224F"/>
    <w:rsid w:val="008E2731"/>
    <w:rsid w:val="008E2965"/>
    <w:rsid w:val="008E3556"/>
    <w:rsid w:val="008E40A7"/>
    <w:rsid w:val="008E4220"/>
    <w:rsid w:val="008E4504"/>
    <w:rsid w:val="008E5417"/>
    <w:rsid w:val="008E58FA"/>
    <w:rsid w:val="008E5A64"/>
    <w:rsid w:val="008E5BC5"/>
    <w:rsid w:val="008E5CC2"/>
    <w:rsid w:val="008E5F99"/>
    <w:rsid w:val="008E6279"/>
    <w:rsid w:val="008E6729"/>
    <w:rsid w:val="008E68A5"/>
    <w:rsid w:val="008E69DB"/>
    <w:rsid w:val="008E6D3D"/>
    <w:rsid w:val="008E6EA4"/>
    <w:rsid w:val="008E701B"/>
    <w:rsid w:val="008E761F"/>
    <w:rsid w:val="008E77F6"/>
    <w:rsid w:val="008E7837"/>
    <w:rsid w:val="008E7B3D"/>
    <w:rsid w:val="008E7B4B"/>
    <w:rsid w:val="008E7DB7"/>
    <w:rsid w:val="008F07F9"/>
    <w:rsid w:val="008F0AF9"/>
    <w:rsid w:val="008F0C10"/>
    <w:rsid w:val="008F0E9C"/>
    <w:rsid w:val="008F11BA"/>
    <w:rsid w:val="008F1756"/>
    <w:rsid w:val="008F183B"/>
    <w:rsid w:val="008F1A95"/>
    <w:rsid w:val="008F1C77"/>
    <w:rsid w:val="008F1CAB"/>
    <w:rsid w:val="008F20CD"/>
    <w:rsid w:val="008F2970"/>
    <w:rsid w:val="008F2B73"/>
    <w:rsid w:val="008F2E7F"/>
    <w:rsid w:val="008F3C95"/>
    <w:rsid w:val="008F4147"/>
    <w:rsid w:val="008F41ED"/>
    <w:rsid w:val="008F47FE"/>
    <w:rsid w:val="008F4B70"/>
    <w:rsid w:val="008F4E27"/>
    <w:rsid w:val="008F50A1"/>
    <w:rsid w:val="008F5198"/>
    <w:rsid w:val="008F5ADA"/>
    <w:rsid w:val="008F5B06"/>
    <w:rsid w:val="008F5ECD"/>
    <w:rsid w:val="008F67BC"/>
    <w:rsid w:val="00900009"/>
    <w:rsid w:val="009001FB"/>
    <w:rsid w:val="0090164B"/>
    <w:rsid w:val="00901733"/>
    <w:rsid w:val="009020D0"/>
    <w:rsid w:val="00902258"/>
    <w:rsid w:val="00902268"/>
    <w:rsid w:val="009022C2"/>
    <w:rsid w:val="00903581"/>
    <w:rsid w:val="009038AA"/>
    <w:rsid w:val="00903A09"/>
    <w:rsid w:val="0090422E"/>
    <w:rsid w:val="00904418"/>
    <w:rsid w:val="00904D75"/>
    <w:rsid w:val="00905975"/>
    <w:rsid w:val="009059AB"/>
    <w:rsid w:val="00905D69"/>
    <w:rsid w:val="009063E6"/>
    <w:rsid w:val="0090667B"/>
    <w:rsid w:val="00906804"/>
    <w:rsid w:val="009068B0"/>
    <w:rsid w:val="00907742"/>
    <w:rsid w:val="00907982"/>
    <w:rsid w:val="00907C4B"/>
    <w:rsid w:val="0091007A"/>
    <w:rsid w:val="0091010F"/>
    <w:rsid w:val="00910161"/>
    <w:rsid w:val="00910488"/>
    <w:rsid w:val="0091075C"/>
    <w:rsid w:val="00910EF3"/>
    <w:rsid w:val="00910EF9"/>
    <w:rsid w:val="0091176C"/>
    <w:rsid w:val="00911F58"/>
    <w:rsid w:val="00912433"/>
    <w:rsid w:val="0091260F"/>
    <w:rsid w:val="00912A49"/>
    <w:rsid w:val="00912B07"/>
    <w:rsid w:val="00912BEB"/>
    <w:rsid w:val="00913483"/>
    <w:rsid w:val="009134B0"/>
    <w:rsid w:val="00913792"/>
    <w:rsid w:val="00913ABD"/>
    <w:rsid w:val="00913B13"/>
    <w:rsid w:val="00913EA4"/>
    <w:rsid w:val="009140AC"/>
    <w:rsid w:val="009143DF"/>
    <w:rsid w:val="00914E46"/>
    <w:rsid w:val="00914FE3"/>
    <w:rsid w:val="009150F1"/>
    <w:rsid w:val="0091535E"/>
    <w:rsid w:val="0091582C"/>
    <w:rsid w:val="00915BEA"/>
    <w:rsid w:val="00915F31"/>
    <w:rsid w:val="009161A8"/>
    <w:rsid w:val="009161C1"/>
    <w:rsid w:val="00916BA4"/>
    <w:rsid w:val="0091743B"/>
    <w:rsid w:val="00917811"/>
    <w:rsid w:val="00917BF5"/>
    <w:rsid w:val="00917F33"/>
    <w:rsid w:val="0092002A"/>
    <w:rsid w:val="00920237"/>
    <w:rsid w:val="00920621"/>
    <w:rsid w:val="00920FA5"/>
    <w:rsid w:val="0092111B"/>
    <w:rsid w:val="009212C9"/>
    <w:rsid w:val="009215A2"/>
    <w:rsid w:val="00921693"/>
    <w:rsid w:val="0092188D"/>
    <w:rsid w:val="00921C3C"/>
    <w:rsid w:val="00922255"/>
    <w:rsid w:val="0092228B"/>
    <w:rsid w:val="00922BDA"/>
    <w:rsid w:val="00922D3F"/>
    <w:rsid w:val="00922ED6"/>
    <w:rsid w:val="0092372C"/>
    <w:rsid w:val="00923D2E"/>
    <w:rsid w:val="0092411B"/>
    <w:rsid w:val="00924AC7"/>
    <w:rsid w:val="00924B2A"/>
    <w:rsid w:val="00924B62"/>
    <w:rsid w:val="00924F46"/>
    <w:rsid w:val="009253A4"/>
    <w:rsid w:val="009254AA"/>
    <w:rsid w:val="00925534"/>
    <w:rsid w:val="009259FF"/>
    <w:rsid w:val="009268DE"/>
    <w:rsid w:val="00926C08"/>
    <w:rsid w:val="00926C38"/>
    <w:rsid w:val="00926CAE"/>
    <w:rsid w:val="00926F91"/>
    <w:rsid w:val="0092756D"/>
    <w:rsid w:val="00930CF3"/>
    <w:rsid w:val="00931570"/>
    <w:rsid w:val="00931613"/>
    <w:rsid w:val="0093177D"/>
    <w:rsid w:val="00931872"/>
    <w:rsid w:val="00931E01"/>
    <w:rsid w:val="009320D1"/>
    <w:rsid w:val="009323E4"/>
    <w:rsid w:val="00932856"/>
    <w:rsid w:val="009328E9"/>
    <w:rsid w:val="00932CD5"/>
    <w:rsid w:val="00932E4F"/>
    <w:rsid w:val="009334A2"/>
    <w:rsid w:val="0093364E"/>
    <w:rsid w:val="00933748"/>
    <w:rsid w:val="00933786"/>
    <w:rsid w:val="009341F9"/>
    <w:rsid w:val="009349A9"/>
    <w:rsid w:val="00934A4D"/>
    <w:rsid w:val="00934B0F"/>
    <w:rsid w:val="00934D71"/>
    <w:rsid w:val="0093511D"/>
    <w:rsid w:val="00935275"/>
    <w:rsid w:val="009353B8"/>
    <w:rsid w:val="009353F5"/>
    <w:rsid w:val="009354CE"/>
    <w:rsid w:val="00935842"/>
    <w:rsid w:val="009358D4"/>
    <w:rsid w:val="00936044"/>
    <w:rsid w:val="0093712F"/>
    <w:rsid w:val="0093713A"/>
    <w:rsid w:val="009376D3"/>
    <w:rsid w:val="00937B89"/>
    <w:rsid w:val="0094014D"/>
    <w:rsid w:val="00940198"/>
    <w:rsid w:val="0094039B"/>
    <w:rsid w:val="00940574"/>
    <w:rsid w:val="00940733"/>
    <w:rsid w:val="009410CF"/>
    <w:rsid w:val="009412E4"/>
    <w:rsid w:val="00941F88"/>
    <w:rsid w:val="009423FB"/>
    <w:rsid w:val="00942702"/>
    <w:rsid w:val="00942723"/>
    <w:rsid w:val="00942CF3"/>
    <w:rsid w:val="00942E2C"/>
    <w:rsid w:val="00943095"/>
    <w:rsid w:val="009432D5"/>
    <w:rsid w:val="00943483"/>
    <w:rsid w:val="00943776"/>
    <w:rsid w:val="00943AB2"/>
    <w:rsid w:val="0094413D"/>
    <w:rsid w:val="009444CD"/>
    <w:rsid w:val="009446FD"/>
    <w:rsid w:val="00944D9E"/>
    <w:rsid w:val="00945320"/>
    <w:rsid w:val="0094536E"/>
    <w:rsid w:val="00945434"/>
    <w:rsid w:val="009458EB"/>
    <w:rsid w:val="00945B5B"/>
    <w:rsid w:val="00945B6F"/>
    <w:rsid w:val="009461A0"/>
    <w:rsid w:val="009462FA"/>
    <w:rsid w:val="009464D9"/>
    <w:rsid w:val="00946895"/>
    <w:rsid w:val="00946C43"/>
    <w:rsid w:val="00946D14"/>
    <w:rsid w:val="009472C7"/>
    <w:rsid w:val="00947404"/>
    <w:rsid w:val="00947504"/>
    <w:rsid w:val="00947544"/>
    <w:rsid w:val="009475A3"/>
    <w:rsid w:val="00947694"/>
    <w:rsid w:val="00947D6D"/>
    <w:rsid w:val="0095004B"/>
    <w:rsid w:val="0095052E"/>
    <w:rsid w:val="00950A8A"/>
    <w:rsid w:val="00950EB0"/>
    <w:rsid w:val="00951A5F"/>
    <w:rsid w:val="00951BBC"/>
    <w:rsid w:val="009521B0"/>
    <w:rsid w:val="00952289"/>
    <w:rsid w:val="0095243C"/>
    <w:rsid w:val="0095275A"/>
    <w:rsid w:val="00953432"/>
    <w:rsid w:val="009544F7"/>
    <w:rsid w:val="009548F1"/>
    <w:rsid w:val="009550E0"/>
    <w:rsid w:val="0095542B"/>
    <w:rsid w:val="009555B3"/>
    <w:rsid w:val="00955A73"/>
    <w:rsid w:val="00955B7E"/>
    <w:rsid w:val="00955EF6"/>
    <w:rsid w:val="00956765"/>
    <w:rsid w:val="00956967"/>
    <w:rsid w:val="00956CA3"/>
    <w:rsid w:val="00957591"/>
    <w:rsid w:val="0095778D"/>
    <w:rsid w:val="00957EDD"/>
    <w:rsid w:val="0096039F"/>
    <w:rsid w:val="009605DF"/>
    <w:rsid w:val="00960D0D"/>
    <w:rsid w:val="00960EAB"/>
    <w:rsid w:val="00960EF9"/>
    <w:rsid w:val="0096103E"/>
    <w:rsid w:val="0096114F"/>
    <w:rsid w:val="00961369"/>
    <w:rsid w:val="00961640"/>
    <w:rsid w:val="009619EF"/>
    <w:rsid w:val="00961CCE"/>
    <w:rsid w:val="00961E1B"/>
    <w:rsid w:val="009624A1"/>
    <w:rsid w:val="00962541"/>
    <w:rsid w:val="009626B7"/>
    <w:rsid w:val="00962BD3"/>
    <w:rsid w:val="00962C6F"/>
    <w:rsid w:val="00962F2B"/>
    <w:rsid w:val="009632F2"/>
    <w:rsid w:val="009638C7"/>
    <w:rsid w:val="00963F2F"/>
    <w:rsid w:val="0096424C"/>
    <w:rsid w:val="00964312"/>
    <w:rsid w:val="0096432B"/>
    <w:rsid w:val="009647BB"/>
    <w:rsid w:val="00964C8E"/>
    <w:rsid w:val="009656E8"/>
    <w:rsid w:val="00965ABA"/>
    <w:rsid w:val="0096602D"/>
    <w:rsid w:val="0096664F"/>
    <w:rsid w:val="00966BC3"/>
    <w:rsid w:val="00967BC3"/>
    <w:rsid w:val="00967C9C"/>
    <w:rsid w:val="00967D93"/>
    <w:rsid w:val="00967F3F"/>
    <w:rsid w:val="00967F9B"/>
    <w:rsid w:val="00970171"/>
    <w:rsid w:val="00970360"/>
    <w:rsid w:val="009703C5"/>
    <w:rsid w:val="00971CFC"/>
    <w:rsid w:val="00971D80"/>
    <w:rsid w:val="00972507"/>
    <w:rsid w:val="00972CEF"/>
    <w:rsid w:val="0097367B"/>
    <w:rsid w:val="00973D67"/>
    <w:rsid w:val="00973D78"/>
    <w:rsid w:val="00973EA6"/>
    <w:rsid w:val="00974659"/>
    <w:rsid w:val="00974813"/>
    <w:rsid w:val="00975025"/>
    <w:rsid w:val="00975868"/>
    <w:rsid w:val="0097586B"/>
    <w:rsid w:val="009758DA"/>
    <w:rsid w:val="00975EE7"/>
    <w:rsid w:val="00977372"/>
    <w:rsid w:val="0097751B"/>
    <w:rsid w:val="00977D59"/>
    <w:rsid w:val="0098037F"/>
    <w:rsid w:val="00980626"/>
    <w:rsid w:val="00980D78"/>
    <w:rsid w:val="00980F55"/>
    <w:rsid w:val="00981462"/>
    <w:rsid w:val="0098187B"/>
    <w:rsid w:val="009818FF"/>
    <w:rsid w:val="00981E3B"/>
    <w:rsid w:val="00982142"/>
    <w:rsid w:val="009821CB"/>
    <w:rsid w:val="009822DE"/>
    <w:rsid w:val="009826CD"/>
    <w:rsid w:val="00982827"/>
    <w:rsid w:val="009839B4"/>
    <w:rsid w:val="0098420A"/>
    <w:rsid w:val="00985470"/>
    <w:rsid w:val="00985847"/>
    <w:rsid w:val="009858EC"/>
    <w:rsid w:val="0098621E"/>
    <w:rsid w:val="0098633F"/>
    <w:rsid w:val="00986589"/>
    <w:rsid w:val="00986B1E"/>
    <w:rsid w:val="009871CD"/>
    <w:rsid w:val="0098759C"/>
    <w:rsid w:val="00987815"/>
    <w:rsid w:val="009901A6"/>
    <w:rsid w:val="0099044B"/>
    <w:rsid w:val="0099046E"/>
    <w:rsid w:val="00990779"/>
    <w:rsid w:val="00990897"/>
    <w:rsid w:val="00990940"/>
    <w:rsid w:val="009909CC"/>
    <w:rsid w:val="00990AE5"/>
    <w:rsid w:val="009911A4"/>
    <w:rsid w:val="00991220"/>
    <w:rsid w:val="00991591"/>
    <w:rsid w:val="0099192C"/>
    <w:rsid w:val="009919B7"/>
    <w:rsid w:val="00991E76"/>
    <w:rsid w:val="009924A8"/>
    <w:rsid w:val="00992682"/>
    <w:rsid w:val="00992AB2"/>
    <w:rsid w:val="009931E4"/>
    <w:rsid w:val="009936DE"/>
    <w:rsid w:val="009939B5"/>
    <w:rsid w:val="00993AF9"/>
    <w:rsid w:val="0099412B"/>
    <w:rsid w:val="009947AE"/>
    <w:rsid w:val="00994C8A"/>
    <w:rsid w:val="00994DCE"/>
    <w:rsid w:val="00995B44"/>
    <w:rsid w:val="00995E31"/>
    <w:rsid w:val="00996AF5"/>
    <w:rsid w:val="00996EDF"/>
    <w:rsid w:val="00996FAD"/>
    <w:rsid w:val="00997481"/>
    <w:rsid w:val="009976A7"/>
    <w:rsid w:val="00997891"/>
    <w:rsid w:val="00997C2F"/>
    <w:rsid w:val="009A0BFE"/>
    <w:rsid w:val="009A0FD3"/>
    <w:rsid w:val="009A19AE"/>
    <w:rsid w:val="009A1C1D"/>
    <w:rsid w:val="009A1E99"/>
    <w:rsid w:val="009A206D"/>
    <w:rsid w:val="009A20D7"/>
    <w:rsid w:val="009A241B"/>
    <w:rsid w:val="009A2420"/>
    <w:rsid w:val="009A28B3"/>
    <w:rsid w:val="009A31C5"/>
    <w:rsid w:val="009A3719"/>
    <w:rsid w:val="009A39CD"/>
    <w:rsid w:val="009A3E34"/>
    <w:rsid w:val="009A4128"/>
    <w:rsid w:val="009A41A5"/>
    <w:rsid w:val="009A41B5"/>
    <w:rsid w:val="009A4347"/>
    <w:rsid w:val="009A467E"/>
    <w:rsid w:val="009A4A29"/>
    <w:rsid w:val="009A4A77"/>
    <w:rsid w:val="009A4B95"/>
    <w:rsid w:val="009A4DDA"/>
    <w:rsid w:val="009A4F6D"/>
    <w:rsid w:val="009A5833"/>
    <w:rsid w:val="009A5CA9"/>
    <w:rsid w:val="009A5EA9"/>
    <w:rsid w:val="009A5FCA"/>
    <w:rsid w:val="009A6EB5"/>
    <w:rsid w:val="009A72B9"/>
    <w:rsid w:val="009A735A"/>
    <w:rsid w:val="009A7BE4"/>
    <w:rsid w:val="009B0104"/>
    <w:rsid w:val="009B0886"/>
    <w:rsid w:val="009B09EB"/>
    <w:rsid w:val="009B0B8A"/>
    <w:rsid w:val="009B0D80"/>
    <w:rsid w:val="009B101F"/>
    <w:rsid w:val="009B1391"/>
    <w:rsid w:val="009B1833"/>
    <w:rsid w:val="009B18A5"/>
    <w:rsid w:val="009B21F3"/>
    <w:rsid w:val="009B26E4"/>
    <w:rsid w:val="009B276E"/>
    <w:rsid w:val="009B2A70"/>
    <w:rsid w:val="009B30DB"/>
    <w:rsid w:val="009B387B"/>
    <w:rsid w:val="009B3BEF"/>
    <w:rsid w:val="009B3E97"/>
    <w:rsid w:val="009B41B7"/>
    <w:rsid w:val="009B473F"/>
    <w:rsid w:val="009B4A63"/>
    <w:rsid w:val="009B4FDD"/>
    <w:rsid w:val="009B50B1"/>
    <w:rsid w:val="009B51B9"/>
    <w:rsid w:val="009B53DB"/>
    <w:rsid w:val="009B5437"/>
    <w:rsid w:val="009B56F0"/>
    <w:rsid w:val="009B58EE"/>
    <w:rsid w:val="009B5E05"/>
    <w:rsid w:val="009B614C"/>
    <w:rsid w:val="009B6685"/>
    <w:rsid w:val="009B66B0"/>
    <w:rsid w:val="009B6749"/>
    <w:rsid w:val="009B6CE5"/>
    <w:rsid w:val="009B6DC8"/>
    <w:rsid w:val="009B767A"/>
    <w:rsid w:val="009B7EFA"/>
    <w:rsid w:val="009C011F"/>
    <w:rsid w:val="009C0C2A"/>
    <w:rsid w:val="009C0D42"/>
    <w:rsid w:val="009C10AC"/>
    <w:rsid w:val="009C1DC3"/>
    <w:rsid w:val="009C21AA"/>
    <w:rsid w:val="009C2548"/>
    <w:rsid w:val="009C2A6E"/>
    <w:rsid w:val="009C2B2C"/>
    <w:rsid w:val="009C2CF2"/>
    <w:rsid w:val="009C2E68"/>
    <w:rsid w:val="009C2FDF"/>
    <w:rsid w:val="009C3470"/>
    <w:rsid w:val="009C37C7"/>
    <w:rsid w:val="009C3933"/>
    <w:rsid w:val="009C3BFC"/>
    <w:rsid w:val="009C3EBD"/>
    <w:rsid w:val="009C4028"/>
    <w:rsid w:val="009C4100"/>
    <w:rsid w:val="009C41AD"/>
    <w:rsid w:val="009C49E8"/>
    <w:rsid w:val="009C4C31"/>
    <w:rsid w:val="009C4D76"/>
    <w:rsid w:val="009C4E93"/>
    <w:rsid w:val="009C5058"/>
    <w:rsid w:val="009C5148"/>
    <w:rsid w:val="009C5196"/>
    <w:rsid w:val="009C5379"/>
    <w:rsid w:val="009C55D0"/>
    <w:rsid w:val="009C6584"/>
    <w:rsid w:val="009C7335"/>
    <w:rsid w:val="009C74F6"/>
    <w:rsid w:val="009C7CA7"/>
    <w:rsid w:val="009C7D55"/>
    <w:rsid w:val="009C7FAC"/>
    <w:rsid w:val="009D0CA5"/>
    <w:rsid w:val="009D0CD4"/>
    <w:rsid w:val="009D0D84"/>
    <w:rsid w:val="009D0FF9"/>
    <w:rsid w:val="009D1235"/>
    <w:rsid w:val="009D1253"/>
    <w:rsid w:val="009D13FB"/>
    <w:rsid w:val="009D16C8"/>
    <w:rsid w:val="009D1FAB"/>
    <w:rsid w:val="009D27CB"/>
    <w:rsid w:val="009D2CD5"/>
    <w:rsid w:val="009D2F77"/>
    <w:rsid w:val="009D30FB"/>
    <w:rsid w:val="009D33CE"/>
    <w:rsid w:val="009D35A4"/>
    <w:rsid w:val="009D36E4"/>
    <w:rsid w:val="009D3887"/>
    <w:rsid w:val="009D3B06"/>
    <w:rsid w:val="009D402A"/>
    <w:rsid w:val="009D45A1"/>
    <w:rsid w:val="009D48C5"/>
    <w:rsid w:val="009D4DB8"/>
    <w:rsid w:val="009D4E93"/>
    <w:rsid w:val="009D52B5"/>
    <w:rsid w:val="009D573A"/>
    <w:rsid w:val="009D5920"/>
    <w:rsid w:val="009D5BB2"/>
    <w:rsid w:val="009D72AD"/>
    <w:rsid w:val="009D76D6"/>
    <w:rsid w:val="009D79AC"/>
    <w:rsid w:val="009E06A3"/>
    <w:rsid w:val="009E0A8E"/>
    <w:rsid w:val="009E149D"/>
    <w:rsid w:val="009E15EF"/>
    <w:rsid w:val="009E183B"/>
    <w:rsid w:val="009E1EDC"/>
    <w:rsid w:val="009E2121"/>
    <w:rsid w:val="009E26A2"/>
    <w:rsid w:val="009E26D1"/>
    <w:rsid w:val="009E29BF"/>
    <w:rsid w:val="009E2D03"/>
    <w:rsid w:val="009E3621"/>
    <w:rsid w:val="009E3699"/>
    <w:rsid w:val="009E369A"/>
    <w:rsid w:val="009E37D5"/>
    <w:rsid w:val="009E4244"/>
    <w:rsid w:val="009E449C"/>
    <w:rsid w:val="009E4D10"/>
    <w:rsid w:val="009E4D93"/>
    <w:rsid w:val="009E5006"/>
    <w:rsid w:val="009E51EE"/>
    <w:rsid w:val="009E5B26"/>
    <w:rsid w:val="009E5B43"/>
    <w:rsid w:val="009E5C06"/>
    <w:rsid w:val="009E5F1F"/>
    <w:rsid w:val="009E67FA"/>
    <w:rsid w:val="009E748B"/>
    <w:rsid w:val="009E769E"/>
    <w:rsid w:val="009E7F81"/>
    <w:rsid w:val="009E7FF5"/>
    <w:rsid w:val="009F000E"/>
    <w:rsid w:val="009F0490"/>
    <w:rsid w:val="009F08CF"/>
    <w:rsid w:val="009F0C07"/>
    <w:rsid w:val="009F0D62"/>
    <w:rsid w:val="009F0E69"/>
    <w:rsid w:val="009F1450"/>
    <w:rsid w:val="009F18B7"/>
    <w:rsid w:val="009F1C2E"/>
    <w:rsid w:val="009F21E5"/>
    <w:rsid w:val="009F274E"/>
    <w:rsid w:val="009F2C4A"/>
    <w:rsid w:val="009F2CBE"/>
    <w:rsid w:val="009F31C5"/>
    <w:rsid w:val="009F38EC"/>
    <w:rsid w:val="009F3D51"/>
    <w:rsid w:val="009F40E8"/>
    <w:rsid w:val="009F4941"/>
    <w:rsid w:val="009F4C6A"/>
    <w:rsid w:val="009F4F4C"/>
    <w:rsid w:val="009F6173"/>
    <w:rsid w:val="009F668C"/>
    <w:rsid w:val="009F6F2B"/>
    <w:rsid w:val="009F6FC2"/>
    <w:rsid w:val="009F70AB"/>
    <w:rsid w:val="009F7B71"/>
    <w:rsid w:val="00A0030F"/>
    <w:rsid w:val="00A00764"/>
    <w:rsid w:val="00A009CB"/>
    <w:rsid w:val="00A00F56"/>
    <w:rsid w:val="00A0140B"/>
    <w:rsid w:val="00A017F1"/>
    <w:rsid w:val="00A01863"/>
    <w:rsid w:val="00A01A6B"/>
    <w:rsid w:val="00A01CDE"/>
    <w:rsid w:val="00A02292"/>
    <w:rsid w:val="00A02EC3"/>
    <w:rsid w:val="00A02F86"/>
    <w:rsid w:val="00A03223"/>
    <w:rsid w:val="00A03548"/>
    <w:rsid w:val="00A0371D"/>
    <w:rsid w:val="00A03EAF"/>
    <w:rsid w:val="00A04045"/>
    <w:rsid w:val="00A04D03"/>
    <w:rsid w:val="00A04DF1"/>
    <w:rsid w:val="00A051AF"/>
    <w:rsid w:val="00A05223"/>
    <w:rsid w:val="00A056BE"/>
    <w:rsid w:val="00A05D41"/>
    <w:rsid w:val="00A06122"/>
    <w:rsid w:val="00A0618A"/>
    <w:rsid w:val="00A067A2"/>
    <w:rsid w:val="00A06A8E"/>
    <w:rsid w:val="00A06CB8"/>
    <w:rsid w:val="00A07421"/>
    <w:rsid w:val="00A074CB"/>
    <w:rsid w:val="00A07771"/>
    <w:rsid w:val="00A07D7E"/>
    <w:rsid w:val="00A10200"/>
    <w:rsid w:val="00A1037D"/>
    <w:rsid w:val="00A10780"/>
    <w:rsid w:val="00A107D2"/>
    <w:rsid w:val="00A10CB1"/>
    <w:rsid w:val="00A10E39"/>
    <w:rsid w:val="00A10E55"/>
    <w:rsid w:val="00A10E82"/>
    <w:rsid w:val="00A1111D"/>
    <w:rsid w:val="00A11236"/>
    <w:rsid w:val="00A11311"/>
    <w:rsid w:val="00A117C5"/>
    <w:rsid w:val="00A12B16"/>
    <w:rsid w:val="00A12C0A"/>
    <w:rsid w:val="00A12E55"/>
    <w:rsid w:val="00A13004"/>
    <w:rsid w:val="00A1345A"/>
    <w:rsid w:val="00A13F49"/>
    <w:rsid w:val="00A143F9"/>
    <w:rsid w:val="00A14442"/>
    <w:rsid w:val="00A14470"/>
    <w:rsid w:val="00A14BD9"/>
    <w:rsid w:val="00A14D49"/>
    <w:rsid w:val="00A14E77"/>
    <w:rsid w:val="00A15275"/>
    <w:rsid w:val="00A1528A"/>
    <w:rsid w:val="00A1554D"/>
    <w:rsid w:val="00A1573D"/>
    <w:rsid w:val="00A15A19"/>
    <w:rsid w:val="00A16320"/>
    <w:rsid w:val="00A169AF"/>
    <w:rsid w:val="00A16C65"/>
    <w:rsid w:val="00A16E1E"/>
    <w:rsid w:val="00A17035"/>
    <w:rsid w:val="00A17052"/>
    <w:rsid w:val="00A17429"/>
    <w:rsid w:val="00A176C0"/>
    <w:rsid w:val="00A20626"/>
    <w:rsid w:val="00A20AA2"/>
    <w:rsid w:val="00A2139B"/>
    <w:rsid w:val="00A213F0"/>
    <w:rsid w:val="00A21EA8"/>
    <w:rsid w:val="00A221A9"/>
    <w:rsid w:val="00A22798"/>
    <w:rsid w:val="00A229FC"/>
    <w:rsid w:val="00A22CF7"/>
    <w:rsid w:val="00A22D53"/>
    <w:rsid w:val="00A22DD7"/>
    <w:rsid w:val="00A2305C"/>
    <w:rsid w:val="00A232AC"/>
    <w:rsid w:val="00A239B9"/>
    <w:rsid w:val="00A23B8C"/>
    <w:rsid w:val="00A23BC9"/>
    <w:rsid w:val="00A23CAC"/>
    <w:rsid w:val="00A245DD"/>
    <w:rsid w:val="00A24799"/>
    <w:rsid w:val="00A2564C"/>
    <w:rsid w:val="00A258B1"/>
    <w:rsid w:val="00A25AE1"/>
    <w:rsid w:val="00A25FB0"/>
    <w:rsid w:val="00A2673A"/>
    <w:rsid w:val="00A27062"/>
    <w:rsid w:val="00A27345"/>
    <w:rsid w:val="00A27708"/>
    <w:rsid w:val="00A2789C"/>
    <w:rsid w:val="00A301C2"/>
    <w:rsid w:val="00A303F1"/>
    <w:rsid w:val="00A304BE"/>
    <w:rsid w:val="00A313C6"/>
    <w:rsid w:val="00A31589"/>
    <w:rsid w:val="00A3170C"/>
    <w:rsid w:val="00A31AE8"/>
    <w:rsid w:val="00A31F3A"/>
    <w:rsid w:val="00A322D3"/>
    <w:rsid w:val="00A32530"/>
    <w:rsid w:val="00A326EF"/>
    <w:rsid w:val="00A334F4"/>
    <w:rsid w:val="00A335B7"/>
    <w:rsid w:val="00A3386A"/>
    <w:rsid w:val="00A3417F"/>
    <w:rsid w:val="00A34341"/>
    <w:rsid w:val="00A3586F"/>
    <w:rsid w:val="00A35B65"/>
    <w:rsid w:val="00A35B76"/>
    <w:rsid w:val="00A36240"/>
    <w:rsid w:val="00A37480"/>
    <w:rsid w:val="00A37706"/>
    <w:rsid w:val="00A37795"/>
    <w:rsid w:val="00A404B6"/>
    <w:rsid w:val="00A40691"/>
    <w:rsid w:val="00A409AB"/>
    <w:rsid w:val="00A41292"/>
    <w:rsid w:val="00A41575"/>
    <w:rsid w:val="00A41799"/>
    <w:rsid w:val="00A4179E"/>
    <w:rsid w:val="00A41986"/>
    <w:rsid w:val="00A41B9F"/>
    <w:rsid w:val="00A42C5B"/>
    <w:rsid w:val="00A42C73"/>
    <w:rsid w:val="00A43325"/>
    <w:rsid w:val="00A43568"/>
    <w:rsid w:val="00A438C1"/>
    <w:rsid w:val="00A43A13"/>
    <w:rsid w:val="00A43C05"/>
    <w:rsid w:val="00A43C55"/>
    <w:rsid w:val="00A4519D"/>
    <w:rsid w:val="00A4563A"/>
    <w:rsid w:val="00A457A3"/>
    <w:rsid w:val="00A45F22"/>
    <w:rsid w:val="00A465E2"/>
    <w:rsid w:val="00A467AD"/>
    <w:rsid w:val="00A46F41"/>
    <w:rsid w:val="00A47863"/>
    <w:rsid w:val="00A5000C"/>
    <w:rsid w:val="00A5035D"/>
    <w:rsid w:val="00A5165C"/>
    <w:rsid w:val="00A51C1D"/>
    <w:rsid w:val="00A51C57"/>
    <w:rsid w:val="00A52DCB"/>
    <w:rsid w:val="00A53375"/>
    <w:rsid w:val="00A53D46"/>
    <w:rsid w:val="00A546F9"/>
    <w:rsid w:val="00A54DC1"/>
    <w:rsid w:val="00A54FA6"/>
    <w:rsid w:val="00A55195"/>
    <w:rsid w:val="00A552ED"/>
    <w:rsid w:val="00A5574A"/>
    <w:rsid w:val="00A557DF"/>
    <w:rsid w:val="00A558F3"/>
    <w:rsid w:val="00A56044"/>
    <w:rsid w:val="00A562D7"/>
    <w:rsid w:val="00A56520"/>
    <w:rsid w:val="00A5688E"/>
    <w:rsid w:val="00A5707D"/>
    <w:rsid w:val="00A57598"/>
    <w:rsid w:val="00A5788F"/>
    <w:rsid w:val="00A579ED"/>
    <w:rsid w:val="00A57BB1"/>
    <w:rsid w:val="00A57BCC"/>
    <w:rsid w:val="00A57D7B"/>
    <w:rsid w:val="00A601A8"/>
    <w:rsid w:val="00A60855"/>
    <w:rsid w:val="00A60B8C"/>
    <w:rsid w:val="00A60BC2"/>
    <w:rsid w:val="00A619DF"/>
    <w:rsid w:val="00A61A7C"/>
    <w:rsid w:val="00A61BA9"/>
    <w:rsid w:val="00A61FC7"/>
    <w:rsid w:val="00A622A4"/>
    <w:rsid w:val="00A6260E"/>
    <w:rsid w:val="00A62F89"/>
    <w:rsid w:val="00A63112"/>
    <w:rsid w:val="00A634A0"/>
    <w:rsid w:val="00A6382B"/>
    <w:rsid w:val="00A63830"/>
    <w:rsid w:val="00A63D73"/>
    <w:rsid w:val="00A63DF9"/>
    <w:rsid w:val="00A63E11"/>
    <w:rsid w:val="00A6436B"/>
    <w:rsid w:val="00A6525A"/>
    <w:rsid w:val="00A65351"/>
    <w:rsid w:val="00A65452"/>
    <w:rsid w:val="00A65862"/>
    <w:rsid w:val="00A66289"/>
    <w:rsid w:val="00A66803"/>
    <w:rsid w:val="00A676CF"/>
    <w:rsid w:val="00A67B70"/>
    <w:rsid w:val="00A67CA3"/>
    <w:rsid w:val="00A7014F"/>
    <w:rsid w:val="00A70439"/>
    <w:rsid w:val="00A705CE"/>
    <w:rsid w:val="00A70FD4"/>
    <w:rsid w:val="00A716FA"/>
    <w:rsid w:val="00A71925"/>
    <w:rsid w:val="00A71B6F"/>
    <w:rsid w:val="00A71D22"/>
    <w:rsid w:val="00A71E12"/>
    <w:rsid w:val="00A72054"/>
    <w:rsid w:val="00A729B5"/>
    <w:rsid w:val="00A7313C"/>
    <w:rsid w:val="00A734B0"/>
    <w:rsid w:val="00A73650"/>
    <w:rsid w:val="00A737AE"/>
    <w:rsid w:val="00A73804"/>
    <w:rsid w:val="00A73C69"/>
    <w:rsid w:val="00A73E65"/>
    <w:rsid w:val="00A74026"/>
    <w:rsid w:val="00A74AC4"/>
    <w:rsid w:val="00A74C30"/>
    <w:rsid w:val="00A74FBF"/>
    <w:rsid w:val="00A75369"/>
    <w:rsid w:val="00A75583"/>
    <w:rsid w:val="00A763D6"/>
    <w:rsid w:val="00A7648B"/>
    <w:rsid w:val="00A769AC"/>
    <w:rsid w:val="00A76E9E"/>
    <w:rsid w:val="00A770A9"/>
    <w:rsid w:val="00A77104"/>
    <w:rsid w:val="00A772AA"/>
    <w:rsid w:val="00A77515"/>
    <w:rsid w:val="00A779DD"/>
    <w:rsid w:val="00A77C2C"/>
    <w:rsid w:val="00A77DEB"/>
    <w:rsid w:val="00A802FC"/>
    <w:rsid w:val="00A81320"/>
    <w:rsid w:val="00A8186A"/>
    <w:rsid w:val="00A81BDC"/>
    <w:rsid w:val="00A81CB6"/>
    <w:rsid w:val="00A8226B"/>
    <w:rsid w:val="00A82D3A"/>
    <w:rsid w:val="00A82DC3"/>
    <w:rsid w:val="00A831C6"/>
    <w:rsid w:val="00A83489"/>
    <w:rsid w:val="00A839F5"/>
    <w:rsid w:val="00A83D02"/>
    <w:rsid w:val="00A842FA"/>
    <w:rsid w:val="00A851DD"/>
    <w:rsid w:val="00A85376"/>
    <w:rsid w:val="00A854A1"/>
    <w:rsid w:val="00A856F9"/>
    <w:rsid w:val="00A85923"/>
    <w:rsid w:val="00A85A8A"/>
    <w:rsid w:val="00A85F6C"/>
    <w:rsid w:val="00A865DA"/>
    <w:rsid w:val="00A86976"/>
    <w:rsid w:val="00A86ED0"/>
    <w:rsid w:val="00A87C58"/>
    <w:rsid w:val="00A9046C"/>
    <w:rsid w:val="00A9060F"/>
    <w:rsid w:val="00A90874"/>
    <w:rsid w:val="00A908DE"/>
    <w:rsid w:val="00A90A5D"/>
    <w:rsid w:val="00A90DFF"/>
    <w:rsid w:val="00A90EF4"/>
    <w:rsid w:val="00A91A2A"/>
    <w:rsid w:val="00A9222E"/>
    <w:rsid w:val="00A9225C"/>
    <w:rsid w:val="00A92871"/>
    <w:rsid w:val="00A929B9"/>
    <w:rsid w:val="00A92EE1"/>
    <w:rsid w:val="00A9324F"/>
    <w:rsid w:val="00A93340"/>
    <w:rsid w:val="00A93854"/>
    <w:rsid w:val="00A939D7"/>
    <w:rsid w:val="00A93C5B"/>
    <w:rsid w:val="00A9419F"/>
    <w:rsid w:val="00A94278"/>
    <w:rsid w:val="00A94634"/>
    <w:rsid w:val="00A949C8"/>
    <w:rsid w:val="00A9525C"/>
    <w:rsid w:val="00A95837"/>
    <w:rsid w:val="00A9586E"/>
    <w:rsid w:val="00A95CE0"/>
    <w:rsid w:val="00A96231"/>
    <w:rsid w:val="00A964D2"/>
    <w:rsid w:val="00A96508"/>
    <w:rsid w:val="00A965F4"/>
    <w:rsid w:val="00A96821"/>
    <w:rsid w:val="00A96A1E"/>
    <w:rsid w:val="00A96F79"/>
    <w:rsid w:val="00A97E17"/>
    <w:rsid w:val="00AA0617"/>
    <w:rsid w:val="00AA0B6E"/>
    <w:rsid w:val="00AA0F89"/>
    <w:rsid w:val="00AA0FB1"/>
    <w:rsid w:val="00AA1081"/>
    <w:rsid w:val="00AA1A06"/>
    <w:rsid w:val="00AA1D18"/>
    <w:rsid w:val="00AA1EBE"/>
    <w:rsid w:val="00AA201E"/>
    <w:rsid w:val="00AA2188"/>
    <w:rsid w:val="00AA26DB"/>
    <w:rsid w:val="00AA271D"/>
    <w:rsid w:val="00AA2757"/>
    <w:rsid w:val="00AA29CB"/>
    <w:rsid w:val="00AA2EA5"/>
    <w:rsid w:val="00AA3561"/>
    <w:rsid w:val="00AA3B81"/>
    <w:rsid w:val="00AA3C9B"/>
    <w:rsid w:val="00AA3DE2"/>
    <w:rsid w:val="00AA44B2"/>
    <w:rsid w:val="00AA47DE"/>
    <w:rsid w:val="00AA4CD8"/>
    <w:rsid w:val="00AA5669"/>
    <w:rsid w:val="00AA5713"/>
    <w:rsid w:val="00AA6222"/>
    <w:rsid w:val="00AA65D3"/>
    <w:rsid w:val="00AA6ADA"/>
    <w:rsid w:val="00AA6E68"/>
    <w:rsid w:val="00AA73E6"/>
    <w:rsid w:val="00AA767C"/>
    <w:rsid w:val="00AA793C"/>
    <w:rsid w:val="00AA7953"/>
    <w:rsid w:val="00AB057C"/>
    <w:rsid w:val="00AB0AE9"/>
    <w:rsid w:val="00AB0D06"/>
    <w:rsid w:val="00AB0F44"/>
    <w:rsid w:val="00AB14BE"/>
    <w:rsid w:val="00AB1CFD"/>
    <w:rsid w:val="00AB1D97"/>
    <w:rsid w:val="00AB21DB"/>
    <w:rsid w:val="00AB2B05"/>
    <w:rsid w:val="00AB2BBF"/>
    <w:rsid w:val="00AB2D27"/>
    <w:rsid w:val="00AB2F17"/>
    <w:rsid w:val="00AB309A"/>
    <w:rsid w:val="00AB32A0"/>
    <w:rsid w:val="00AB3DA9"/>
    <w:rsid w:val="00AB40C3"/>
    <w:rsid w:val="00AB4691"/>
    <w:rsid w:val="00AB4A86"/>
    <w:rsid w:val="00AB4D3F"/>
    <w:rsid w:val="00AB4EA2"/>
    <w:rsid w:val="00AB4F46"/>
    <w:rsid w:val="00AB5041"/>
    <w:rsid w:val="00AB52B1"/>
    <w:rsid w:val="00AB5538"/>
    <w:rsid w:val="00AB5914"/>
    <w:rsid w:val="00AB5AA8"/>
    <w:rsid w:val="00AB61CB"/>
    <w:rsid w:val="00AB6955"/>
    <w:rsid w:val="00AB6C89"/>
    <w:rsid w:val="00AB7353"/>
    <w:rsid w:val="00AB7543"/>
    <w:rsid w:val="00AC0320"/>
    <w:rsid w:val="00AC051C"/>
    <w:rsid w:val="00AC0724"/>
    <w:rsid w:val="00AC0BFB"/>
    <w:rsid w:val="00AC13FA"/>
    <w:rsid w:val="00AC1459"/>
    <w:rsid w:val="00AC1AEA"/>
    <w:rsid w:val="00AC1B90"/>
    <w:rsid w:val="00AC1E28"/>
    <w:rsid w:val="00AC2141"/>
    <w:rsid w:val="00AC2310"/>
    <w:rsid w:val="00AC28B4"/>
    <w:rsid w:val="00AC29B9"/>
    <w:rsid w:val="00AC2C82"/>
    <w:rsid w:val="00AC3602"/>
    <w:rsid w:val="00AC37B0"/>
    <w:rsid w:val="00AC46A1"/>
    <w:rsid w:val="00AC48F2"/>
    <w:rsid w:val="00AC4A56"/>
    <w:rsid w:val="00AC53C5"/>
    <w:rsid w:val="00AC56DB"/>
    <w:rsid w:val="00AC5C67"/>
    <w:rsid w:val="00AC5FF2"/>
    <w:rsid w:val="00AC650B"/>
    <w:rsid w:val="00AC6AFD"/>
    <w:rsid w:val="00AC6B2A"/>
    <w:rsid w:val="00AC6B97"/>
    <w:rsid w:val="00AC6EF0"/>
    <w:rsid w:val="00AC6F0A"/>
    <w:rsid w:val="00AC75A5"/>
    <w:rsid w:val="00AC7DFB"/>
    <w:rsid w:val="00AC7FA4"/>
    <w:rsid w:val="00AD03C9"/>
    <w:rsid w:val="00AD06E5"/>
    <w:rsid w:val="00AD10D7"/>
    <w:rsid w:val="00AD112D"/>
    <w:rsid w:val="00AD14C6"/>
    <w:rsid w:val="00AD1B9F"/>
    <w:rsid w:val="00AD2D88"/>
    <w:rsid w:val="00AD3219"/>
    <w:rsid w:val="00AD3909"/>
    <w:rsid w:val="00AD3C83"/>
    <w:rsid w:val="00AD3C8D"/>
    <w:rsid w:val="00AD4309"/>
    <w:rsid w:val="00AD45B3"/>
    <w:rsid w:val="00AD4BBF"/>
    <w:rsid w:val="00AD4DC3"/>
    <w:rsid w:val="00AD57D9"/>
    <w:rsid w:val="00AD5913"/>
    <w:rsid w:val="00AD6568"/>
    <w:rsid w:val="00AD65EA"/>
    <w:rsid w:val="00AD6615"/>
    <w:rsid w:val="00AD700D"/>
    <w:rsid w:val="00AD70C7"/>
    <w:rsid w:val="00AD7896"/>
    <w:rsid w:val="00AD7968"/>
    <w:rsid w:val="00AD79D0"/>
    <w:rsid w:val="00AE05F1"/>
    <w:rsid w:val="00AE0641"/>
    <w:rsid w:val="00AE1476"/>
    <w:rsid w:val="00AE160D"/>
    <w:rsid w:val="00AE1E3D"/>
    <w:rsid w:val="00AE2081"/>
    <w:rsid w:val="00AE2239"/>
    <w:rsid w:val="00AE23B4"/>
    <w:rsid w:val="00AE248E"/>
    <w:rsid w:val="00AE251B"/>
    <w:rsid w:val="00AE29AE"/>
    <w:rsid w:val="00AE2C52"/>
    <w:rsid w:val="00AE2FF9"/>
    <w:rsid w:val="00AE30E8"/>
    <w:rsid w:val="00AE34A0"/>
    <w:rsid w:val="00AE3C66"/>
    <w:rsid w:val="00AE3FEC"/>
    <w:rsid w:val="00AE433E"/>
    <w:rsid w:val="00AE4539"/>
    <w:rsid w:val="00AE45EB"/>
    <w:rsid w:val="00AE58EB"/>
    <w:rsid w:val="00AE5DE8"/>
    <w:rsid w:val="00AE63E2"/>
    <w:rsid w:val="00AE6B14"/>
    <w:rsid w:val="00AE6D2E"/>
    <w:rsid w:val="00AE7298"/>
    <w:rsid w:val="00AE7413"/>
    <w:rsid w:val="00AE7801"/>
    <w:rsid w:val="00AE7B50"/>
    <w:rsid w:val="00AE7D1A"/>
    <w:rsid w:val="00AF0447"/>
    <w:rsid w:val="00AF0B27"/>
    <w:rsid w:val="00AF0CBD"/>
    <w:rsid w:val="00AF1296"/>
    <w:rsid w:val="00AF1840"/>
    <w:rsid w:val="00AF1A44"/>
    <w:rsid w:val="00AF238C"/>
    <w:rsid w:val="00AF25EA"/>
    <w:rsid w:val="00AF271A"/>
    <w:rsid w:val="00AF297E"/>
    <w:rsid w:val="00AF2F74"/>
    <w:rsid w:val="00AF2FD9"/>
    <w:rsid w:val="00AF2FE6"/>
    <w:rsid w:val="00AF3020"/>
    <w:rsid w:val="00AF33A3"/>
    <w:rsid w:val="00AF36A1"/>
    <w:rsid w:val="00AF42A3"/>
    <w:rsid w:val="00AF4ADA"/>
    <w:rsid w:val="00AF4D95"/>
    <w:rsid w:val="00AF5488"/>
    <w:rsid w:val="00AF5BB8"/>
    <w:rsid w:val="00AF6022"/>
    <w:rsid w:val="00AF673E"/>
    <w:rsid w:val="00AF67A9"/>
    <w:rsid w:val="00AF7585"/>
    <w:rsid w:val="00AF78BB"/>
    <w:rsid w:val="00AF7962"/>
    <w:rsid w:val="00AF7A8F"/>
    <w:rsid w:val="00B00571"/>
    <w:rsid w:val="00B00613"/>
    <w:rsid w:val="00B00D4D"/>
    <w:rsid w:val="00B01878"/>
    <w:rsid w:val="00B01C8A"/>
    <w:rsid w:val="00B02219"/>
    <w:rsid w:val="00B032F3"/>
    <w:rsid w:val="00B03366"/>
    <w:rsid w:val="00B03A6D"/>
    <w:rsid w:val="00B03D6E"/>
    <w:rsid w:val="00B03DAF"/>
    <w:rsid w:val="00B04525"/>
    <w:rsid w:val="00B04558"/>
    <w:rsid w:val="00B049D6"/>
    <w:rsid w:val="00B049E4"/>
    <w:rsid w:val="00B0543C"/>
    <w:rsid w:val="00B0555A"/>
    <w:rsid w:val="00B055F6"/>
    <w:rsid w:val="00B0578D"/>
    <w:rsid w:val="00B058C0"/>
    <w:rsid w:val="00B05A6F"/>
    <w:rsid w:val="00B05E4C"/>
    <w:rsid w:val="00B06309"/>
    <w:rsid w:val="00B0646E"/>
    <w:rsid w:val="00B0661A"/>
    <w:rsid w:val="00B066D6"/>
    <w:rsid w:val="00B067FB"/>
    <w:rsid w:val="00B06831"/>
    <w:rsid w:val="00B06B5F"/>
    <w:rsid w:val="00B06D49"/>
    <w:rsid w:val="00B07110"/>
    <w:rsid w:val="00B07340"/>
    <w:rsid w:val="00B07553"/>
    <w:rsid w:val="00B0770F"/>
    <w:rsid w:val="00B07747"/>
    <w:rsid w:val="00B07B55"/>
    <w:rsid w:val="00B101F1"/>
    <w:rsid w:val="00B10999"/>
    <w:rsid w:val="00B110AC"/>
    <w:rsid w:val="00B11599"/>
    <w:rsid w:val="00B11FB7"/>
    <w:rsid w:val="00B12372"/>
    <w:rsid w:val="00B129E9"/>
    <w:rsid w:val="00B12A95"/>
    <w:rsid w:val="00B12AF9"/>
    <w:rsid w:val="00B1313D"/>
    <w:rsid w:val="00B13162"/>
    <w:rsid w:val="00B13221"/>
    <w:rsid w:val="00B134ED"/>
    <w:rsid w:val="00B135AD"/>
    <w:rsid w:val="00B13A45"/>
    <w:rsid w:val="00B13FF7"/>
    <w:rsid w:val="00B1437D"/>
    <w:rsid w:val="00B14470"/>
    <w:rsid w:val="00B14CF3"/>
    <w:rsid w:val="00B15312"/>
    <w:rsid w:val="00B153F2"/>
    <w:rsid w:val="00B159DF"/>
    <w:rsid w:val="00B15F6A"/>
    <w:rsid w:val="00B15F9D"/>
    <w:rsid w:val="00B1639A"/>
    <w:rsid w:val="00B16A26"/>
    <w:rsid w:val="00B171F8"/>
    <w:rsid w:val="00B172A4"/>
    <w:rsid w:val="00B17604"/>
    <w:rsid w:val="00B1777D"/>
    <w:rsid w:val="00B177AC"/>
    <w:rsid w:val="00B17ADE"/>
    <w:rsid w:val="00B17B69"/>
    <w:rsid w:val="00B17BC1"/>
    <w:rsid w:val="00B20288"/>
    <w:rsid w:val="00B202ED"/>
    <w:rsid w:val="00B20533"/>
    <w:rsid w:val="00B2068D"/>
    <w:rsid w:val="00B206EE"/>
    <w:rsid w:val="00B20E80"/>
    <w:rsid w:val="00B210EF"/>
    <w:rsid w:val="00B2118E"/>
    <w:rsid w:val="00B21386"/>
    <w:rsid w:val="00B21611"/>
    <w:rsid w:val="00B21D74"/>
    <w:rsid w:val="00B21EF5"/>
    <w:rsid w:val="00B22118"/>
    <w:rsid w:val="00B22354"/>
    <w:rsid w:val="00B22448"/>
    <w:rsid w:val="00B224DD"/>
    <w:rsid w:val="00B22863"/>
    <w:rsid w:val="00B22BF7"/>
    <w:rsid w:val="00B22E50"/>
    <w:rsid w:val="00B23341"/>
    <w:rsid w:val="00B23B11"/>
    <w:rsid w:val="00B23B4B"/>
    <w:rsid w:val="00B23B7C"/>
    <w:rsid w:val="00B2472F"/>
    <w:rsid w:val="00B24A0C"/>
    <w:rsid w:val="00B251D7"/>
    <w:rsid w:val="00B2525F"/>
    <w:rsid w:val="00B2544A"/>
    <w:rsid w:val="00B254A8"/>
    <w:rsid w:val="00B258E2"/>
    <w:rsid w:val="00B25C37"/>
    <w:rsid w:val="00B25D46"/>
    <w:rsid w:val="00B25E19"/>
    <w:rsid w:val="00B2655E"/>
    <w:rsid w:val="00B26705"/>
    <w:rsid w:val="00B268E6"/>
    <w:rsid w:val="00B26DFF"/>
    <w:rsid w:val="00B26E19"/>
    <w:rsid w:val="00B26E6F"/>
    <w:rsid w:val="00B27ACD"/>
    <w:rsid w:val="00B27DFE"/>
    <w:rsid w:val="00B3004C"/>
    <w:rsid w:val="00B301C8"/>
    <w:rsid w:val="00B3047F"/>
    <w:rsid w:val="00B30A44"/>
    <w:rsid w:val="00B30D7C"/>
    <w:rsid w:val="00B30DC7"/>
    <w:rsid w:val="00B31551"/>
    <w:rsid w:val="00B31567"/>
    <w:rsid w:val="00B318EC"/>
    <w:rsid w:val="00B31BAC"/>
    <w:rsid w:val="00B31EC2"/>
    <w:rsid w:val="00B32077"/>
    <w:rsid w:val="00B32452"/>
    <w:rsid w:val="00B324E9"/>
    <w:rsid w:val="00B32718"/>
    <w:rsid w:val="00B32F68"/>
    <w:rsid w:val="00B33476"/>
    <w:rsid w:val="00B3349F"/>
    <w:rsid w:val="00B337BF"/>
    <w:rsid w:val="00B33864"/>
    <w:rsid w:val="00B33A02"/>
    <w:rsid w:val="00B33D10"/>
    <w:rsid w:val="00B33E95"/>
    <w:rsid w:val="00B3486C"/>
    <w:rsid w:val="00B34923"/>
    <w:rsid w:val="00B3538A"/>
    <w:rsid w:val="00B35581"/>
    <w:rsid w:val="00B35599"/>
    <w:rsid w:val="00B35F2E"/>
    <w:rsid w:val="00B35F84"/>
    <w:rsid w:val="00B36008"/>
    <w:rsid w:val="00B360ED"/>
    <w:rsid w:val="00B36150"/>
    <w:rsid w:val="00B364EB"/>
    <w:rsid w:val="00B36512"/>
    <w:rsid w:val="00B36D70"/>
    <w:rsid w:val="00B374D7"/>
    <w:rsid w:val="00B377C8"/>
    <w:rsid w:val="00B378F7"/>
    <w:rsid w:val="00B37D73"/>
    <w:rsid w:val="00B4006B"/>
    <w:rsid w:val="00B402F8"/>
    <w:rsid w:val="00B40846"/>
    <w:rsid w:val="00B40FA0"/>
    <w:rsid w:val="00B40FA2"/>
    <w:rsid w:val="00B4141A"/>
    <w:rsid w:val="00B41528"/>
    <w:rsid w:val="00B416CD"/>
    <w:rsid w:val="00B41E6F"/>
    <w:rsid w:val="00B41F86"/>
    <w:rsid w:val="00B420A4"/>
    <w:rsid w:val="00B42660"/>
    <w:rsid w:val="00B42B38"/>
    <w:rsid w:val="00B42C8B"/>
    <w:rsid w:val="00B42CB8"/>
    <w:rsid w:val="00B4314E"/>
    <w:rsid w:val="00B43661"/>
    <w:rsid w:val="00B44750"/>
    <w:rsid w:val="00B44C7E"/>
    <w:rsid w:val="00B45171"/>
    <w:rsid w:val="00B451CE"/>
    <w:rsid w:val="00B45273"/>
    <w:rsid w:val="00B456DE"/>
    <w:rsid w:val="00B45AB8"/>
    <w:rsid w:val="00B46530"/>
    <w:rsid w:val="00B467A4"/>
    <w:rsid w:val="00B471C0"/>
    <w:rsid w:val="00B47608"/>
    <w:rsid w:val="00B47770"/>
    <w:rsid w:val="00B4778A"/>
    <w:rsid w:val="00B47DF4"/>
    <w:rsid w:val="00B47FFE"/>
    <w:rsid w:val="00B504F5"/>
    <w:rsid w:val="00B51A2B"/>
    <w:rsid w:val="00B51BE9"/>
    <w:rsid w:val="00B51DA9"/>
    <w:rsid w:val="00B51E0D"/>
    <w:rsid w:val="00B520EF"/>
    <w:rsid w:val="00B524DC"/>
    <w:rsid w:val="00B52FF1"/>
    <w:rsid w:val="00B53F11"/>
    <w:rsid w:val="00B54117"/>
    <w:rsid w:val="00B54329"/>
    <w:rsid w:val="00B54438"/>
    <w:rsid w:val="00B544A6"/>
    <w:rsid w:val="00B54B0A"/>
    <w:rsid w:val="00B54C41"/>
    <w:rsid w:val="00B54FBE"/>
    <w:rsid w:val="00B554B8"/>
    <w:rsid w:val="00B56384"/>
    <w:rsid w:val="00B566D9"/>
    <w:rsid w:val="00B56780"/>
    <w:rsid w:val="00B57043"/>
    <w:rsid w:val="00B5735F"/>
    <w:rsid w:val="00B57596"/>
    <w:rsid w:val="00B577A9"/>
    <w:rsid w:val="00B5790F"/>
    <w:rsid w:val="00B57E01"/>
    <w:rsid w:val="00B57E4B"/>
    <w:rsid w:val="00B605FF"/>
    <w:rsid w:val="00B6062A"/>
    <w:rsid w:val="00B60C1F"/>
    <w:rsid w:val="00B60DF5"/>
    <w:rsid w:val="00B61469"/>
    <w:rsid w:val="00B614A6"/>
    <w:rsid w:val="00B617EB"/>
    <w:rsid w:val="00B61BD1"/>
    <w:rsid w:val="00B61D53"/>
    <w:rsid w:val="00B62486"/>
    <w:rsid w:val="00B625DE"/>
    <w:rsid w:val="00B62B42"/>
    <w:rsid w:val="00B62F6D"/>
    <w:rsid w:val="00B63079"/>
    <w:rsid w:val="00B631F4"/>
    <w:rsid w:val="00B63A30"/>
    <w:rsid w:val="00B63A39"/>
    <w:rsid w:val="00B64725"/>
    <w:rsid w:val="00B64F41"/>
    <w:rsid w:val="00B657B5"/>
    <w:rsid w:val="00B65B42"/>
    <w:rsid w:val="00B65BAF"/>
    <w:rsid w:val="00B65E53"/>
    <w:rsid w:val="00B66066"/>
    <w:rsid w:val="00B6608C"/>
    <w:rsid w:val="00B660DB"/>
    <w:rsid w:val="00B6627C"/>
    <w:rsid w:val="00B662AD"/>
    <w:rsid w:val="00B66917"/>
    <w:rsid w:val="00B669E3"/>
    <w:rsid w:val="00B66BF0"/>
    <w:rsid w:val="00B66DD0"/>
    <w:rsid w:val="00B67013"/>
    <w:rsid w:val="00B671F9"/>
    <w:rsid w:val="00B677BE"/>
    <w:rsid w:val="00B679FA"/>
    <w:rsid w:val="00B67DCB"/>
    <w:rsid w:val="00B67EEA"/>
    <w:rsid w:val="00B70954"/>
    <w:rsid w:val="00B71C7D"/>
    <w:rsid w:val="00B71E1B"/>
    <w:rsid w:val="00B7267F"/>
    <w:rsid w:val="00B72B35"/>
    <w:rsid w:val="00B72C82"/>
    <w:rsid w:val="00B72D8D"/>
    <w:rsid w:val="00B72DC9"/>
    <w:rsid w:val="00B73164"/>
    <w:rsid w:val="00B7320D"/>
    <w:rsid w:val="00B734B6"/>
    <w:rsid w:val="00B7394C"/>
    <w:rsid w:val="00B74681"/>
    <w:rsid w:val="00B75230"/>
    <w:rsid w:val="00B753A9"/>
    <w:rsid w:val="00B75460"/>
    <w:rsid w:val="00B7549B"/>
    <w:rsid w:val="00B75825"/>
    <w:rsid w:val="00B759B0"/>
    <w:rsid w:val="00B7627E"/>
    <w:rsid w:val="00B76F23"/>
    <w:rsid w:val="00B76FB8"/>
    <w:rsid w:val="00B76FEF"/>
    <w:rsid w:val="00B770D1"/>
    <w:rsid w:val="00B7745B"/>
    <w:rsid w:val="00B775B9"/>
    <w:rsid w:val="00B77F0D"/>
    <w:rsid w:val="00B77FBC"/>
    <w:rsid w:val="00B80CFA"/>
    <w:rsid w:val="00B81375"/>
    <w:rsid w:val="00B813D0"/>
    <w:rsid w:val="00B81A46"/>
    <w:rsid w:val="00B81D75"/>
    <w:rsid w:val="00B82218"/>
    <w:rsid w:val="00B8238D"/>
    <w:rsid w:val="00B8243A"/>
    <w:rsid w:val="00B82666"/>
    <w:rsid w:val="00B826C4"/>
    <w:rsid w:val="00B82719"/>
    <w:rsid w:val="00B827FC"/>
    <w:rsid w:val="00B82AD9"/>
    <w:rsid w:val="00B82B4E"/>
    <w:rsid w:val="00B82D37"/>
    <w:rsid w:val="00B8304C"/>
    <w:rsid w:val="00B832AB"/>
    <w:rsid w:val="00B8367C"/>
    <w:rsid w:val="00B837E9"/>
    <w:rsid w:val="00B83EF5"/>
    <w:rsid w:val="00B8465D"/>
    <w:rsid w:val="00B8534F"/>
    <w:rsid w:val="00B85BCE"/>
    <w:rsid w:val="00B85C6A"/>
    <w:rsid w:val="00B86EAF"/>
    <w:rsid w:val="00B86FEF"/>
    <w:rsid w:val="00B8737F"/>
    <w:rsid w:val="00B8745C"/>
    <w:rsid w:val="00B879EA"/>
    <w:rsid w:val="00B9012E"/>
    <w:rsid w:val="00B903DF"/>
    <w:rsid w:val="00B9098C"/>
    <w:rsid w:val="00B90A0A"/>
    <w:rsid w:val="00B90B3B"/>
    <w:rsid w:val="00B911DB"/>
    <w:rsid w:val="00B92471"/>
    <w:rsid w:val="00B9261D"/>
    <w:rsid w:val="00B930B9"/>
    <w:rsid w:val="00B937A6"/>
    <w:rsid w:val="00B938A6"/>
    <w:rsid w:val="00B93A3C"/>
    <w:rsid w:val="00B93D76"/>
    <w:rsid w:val="00B93E11"/>
    <w:rsid w:val="00B93F04"/>
    <w:rsid w:val="00B93F46"/>
    <w:rsid w:val="00B94A30"/>
    <w:rsid w:val="00B94A8D"/>
    <w:rsid w:val="00B9526E"/>
    <w:rsid w:val="00B95A70"/>
    <w:rsid w:val="00B95A93"/>
    <w:rsid w:val="00B95B9A"/>
    <w:rsid w:val="00B96036"/>
    <w:rsid w:val="00B964FC"/>
    <w:rsid w:val="00B96590"/>
    <w:rsid w:val="00B968C2"/>
    <w:rsid w:val="00B9690B"/>
    <w:rsid w:val="00B96A65"/>
    <w:rsid w:val="00B97629"/>
    <w:rsid w:val="00B97AE5"/>
    <w:rsid w:val="00B97D39"/>
    <w:rsid w:val="00BA0097"/>
    <w:rsid w:val="00BA0564"/>
    <w:rsid w:val="00BA066B"/>
    <w:rsid w:val="00BA0852"/>
    <w:rsid w:val="00BA0B10"/>
    <w:rsid w:val="00BA181A"/>
    <w:rsid w:val="00BA18E4"/>
    <w:rsid w:val="00BA195A"/>
    <w:rsid w:val="00BA1A84"/>
    <w:rsid w:val="00BA1D4E"/>
    <w:rsid w:val="00BA2241"/>
    <w:rsid w:val="00BA2628"/>
    <w:rsid w:val="00BA26BA"/>
    <w:rsid w:val="00BA318E"/>
    <w:rsid w:val="00BA31BA"/>
    <w:rsid w:val="00BA3579"/>
    <w:rsid w:val="00BA3FB8"/>
    <w:rsid w:val="00BA4531"/>
    <w:rsid w:val="00BA485E"/>
    <w:rsid w:val="00BA4BC2"/>
    <w:rsid w:val="00BA4F53"/>
    <w:rsid w:val="00BA5050"/>
    <w:rsid w:val="00BA518F"/>
    <w:rsid w:val="00BA51DF"/>
    <w:rsid w:val="00BA52F7"/>
    <w:rsid w:val="00BA651E"/>
    <w:rsid w:val="00BA65D5"/>
    <w:rsid w:val="00BA7062"/>
    <w:rsid w:val="00BA77CA"/>
    <w:rsid w:val="00BA7827"/>
    <w:rsid w:val="00BA7992"/>
    <w:rsid w:val="00BA799D"/>
    <w:rsid w:val="00BA7AAB"/>
    <w:rsid w:val="00BA7B03"/>
    <w:rsid w:val="00BA7BA6"/>
    <w:rsid w:val="00BA7C77"/>
    <w:rsid w:val="00BA7F61"/>
    <w:rsid w:val="00BB0382"/>
    <w:rsid w:val="00BB0B6F"/>
    <w:rsid w:val="00BB0E1C"/>
    <w:rsid w:val="00BB0FF8"/>
    <w:rsid w:val="00BB131F"/>
    <w:rsid w:val="00BB1553"/>
    <w:rsid w:val="00BB1749"/>
    <w:rsid w:val="00BB1753"/>
    <w:rsid w:val="00BB1B12"/>
    <w:rsid w:val="00BB1F31"/>
    <w:rsid w:val="00BB2061"/>
    <w:rsid w:val="00BB23AE"/>
    <w:rsid w:val="00BB2A45"/>
    <w:rsid w:val="00BB2AA2"/>
    <w:rsid w:val="00BB2C93"/>
    <w:rsid w:val="00BB2CED"/>
    <w:rsid w:val="00BB2EBE"/>
    <w:rsid w:val="00BB34C7"/>
    <w:rsid w:val="00BB3656"/>
    <w:rsid w:val="00BB3AE3"/>
    <w:rsid w:val="00BB4455"/>
    <w:rsid w:val="00BB472D"/>
    <w:rsid w:val="00BB490A"/>
    <w:rsid w:val="00BB4B67"/>
    <w:rsid w:val="00BB4C2E"/>
    <w:rsid w:val="00BB54AF"/>
    <w:rsid w:val="00BB5A92"/>
    <w:rsid w:val="00BB5F31"/>
    <w:rsid w:val="00BB6548"/>
    <w:rsid w:val="00BB6E94"/>
    <w:rsid w:val="00BB7569"/>
    <w:rsid w:val="00BB75F0"/>
    <w:rsid w:val="00BB7C01"/>
    <w:rsid w:val="00BB7C18"/>
    <w:rsid w:val="00BB7D99"/>
    <w:rsid w:val="00BC0562"/>
    <w:rsid w:val="00BC0D14"/>
    <w:rsid w:val="00BC1053"/>
    <w:rsid w:val="00BC148F"/>
    <w:rsid w:val="00BC1F07"/>
    <w:rsid w:val="00BC2365"/>
    <w:rsid w:val="00BC2518"/>
    <w:rsid w:val="00BC29CE"/>
    <w:rsid w:val="00BC29D6"/>
    <w:rsid w:val="00BC2BF9"/>
    <w:rsid w:val="00BC2D80"/>
    <w:rsid w:val="00BC2F55"/>
    <w:rsid w:val="00BC3261"/>
    <w:rsid w:val="00BC32A8"/>
    <w:rsid w:val="00BC38B3"/>
    <w:rsid w:val="00BC3FFE"/>
    <w:rsid w:val="00BC430C"/>
    <w:rsid w:val="00BC46C1"/>
    <w:rsid w:val="00BC5AB6"/>
    <w:rsid w:val="00BC5ACD"/>
    <w:rsid w:val="00BC6492"/>
    <w:rsid w:val="00BC68EA"/>
    <w:rsid w:val="00BC6DD2"/>
    <w:rsid w:val="00BC72BF"/>
    <w:rsid w:val="00BC7414"/>
    <w:rsid w:val="00BC783A"/>
    <w:rsid w:val="00BC7955"/>
    <w:rsid w:val="00BD006F"/>
    <w:rsid w:val="00BD06E2"/>
    <w:rsid w:val="00BD0C61"/>
    <w:rsid w:val="00BD0F59"/>
    <w:rsid w:val="00BD14AE"/>
    <w:rsid w:val="00BD1B88"/>
    <w:rsid w:val="00BD1E86"/>
    <w:rsid w:val="00BD20AF"/>
    <w:rsid w:val="00BD2142"/>
    <w:rsid w:val="00BD225F"/>
    <w:rsid w:val="00BD29ED"/>
    <w:rsid w:val="00BD2A90"/>
    <w:rsid w:val="00BD2C38"/>
    <w:rsid w:val="00BD3666"/>
    <w:rsid w:val="00BD37C8"/>
    <w:rsid w:val="00BD3AC7"/>
    <w:rsid w:val="00BD3BBB"/>
    <w:rsid w:val="00BD46FE"/>
    <w:rsid w:val="00BD4DB1"/>
    <w:rsid w:val="00BD5074"/>
    <w:rsid w:val="00BD5A0F"/>
    <w:rsid w:val="00BD5E71"/>
    <w:rsid w:val="00BD668D"/>
    <w:rsid w:val="00BD6D46"/>
    <w:rsid w:val="00BD7259"/>
    <w:rsid w:val="00BD752F"/>
    <w:rsid w:val="00BD7977"/>
    <w:rsid w:val="00BD79AF"/>
    <w:rsid w:val="00BD7A4E"/>
    <w:rsid w:val="00BD7C1E"/>
    <w:rsid w:val="00BE00B0"/>
    <w:rsid w:val="00BE04F4"/>
    <w:rsid w:val="00BE0CEB"/>
    <w:rsid w:val="00BE1581"/>
    <w:rsid w:val="00BE17DB"/>
    <w:rsid w:val="00BE1F08"/>
    <w:rsid w:val="00BE1FFE"/>
    <w:rsid w:val="00BE27E3"/>
    <w:rsid w:val="00BE2890"/>
    <w:rsid w:val="00BE2B27"/>
    <w:rsid w:val="00BE30CE"/>
    <w:rsid w:val="00BE33D7"/>
    <w:rsid w:val="00BE33DD"/>
    <w:rsid w:val="00BE39F1"/>
    <w:rsid w:val="00BE3D8B"/>
    <w:rsid w:val="00BE400D"/>
    <w:rsid w:val="00BE41A1"/>
    <w:rsid w:val="00BE42B9"/>
    <w:rsid w:val="00BE4421"/>
    <w:rsid w:val="00BE44C7"/>
    <w:rsid w:val="00BE485B"/>
    <w:rsid w:val="00BE49CE"/>
    <w:rsid w:val="00BE4B7E"/>
    <w:rsid w:val="00BE4C53"/>
    <w:rsid w:val="00BE4D02"/>
    <w:rsid w:val="00BE56E2"/>
    <w:rsid w:val="00BE5F0A"/>
    <w:rsid w:val="00BE624A"/>
    <w:rsid w:val="00BE648E"/>
    <w:rsid w:val="00BE6AD6"/>
    <w:rsid w:val="00BE6B3D"/>
    <w:rsid w:val="00BE6D4B"/>
    <w:rsid w:val="00BE7196"/>
    <w:rsid w:val="00BE7A1D"/>
    <w:rsid w:val="00BE7EC1"/>
    <w:rsid w:val="00BF0723"/>
    <w:rsid w:val="00BF096B"/>
    <w:rsid w:val="00BF0BB8"/>
    <w:rsid w:val="00BF102A"/>
    <w:rsid w:val="00BF1AD2"/>
    <w:rsid w:val="00BF1B2B"/>
    <w:rsid w:val="00BF2023"/>
    <w:rsid w:val="00BF2791"/>
    <w:rsid w:val="00BF2A07"/>
    <w:rsid w:val="00BF2AAF"/>
    <w:rsid w:val="00BF2E5A"/>
    <w:rsid w:val="00BF39A9"/>
    <w:rsid w:val="00BF4649"/>
    <w:rsid w:val="00BF4883"/>
    <w:rsid w:val="00BF5A26"/>
    <w:rsid w:val="00BF5CAA"/>
    <w:rsid w:val="00BF5CB5"/>
    <w:rsid w:val="00BF5EA6"/>
    <w:rsid w:val="00BF5F71"/>
    <w:rsid w:val="00BF5FAD"/>
    <w:rsid w:val="00BF73DD"/>
    <w:rsid w:val="00BF7561"/>
    <w:rsid w:val="00BF7ABC"/>
    <w:rsid w:val="00C00420"/>
    <w:rsid w:val="00C00460"/>
    <w:rsid w:val="00C0118E"/>
    <w:rsid w:val="00C01693"/>
    <w:rsid w:val="00C01A27"/>
    <w:rsid w:val="00C02A14"/>
    <w:rsid w:val="00C02EA1"/>
    <w:rsid w:val="00C031C1"/>
    <w:rsid w:val="00C03490"/>
    <w:rsid w:val="00C03644"/>
    <w:rsid w:val="00C03829"/>
    <w:rsid w:val="00C03B9F"/>
    <w:rsid w:val="00C045D9"/>
    <w:rsid w:val="00C04DD8"/>
    <w:rsid w:val="00C04E62"/>
    <w:rsid w:val="00C053B0"/>
    <w:rsid w:val="00C054B6"/>
    <w:rsid w:val="00C05D22"/>
    <w:rsid w:val="00C05FBB"/>
    <w:rsid w:val="00C06310"/>
    <w:rsid w:val="00C07D98"/>
    <w:rsid w:val="00C07DFB"/>
    <w:rsid w:val="00C07F22"/>
    <w:rsid w:val="00C104BB"/>
    <w:rsid w:val="00C10883"/>
    <w:rsid w:val="00C1093F"/>
    <w:rsid w:val="00C10A71"/>
    <w:rsid w:val="00C10B65"/>
    <w:rsid w:val="00C10C63"/>
    <w:rsid w:val="00C10E48"/>
    <w:rsid w:val="00C10FED"/>
    <w:rsid w:val="00C111DB"/>
    <w:rsid w:val="00C113B3"/>
    <w:rsid w:val="00C11657"/>
    <w:rsid w:val="00C11730"/>
    <w:rsid w:val="00C11B1A"/>
    <w:rsid w:val="00C11BCB"/>
    <w:rsid w:val="00C1284E"/>
    <w:rsid w:val="00C12933"/>
    <w:rsid w:val="00C1304B"/>
    <w:rsid w:val="00C13458"/>
    <w:rsid w:val="00C136EB"/>
    <w:rsid w:val="00C13726"/>
    <w:rsid w:val="00C13F4E"/>
    <w:rsid w:val="00C14841"/>
    <w:rsid w:val="00C14C94"/>
    <w:rsid w:val="00C150E6"/>
    <w:rsid w:val="00C1510B"/>
    <w:rsid w:val="00C1520B"/>
    <w:rsid w:val="00C1552F"/>
    <w:rsid w:val="00C15A5D"/>
    <w:rsid w:val="00C15B7C"/>
    <w:rsid w:val="00C15C04"/>
    <w:rsid w:val="00C16547"/>
    <w:rsid w:val="00C16852"/>
    <w:rsid w:val="00C16AF9"/>
    <w:rsid w:val="00C16E3C"/>
    <w:rsid w:val="00C16EFA"/>
    <w:rsid w:val="00C174AA"/>
    <w:rsid w:val="00C20163"/>
    <w:rsid w:val="00C20438"/>
    <w:rsid w:val="00C206AC"/>
    <w:rsid w:val="00C208F8"/>
    <w:rsid w:val="00C21546"/>
    <w:rsid w:val="00C21569"/>
    <w:rsid w:val="00C217D1"/>
    <w:rsid w:val="00C21831"/>
    <w:rsid w:val="00C21CD7"/>
    <w:rsid w:val="00C21E95"/>
    <w:rsid w:val="00C21F6F"/>
    <w:rsid w:val="00C226CF"/>
    <w:rsid w:val="00C22726"/>
    <w:rsid w:val="00C22A85"/>
    <w:rsid w:val="00C233AF"/>
    <w:rsid w:val="00C234EF"/>
    <w:rsid w:val="00C235BF"/>
    <w:rsid w:val="00C23629"/>
    <w:rsid w:val="00C23FC8"/>
    <w:rsid w:val="00C240CC"/>
    <w:rsid w:val="00C240F4"/>
    <w:rsid w:val="00C2458E"/>
    <w:rsid w:val="00C2476A"/>
    <w:rsid w:val="00C24AF4"/>
    <w:rsid w:val="00C2525E"/>
    <w:rsid w:val="00C26262"/>
    <w:rsid w:val="00C262BB"/>
    <w:rsid w:val="00C26A62"/>
    <w:rsid w:val="00C26F90"/>
    <w:rsid w:val="00C2717E"/>
    <w:rsid w:val="00C27DAD"/>
    <w:rsid w:val="00C31464"/>
    <w:rsid w:val="00C319AC"/>
    <w:rsid w:val="00C31D4B"/>
    <w:rsid w:val="00C31EFB"/>
    <w:rsid w:val="00C31FA8"/>
    <w:rsid w:val="00C32063"/>
    <w:rsid w:val="00C32394"/>
    <w:rsid w:val="00C32427"/>
    <w:rsid w:val="00C327DA"/>
    <w:rsid w:val="00C32C85"/>
    <w:rsid w:val="00C32EC4"/>
    <w:rsid w:val="00C333B3"/>
    <w:rsid w:val="00C3360D"/>
    <w:rsid w:val="00C3381E"/>
    <w:rsid w:val="00C33C71"/>
    <w:rsid w:val="00C340AB"/>
    <w:rsid w:val="00C341B3"/>
    <w:rsid w:val="00C34967"/>
    <w:rsid w:val="00C3549F"/>
    <w:rsid w:val="00C354C7"/>
    <w:rsid w:val="00C35785"/>
    <w:rsid w:val="00C35DDA"/>
    <w:rsid w:val="00C3638E"/>
    <w:rsid w:val="00C36C53"/>
    <w:rsid w:val="00C36ED1"/>
    <w:rsid w:val="00C3760B"/>
    <w:rsid w:val="00C405FC"/>
    <w:rsid w:val="00C40916"/>
    <w:rsid w:val="00C40C27"/>
    <w:rsid w:val="00C40D5A"/>
    <w:rsid w:val="00C40E07"/>
    <w:rsid w:val="00C415CE"/>
    <w:rsid w:val="00C4173B"/>
    <w:rsid w:val="00C41AF9"/>
    <w:rsid w:val="00C41EAC"/>
    <w:rsid w:val="00C42520"/>
    <w:rsid w:val="00C429E2"/>
    <w:rsid w:val="00C42FED"/>
    <w:rsid w:val="00C4326E"/>
    <w:rsid w:val="00C433D6"/>
    <w:rsid w:val="00C43AAF"/>
    <w:rsid w:val="00C44391"/>
    <w:rsid w:val="00C44635"/>
    <w:rsid w:val="00C4490F"/>
    <w:rsid w:val="00C449BB"/>
    <w:rsid w:val="00C44E7C"/>
    <w:rsid w:val="00C450CE"/>
    <w:rsid w:val="00C45586"/>
    <w:rsid w:val="00C46C84"/>
    <w:rsid w:val="00C46F0F"/>
    <w:rsid w:val="00C47097"/>
    <w:rsid w:val="00C4735F"/>
    <w:rsid w:val="00C47991"/>
    <w:rsid w:val="00C479FD"/>
    <w:rsid w:val="00C47BDE"/>
    <w:rsid w:val="00C47C31"/>
    <w:rsid w:val="00C500E4"/>
    <w:rsid w:val="00C50D25"/>
    <w:rsid w:val="00C50FE4"/>
    <w:rsid w:val="00C5152C"/>
    <w:rsid w:val="00C51921"/>
    <w:rsid w:val="00C51989"/>
    <w:rsid w:val="00C52DC7"/>
    <w:rsid w:val="00C53165"/>
    <w:rsid w:val="00C53F05"/>
    <w:rsid w:val="00C54132"/>
    <w:rsid w:val="00C548C2"/>
    <w:rsid w:val="00C54DD0"/>
    <w:rsid w:val="00C54EE1"/>
    <w:rsid w:val="00C5534B"/>
    <w:rsid w:val="00C555B5"/>
    <w:rsid w:val="00C55ABD"/>
    <w:rsid w:val="00C55E42"/>
    <w:rsid w:val="00C56187"/>
    <w:rsid w:val="00C56591"/>
    <w:rsid w:val="00C56807"/>
    <w:rsid w:val="00C5682F"/>
    <w:rsid w:val="00C56942"/>
    <w:rsid w:val="00C56AFA"/>
    <w:rsid w:val="00C56F36"/>
    <w:rsid w:val="00C572F6"/>
    <w:rsid w:val="00C574B0"/>
    <w:rsid w:val="00C577B7"/>
    <w:rsid w:val="00C57A67"/>
    <w:rsid w:val="00C57AA0"/>
    <w:rsid w:val="00C57B37"/>
    <w:rsid w:val="00C6019E"/>
    <w:rsid w:val="00C60439"/>
    <w:rsid w:val="00C60B43"/>
    <w:rsid w:val="00C60D26"/>
    <w:rsid w:val="00C60F93"/>
    <w:rsid w:val="00C60FA4"/>
    <w:rsid w:val="00C6106C"/>
    <w:rsid w:val="00C610F3"/>
    <w:rsid w:val="00C6136D"/>
    <w:rsid w:val="00C615C0"/>
    <w:rsid w:val="00C61764"/>
    <w:rsid w:val="00C6196E"/>
    <w:rsid w:val="00C61A01"/>
    <w:rsid w:val="00C61A2A"/>
    <w:rsid w:val="00C61DF9"/>
    <w:rsid w:val="00C637AC"/>
    <w:rsid w:val="00C638A7"/>
    <w:rsid w:val="00C638BD"/>
    <w:rsid w:val="00C644FB"/>
    <w:rsid w:val="00C64823"/>
    <w:rsid w:val="00C64830"/>
    <w:rsid w:val="00C64939"/>
    <w:rsid w:val="00C64A50"/>
    <w:rsid w:val="00C64F2C"/>
    <w:rsid w:val="00C652BF"/>
    <w:rsid w:val="00C654B1"/>
    <w:rsid w:val="00C65D55"/>
    <w:rsid w:val="00C66177"/>
    <w:rsid w:val="00C6619D"/>
    <w:rsid w:val="00C662E3"/>
    <w:rsid w:val="00C66334"/>
    <w:rsid w:val="00C66A04"/>
    <w:rsid w:val="00C66FDF"/>
    <w:rsid w:val="00C67352"/>
    <w:rsid w:val="00C67665"/>
    <w:rsid w:val="00C70D7E"/>
    <w:rsid w:val="00C70F28"/>
    <w:rsid w:val="00C7151F"/>
    <w:rsid w:val="00C71C7F"/>
    <w:rsid w:val="00C71F8B"/>
    <w:rsid w:val="00C7232F"/>
    <w:rsid w:val="00C723F6"/>
    <w:rsid w:val="00C72C5C"/>
    <w:rsid w:val="00C72D85"/>
    <w:rsid w:val="00C73317"/>
    <w:rsid w:val="00C734F1"/>
    <w:rsid w:val="00C73894"/>
    <w:rsid w:val="00C739F8"/>
    <w:rsid w:val="00C74308"/>
    <w:rsid w:val="00C7446D"/>
    <w:rsid w:val="00C74A69"/>
    <w:rsid w:val="00C74D89"/>
    <w:rsid w:val="00C761FE"/>
    <w:rsid w:val="00C76658"/>
    <w:rsid w:val="00C77070"/>
    <w:rsid w:val="00C77183"/>
    <w:rsid w:val="00C77462"/>
    <w:rsid w:val="00C774F9"/>
    <w:rsid w:val="00C775CD"/>
    <w:rsid w:val="00C7785B"/>
    <w:rsid w:val="00C77C40"/>
    <w:rsid w:val="00C77E9B"/>
    <w:rsid w:val="00C80572"/>
    <w:rsid w:val="00C80797"/>
    <w:rsid w:val="00C80D2A"/>
    <w:rsid w:val="00C80DB4"/>
    <w:rsid w:val="00C811E3"/>
    <w:rsid w:val="00C81424"/>
    <w:rsid w:val="00C81630"/>
    <w:rsid w:val="00C81715"/>
    <w:rsid w:val="00C81763"/>
    <w:rsid w:val="00C820C5"/>
    <w:rsid w:val="00C824D2"/>
    <w:rsid w:val="00C8268E"/>
    <w:rsid w:val="00C836F9"/>
    <w:rsid w:val="00C83DA0"/>
    <w:rsid w:val="00C83E48"/>
    <w:rsid w:val="00C83ECE"/>
    <w:rsid w:val="00C84292"/>
    <w:rsid w:val="00C84410"/>
    <w:rsid w:val="00C84605"/>
    <w:rsid w:val="00C84701"/>
    <w:rsid w:val="00C84757"/>
    <w:rsid w:val="00C84768"/>
    <w:rsid w:val="00C84B3C"/>
    <w:rsid w:val="00C84F0D"/>
    <w:rsid w:val="00C851E5"/>
    <w:rsid w:val="00C85844"/>
    <w:rsid w:val="00C858E9"/>
    <w:rsid w:val="00C85909"/>
    <w:rsid w:val="00C86177"/>
    <w:rsid w:val="00C868A8"/>
    <w:rsid w:val="00C869F7"/>
    <w:rsid w:val="00C86C23"/>
    <w:rsid w:val="00C8724E"/>
    <w:rsid w:val="00C87678"/>
    <w:rsid w:val="00C87755"/>
    <w:rsid w:val="00C903E4"/>
    <w:rsid w:val="00C90A5E"/>
    <w:rsid w:val="00C91209"/>
    <w:rsid w:val="00C91DCC"/>
    <w:rsid w:val="00C9216B"/>
    <w:rsid w:val="00C92E14"/>
    <w:rsid w:val="00C93038"/>
    <w:rsid w:val="00C931DA"/>
    <w:rsid w:val="00C936C4"/>
    <w:rsid w:val="00C9379B"/>
    <w:rsid w:val="00C937AF"/>
    <w:rsid w:val="00C94B61"/>
    <w:rsid w:val="00C94DCE"/>
    <w:rsid w:val="00C9572D"/>
    <w:rsid w:val="00C9630B"/>
    <w:rsid w:val="00C96943"/>
    <w:rsid w:val="00C9709C"/>
    <w:rsid w:val="00C974B1"/>
    <w:rsid w:val="00C9758F"/>
    <w:rsid w:val="00CA0316"/>
    <w:rsid w:val="00CA0714"/>
    <w:rsid w:val="00CA0C88"/>
    <w:rsid w:val="00CA1538"/>
    <w:rsid w:val="00CA197E"/>
    <w:rsid w:val="00CA1C5C"/>
    <w:rsid w:val="00CA1D59"/>
    <w:rsid w:val="00CA2506"/>
    <w:rsid w:val="00CA2687"/>
    <w:rsid w:val="00CA281D"/>
    <w:rsid w:val="00CA2826"/>
    <w:rsid w:val="00CA2872"/>
    <w:rsid w:val="00CA31EB"/>
    <w:rsid w:val="00CA32CC"/>
    <w:rsid w:val="00CA3326"/>
    <w:rsid w:val="00CA3867"/>
    <w:rsid w:val="00CA3F81"/>
    <w:rsid w:val="00CA4040"/>
    <w:rsid w:val="00CA48C8"/>
    <w:rsid w:val="00CA496B"/>
    <w:rsid w:val="00CA4FDB"/>
    <w:rsid w:val="00CA546D"/>
    <w:rsid w:val="00CA56A9"/>
    <w:rsid w:val="00CA5AA1"/>
    <w:rsid w:val="00CA5D01"/>
    <w:rsid w:val="00CA5FD8"/>
    <w:rsid w:val="00CA634B"/>
    <w:rsid w:val="00CA64FE"/>
    <w:rsid w:val="00CA68D8"/>
    <w:rsid w:val="00CA71F1"/>
    <w:rsid w:val="00CA7344"/>
    <w:rsid w:val="00CA7784"/>
    <w:rsid w:val="00CA7804"/>
    <w:rsid w:val="00CA7AEA"/>
    <w:rsid w:val="00CA7CC1"/>
    <w:rsid w:val="00CA7FA9"/>
    <w:rsid w:val="00CB0011"/>
    <w:rsid w:val="00CB04D6"/>
    <w:rsid w:val="00CB09F7"/>
    <w:rsid w:val="00CB0A6C"/>
    <w:rsid w:val="00CB0DD1"/>
    <w:rsid w:val="00CB15CE"/>
    <w:rsid w:val="00CB164D"/>
    <w:rsid w:val="00CB17C1"/>
    <w:rsid w:val="00CB2687"/>
    <w:rsid w:val="00CB2795"/>
    <w:rsid w:val="00CB2C81"/>
    <w:rsid w:val="00CB35A8"/>
    <w:rsid w:val="00CB3C03"/>
    <w:rsid w:val="00CB4038"/>
    <w:rsid w:val="00CB434A"/>
    <w:rsid w:val="00CB477D"/>
    <w:rsid w:val="00CB4825"/>
    <w:rsid w:val="00CB4B12"/>
    <w:rsid w:val="00CB4B7F"/>
    <w:rsid w:val="00CB4CBF"/>
    <w:rsid w:val="00CB5E4E"/>
    <w:rsid w:val="00CB5F71"/>
    <w:rsid w:val="00CB6000"/>
    <w:rsid w:val="00CB6277"/>
    <w:rsid w:val="00CB6CE9"/>
    <w:rsid w:val="00CB7595"/>
    <w:rsid w:val="00CB7BA4"/>
    <w:rsid w:val="00CB7CB0"/>
    <w:rsid w:val="00CC0000"/>
    <w:rsid w:val="00CC0837"/>
    <w:rsid w:val="00CC0DC4"/>
    <w:rsid w:val="00CC1476"/>
    <w:rsid w:val="00CC1805"/>
    <w:rsid w:val="00CC19E1"/>
    <w:rsid w:val="00CC2169"/>
    <w:rsid w:val="00CC23C8"/>
    <w:rsid w:val="00CC241A"/>
    <w:rsid w:val="00CC2636"/>
    <w:rsid w:val="00CC2BE1"/>
    <w:rsid w:val="00CC2E4A"/>
    <w:rsid w:val="00CC2F39"/>
    <w:rsid w:val="00CC30C7"/>
    <w:rsid w:val="00CC33B8"/>
    <w:rsid w:val="00CC33B9"/>
    <w:rsid w:val="00CC4050"/>
    <w:rsid w:val="00CC444E"/>
    <w:rsid w:val="00CC513B"/>
    <w:rsid w:val="00CC5572"/>
    <w:rsid w:val="00CC5BC8"/>
    <w:rsid w:val="00CC65A4"/>
    <w:rsid w:val="00CC694A"/>
    <w:rsid w:val="00CC69A7"/>
    <w:rsid w:val="00CC6F71"/>
    <w:rsid w:val="00CC73D3"/>
    <w:rsid w:val="00CC7600"/>
    <w:rsid w:val="00CC7761"/>
    <w:rsid w:val="00CC7CA9"/>
    <w:rsid w:val="00CC7D33"/>
    <w:rsid w:val="00CD02B4"/>
    <w:rsid w:val="00CD031A"/>
    <w:rsid w:val="00CD034A"/>
    <w:rsid w:val="00CD059A"/>
    <w:rsid w:val="00CD197B"/>
    <w:rsid w:val="00CD1D3B"/>
    <w:rsid w:val="00CD1D71"/>
    <w:rsid w:val="00CD1F31"/>
    <w:rsid w:val="00CD2084"/>
    <w:rsid w:val="00CD22B9"/>
    <w:rsid w:val="00CD248E"/>
    <w:rsid w:val="00CD26F1"/>
    <w:rsid w:val="00CD2765"/>
    <w:rsid w:val="00CD2971"/>
    <w:rsid w:val="00CD3187"/>
    <w:rsid w:val="00CD38E7"/>
    <w:rsid w:val="00CD39E6"/>
    <w:rsid w:val="00CD3DA5"/>
    <w:rsid w:val="00CD443E"/>
    <w:rsid w:val="00CD48C4"/>
    <w:rsid w:val="00CD4F53"/>
    <w:rsid w:val="00CD5666"/>
    <w:rsid w:val="00CD6557"/>
    <w:rsid w:val="00CD65AE"/>
    <w:rsid w:val="00CD6A2D"/>
    <w:rsid w:val="00CD6D73"/>
    <w:rsid w:val="00CD6E36"/>
    <w:rsid w:val="00CD6F1F"/>
    <w:rsid w:val="00CD7543"/>
    <w:rsid w:val="00CD75CE"/>
    <w:rsid w:val="00CD785B"/>
    <w:rsid w:val="00CD78B3"/>
    <w:rsid w:val="00CD7C0C"/>
    <w:rsid w:val="00CE037A"/>
    <w:rsid w:val="00CE11CF"/>
    <w:rsid w:val="00CE127E"/>
    <w:rsid w:val="00CE1336"/>
    <w:rsid w:val="00CE1826"/>
    <w:rsid w:val="00CE1C09"/>
    <w:rsid w:val="00CE1F2D"/>
    <w:rsid w:val="00CE2B46"/>
    <w:rsid w:val="00CE2F8B"/>
    <w:rsid w:val="00CE3A1D"/>
    <w:rsid w:val="00CE3B5D"/>
    <w:rsid w:val="00CE3C5C"/>
    <w:rsid w:val="00CE55B1"/>
    <w:rsid w:val="00CE5805"/>
    <w:rsid w:val="00CE5B41"/>
    <w:rsid w:val="00CE5CE3"/>
    <w:rsid w:val="00CE6438"/>
    <w:rsid w:val="00CE6720"/>
    <w:rsid w:val="00CE68BD"/>
    <w:rsid w:val="00CE68C1"/>
    <w:rsid w:val="00CE69B8"/>
    <w:rsid w:val="00CE6B7E"/>
    <w:rsid w:val="00CE6CA4"/>
    <w:rsid w:val="00CE7425"/>
    <w:rsid w:val="00CE7A15"/>
    <w:rsid w:val="00CE7B73"/>
    <w:rsid w:val="00CF0431"/>
    <w:rsid w:val="00CF0A6B"/>
    <w:rsid w:val="00CF0B12"/>
    <w:rsid w:val="00CF0BF5"/>
    <w:rsid w:val="00CF0DD1"/>
    <w:rsid w:val="00CF0E22"/>
    <w:rsid w:val="00CF0E39"/>
    <w:rsid w:val="00CF15DF"/>
    <w:rsid w:val="00CF1744"/>
    <w:rsid w:val="00CF1BC6"/>
    <w:rsid w:val="00CF1F3F"/>
    <w:rsid w:val="00CF20E0"/>
    <w:rsid w:val="00CF2809"/>
    <w:rsid w:val="00CF2C2C"/>
    <w:rsid w:val="00CF34AD"/>
    <w:rsid w:val="00CF34E7"/>
    <w:rsid w:val="00CF357A"/>
    <w:rsid w:val="00CF371A"/>
    <w:rsid w:val="00CF3D2F"/>
    <w:rsid w:val="00CF3E7C"/>
    <w:rsid w:val="00CF510D"/>
    <w:rsid w:val="00CF54E0"/>
    <w:rsid w:val="00CF61AC"/>
    <w:rsid w:val="00CF65A0"/>
    <w:rsid w:val="00CF66A9"/>
    <w:rsid w:val="00CF6AB0"/>
    <w:rsid w:val="00CF6C17"/>
    <w:rsid w:val="00CF6D99"/>
    <w:rsid w:val="00CF6F5E"/>
    <w:rsid w:val="00CF75B6"/>
    <w:rsid w:val="00CF75EC"/>
    <w:rsid w:val="00CF7B38"/>
    <w:rsid w:val="00D00518"/>
    <w:rsid w:val="00D005CB"/>
    <w:rsid w:val="00D006E7"/>
    <w:rsid w:val="00D00E67"/>
    <w:rsid w:val="00D00FB3"/>
    <w:rsid w:val="00D01310"/>
    <w:rsid w:val="00D01499"/>
    <w:rsid w:val="00D016E2"/>
    <w:rsid w:val="00D01D03"/>
    <w:rsid w:val="00D01D99"/>
    <w:rsid w:val="00D02AF0"/>
    <w:rsid w:val="00D03734"/>
    <w:rsid w:val="00D03A93"/>
    <w:rsid w:val="00D04AFC"/>
    <w:rsid w:val="00D04F23"/>
    <w:rsid w:val="00D062D7"/>
    <w:rsid w:val="00D063AF"/>
    <w:rsid w:val="00D06556"/>
    <w:rsid w:val="00D065CB"/>
    <w:rsid w:val="00D067A4"/>
    <w:rsid w:val="00D067A8"/>
    <w:rsid w:val="00D06838"/>
    <w:rsid w:val="00D0703E"/>
    <w:rsid w:val="00D070CF"/>
    <w:rsid w:val="00D07AF9"/>
    <w:rsid w:val="00D07BA0"/>
    <w:rsid w:val="00D07C84"/>
    <w:rsid w:val="00D1012F"/>
    <w:rsid w:val="00D10235"/>
    <w:rsid w:val="00D102C9"/>
    <w:rsid w:val="00D104A3"/>
    <w:rsid w:val="00D10972"/>
    <w:rsid w:val="00D10CBD"/>
    <w:rsid w:val="00D10D98"/>
    <w:rsid w:val="00D10E6B"/>
    <w:rsid w:val="00D10F17"/>
    <w:rsid w:val="00D10F36"/>
    <w:rsid w:val="00D10FE5"/>
    <w:rsid w:val="00D11176"/>
    <w:rsid w:val="00D11203"/>
    <w:rsid w:val="00D1139C"/>
    <w:rsid w:val="00D11A26"/>
    <w:rsid w:val="00D1218E"/>
    <w:rsid w:val="00D12770"/>
    <w:rsid w:val="00D12829"/>
    <w:rsid w:val="00D13844"/>
    <w:rsid w:val="00D13A66"/>
    <w:rsid w:val="00D13BCD"/>
    <w:rsid w:val="00D13BE5"/>
    <w:rsid w:val="00D14111"/>
    <w:rsid w:val="00D14518"/>
    <w:rsid w:val="00D14832"/>
    <w:rsid w:val="00D14BFA"/>
    <w:rsid w:val="00D14CB4"/>
    <w:rsid w:val="00D14CD1"/>
    <w:rsid w:val="00D14EB2"/>
    <w:rsid w:val="00D152EC"/>
    <w:rsid w:val="00D154BC"/>
    <w:rsid w:val="00D15716"/>
    <w:rsid w:val="00D158A4"/>
    <w:rsid w:val="00D15C63"/>
    <w:rsid w:val="00D15C9F"/>
    <w:rsid w:val="00D15E0F"/>
    <w:rsid w:val="00D15EFE"/>
    <w:rsid w:val="00D169E9"/>
    <w:rsid w:val="00D17458"/>
    <w:rsid w:val="00D17748"/>
    <w:rsid w:val="00D17901"/>
    <w:rsid w:val="00D17ACC"/>
    <w:rsid w:val="00D17B43"/>
    <w:rsid w:val="00D17F62"/>
    <w:rsid w:val="00D2018C"/>
    <w:rsid w:val="00D208CB"/>
    <w:rsid w:val="00D20E04"/>
    <w:rsid w:val="00D214AB"/>
    <w:rsid w:val="00D21D28"/>
    <w:rsid w:val="00D224C5"/>
    <w:rsid w:val="00D22591"/>
    <w:rsid w:val="00D226AC"/>
    <w:rsid w:val="00D22713"/>
    <w:rsid w:val="00D229E3"/>
    <w:rsid w:val="00D22EE6"/>
    <w:rsid w:val="00D23023"/>
    <w:rsid w:val="00D2334B"/>
    <w:rsid w:val="00D23627"/>
    <w:rsid w:val="00D236E3"/>
    <w:rsid w:val="00D239D1"/>
    <w:rsid w:val="00D23C3B"/>
    <w:rsid w:val="00D23CB9"/>
    <w:rsid w:val="00D24115"/>
    <w:rsid w:val="00D24233"/>
    <w:rsid w:val="00D24604"/>
    <w:rsid w:val="00D24D4A"/>
    <w:rsid w:val="00D25541"/>
    <w:rsid w:val="00D2555D"/>
    <w:rsid w:val="00D25857"/>
    <w:rsid w:val="00D25EB0"/>
    <w:rsid w:val="00D25FC9"/>
    <w:rsid w:val="00D26831"/>
    <w:rsid w:val="00D268C4"/>
    <w:rsid w:val="00D26A00"/>
    <w:rsid w:val="00D26BC5"/>
    <w:rsid w:val="00D27070"/>
    <w:rsid w:val="00D278DE"/>
    <w:rsid w:val="00D27CC0"/>
    <w:rsid w:val="00D30642"/>
    <w:rsid w:val="00D30996"/>
    <w:rsid w:val="00D30BFC"/>
    <w:rsid w:val="00D30DEC"/>
    <w:rsid w:val="00D30EE0"/>
    <w:rsid w:val="00D30F62"/>
    <w:rsid w:val="00D311EE"/>
    <w:rsid w:val="00D31480"/>
    <w:rsid w:val="00D3159E"/>
    <w:rsid w:val="00D31A8F"/>
    <w:rsid w:val="00D31F17"/>
    <w:rsid w:val="00D3210F"/>
    <w:rsid w:val="00D32977"/>
    <w:rsid w:val="00D32C40"/>
    <w:rsid w:val="00D32EBF"/>
    <w:rsid w:val="00D330CC"/>
    <w:rsid w:val="00D333E5"/>
    <w:rsid w:val="00D3373A"/>
    <w:rsid w:val="00D33BF4"/>
    <w:rsid w:val="00D33D25"/>
    <w:rsid w:val="00D340F8"/>
    <w:rsid w:val="00D3411A"/>
    <w:rsid w:val="00D34719"/>
    <w:rsid w:val="00D349D7"/>
    <w:rsid w:val="00D34D28"/>
    <w:rsid w:val="00D34F74"/>
    <w:rsid w:val="00D35191"/>
    <w:rsid w:val="00D353D3"/>
    <w:rsid w:val="00D356AB"/>
    <w:rsid w:val="00D35A52"/>
    <w:rsid w:val="00D35AC5"/>
    <w:rsid w:val="00D3632E"/>
    <w:rsid w:val="00D368AC"/>
    <w:rsid w:val="00D368D7"/>
    <w:rsid w:val="00D37576"/>
    <w:rsid w:val="00D37737"/>
    <w:rsid w:val="00D37B4D"/>
    <w:rsid w:val="00D40082"/>
    <w:rsid w:val="00D40648"/>
    <w:rsid w:val="00D40674"/>
    <w:rsid w:val="00D40DEF"/>
    <w:rsid w:val="00D419E4"/>
    <w:rsid w:val="00D4223A"/>
    <w:rsid w:val="00D422D2"/>
    <w:rsid w:val="00D4272E"/>
    <w:rsid w:val="00D430B2"/>
    <w:rsid w:val="00D4313B"/>
    <w:rsid w:val="00D43155"/>
    <w:rsid w:val="00D43472"/>
    <w:rsid w:val="00D43847"/>
    <w:rsid w:val="00D43E0A"/>
    <w:rsid w:val="00D43E88"/>
    <w:rsid w:val="00D4444E"/>
    <w:rsid w:val="00D44A94"/>
    <w:rsid w:val="00D44B32"/>
    <w:rsid w:val="00D45F82"/>
    <w:rsid w:val="00D4623A"/>
    <w:rsid w:val="00D465C9"/>
    <w:rsid w:val="00D469BA"/>
    <w:rsid w:val="00D46AF9"/>
    <w:rsid w:val="00D46BA9"/>
    <w:rsid w:val="00D46F0D"/>
    <w:rsid w:val="00D47107"/>
    <w:rsid w:val="00D4730A"/>
    <w:rsid w:val="00D47760"/>
    <w:rsid w:val="00D47D1B"/>
    <w:rsid w:val="00D47E33"/>
    <w:rsid w:val="00D501D7"/>
    <w:rsid w:val="00D504A7"/>
    <w:rsid w:val="00D50AEA"/>
    <w:rsid w:val="00D50B1B"/>
    <w:rsid w:val="00D50CD8"/>
    <w:rsid w:val="00D50DAC"/>
    <w:rsid w:val="00D50E4B"/>
    <w:rsid w:val="00D5140A"/>
    <w:rsid w:val="00D51553"/>
    <w:rsid w:val="00D5163B"/>
    <w:rsid w:val="00D517E7"/>
    <w:rsid w:val="00D522E6"/>
    <w:rsid w:val="00D5231B"/>
    <w:rsid w:val="00D52B03"/>
    <w:rsid w:val="00D52B0A"/>
    <w:rsid w:val="00D5339C"/>
    <w:rsid w:val="00D53690"/>
    <w:rsid w:val="00D5388A"/>
    <w:rsid w:val="00D53ADC"/>
    <w:rsid w:val="00D53D3B"/>
    <w:rsid w:val="00D53FE8"/>
    <w:rsid w:val="00D5470E"/>
    <w:rsid w:val="00D55053"/>
    <w:rsid w:val="00D550D7"/>
    <w:rsid w:val="00D552DF"/>
    <w:rsid w:val="00D55358"/>
    <w:rsid w:val="00D55BCF"/>
    <w:rsid w:val="00D55C8D"/>
    <w:rsid w:val="00D55CDB"/>
    <w:rsid w:val="00D5611B"/>
    <w:rsid w:val="00D563B8"/>
    <w:rsid w:val="00D56582"/>
    <w:rsid w:val="00D56724"/>
    <w:rsid w:val="00D56D87"/>
    <w:rsid w:val="00D571A1"/>
    <w:rsid w:val="00D5749E"/>
    <w:rsid w:val="00D579FB"/>
    <w:rsid w:val="00D60225"/>
    <w:rsid w:val="00D603A2"/>
    <w:rsid w:val="00D6110B"/>
    <w:rsid w:val="00D61705"/>
    <w:rsid w:val="00D61951"/>
    <w:rsid w:val="00D61F40"/>
    <w:rsid w:val="00D6240E"/>
    <w:rsid w:val="00D6348C"/>
    <w:rsid w:val="00D63EF9"/>
    <w:rsid w:val="00D64138"/>
    <w:rsid w:val="00D64939"/>
    <w:rsid w:val="00D64D32"/>
    <w:rsid w:val="00D653A5"/>
    <w:rsid w:val="00D654CF"/>
    <w:rsid w:val="00D65721"/>
    <w:rsid w:val="00D6590E"/>
    <w:rsid w:val="00D65BA4"/>
    <w:rsid w:val="00D65F56"/>
    <w:rsid w:val="00D6601D"/>
    <w:rsid w:val="00D66346"/>
    <w:rsid w:val="00D66C02"/>
    <w:rsid w:val="00D66CBC"/>
    <w:rsid w:val="00D66D54"/>
    <w:rsid w:val="00D67EB8"/>
    <w:rsid w:val="00D71173"/>
    <w:rsid w:val="00D7139E"/>
    <w:rsid w:val="00D714F2"/>
    <w:rsid w:val="00D717B7"/>
    <w:rsid w:val="00D7261C"/>
    <w:rsid w:val="00D72B13"/>
    <w:rsid w:val="00D72EA8"/>
    <w:rsid w:val="00D730B6"/>
    <w:rsid w:val="00D732E8"/>
    <w:rsid w:val="00D734C3"/>
    <w:rsid w:val="00D735D4"/>
    <w:rsid w:val="00D739BB"/>
    <w:rsid w:val="00D73C05"/>
    <w:rsid w:val="00D73D87"/>
    <w:rsid w:val="00D73DFE"/>
    <w:rsid w:val="00D73E5D"/>
    <w:rsid w:val="00D74529"/>
    <w:rsid w:val="00D74A42"/>
    <w:rsid w:val="00D74FA6"/>
    <w:rsid w:val="00D7507A"/>
    <w:rsid w:val="00D757FD"/>
    <w:rsid w:val="00D75816"/>
    <w:rsid w:val="00D75C5D"/>
    <w:rsid w:val="00D76008"/>
    <w:rsid w:val="00D7611F"/>
    <w:rsid w:val="00D7659B"/>
    <w:rsid w:val="00D7681F"/>
    <w:rsid w:val="00D76876"/>
    <w:rsid w:val="00D76A43"/>
    <w:rsid w:val="00D76BFA"/>
    <w:rsid w:val="00D7733F"/>
    <w:rsid w:val="00D77D3D"/>
    <w:rsid w:val="00D80214"/>
    <w:rsid w:val="00D80776"/>
    <w:rsid w:val="00D80A4F"/>
    <w:rsid w:val="00D80D7B"/>
    <w:rsid w:val="00D814B4"/>
    <w:rsid w:val="00D820A7"/>
    <w:rsid w:val="00D82674"/>
    <w:rsid w:val="00D831B7"/>
    <w:rsid w:val="00D837DD"/>
    <w:rsid w:val="00D83917"/>
    <w:rsid w:val="00D83A50"/>
    <w:rsid w:val="00D83B00"/>
    <w:rsid w:val="00D8419E"/>
    <w:rsid w:val="00D84A24"/>
    <w:rsid w:val="00D84A9F"/>
    <w:rsid w:val="00D84E46"/>
    <w:rsid w:val="00D852FA"/>
    <w:rsid w:val="00D853EB"/>
    <w:rsid w:val="00D8575B"/>
    <w:rsid w:val="00D859BA"/>
    <w:rsid w:val="00D859C0"/>
    <w:rsid w:val="00D85B05"/>
    <w:rsid w:val="00D85CAA"/>
    <w:rsid w:val="00D86637"/>
    <w:rsid w:val="00D86E7C"/>
    <w:rsid w:val="00D86FE5"/>
    <w:rsid w:val="00D87A59"/>
    <w:rsid w:val="00D87EF0"/>
    <w:rsid w:val="00D87F7A"/>
    <w:rsid w:val="00D908C7"/>
    <w:rsid w:val="00D90D25"/>
    <w:rsid w:val="00D9192D"/>
    <w:rsid w:val="00D91ED3"/>
    <w:rsid w:val="00D91EFD"/>
    <w:rsid w:val="00D9201A"/>
    <w:rsid w:val="00D926DC"/>
    <w:rsid w:val="00D92F82"/>
    <w:rsid w:val="00D9395D"/>
    <w:rsid w:val="00D93EF8"/>
    <w:rsid w:val="00D9412B"/>
    <w:rsid w:val="00D94D63"/>
    <w:rsid w:val="00D954B3"/>
    <w:rsid w:val="00D954D6"/>
    <w:rsid w:val="00D95B2C"/>
    <w:rsid w:val="00D969A3"/>
    <w:rsid w:val="00D96A28"/>
    <w:rsid w:val="00D97B11"/>
    <w:rsid w:val="00D97DD4"/>
    <w:rsid w:val="00DA0602"/>
    <w:rsid w:val="00DA065D"/>
    <w:rsid w:val="00DA07E4"/>
    <w:rsid w:val="00DA0BB6"/>
    <w:rsid w:val="00DA11DE"/>
    <w:rsid w:val="00DA1300"/>
    <w:rsid w:val="00DA15A6"/>
    <w:rsid w:val="00DA1A3A"/>
    <w:rsid w:val="00DA1B43"/>
    <w:rsid w:val="00DA1C8F"/>
    <w:rsid w:val="00DA20ED"/>
    <w:rsid w:val="00DA2329"/>
    <w:rsid w:val="00DA236E"/>
    <w:rsid w:val="00DA243C"/>
    <w:rsid w:val="00DA25AE"/>
    <w:rsid w:val="00DA27DA"/>
    <w:rsid w:val="00DA2B21"/>
    <w:rsid w:val="00DA34BB"/>
    <w:rsid w:val="00DA3A26"/>
    <w:rsid w:val="00DA3A58"/>
    <w:rsid w:val="00DA3C93"/>
    <w:rsid w:val="00DA3D48"/>
    <w:rsid w:val="00DA3E37"/>
    <w:rsid w:val="00DA418F"/>
    <w:rsid w:val="00DA49A7"/>
    <w:rsid w:val="00DA4F29"/>
    <w:rsid w:val="00DA5277"/>
    <w:rsid w:val="00DA5355"/>
    <w:rsid w:val="00DA59A9"/>
    <w:rsid w:val="00DA5B21"/>
    <w:rsid w:val="00DA6156"/>
    <w:rsid w:val="00DA6AD3"/>
    <w:rsid w:val="00DA76D8"/>
    <w:rsid w:val="00DA7895"/>
    <w:rsid w:val="00DA7906"/>
    <w:rsid w:val="00DA7938"/>
    <w:rsid w:val="00DA796B"/>
    <w:rsid w:val="00DA7A6D"/>
    <w:rsid w:val="00DA7B37"/>
    <w:rsid w:val="00DB041C"/>
    <w:rsid w:val="00DB0720"/>
    <w:rsid w:val="00DB0A6C"/>
    <w:rsid w:val="00DB0BCE"/>
    <w:rsid w:val="00DB0DFF"/>
    <w:rsid w:val="00DB108A"/>
    <w:rsid w:val="00DB11FE"/>
    <w:rsid w:val="00DB173B"/>
    <w:rsid w:val="00DB1A4B"/>
    <w:rsid w:val="00DB1BDC"/>
    <w:rsid w:val="00DB2289"/>
    <w:rsid w:val="00DB2295"/>
    <w:rsid w:val="00DB296B"/>
    <w:rsid w:val="00DB2B7C"/>
    <w:rsid w:val="00DB30DA"/>
    <w:rsid w:val="00DB30F1"/>
    <w:rsid w:val="00DB361E"/>
    <w:rsid w:val="00DB39E1"/>
    <w:rsid w:val="00DB3A4B"/>
    <w:rsid w:val="00DB3BB2"/>
    <w:rsid w:val="00DB3F77"/>
    <w:rsid w:val="00DB419F"/>
    <w:rsid w:val="00DB41EE"/>
    <w:rsid w:val="00DB45A9"/>
    <w:rsid w:val="00DB467A"/>
    <w:rsid w:val="00DB48AB"/>
    <w:rsid w:val="00DB4E8E"/>
    <w:rsid w:val="00DB4F31"/>
    <w:rsid w:val="00DB507F"/>
    <w:rsid w:val="00DB534F"/>
    <w:rsid w:val="00DB5405"/>
    <w:rsid w:val="00DB588D"/>
    <w:rsid w:val="00DB5A38"/>
    <w:rsid w:val="00DB60C3"/>
    <w:rsid w:val="00DB61CE"/>
    <w:rsid w:val="00DB6228"/>
    <w:rsid w:val="00DB633C"/>
    <w:rsid w:val="00DB671D"/>
    <w:rsid w:val="00DB6A7B"/>
    <w:rsid w:val="00DB718E"/>
    <w:rsid w:val="00DB71A0"/>
    <w:rsid w:val="00DB7A22"/>
    <w:rsid w:val="00DB7F06"/>
    <w:rsid w:val="00DC05AD"/>
    <w:rsid w:val="00DC0767"/>
    <w:rsid w:val="00DC085A"/>
    <w:rsid w:val="00DC0944"/>
    <w:rsid w:val="00DC1932"/>
    <w:rsid w:val="00DC1DBE"/>
    <w:rsid w:val="00DC2C6A"/>
    <w:rsid w:val="00DC2CC1"/>
    <w:rsid w:val="00DC3098"/>
    <w:rsid w:val="00DC3D03"/>
    <w:rsid w:val="00DC43A0"/>
    <w:rsid w:val="00DC47AF"/>
    <w:rsid w:val="00DC4C87"/>
    <w:rsid w:val="00DC4DE1"/>
    <w:rsid w:val="00DC5010"/>
    <w:rsid w:val="00DC55AA"/>
    <w:rsid w:val="00DC5B29"/>
    <w:rsid w:val="00DC5BCD"/>
    <w:rsid w:val="00DC61E8"/>
    <w:rsid w:val="00DC6983"/>
    <w:rsid w:val="00DC7835"/>
    <w:rsid w:val="00DC78B4"/>
    <w:rsid w:val="00DC7EDF"/>
    <w:rsid w:val="00DD0610"/>
    <w:rsid w:val="00DD0763"/>
    <w:rsid w:val="00DD0D4B"/>
    <w:rsid w:val="00DD0D88"/>
    <w:rsid w:val="00DD0DCA"/>
    <w:rsid w:val="00DD0E9D"/>
    <w:rsid w:val="00DD11A3"/>
    <w:rsid w:val="00DD14D0"/>
    <w:rsid w:val="00DD1E63"/>
    <w:rsid w:val="00DD1EB4"/>
    <w:rsid w:val="00DD2C93"/>
    <w:rsid w:val="00DD2C97"/>
    <w:rsid w:val="00DD2F9A"/>
    <w:rsid w:val="00DD3200"/>
    <w:rsid w:val="00DD408C"/>
    <w:rsid w:val="00DD4477"/>
    <w:rsid w:val="00DD4898"/>
    <w:rsid w:val="00DD4AD7"/>
    <w:rsid w:val="00DD4C01"/>
    <w:rsid w:val="00DD52C4"/>
    <w:rsid w:val="00DD5539"/>
    <w:rsid w:val="00DD55C7"/>
    <w:rsid w:val="00DD5D7D"/>
    <w:rsid w:val="00DD611E"/>
    <w:rsid w:val="00DD6650"/>
    <w:rsid w:val="00DD69E2"/>
    <w:rsid w:val="00DE0073"/>
    <w:rsid w:val="00DE090D"/>
    <w:rsid w:val="00DE09A9"/>
    <w:rsid w:val="00DE0AC1"/>
    <w:rsid w:val="00DE0BCA"/>
    <w:rsid w:val="00DE0FFB"/>
    <w:rsid w:val="00DE1D67"/>
    <w:rsid w:val="00DE2363"/>
    <w:rsid w:val="00DE2CCA"/>
    <w:rsid w:val="00DE3411"/>
    <w:rsid w:val="00DE380F"/>
    <w:rsid w:val="00DE3994"/>
    <w:rsid w:val="00DE3ADC"/>
    <w:rsid w:val="00DE3D68"/>
    <w:rsid w:val="00DE410A"/>
    <w:rsid w:val="00DE429F"/>
    <w:rsid w:val="00DE47BB"/>
    <w:rsid w:val="00DE4BA3"/>
    <w:rsid w:val="00DE5032"/>
    <w:rsid w:val="00DE5BCC"/>
    <w:rsid w:val="00DE6BA7"/>
    <w:rsid w:val="00DE7421"/>
    <w:rsid w:val="00DE79E4"/>
    <w:rsid w:val="00DE7A6F"/>
    <w:rsid w:val="00DE7D58"/>
    <w:rsid w:val="00DF05F3"/>
    <w:rsid w:val="00DF0887"/>
    <w:rsid w:val="00DF0BDC"/>
    <w:rsid w:val="00DF0BED"/>
    <w:rsid w:val="00DF0C38"/>
    <w:rsid w:val="00DF0D44"/>
    <w:rsid w:val="00DF0E3D"/>
    <w:rsid w:val="00DF0FD7"/>
    <w:rsid w:val="00DF0FE0"/>
    <w:rsid w:val="00DF116E"/>
    <w:rsid w:val="00DF16D0"/>
    <w:rsid w:val="00DF1749"/>
    <w:rsid w:val="00DF1E64"/>
    <w:rsid w:val="00DF2337"/>
    <w:rsid w:val="00DF245C"/>
    <w:rsid w:val="00DF2675"/>
    <w:rsid w:val="00DF30FA"/>
    <w:rsid w:val="00DF3288"/>
    <w:rsid w:val="00DF354F"/>
    <w:rsid w:val="00DF4203"/>
    <w:rsid w:val="00DF4D7C"/>
    <w:rsid w:val="00DF4E61"/>
    <w:rsid w:val="00DF4F7A"/>
    <w:rsid w:val="00DF578D"/>
    <w:rsid w:val="00DF6415"/>
    <w:rsid w:val="00DF6946"/>
    <w:rsid w:val="00DF6BB9"/>
    <w:rsid w:val="00DF6ECA"/>
    <w:rsid w:val="00DF6FE5"/>
    <w:rsid w:val="00DF7070"/>
    <w:rsid w:val="00DF71D6"/>
    <w:rsid w:val="00DF750F"/>
    <w:rsid w:val="00DF7ECE"/>
    <w:rsid w:val="00E00072"/>
    <w:rsid w:val="00E004A8"/>
    <w:rsid w:val="00E00920"/>
    <w:rsid w:val="00E00A77"/>
    <w:rsid w:val="00E00BFA"/>
    <w:rsid w:val="00E00D11"/>
    <w:rsid w:val="00E010B4"/>
    <w:rsid w:val="00E016E7"/>
    <w:rsid w:val="00E017A8"/>
    <w:rsid w:val="00E01800"/>
    <w:rsid w:val="00E01EB3"/>
    <w:rsid w:val="00E02444"/>
    <w:rsid w:val="00E02649"/>
    <w:rsid w:val="00E02998"/>
    <w:rsid w:val="00E02AE3"/>
    <w:rsid w:val="00E03228"/>
    <w:rsid w:val="00E03AC8"/>
    <w:rsid w:val="00E03B1B"/>
    <w:rsid w:val="00E0428D"/>
    <w:rsid w:val="00E0449B"/>
    <w:rsid w:val="00E048FA"/>
    <w:rsid w:val="00E0495F"/>
    <w:rsid w:val="00E05329"/>
    <w:rsid w:val="00E054B6"/>
    <w:rsid w:val="00E05879"/>
    <w:rsid w:val="00E05C96"/>
    <w:rsid w:val="00E05E7D"/>
    <w:rsid w:val="00E0647D"/>
    <w:rsid w:val="00E06E30"/>
    <w:rsid w:val="00E06FC5"/>
    <w:rsid w:val="00E07531"/>
    <w:rsid w:val="00E0791E"/>
    <w:rsid w:val="00E07AC0"/>
    <w:rsid w:val="00E07EB2"/>
    <w:rsid w:val="00E10274"/>
    <w:rsid w:val="00E103B3"/>
    <w:rsid w:val="00E10759"/>
    <w:rsid w:val="00E10E2A"/>
    <w:rsid w:val="00E10F03"/>
    <w:rsid w:val="00E11157"/>
    <w:rsid w:val="00E115E0"/>
    <w:rsid w:val="00E119CB"/>
    <w:rsid w:val="00E122FE"/>
    <w:rsid w:val="00E125FA"/>
    <w:rsid w:val="00E12724"/>
    <w:rsid w:val="00E127DD"/>
    <w:rsid w:val="00E12AEC"/>
    <w:rsid w:val="00E12E48"/>
    <w:rsid w:val="00E130CC"/>
    <w:rsid w:val="00E141AC"/>
    <w:rsid w:val="00E14424"/>
    <w:rsid w:val="00E1450F"/>
    <w:rsid w:val="00E147DE"/>
    <w:rsid w:val="00E14A39"/>
    <w:rsid w:val="00E14C89"/>
    <w:rsid w:val="00E151FA"/>
    <w:rsid w:val="00E154BB"/>
    <w:rsid w:val="00E154FF"/>
    <w:rsid w:val="00E15663"/>
    <w:rsid w:val="00E156DD"/>
    <w:rsid w:val="00E15B91"/>
    <w:rsid w:val="00E15ED0"/>
    <w:rsid w:val="00E1645A"/>
    <w:rsid w:val="00E16584"/>
    <w:rsid w:val="00E16984"/>
    <w:rsid w:val="00E16D64"/>
    <w:rsid w:val="00E16F3D"/>
    <w:rsid w:val="00E1723F"/>
    <w:rsid w:val="00E17A49"/>
    <w:rsid w:val="00E20004"/>
    <w:rsid w:val="00E2063A"/>
    <w:rsid w:val="00E208C5"/>
    <w:rsid w:val="00E20DD7"/>
    <w:rsid w:val="00E20DEB"/>
    <w:rsid w:val="00E21316"/>
    <w:rsid w:val="00E21413"/>
    <w:rsid w:val="00E219ED"/>
    <w:rsid w:val="00E21C5F"/>
    <w:rsid w:val="00E21CD4"/>
    <w:rsid w:val="00E21D1F"/>
    <w:rsid w:val="00E2201D"/>
    <w:rsid w:val="00E223C8"/>
    <w:rsid w:val="00E22615"/>
    <w:rsid w:val="00E228B7"/>
    <w:rsid w:val="00E229C9"/>
    <w:rsid w:val="00E2311F"/>
    <w:rsid w:val="00E23143"/>
    <w:rsid w:val="00E2335C"/>
    <w:rsid w:val="00E238C3"/>
    <w:rsid w:val="00E239F2"/>
    <w:rsid w:val="00E23B93"/>
    <w:rsid w:val="00E23EE2"/>
    <w:rsid w:val="00E24312"/>
    <w:rsid w:val="00E2444B"/>
    <w:rsid w:val="00E252AE"/>
    <w:rsid w:val="00E25A27"/>
    <w:rsid w:val="00E2679D"/>
    <w:rsid w:val="00E267B5"/>
    <w:rsid w:val="00E269E3"/>
    <w:rsid w:val="00E26A33"/>
    <w:rsid w:val="00E27221"/>
    <w:rsid w:val="00E27366"/>
    <w:rsid w:val="00E27C1E"/>
    <w:rsid w:val="00E304F7"/>
    <w:rsid w:val="00E306F1"/>
    <w:rsid w:val="00E307E7"/>
    <w:rsid w:val="00E313B1"/>
    <w:rsid w:val="00E31F03"/>
    <w:rsid w:val="00E31F3A"/>
    <w:rsid w:val="00E3201E"/>
    <w:rsid w:val="00E321C7"/>
    <w:rsid w:val="00E321E2"/>
    <w:rsid w:val="00E321FA"/>
    <w:rsid w:val="00E33412"/>
    <w:rsid w:val="00E33459"/>
    <w:rsid w:val="00E33588"/>
    <w:rsid w:val="00E338BE"/>
    <w:rsid w:val="00E3398E"/>
    <w:rsid w:val="00E33B54"/>
    <w:rsid w:val="00E33C28"/>
    <w:rsid w:val="00E33D72"/>
    <w:rsid w:val="00E341EB"/>
    <w:rsid w:val="00E34706"/>
    <w:rsid w:val="00E34A31"/>
    <w:rsid w:val="00E35339"/>
    <w:rsid w:val="00E357D5"/>
    <w:rsid w:val="00E35B18"/>
    <w:rsid w:val="00E36194"/>
    <w:rsid w:val="00E362E6"/>
    <w:rsid w:val="00E36682"/>
    <w:rsid w:val="00E36914"/>
    <w:rsid w:val="00E3727A"/>
    <w:rsid w:val="00E375D5"/>
    <w:rsid w:val="00E3770D"/>
    <w:rsid w:val="00E37BF2"/>
    <w:rsid w:val="00E40716"/>
    <w:rsid w:val="00E40C40"/>
    <w:rsid w:val="00E41193"/>
    <w:rsid w:val="00E413DE"/>
    <w:rsid w:val="00E415D5"/>
    <w:rsid w:val="00E41D0C"/>
    <w:rsid w:val="00E42157"/>
    <w:rsid w:val="00E421D7"/>
    <w:rsid w:val="00E42A4A"/>
    <w:rsid w:val="00E42E77"/>
    <w:rsid w:val="00E433DB"/>
    <w:rsid w:val="00E4340B"/>
    <w:rsid w:val="00E4359B"/>
    <w:rsid w:val="00E439FB"/>
    <w:rsid w:val="00E43A29"/>
    <w:rsid w:val="00E43DAB"/>
    <w:rsid w:val="00E43ECD"/>
    <w:rsid w:val="00E44663"/>
    <w:rsid w:val="00E44A38"/>
    <w:rsid w:val="00E44B63"/>
    <w:rsid w:val="00E44B9E"/>
    <w:rsid w:val="00E44E2D"/>
    <w:rsid w:val="00E44F4C"/>
    <w:rsid w:val="00E45D59"/>
    <w:rsid w:val="00E45D92"/>
    <w:rsid w:val="00E46027"/>
    <w:rsid w:val="00E4618D"/>
    <w:rsid w:val="00E463BD"/>
    <w:rsid w:val="00E46797"/>
    <w:rsid w:val="00E467BC"/>
    <w:rsid w:val="00E50628"/>
    <w:rsid w:val="00E50631"/>
    <w:rsid w:val="00E5073A"/>
    <w:rsid w:val="00E50980"/>
    <w:rsid w:val="00E50D8B"/>
    <w:rsid w:val="00E50DB5"/>
    <w:rsid w:val="00E517A6"/>
    <w:rsid w:val="00E519D6"/>
    <w:rsid w:val="00E51B2B"/>
    <w:rsid w:val="00E51BA1"/>
    <w:rsid w:val="00E5210C"/>
    <w:rsid w:val="00E530E7"/>
    <w:rsid w:val="00E536EF"/>
    <w:rsid w:val="00E5373C"/>
    <w:rsid w:val="00E5382D"/>
    <w:rsid w:val="00E54335"/>
    <w:rsid w:val="00E54568"/>
    <w:rsid w:val="00E54578"/>
    <w:rsid w:val="00E548E5"/>
    <w:rsid w:val="00E5493D"/>
    <w:rsid w:val="00E55094"/>
    <w:rsid w:val="00E55BD5"/>
    <w:rsid w:val="00E55F82"/>
    <w:rsid w:val="00E560CC"/>
    <w:rsid w:val="00E560D1"/>
    <w:rsid w:val="00E568E9"/>
    <w:rsid w:val="00E56C10"/>
    <w:rsid w:val="00E57BED"/>
    <w:rsid w:val="00E602AF"/>
    <w:rsid w:val="00E60534"/>
    <w:rsid w:val="00E60598"/>
    <w:rsid w:val="00E605E6"/>
    <w:rsid w:val="00E609A0"/>
    <w:rsid w:val="00E60E6B"/>
    <w:rsid w:val="00E6104A"/>
    <w:rsid w:val="00E61184"/>
    <w:rsid w:val="00E614C9"/>
    <w:rsid w:val="00E6215A"/>
    <w:rsid w:val="00E62622"/>
    <w:rsid w:val="00E62C62"/>
    <w:rsid w:val="00E631D9"/>
    <w:rsid w:val="00E6332E"/>
    <w:rsid w:val="00E63402"/>
    <w:rsid w:val="00E63836"/>
    <w:rsid w:val="00E63912"/>
    <w:rsid w:val="00E63A3D"/>
    <w:rsid w:val="00E63A4D"/>
    <w:rsid w:val="00E643F3"/>
    <w:rsid w:val="00E647D3"/>
    <w:rsid w:val="00E647FB"/>
    <w:rsid w:val="00E64C9C"/>
    <w:rsid w:val="00E66486"/>
    <w:rsid w:val="00E66902"/>
    <w:rsid w:val="00E66B77"/>
    <w:rsid w:val="00E66BB7"/>
    <w:rsid w:val="00E66D64"/>
    <w:rsid w:val="00E66F57"/>
    <w:rsid w:val="00E66F7C"/>
    <w:rsid w:val="00E67132"/>
    <w:rsid w:val="00E675EA"/>
    <w:rsid w:val="00E6765B"/>
    <w:rsid w:val="00E67BC6"/>
    <w:rsid w:val="00E67EC4"/>
    <w:rsid w:val="00E70662"/>
    <w:rsid w:val="00E70C6B"/>
    <w:rsid w:val="00E7179B"/>
    <w:rsid w:val="00E719CF"/>
    <w:rsid w:val="00E71A4A"/>
    <w:rsid w:val="00E71BE9"/>
    <w:rsid w:val="00E71F84"/>
    <w:rsid w:val="00E72089"/>
    <w:rsid w:val="00E7208D"/>
    <w:rsid w:val="00E72CCB"/>
    <w:rsid w:val="00E72CDA"/>
    <w:rsid w:val="00E72E44"/>
    <w:rsid w:val="00E735F3"/>
    <w:rsid w:val="00E73A01"/>
    <w:rsid w:val="00E73A75"/>
    <w:rsid w:val="00E73CAF"/>
    <w:rsid w:val="00E73EEF"/>
    <w:rsid w:val="00E74180"/>
    <w:rsid w:val="00E743DF"/>
    <w:rsid w:val="00E748DB"/>
    <w:rsid w:val="00E74FFE"/>
    <w:rsid w:val="00E75981"/>
    <w:rsid w:val="00E766AE"/>
    <w:rsid w:val="00E76AE1"/>
    <w:rsid w:val="00E76C84"/>
    <w:rsid w:val="00E76DF9"/>
    <w:rsid w:val="00E7712A"/>
    <w:rsid w:val="00E773D4"/>
    <w:rsid w:val="00E7747D"/>
    <w:rsid w:val="00E778F3"/>
    <w:rsid w:val="00E80523"/>
    <w:rsid w:val="00E80BF0"/>
    <w:rsid w:val="00E80C7D"/>
    <w:rsid w:val="00E80E58"/>
    <w:rsid w:val="00E8133A"/>
    <w:rsid w:val="00E814D5"/>
    <w:rsid w:val="00E81BE0"/>
    <w:rsid w:val="00E82170"/>
    <w:rsid w:val="00E82AFC"/>
    <w:rsid w:val="00E83051"/>
    <w:rsid w:val="00E83562"/>
    <w:rsid w:val="00E837F0"/>
    <w:rsid w:val="00E83DD6"/>
    <w:rsid w:val="00E83E17"/>
    <w:rsid w:val="00E83F4E"/>
    <w:rsid w:val="00E841BF"/>
    <w:rsid w:val="00E84B5A"/>
    <w:rsid w:val="00E856E0"/>
    <w:rsid w:val="00E85788"/>
    <w:rsid w:val="00E858D1"/>
    <w:rsid w:val="00E85CE7"/>
    <w:rsid w:val="00E85CEC"/>
    <w:rsid w:val="00E85D37"/>
    <w:rsid w:val="00E86171"/>
    <w:rsid w:val="00E861D6"/>
    <w:rsid w:val="00E86567"/>
    <w:rsid w:val="00E87845"/>
    <w:rsid w:val="00E87CFA"/>
    <w:rsid w:val="00E87DA3"/>
    <w:rsid w:val="00E87E4A"/>
    <w:rsid w:val="00E9000D"/>
    <w:rsid w:val="00E90F0E"/>
    <w:rsid w:val="00E91353"/>
    <w:rsid w:val="00E918E2"/>
    <w:rsid w:val="00E91AD1"/>
    <w:rsid w:val="00E91B30"/>
    <w:rsid w:val="00E91BCA"/>
    <w:rsid w:val="00E91FCD"/>
    <w:rsid w:val="00E92099"/>
    <w:rsid w:val="00E92350"/>
    <w:rsid w:val="00E92752"/>
    <w:rsid w:val="00E935B9"/>
    <w:rsid w:val="00E936C4"/>
    <w:rsid w:val="00E93BAD"/>
    <w:rsid w:val="00E93C57"/>
    <w:rsid w:val="00E940C1"/>
    <w:rsid w:val="00E941BD"/>
    <w:rsid w:val="00E946B8"/>
    <w:rsid w:val="00E949B5"/>
    <w:rsid w:val="00E94B33"/>
    <w:rsid w:val="00E94C25"/>
    <w:rsid w:val="00E95185"/>
    <w:rsid w:val="00E95296"/>
    <w:rsid w:val="00E953E1"/>
    <w:rsid w:val="00E95874"/>
    <w:rsid w:val="00E95950"/>
    <w:rsid w:val="00E96057"/>
    <w:rsid w:val="00E962F3"/>
    <w:rsid w:val="00E9644D"/>
    <w:rsid w:val="00E96489"/>
    <w:rsid w:val="00E97461"/>
    <w:rsid w:val="00E974EC"/>
    <w:rsid w:val="00E97612"/>
    <w:rsid w:val="00E97FFB"/>
    <w:rsid w:val="00EA0078"/>
    <w:rsid w:val="00EA0323"/>
    <w:rsid w:val="00EA0BDC"/>
    <w:rsid w:val="00EA0C83"/>
    <w:rsid w:val="00EA10DC"/>
    <w:rsid w:val="00EA196B"/>
    <w:rsid w:val="00EA2167"/>
    <w:rsid w:val="00EA25B5"/>
    <w:rsid w:val="00EA2DB3"/>
    <w:rsid w:val="00EA2DD2"/>
    <w:rsid w:val="00EA2FCC"/>
    <w:rsid w:val="00EA3372"/>
    <w:rsid w:val="00EA3569"/>
    <w:rsid w:val="00EA3C51"/>
    <w:rsid w:val="00EA4000"/>
    <w:rsid w:val="00EA47EA"/>
    <w:rsid w:val="00EA4A08"/>
    <w:rsid w:val="00EA4C2B"/>
    <w:rsid w:val="00EA4C8D"/>
    <w:rsid w:val="00EA4D8D"/>
    <w:rsid w:val="00EA4DFB"/>
    <w:rsid w:val="00EA50F2"/>
    <w:rsid w:val="00EA63C8"/>
    <w:rsid w:val="00EA63D4"/>
    <w:rsid w:val="00EA6B0F"/>
    <w:rsid w:val="00EA6B71"/>
    <w:rsid w:val="00EA7232"/>
    <w:rsid w:val="00EA756D"/>
    <w:rsid w:val="00EB04BF"/>
    <w:rsid w:val="00EB04C9"/>
    <w:rsid w:val="00EB052B"/>
    <w:rsid w:val="00EB0664"/>
    <w:rsid w:val="00EB0AF5"/>
    <w:rsid w:val="00EB1200"/>
    <w:rsid w:val="00EB13E7"/>
    <w:rsid w:val="00EB1BBE"/>
    <w:rsid w:val="00EB1DD3"/>
    <w:rsid w:val="00EB222A"/>
    <w:rsid w:val="00EB23F7"/>
    <w:rsid w:val="00EB245A"/>
    <w:rsid w:val="00EB279C"/>
    <w:rsid w:val="00EB2933"/>
    <w:rsid w:val="00EB29D5"/>
    <w:rsid w:val="00EB3088"/>
    <w:rsid w:val="00EB3813"/>
    <w:rsid w:val="00EB3E90"/>
    <w:rsid w:val="00EB43ED"/>
    <w:rsid w:val="00EB45B8"/>
    <w:rsid w:val="00EB4C21"/>
    <w:rsid w:val="00EB524F"/>
    <w:rsid w:val="00EB5D15"/>
    <w:rsid w:val="00EB5D25"/>
    <w:rsid w:val="00EB6007"/>
    <w:rsid w:val="00EB60B8"/>
    <w:rsid w:val="00EB63B0"/>
    <w:rsid w:val="00EB66FE"/>
    <w:rsid w:val="00EB6C92"/>
    <w:rsid w:val="00EB6E66"/>
    <w:rsid w:val="00EB7299"/>
    <w:rsid w:val="00EB7A49"/>
    <w:rsid w:val="00EB7FC9"/>
    <w:rsid w:val="00EC0257"/>
    <w:rsid w:val="00EC03A4"/>
    <w:rsid w:val="00EC05DE"/>
    <w:rsid w:val="00EC06A3"/>
    <w:rsid w:val="00EC0874"/>
    <w:rsid w:val="00EC0A53"/>
    <w:rsid w:val="00EC225B"/>
    <w:rsid w:val="00EC26C2"/>
    <w:rsid w:val="00EC2AE1"/>
    <w:rsid w:val="00EC2BC0"/>
    <w:rsid w:val="00EC2C03"/>
    <w:rsid w:val="00EC2DA6"/>
    <w:rsid w:val="00EC2FD6"/>
    <w:rsid w:val="00EC320A"/>
    <w:rsid w:val="00EC33DE"/>
    <w:rsid w:val="00EC361F"/>
    <w:rsid w:val="00EC37C9"/>
    <w:rsid w:val="00EC3D21"/>
    <w:rsid w:val="00EC3F8B"/>
    <w:rsid w:val="00EC4816"/>
    <w:rsid w:val="00EC52FA"/>
    <w:rsid w:val="00EC5A96"/>
    <w:rsid w:val="00EC61A0"/>
    <w:rsid w:val="00EC64A6"/>
    <w:rsid w:val="00EC67CE"/>
    <w:rsid w:val="00EC6B67"/>
    <w:rsid w:val="00EC6C97"/>
    <w:rsid w:val="00EC6CE8"/>
    <w:rsid w:val="00EC7160"/>
    <w:rsid w:val="00EC753E"/>
    <w:rsid w:val="00EC7786"/>
    <w:rsid w:val="00EC7C7F"/>
    <w:rsid w:val="00EC7D3C"/>
    <w:rsid w:val="00ED00F4"/>
    <w:rsid w:val="00ED0A99"/>
    <w:rsid w:val="00ED186A"/>
    <w:rsid w:val="00ED19A3"/>
    <w:rsid w:val="00ED1A41"/>
    <w:rsid w:val="00ED1AD2"/>
    <w:rsid w:val="00ED2C4C"/>
    <w:rsid w:val="00ED300C"/>
    <w:rsid w:val="00ED3010"/>
    <w:rsid w:val="00ED3B28"/>
    <w:rsid w:val="00ED41F8"/>
    <w:rsid w:val="00ED42A0"/>
    <w:rsid w:val="00ED4424"/>
    <w:rsid w:val="00ED4A5D"/>
    <w:rsid w:val="00ED4ACA"/>
    <w:rsid w:val="00ED59A7"/>
    <w:rsid w:val="00ED5DB3"/>
    <w:rsid w:val="00ED6334"/>
    <w:rsid w:val="00ED6384"/>
    <w:rsid w:val="00ED64D2"/>
    <w:rsid w:val="00ED667C"/>
    <w:rsid w:val="00ED67E6"/>
    <w:rsid w:val="00ED71B7"/>
    <w:rsid w:val="00ED766C"/>
    <w:rsid w:val="00ED78F4"/>
    <w:rsid w:val="00EE0863"/>
    <w:rsid w:val="00EE092A"/>
    <w:rsid w:val="00EE0D85"/>
    <w:rsid w:val="00EE10B1"/>
    <w:rsid w:val="00EE1147"/>
    <w:rsid w:val="00EE14DB"/>
    <w:rsid w:val="00EE1563"/>
    <w:rsid w:val="00EE16C9"/>
    <w:rsid w:val="00EE1B0D"/>
    <w:rsid w:val="00EE307F"/>
    <w:rsid w:val="00EE30AE"/>
    <w:rsid w:val="00EE31AE"/>
    <w:rsid w:val="00EE3819"/>
    <w:rsid w:val="00EE385D"/>
    <w:rsid w:val="00EE39D8"/>
    <w:rsid w:val="00EE3EDF"/>
    <w:rsid w:val="00EE3F69"/>
    <w:rsid w:val="00EE41A0"/>
    <w:rsid w:val="00EE45B7"/>
    <w:rsid w:val="00EE4654"/>
    <w:rsid w:val="00EE4ABB"/>
    <w:rsid w:val="00EE4C6B"/>
    <w:rsid w:val="00EE51D0"/>
    <w:rsid w:val="00EE5225"/>
    <w:rsid w:val="00EE52DD"/>
    <w:rsid w:val="00EE5323"/>
    <w:rsid w:val="00EE55DF"/>
    <w:rsid w:val="00EE56EC"/>
    <w:rsid w:val="00EE5B7D"/>
    <w:rsid w:val="00EE5EA2"/>
    <w:rsid w:val="00EE5EB9"/>
    <w:rsid w:val="00EE6C42"/>
    <w:rsid w:val="00EE7A7A"/>
    <w:rsid w:val="00EE7B17"/>
    <w:rsid w:val="00EE7B36"/>
    <w:rsid w:val="00EE7CD8"/>
    <w:rsid w:val="00EF0696"/>
    <w:rsid w:val="00EF0B6E"/>
    <w:rsid w:val="00EF0B9D"/>
    <w:rsid w:val="00EF1017"/>
    <w:rsid w:val="00EF1127"/>
    <w:rsid w:val="00EF151C"/>
    <w:rsid w:val="00EF1C5F"/>
    <w:rsid w:val="00EF2285"/>
    <w:rsid w:val="00EF285F"/>
    <w:rsid w:val="00EF2CCE"/>
    <w:rsid w:val="00EF357B"/>
    <w:rsid w:val="00EF35E4"/>
    <w:rsid w:val="00EF3899"/>
    <w:rsid w:val="00EF38DF"/>
    <w:rsid w:val="00EF3C7B"/>
    <w:rsid w:val="00EF41B7"/>
    <w:rsid w:val="00EF4578"/>
    <w:rsid w:val="00EF4B36"/>
    <w:rsid w:val="00EF4D73"/>
    <w:rsid w:val="00EF5431"/>
    <w:rsid w:val="00EF58A2"/>
    <w:rsid w:val="00EF594A"/>
    <w:rsid w:val="00EF5BD3"/>
    <w:rsid w:val="00EF5CFF"/>
    <w:rsid w:val="00EF5E7E"/>
    <w:rsid w:val="00EF5FFA"/>
    <w:rsid w:val="00EF653B"/>
    <w:rsid w:val="00EF70B1"/>
    <w:rsid w:val="00EF721B"/>
    <w:rsid w:val="00EF7BB0"/>
    <w:rsid w:val="00EF7C76"/>
    <w:rsid w:val="00EF7F28"/>
    <w:rsid w:val="00EF7FE0"/>
    <w:rsid w:val="00F003F7"/>
    <w:rsid w:val="00F00449"/>
    <w:rsid w:val="00F006EC"/>
    <w:rsid w:val="00F015D9"/>
    <w:rsid w:val="00F01AE5"/>
    <w:rsid w:val="00F01E9D"/>
    <w:rsid w:val="00F01F34"/>
    <w:rsid w:val="00F02978"/>
    <w:rsid w:val="00F02C62"/>
    <w:rsid w:val="00F0346E"/>
    <w:rsid w:val="00F03484"/>
    <w:rsid w:val="00F03914"/>
    <w:rsid w:val="00F0426C"/>
    <w:rsid w:val="00F04BAD"/>
    <w:rsid w:val="00F04E26"/>
    <w:rsid w:val="00F050BD"/>
    <w:rsid w:val="00F051AB"/>
    <w:rsid w:val="00F055A4"/>
    <w:rsid w:val="00F056D7"/>
    <w:rsid w:val="00F063A1"/>
    <w:rsid w:val="00F06C88"/>
    <w:rsid w:val="00F06D6E"/>
    <w:rsid w:val="00F071B1"/>
    <w:rsid w:val="00F079CD"/>
    <w:rsid w:val="00F07C6E"/>
    <w:rsid w:val="00F102FB"/>
    <w:rsid w:val="00F1097A"/>
    <w:rsid w:val="00F10B9A"/>
    <w:rsid w:val="00F10C31"/>
    <w:rsid w:val="00F1141C"/>
    <w:rsid w:val="00F1187D"/>
    <w:rsid w:val="00F118B6"/>
    <w:rsid w:val="00F11A5E"/>
    <w:rsid w:val="00F11D90"/>
    <w:rsid w:val="00F11FB9"/>
    <w:rsid w:val="00F12125"/>
    <w:rsid w:val="00F12A52"/>
    <w:rsid w:val="00F12A8B"/>
    <w:rsid w:val="00F12B1C"/>
    <w:rsid w:val="00F12BE3"/>
    <w:rsid w:val="00F13041"/>
    <w:rsid w:val="00F13505"/>
    <w:rsid w:val="00F13511"/>
    <w:rsid w:val="00F14172"/>
    <w:rsid w:val="00F14313"/>
    <w:rsid w:val="00F14343"/>
    <w:rsid w:val="00F1434B"/>
    <w:rsid w:val="00F14440"/>
    <w:rsid w:val="00F14FDA"/>
    <w:rsid w:val="00F155F3"/>
    <w:rsid w:val="00F15699"/>
    <w:rsid w:val="00F16095"/>
    <w:rsid w:val="00F1680D"/>
    <w:rsid w:val="00F168F3"/>
    <w:rsid w:val="00F16BAA"/>
    <w:rsid w:val="00F16C58"/>
    <w:rsid w:val="00F170CC"/>
    <w:rsid w:val="00F172FB"/>
    <w:rsid w:val="00F173BC"/>
    <w:rsid w:val="00F17C85"/>
    <w:rsid w:val="00F205F4"/>
    <w:rsid w:val="00F20989"/>
    <w:rsid w:val="00F20D05"/>
    <w:rsid w:val="00F20F59"/>
    <w:rsid w:val="00F21049"/>
    <w:rsid w:val="00F21425"/>
    <w:rsid w:val="00F216C5"/>
    <w:rsid w:val="00F21CE2"/>
    <w:rsid w:val="00F22B0D"/>
    <w:rsid w:val="00F239E6"/>
    <w:rsid w:val="00F23A8E"/>
    <w:rsid w:val="00F23B8A"/>
    <w:rsid w:val="00F240A6"/>
    <w:rsid w:val="00F24841"/>
    <w:rsid w:val="00F259E4"/>
    <w:rsid w:val="00F25D94"/>
    <w:rsid w:val="00F2605E"/>
    <w:rsid w:val="00F261C9"/>
    <w:rsid w:val="00F26280"/>
    <w:rsid w:val="00F26954"/>
    <w:rsid w:val="00F26BB7"/>
    <w:rsid w:val="00F26BFA"/>
    <w:rsid w:val="00F31431"/>
    <w:rsid w:val="00F3169D"/>
    <w:rsid w:val="00F317F2"/>
    <w:rsid w:val="00F3200D"/>
    <w:rsid w:val="00F3293F"/>
    <w:rsid w:val="00F32BA6"/>
    <w:rsid w:val="00F32F4D"/>
    <w:rsid w:val="00F3302A"/>
    <w:rsid w:val="00F3308C"/>
    <w:rsid w:val="00F3336F"/>
    <w:rsid w:val="00F33406"/>
    <w:rsid w:val="00F336E4"/>
    <w:rsid w:val="00F3495E"/>
    <w:rsid w:val="00F34CE5"/>
    <w:rsid w:val="00F35593"/>
    <w:rsid w:val="00F358AC"/>
    <w:rsid w:val="00F35C6D"/>
    <w:rsid w:val="00F360D4"/>
    <w:rsid w:val="00F3655A"/>
    <w:rsid w:val="00F367CB"/>
    <w:rsid w:val="00F36A53"/>
    <w:rsid w:val="00F370D9"/>
    <w:rsid w:val="00F371CC"/>
    <w:rsid w:val="00F372D3"/>
    <w:rsid w:val="00F377C6"/>
    <w:rsid w:val="00F37D19"/>
    <w:rsid w:val="00F4004C"/>
    <w:rsid w:val="00F40094"/>
    <w:rsid w:val="00F403D8"/>
    <w:rsid w:val="00F4086E"/>
    <w:rsid w:val="00F408CC"/>
    <w:rsid w:val="00F40CDB"/>
    <w:rsid w:val="00F40EB3"/>
    <w:rsid w:val="00F40FBF"/>
    <w:rsid w:val="00F41114"/>
    <w:rsid w:val="00F417C5"/>
    <w:rsid w:val="00F41E98"/>
    <w:rsid w:val="00F41ED0"/>
    <w:rsid w:val="00F420A8"/>
    <w:rsid w:val="00F4233C"/>
    <w:rsid w:val="00F42BF4"/>
    <w:rsid w:val="00F42C0A"/>
    <w:rsid w:val="00F42C20"/>
    <w:rsid w:val="00F42C5D"/>
    <w:rsid w:val="00F4306C"/>
    <w:rsid w:val="00F433E9"/>
    <w:rsid w:val="00F43416"/>
    <w:rsid w:val="00F438FF"/>
    <w:rsid w:val="00F43D92"/>
    <w:rsid w:val="00F440E4"/>
    <w:rsid w:val="00F4429D"/>
    <w:rsid w:val="00F4466B"/>
    <w:rsid w:val="00F4522D"/>
    <w:rsid w:val="00F455C8"/>
    <w:rsid w:val="00F4594F"/>
    <w:rsid w:val="00F45B4D"/>
    <w:rsid w:val="00F45B56"/>
    <w:rsid w:val="00F460D1"/>
    <w:rsid w:val="00F4693E"/>
    <w:rsid w:val="00F46DD7"/>
    <w:rsid w:val="00F47697"/>
    <w:rsid w:val="00F47849"/>
    <w:rsid w:val="00F478E5"/>
    <w:rsid w:val="00F504B9"/>
    <w:rsid w:val="00F507B6"/>
    <w:rsid w:val="00F509CF"/>
    <w:rsid w:val="00F50FEC"/>
    <w:rsid w:val="00F51161"/>
    <w:rsid w:val="00F5138E"/>
    <w:rsid w:val="00F513E4"/>
    <w:rsid w:val="00F51905"/>
    <w:rsid w:val="00F522E2"/>
    <w:rsid w:val="00F52460"/>
    <w:rsid w:val="00F52638"/>
    <w:rsid w:val="00F52813"/>
    <w:rsid w:val="00F528D9"/>
    <w:rsid w:val="00F52928"/>
    <w:rsid w:val="00F52A67"/>
    <w:rsid w:val="00F52BB9"/>
    <w:rsid w:val="00F53193"/>
    <w:rsid w:val="00F5391C"/>
    <w:rsid w:val="00F53D6D"/>
    <w:rsid w:val="00F53E0F"/>
    <w:rsid w:val="00F542D7"/>
    <w:rsid w:val="00F545A6"/>
    <w:rsid w:val="00F5480B"/>
    <w:rsid w:val="00F548D8"/>
    <w:rsid w:val="00F549B7"/>
    <w:rsid w:val="00F55067"/>
    <w:rsid w:val="00F558AF"/>
    <w:rsid w:val="00F55D81"/>
    <w:rsid w:val="00F56062"/>
    <w:rsid w:val="00F56205"/>
    <w:rsid w:val="00F56403"/>
    <w:rsid w:val="00F56454"/>
    <w:rsid w:val="00F56773"/>
    <w:rsid w:val="00F56E34"/>
    <w:rsid w:val="00F57416"/>
    <w:rsid w:val="00F577FB"/>
    <w:rsid w:val="00F57FB4"/>
    <w:rsid w:val="00F60423"/>
    <w:rsid w:val="00F60585"/>
    <w:rsid w:val="00F606AA"/>
    <w:rsid w:val="00F60AB3"/>
    <w:rsid w:val="00F61048"/>
    <w:rsid w:val="00F6141C"/>
    <w:rsid w:val="00F61995"/>
    <w:rsid w:val="00F61BBB"/>
    <w:rsid w:val="00F61D1B"/>
    <w:rsid w:val="00F62A84"/>
    <w:rsid w:val="00F63323"/>
    <w:rsid w:val="00F63465"/>
    <w:rsid w:val="00F63911"/>
    <w:rsid w:val="00F63BEA"/>
    <w:rsid w:val="00F6433C"/>
    <w:rsid w:val="00F64409"/>
    <w:rsid w:val="00F64927"/>
    <w:rsid w:val="00F64DDB"/>
    <w:rsid w:val="00F65110"/>
    <w:rsid w:val="00F6550D"/>
    <w:rsid w:val="00F655D3"/>
    <w:rsid w:val="00F65905"/>
    <w:rsid w:val="00F659F3"/>
    <w:rsid w:val="00F65F30"/>
    <w:rsid w:val="00F665CD"/>
    <w:rsid w:val="00F6726B"/>
    <w:rsid w:val="00F673C9"/>
    <w:rsid w:val="00F67D4A"/>
    <w:rsid w:val="00F67DB5"/>
    <w:rsid w:val="00F70194"/>
    <w:rsid w:val="00F701A4"/>
    <w:rsid w:val="00F707F2"/>
    <w:rsid w:val="00F70970"/>
    <w:rsid w:val="00F70A11"/>
    <w:rsid w:val="00F70DC2"/>
    <w:rsid w:val="00F70EF3"/>
    <w:rsid w:val="00F70F6F"/>
    <w:rsid w:val="00F70F7E"/>
    <w:rsid w:val="00F70FEF"/>
    <w:rsid w:val="00F7124D"/>
    <w:rsid w:val="00F714C4"/>
    <w:rsid w:val="00F715B3"/>
    <w:rsid w:val="00F71645"/>
    <w:rsid w:val="00F71C45"/>
    <w:rsid w:val="00F71D34"/>
    <w:rsid w:val="00F722D0"/>
    <w:rsid w:val="00F72379"/>
    <w:rsid w:val="00F72506"/>
    <w:rsid w:val="00F731BA"/>
    <w:rsid w:val="00F7324D"/>
    <w:rsid w:val="00F736C1"/>
    <w:rsid w:val="00F7444A"/>
    <w:rsid w:val="00F748AB"/>
    <w:rsid w:val="00F74AF0"/>
    <w:rsid w:val="00F74C92"/>
    <w:rsid w:val="00F75380"/>
    <w:rsid w:val="00F7542D"/>
    <w:rsid w:val="00F76305"/>
    <w:rsid w:val="00F77106"/>
    <w:rsid w:val="00F77267"/>
    <w:rsid w:val="00F772FE"/>
    <w:rsid w:val="00F77B7B"/>
    <w:rsid w:val="00F77C66"/>
    <w:rsid w:val="00F77C9E"/>
    <w:rsid w:val="00F8017B"/>
    <w:rsid w:val="00F802E7"/>
    <w:rsid w:val="00F806DB"/>
    <w:rsid w:val="00F807A6"/>
    <w:rsid w:val="00F808BA"/>
    <w:rsid w:val="00F810D6"/>
    <w:rsid w:val="00F81144"/>
    <w:rsid w:val="00F81785"/>
    <w:rsid w:val="00F8184C"/>
    <w:rsid w:val="00F82330"/>
    <w:rsid w:val="00F823E1"/>
    <w:rsid w:val="00F82C08"/>
    <w:rsid w:val="00F8395C"/>
    <w:rsid w:val="00F840BD"/>
    <w:rsid w:val="00F84934"/>
    <w:rsid w:val="00F85883"/>
    <w:rsid w:val="00F85A8D"/>
    <w:rsid w:val="00F85E4A"/>
    <w:rsid w:val="00F86503"/>
    <w:rsid w:val="00F86923"/>
    <w:rsid w:val="00F86951"/>
    <w:rsid w:val="00F87238"/>
    <w:rsid w:val="00F873F6"/>
    <w:rsid w:val="00F8769D"/>
    <w:rsid w:val="00F901BC"/>
    <w:rsid w:val="00F903B1"/>
    <w:rsid w:val="00F908EE"/>
    <w:rsid w:val="00F90B22"/>
    <w:rsid w:val="00F91049"/>
    <w:rsid w:val="00F91233"/>
    <w:rsid w:val="00F912F4"/>
    <w:rsid w:val="00F9130B"/>
    <w:rsid w:val="00F914EB"/>
    <w:rsid w:val="00F9175F"/>
    <w:rsid w:val="00F91873"/>
    <w:rsid w:val="00F91B23"/>
    <w:rsid w:val="00F91C11"/>
    <w:rsid w:val="00F91E04"/>
    <w:rsid w:val="00F92316"/>
    <w:rsid w:val="00F924C5"/>
    <w:rsid w:val="00F924F0"/>
    <w:rsid w:val="00F9256C"/>
    <w:rsid w:val="00F92A65"/>
    <w:rsid w:val="00F92B0F"/>
    <w:rsid w:val="00F93039"/>
    <w:rsid w:val="00F930A1"/>
    <w:rsid w:val="00F930A7"/>
    <w:rsid w:val="00F9365C"/>
    <w:rsid w:val="00F936F0"/>
    <w:rsid w:val="00F9374B"/>
    <w:rsid w:val="00F93A96"/>
    <w:rsid w:val="00F94351"/>
    <w:rsid w:val="00F94EC8"/>
    <w:rsid w:val="00F950B0"/>
    <w:rsid w:val="00F9525D"/>
    <w:rsid w:val="00F95A27"/>
    <w:rsid w:val="00F95AA2"/>
    <w:rsid w:val="00F95DF4"/>
    <w:rsid w:val="00F95F15"/>
    <w:rsid w:val="00F96449"/>
    <w:rsid w:val="00F969CB"/>
    <w:rsid w:val="00F96C56"/>
    <w:rsid w:val="00F96FD5"/>
    <w:rsid w:val="00F970CD"/>
    <w:rsid w:val="00F976EE"/>
    <w:rsid w:val="00F97B46"/>
    <w:rsid w:val="00F97C4A"/>
    <w:rsid w:val="00FA0008"/>
    <w:rsid w:val="00FA0B2A"/>
    <w:rsid w:val="00FA16E8"/>
    <w:rsid w:val="00FA1CE8"/>
    <w:rsid w:val="00FA26A9"/>
    <w:rsid w:val="00FA2741"/>
    <w:rsid w:val="00FA33D5"/>
    <w:rsid w:val="00FA33D8"/>
    <w:rsid w:val="00FA3543"/>
    <w:rsid w:val="00FA3846"/>
    <w:rsid w:val="00FA39D0"/>
    <w:rsid w:val="00FA3C5C"/>
    <w:rsid w:val="00FA422D"/>
    <w:rsid w:val="00FA462C"/>
    <w:rsid w:val="00FA4ABE"/>
    <w:rsid w:val="00FA4D24"/>
    <w:rsid w:val="00FA516F"/>
    <w:rsid w:val="00FA55F5"/>
    <w:rsid w:val="00FA560C"/>
    <w:rsid w:val="00FA5AAA"/>
    <w:rsid w:val="00FA5EE3"/>
    <w:rsid w:val="00FA60CD"/>
    <w:rsid w:val="00FA6147"/>
    <w:rsid w:val="00FA6565"/>
    <w:rsid w:val="00FA67F3"/>
    <w:rsid w:val="00FA725D"/>
    <w:rsid w:val="00FA7BD3"/>
    <w:rsid w:val="00FA7E1D"/>
    <w:rsid w:val="00FB040A"/>
    <w:rsid w:val="00FB04E9"/>
    <w:rsid w:val="00FB0CE1"/>
    <w:rsid w:val="00FB0CF0"/>
    <w:rsid w:val="00FB0DEE"/>
    <w:rsid w:val="00FB1A96"/>
    <w:rsid w:val="00FB1D64"/>
    <w:rsid w:val="00FB1F54"/>
    <w:rsid w:val="00FB24F0"/>
    <w:rsid w:val="00FB2531"/>
    <w:rsid w:val="00FB27AC"/>
    <w:rsid w:val="00FB2842"/>
    <w:rsid w:val="00FB29F4"/>
    <w:rsid w:val="00FB2E74"/>
    <w:rsid w:val="00FB2F79"/>
    <w:rsid w:val="00FB2FDD"/>
    <w:rsid w:val="00FB34DA"/>
    <w:rsid w:val="00FB423B"/>
    <w:rsid w:val="00FB44E4"/>
    <w:rsid w:val="00FB4E1B"/>
    <w:rsid w:val="00FB4E7B"/>
    <w:rsid w:val="00FB5700"/>
    <w:rsid w:val="00FB59F3"/>
    <w:rsid w:val="00FB5B06"/>
    <w:rsid w:val="00FB5DF0"/>
    <w:rsid w:val="00FB5EAC"/>
    <w:rsid w:val="00FB60D9"/>
    <w:rsid w:val="00FB6EF4"/>
    <w:rsid w:val="00FB6F94"/>
    <w:rsid w:val="00FB721A"/>
    <w:rsid w:val="00FB7899"/>
    <w:rsid w:val="00FB7ABF"/>
    <w:rsid w:val="00FB7DE9"/>
    <w:rsid w:val="00FB7E93"/>
    <w:rsid w:val="00FB7EA7"/>
    <w:rsid w:val="00FC035A"/>
    <w:rsid w:val="00FC0AE8"/>
    <w:rsid w:val="00FC0D49"/>
    <w:rsid w:val="00FC1A0B"/>
    <w:rsid w:val="00FC1A36"/>
    <w:rsid w:val="00FC1BD9"/>
    <w:rsid w:val="00FC26CA"/>
    <w:rsid w:val="00FC2A2D"/>
    <w:rsid w:val="00FC2D42"/>
    <w:rsid w:val="00FC2FE5"/>
    <w:rsid w:val="00FC3014"/>
    <w:rsid w:val="00FC306D"/>
    <w:rsid w:val="00FC321E"/>
    <w:rsid w:val="00FC32AB"/>
    <w:rsid w:val="00FC3BFC"/>
    <w:rsid w:val="00FC3D7D"/>
    <w:rsid w:val="00FC45F4"/>
    <w:rsid w:val="00FC4919"/>
    <w:rsid w:val="00FC49AD"/>
    <w:rsid w:val="00FC4DCA"/>
    <w:rsid w:val="00FC56BA"/>
    <w:rsid w:val="00FC68C9"/>
    <w:rsid w:val="00FC6B5A"/>
    <w:rsid w:val="00FC70CD"/>
    <w:rsid w:val="00FC7133"/>
    <w:rsid w:val="00FC784F"/>
    <w:rsid w:val="00FC7E2E"/>
    <w:rsid w:val="00FC7EFF"/>
    <w:rsid w:val="00FC7F24"/>
    <w:rsid w:val="00FD08B6"/>
    <w:rsid w:val="00FD0C72"/>
    <w:rsid w:val="00FD1426"/>
    <w:rsid w:val="00FD198F"/>
    <w:rsid w:val="00FD1D20"/>
    <w:rsid w:val="00FD220F"/>
    <w:rsid w:val="00FD2428"/>
    <w:rsid w:val="00FD2E3C"/>
    <w:rsid w:val="00FD37D5"/>
    <w:rsid w:val="00FD37E2"/>
    <w:rsid w:val="00FD3833"/>
    <w:rsid w:val="00FD3C95"/>
    <w:rsid w:val="00FD41A7"/>
    <w:rsid w:val="00FD472B"/>
    <w:rsid w:val="00FD48BF"/>
    <w:rsid w:val="00FD4B17"/>
    <w:rsid w:val="00FD5069"/>
    <w:rsid w:val="00FD5481"/>
    <w:rsid w:val="00FD5AE5"/>
    <w:rsid w:val="00FD5F20"/>
    <w:rsid w:val="00FD6692"/>
    <w:rsid w:val="00FD6AE9"/>
    <w:rsid w:val="00FD6D53"/>
    <w:rsid w:val="00FD7185"/>
    <w:rsid w:val="00FD71EA"/>
    <w:rsid w:val="00FD7217"/>
    <w:rsid w:val="00FE037D"/>
    <w:rsid w:val="00FE03EB"/>
    <w:rsid w:val="00FE0835"/>
    <w:rsid w:val="00FE0A6A"/>
    <w:rsid w:val="00FE17B1"/>
    <w:rsid w:val="00FE1906"/>
    <w:rsid w:val="00FE19B1"/>
    <w:rsid w:val="00FE1DEF"/>
    <w:rsid w:val="00FE1E0C"/>
    <w:rsid w:val="00FE224B"/>
    <w:rsid w:val="00FE245A"/>
    <w:rsid w:val="00FE2682"/>
    <w:rsid w:val="00FE381A"/>
    <w:rsid w:val="00FE3872"/>
    <w:rsid w:val="00FE4007"/>
    <w:rsid w:val="00FE4C61"/>
    <w:rsid w:val="00FE4FBA"/>
    <w:rsid w:val="00FE55E5"/>
    <w:rsid w:val="00FE5AE9"/>
    <w:rsid w:val="00FE5B2B"/>
    <w:rsid w:val="00FE60BC"/>
    <w:rsid w:val="00FE6CD0"/>
    <w:rsid w:val="00FE7040"/>
    <w:rsid w:val="00FE7156"/>
    <w:rsid w:val="00FE7393"/>
    <w:rsid w:val="00FE73BD"/>
    <w:rsid w:val="00FE7514"/>
    <w:rsid w:val="00FE764E"/>
    <w:rsid w:val="00FE7B78"/>
    <w:rsid w:val="00FF0159"/>
    <w:rsid w:val="00FF064D"/>
    <w:rsid w:val="00FF0D2E"/>
    <w:rsid w:val="00FF0DB5"/>
    <w:rsid w:val="00FF0F3F"/>
    <w:rsid w:val="00FF1164"/>
    <w:rsid w:val="00FF140C"/>
    <w:rsid w:val="00FF15EF"/>
    <w:rsid w:val="00FF161E"/>
    <w:rsid w:val="00FF25E5"/>
    <w:rsid w:val="00FF2751"/>
    <w:rsid w:val="00FF2A04"/>
    <w:rsid w:val="00FF2CF9"/>
    <w:rsid w:val="00FF2FD8"/>
    <w:rsid w:val="00FF2FFE"/>
    <w:rsid w:val="00FF33F9"/>
    <w:rsid w:val="00FF3492"/>
    <w:rsid w:val="00FF38E3"/>
    <w:rsid w:val="00FF3A35"/>
    <w:rsid w:val="00FF3B5A"/>
    <w:rsid w:val="00FF3DCC"/>
    <w:rsid w:val="00FF4410"/>
    <w:rsid w:val="00FF4489"/>
    <w:rsid w:val="00FF45B9"/>
    <w:rsid w:val="00FF469A"/>
    <w:rsid w:val="00FF5164"/>
    <w:rsid w:val="00FF52A3"/>
    <w:rsid w:val="00FF5C11"/>
    <w:rsid w:val="00FF5D2A"/>
    <w:rsid w:val="00FF67D4"/>
    <w:rsid w:val="00FF70DB"/>
    <w:rsid w:val="00FF7247"/>
    <w:rsid w:val="00FF7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74281"/>
  <w15:docId w15:val="{A0D93EBF-B7CF-B14A-A897-50B68CD87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C2E6D"/>
    <w:rPr>
      <w:rFonts w:ascii="Calibri" w:eastAsia="Calibri" w:hAnsi="Calibri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5C2E6D"/>
    <w:pPr>
      <w:spacing w:after="0" w:line="240" w:lineRule="auto"/>
      <w:jc w:val="center"/>
    </w:pPr>
    <w:rPr>
      <w:rFonts w:ascii="Times New Roman" w:eastAsia="Times New Roman" w:hAnsi="Times New Roman"/>
      <w:b/>
      <w:bCs/>
      <w:sz w:val="32"/>
      <w:szCs w:val="32"/>
      <w:lang w:val="x-none" w:eastAsia="x-none"/>
    </w:rPr>
  </w:style>
  <w:style w:type="character" w:customStyle="1" w:styleId="TitleChar">
    <w:name w:val="Title Char"/>
    <w:basedOn w:val="DefaultParagraphFont"/>
    <w:link w:val="Title"/>
    <w:uiPriority w:val="10"/>
    <w:rsid w:val="005C2E6D"/>
    <w:rPr>
      <w:rFonts w:ascii="Times New Roman" w:eastAsia="Times New Roman" w:hAnsi="Times New Roman" w:cs="Times New Roman"/>
      <w:b/>
      <w:bCs/>
      <w:sz w:val="32"/>
      <w:szCs w:val="32"/>
      <w:lang w:val="x-none" w:eastAsia="x-none"/>
    </w:rPr>
  </w:style>
  <w:style w:type="paragraph" w:styleId="ListParagraph">
    <w:name w:val="List Paragraph"/>
    <w:basedOn w:val="Normal"/>
    <w:uiPriority w:val="34"/>
    <w:qFormat/>
    <w:rsid w:val="005C2E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2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E37"/>
    <w:rPr>
      <w:rFonts w:ascii="Calibri" w:eastAsia="Calibri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B2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E37"/>
    <w:rPr>
      <w:rFonts w:ascii="Calibri" w:eastAsia="Calibri" w:hAnsi="Calibri" w:cs="Times New Roman"/>
      <w:lang w:eastAsia="en-US"/>
    </w:rPr>
  </w:style>
  <w:style w:type="table" w:styleId="TableGrid">
    <w:name w:val="Table Grid"/>
    <w:basedOn w:val="TableNormal"/>
    <w:uiPriority w:val="39"/>
    <w:rsid w:val="00604B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C32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32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323C"/>
    <w:rPr>
      <w:rFonts w:ascii="Calibri" w:eastAsia="Calibri" w:hAnsi="Calibri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32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323C"/>
    <w:rPr>
      <w:rFonts w:ascii="Calibri" w:eastAsia="Calibri" w:hAnsi="Calibri" w:cs="Times New Roman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32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323C"/>
    <w:rPr>
      <w:rFonts w:ascii="Segoe UI" w:eastAsia="Calibri" w:hAnsi="Segoe UI" w:cs="Segoe UI"/>
      <w:sz w:val="18"/>
      <w:szCs w:val="18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5F7F0B"/>
    <w:pPr>
      <w:spacing w:after="0" w:line="240" w:lineRule="auto"/>
    </w:pPr>
    <w:rPr>
      <w:rFonts w:eastAsiaTheme="minorHAnsi"/>
      <w:lang w:val="id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667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4B766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76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1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emas.ui.ac.id/course/view.php?id=847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23EAB-9E8F-45D6-8FD8-84EF5A060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7</Pages>
  <Words>2243</Words>
  <Characters>12791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tri</dc:creator>
  <cp:lastModifiedBy>Anawati Sugiono</cp:lastModifiedBy>
  <cp:revision>5</cp:revision>
  <cp:lastPrinted>2019-08-30T04:39:00Z</cp:lastPrinted>
  <dcterms:created xsi:type="dcterms:W3CDTF">2019-08-30T04:30:00Z</dcterms:created>
  <dcterms:modified xsi:type="dcterms:W3CDTF">2019-08-30T04:40:00Z</dcterms:modified>
</cp:coreProperties>
</file>